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7A15980B" w:rsidR="00CC4069" w:rsidRPr="006B2FA6" w:rsidRDefault="002740CD" w:rsidP="00ED3200">
      <w:pPr>
        <w:pStyle w:val="RFCTitle"/>
        <w:rPr>
          <w:lang w:val="en-GB"/>
        </w:rPr>
      </w:pPr>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r w:rsidR="00123BB9" w:rsidRPr="00DF342E">
        <w:rPr>
          <w:lang w:val="en-GB"/>
        </w:rPr>
        <w:t>0</w:t>
      </w:r>
      <w:r w:rsidR="00A71036">
        <w:rPr>
          <w:lang w:val="en-GB"/>
        </w:rPr>
        <w:t>4</w:t>
      </w:r>
    </w:p>
    <w:p w14:paraId="183461B2" w14:textId="77777777" w:rsidR="00FA3ADB" w:rsidRDefault="00FA3ADB" w:rsidP="00FA3ADB">
      <w:pPr>
        <w:ind w:left="0"/>
      </w:pPr>
      <w:r w:rsidRPr="00D72ADD">
        <w:t>Abstract</w:t>
      </w:r>
    </w:p>
    <w:p w14:paraId="2C94B977" w14:textId="12969472" w:rsidR="00FA3ADB" w:rsidRPr="009E5988" w:rsidRDefault="00FA3ADB" w:rsidP="00FA3ADB">
      <w:r w:rsidRPr="009E5988">
        <w:t>This document considers the applicability of Abstraction and Control of TE Networks (ACTN) architecture to Packet Optical Integration (POI)in the context of IP/MPLS and Optical internetworking</w:t>
      </w:r>
      <w:r>
        <w:t>. It</w:t>
      </w:r>
      <w:r w:rsidRPr="009E5988">
        <w:t xml:space="preserve"> identif</w:t>
      </w:r>
      <w:r>
        <w:t>ies the YANG data models being defined by the IETF to support this deployment architecture and</w:t>
      </w:r>
      <w:r w:rsidRPr="009E5988">
        <w:t xml:space="preserve"> specific scenarios relevant for 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in the ACTN architecture</w:t>
      </w:r>
      <w:r>
        <w:t>.</w:t>
      </w:r>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t>Copyright Notice</w:t>
      </w:r>
    </w:p>
    <w:p w14:paraId="5EC06A1C" w14:textId="5A56DB84" w:rsidR="002E1F5F" w:rsidRPr="00D72ADD" w:rsidRDefault="002E1F5F" w:rsidP="002E1F5F">
      <w:r w:rsidRPr="00D72ADD">
        <w:t xml:space="preserve">Copyright (c) </w:t>
      </w:r>
      <w:r w:rsidR="009A36FA">
        <w:rPr>
          <w:noProof/>
        </w:rPr>
        <w:t>2021</w:t>
      </w:r>
      <w:r w:rsidRPr="00D72ADD">
        <w:t xml:space="preserve"> 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Default="006F6F19" w:rsidP="00CC4069">
      <w:pPr>
        <w:pStyle w:val="RFCH1-noTOCnonum"/>
      </w:pPr>
      <w:r w:rsidRPr="00544979">
        <w:t>Table of Contents</w:t>
      </w:r>
    </w:p>
    <w:bookmarkStart w:id="0" w:name="_GoBack"/>
    <w:bookmarkEnd w:id="0"/>
    <w:p w14:paraId="22863FFF" w14:textId="77777777" w:rsidR="00CC3B44" w:rsidRDefault="008A30C6">
      <w:pPr>
        <w:pStyle w:val="TOC1"/>
        <w:rPr>
          <w:ins w:id="1" w:author="Italo Busi" w:date="2021-12-20T17:55:00Z"/>
          <w:rFonts w:asciiTheme="minorHAnsi" w:eastAsiaTheme="minorEastAsia" w:hAnsiTheme="minorHAnsi" w:cstheme="minorBidi"/>
          <w:sz w:val="22"/>
          <w:szCs w:val="22"/>
          <w:lang w:eastAsia="zh-CN"/>
        </w:rPr>
      </w:pPr>
      <w:r w:rsidRPr="00701EC3">
        <w:fldChar w:fldCharType="begin"/>
      </w:r>
      <w:r w:rsidRPr="00701EC3">
        <w:instrText xml:space="preserve"> TOC \o \h \z \u </w:instrText>
      </w:r>
      <w:r w:rsidRPr="00701EC3">
        <w:fldChar w:fldCharType="separate"/>
      </w:r>
      <w:ins w:id="2" w:author="Italo Busi" w:date="2021-12-20T17:55:00Z">
        <w:r w:rsidR="00CC3B44" w:rsidRPr="0093332F">
          <w:rPr>
            <w:rStyle w:val="Hyperlink"/>
          </w:rPr>
          <w:fldChar w:fldCharType="begin"/>
        </w:r>
        <w:r w:rsidR="00CC3B44" w:rsidRPr="0093332F">
          <w:rPr>
            <w:rStyle w:val="Hyperlink"/>
          </w:rPr>
          <w:instrText xml:space="preserve"> </w:instrText>
        </w:r>
        <w:r w:rsidR="00CC3B44">
          <w:instrText>HYPERLINK \l "_Toc90915352"</w:instrText>
        </w:r>
        <w:r w:rsidR="00CC3B44" w:rsidRPr="0093332F">
          <w:rPr>
            <w:rStyle w:val="Hyperlink"/>
          </w:rPr>
          <w:instrText xml:space="preserve"> </w:instrText>
        </w:r>
        <w:r w:rsidR="00CC3B44" w:rsidRPr="0093332F">
          <w:rPr>
            <w:rStyle w:val="Hyperlink"/>
          </w:rPr>
        </w:r>
        <w:r w:rsidR="00CC3B44" w:rsidRPr="0093332F">
          <w:rPr>
            <w:rStyle w:val="Hyperlink"/>
          </w:rPr>
          <w:fldChar w:fldCharType="separate"/>
        </w:r>
        <w:r w:rsidR="00CC3B44" w:rsidRPr="0093332F">
          <w:rPr>
            <w:rStyle w:val="Hyperlink"/>
          </w:rPr>
          <w:t>1. Introduction</w:t>
        </w:r>
        <w:r w:rsidR="00CC3B44">
          <w:rPr>
            <w:webHidden/>
          </w:rPr>
          <w:tab/>
        </w:r>
        <w:r w:rsidR="00CC3B44">
          <w:rPr>
            <w:webHidden/>
          </w:rPr>
          <w:fldChar w:fldCharType="begin"/>
        </w:r>
        <w:r w:rsidR="00CC3B44">
          <w:rPr>
            <w:webHidden/>
          </w:rPr>
          <w:instrText xml:space="preserve"> PAGEREF _Toc90915352 \h </w:instrText>
        </w:r>
        <w:r w:rsidR="00CC3B44">
          <w:rPr>
            <w:webHidden/>
          </w:rPr>
        </w:r>
      </w:ins>
      <w:r w:rsidR="00CC3B44">
        <w:rPr>
          <w:webHidden/>
        </w:rPr>
        <w:fldChar w:fldCharType="separate"/>
      </w:r>
      <w:ins w:id="3" w:author="Italo Busi" w:date="2021-12-20T17:55:00Z">
        <w:r w:rsidR="00CC3B44">
          <w:rPr>
            <w:webHidden/>
          </w:rPr>
          <w:t>3</w:t>
        </w:r>
        <w:r w:rsidR="00CC3B44">
          <w:rPr>
            <w:webHidden/>
          </w:rPr>
          <w:fldChar w:fldCharType="end"/>
        </w:r>
        <w:r w:rsidR="00CC3B44" w:rsidRPr="0093332F">
          <w:rPr>
            <w:rStyle w:val="Hyperlink"/>
          </w:rPr>
          <w:fldChar w:fldCharType="end"/>
        </w:r>
      </w:ins>
    </w:p>
    <w:p w14:paraId="1351EAF0" w14:textId="77777777" w:rsidR="00CC3B44" w:rsidRDefault="00CC3B44">
      <w:pPr>
        <w:pStyle w:val="TOC1"/>
        <w:rPr>
          <w:ins w:id="4" w:author="Italo Busi" w:date="2021-12-20T17:55:00Z"/>
          <w:rFonts w:asciiTheme="minorHAnsi" w:eastAsiaTheme="minorEastAsia" w:hAnsiTheme="minorHAnsi" w:cstheme="minorBidi"/>
          <w:sz w:val="22"/>
          <w:szCs w:val="22"/>
          <w:lang w:eastAsia="zh-CN"/>
        </w:rPr>
      </w:pPr>
      <w:ins w:id="5" w:author="Italo Busi" w:date="2021-12-20T17:55:00Z">
        <w:r w:rsidRPr="0093332F">
          <w:rPr>
            <w:rStyle w:val="Hyperlink"/>
          </w:rPr>
          <w:fldChar w:fldCharType="begin"/>
        </w:r>
        <w:r w:rsidRPr="0093332F">
          <w:rPr>
            <w:rStyle w:val="Hyperlink"/>
          </w:rPr>
          <w:instrText xml:space="preserve"> </w:instrText>
        </w:r>
        <w:r>
          <w:instrText>HYPERLINK \l "_Toc90915353"</w:instrText>
        </w:r>
        <w:r w:rsidRPr="0093332F">
          <w:rPr>
            <w:rStyle w:val="Hyperlink"/>
          </w:rPr>
          <w:instrText xml:space="preserve"> </w:instrText>
        </w:r>
        <w:r w:rsidRPr="0093332F">
          <w:rPr>
            <w:rStyle w:val="Hyperlink"/>
          </w:rPr>
        </w:r>
        <w:r w:rsidRPr="0093332F">
          <w:rPr>
            <w:rStyle w:val="Hyperlink"/>
          </w:rPr>
          <w:fldChar w:fldCharType="separate"/>
        </w:r>
        <w:r w:rsidRPr="0093332F">
          <w:rPr>
            <w:rStyle w:val="Hyperlink"/>
          </w:rPr>
          <w:t>2. Reference architecture and network scenario</w:t>
        </w:r>
        <w:r>
          <w:rPr>
            <w:webHidden/>
          </w:rPr>
          <w:tab/>
        </w:r>
        <w:r>
          <w:rPr>
            <w:webHidden/>
          </w:rPr>
          <w:fldChar w:fldCharType="begin"/>
        </w:r>
        <w:r>
          <w:rPr>
            <w:webHidden/>
          </w:rPr>
          <w:instrText xml:space="preserve"> PAGEREF _Toc90915353 \h </w:instrText>
        </w:r>
        <w:r>
          <w:rPr>
            <w:webHidden/>
          </w:rPr>
        </w:r>
      </w:ins>
      <w:r>
        <w:rPr>
          <w:webHidden/>
        </w:rPr>
        <w:fldChar w:fldCharType="separate"/>
      </w:r>
      <w:ins w:id="6" w:author="Italo Busi" w:date="2021-12-20T17:55:00Z">
        <w:r>
          <w:rPr>
            <w:webHidden/>
          </w:rPr>
          <w:t>5</w:t>
        </w:r>
        <w:r>
          <w:rPr>
            <w:webHidden/>
          </w:rPr>
          <w:fldChar w:fldCharType="end"/>
        </w:r>
        <w:r w:rsidRPr="0093332F">
          <w:rPr>
            <w:rStyle w:val="Hyperlink"/>
          </w:rPr>
          <w:fldChar w:fldCharType="end"/>
        </w:r>
      </w:ins>
    </w:p>
    <w:p w14:paraId="48AEAFBC" w14:textId="77777777" w:rsidR="00CC3B44" w:rsidRDefault="00CC3B44">
      <w:pPr>
        <w:pStyle w:val="TOC2"/>
        <w:rPr>
          <w:ins w:id="7" w:author="Italo Busi" w:date="2021-12-20T17:55:00Z"/>
          <w:rFonts w:asciiTheme="minorHAnsi" w:eastAsiaTheme="minorEastAsia" w:hAnsiTheme="minorHAnsi" w:cstheme="minorBidi"/>
          <w:sz w:val="22"/>
          <w:szCs w:val="22"/>
          <w:lang w:eastAsia="zh-CN"/>
        </w:rPr>
      </w:pPr>
      <w:ins w:id="8" w:author="Italo Busi" w:date="2021-12-20T17:55:00Z">
        <w:r w:rsidRPr="0093332F">
          <w:rPr>
            <w:rStyle w:val="Hyperlink"/>
          </w:rPr>
          <w:fldChar w:fldCharType="begin"/>
        </w:r>
        <w:r w:rsidRPr="0093332F">
          <w:rPr>
            <w:rStyle w:val="Hyperlink"/>
          </w:rPr>
          <w:instrText xml:space="preserve"> </w:instrText>
        </w:r>
        <w:r>
          <w:instrText>HYPERLINK \l "_Toc90915354"</w:instrText>
        </w:r>
        <w:r w:rsidRPr="0093332F">
          <w:rPr>
            <w:rStyle w:val="Hyperlink"/>
          </w:rPr>
          <w:instrText xml:space="preserve"> </w:instrText>
        </w:r>
        <w:r w:rsidRPr="0093332F">
          <w:rPr>
            <w:rStyle w:val="Hyperlink"/>
          </w:rPr>
        </w:r>
        <w:r w:rsidRPr="0093332F">
          <w:rPr>
            <w:rStyle w:val="Hyperlink"/>
          </w:rPr>
          <w:fldChar w:fldCharType="separate"/>
        </w:r>
        <w:r w:rsidRPr="0093332F">
          <w:rPr>
            <w:rStyle w:val="Hyperlink"/>
          </w:rPr>
          <w:t>2.1. Multi</w:t>
        </w:r>
        <w:r w:rsidRPr="0093332F">
          <w:rPr>
            <w:rStyle w:val="Hyperlink"/>
          </w:rPr>
          <w:noBreakHyphen/>
          <w:t>domain Service Coordinator (MDSC) functions</w:t>
        </w:r>
        <w:r>
          <w:rPr>
            <w:webHidden/>
          </w:rPr>
          <w:tab/>
        </w:r>
        <w:r>
          <w:rPr>
            <w:webHidden/>
          </w:rPr>
          <w:fldChar w:fldCharType="begin"/>
        </w:r>
        <w:r>
          <w:rPr>
            <w:webHidden/>
          </w:rPr>
          <w:instrText xml:space="preserve"> PAGEREF _Toc90915354 \h </w:instrText>
        </w:r>
        <w:r>
          <w:rPr>
            <w:webHidden/>
          </w:rPr>
        </w:r>
      </w:ins>
      <w:r>
        <w:rPr>
          <w:webHidden/>
        </w:rPr>
        <w:fldChar w:fldCharType="separate"/>
      </w:r>
      <w:ins w:id="9" w:author="Italo Busi" w:date="2021-12-20T17:55:00Z">
        <w:r>
          <w:rPr>
            <w:webHidden/>
          </w:rPr>
          <w:t>7</w:t>
        </w:r>
        <w:r>
          <w:rPr>
            <w:webHidden/>
          </w:rPr>
          <w:fldChar w:fldCharType="end"/>
        </w:r>
        <w:r w:rsidRPr="0093332F">
          <w:rPr>
            <w:rStyle w:val="Hyperlink"/>
          </w:rPr>
          <w:fldChar w:fldCharType="end"/>
        </w:r>
      </w:ins>
    </w:p>
    <w:p w14:paraId="7098A220" w14:textId="77777777" w:rsidR="00CC3B44" w:rsidRDefault="00CC3B44">
      <w:pPr>
        <w:pStyle w:val="TOC3"/>
        <w:rPr>
          <w:ins w:id="10" w:author="Italo Busi" w:date="2021-12-20T17:55:00Z"/>
          <w:rFonts w:asciiTheme="minorHAnsi" w:eastAsiaTheme="minorEastAsia" w:hAnsiTheme="minorHAnsi" w:cstheme="minorBidi"/>
          <w:sz w:val="22"/>
          <w:szCs w:val="22"/>
          <w:lang w:eastAsia="zh-CN"/>
        </w:rPr>
      </w:pPr>
      <w:ins w:id="11" w:author="Italo Busi" w:date="2021-12-20T17:55:00Z">
        <w:r w:rsidRPr="0093332F">
          <w:rPr>
            <w:rStyle w:val="Hyperlink"/>
          </w:rPr>
          <w:fldChar w:fldCharType="begin"/>
        </w:r>
        <w:r w:rsidRPr="0093332F">
          <w:rPr>
            <w:rStyle w:val="Hyperlink"/>
          </w:rPr>
          <w:instrText xml:space="preserve"> </w:instrText>
        </w:r>
        <w:r>
          <w:instrText>HYPERLINK \l "_Toc90915355"</w:instrText>
        </w:r>
        <w:r w:rsidRPr="0093332F">
          <w:rPr>
            <w:rStyle w:val="Hyperlink"/>
          </w:rPr>
          <w:instrText xml:space="preserve"> </w:instrText>
        </w:r>
        <w:r w:rsidRPr="0093332F">
          <w:rPr>
            <w:rStyle w:val="Hyperlink"/>
          </w:rPr>
        </w:r>
        <w:r w:rsidRPr="0093332F">
          <w:rPr>
            <w:rStyle w:val="Hyperlink"/>
          </w:rPr>
          <w:fldChar w:fldCharType="separate"/>
        </w:r>
        <w:r w:rsidRPr="0093332F">
          <w:rPr>
            <w:rStyle w:val="Hyperlink"/>
          </w:rPr>
          <w:t>2.1.1. L2/L3 VPN network service setup</w:t>
        </w:r>
        <w:r>
          <w:rPr>
            <w:webHidden/>
          </w:rPr>
          <w:tab/>
        </w:r>
        <w:r>
          <w:rPr>
            <w:webHidden/>
          </w:rPr>
          <w:fldChar w:fldCharType="begin"/>
        </w:r>
        <w:r>
          <w:rPr>
            <w:webHidden/>
          </w:rPr>
          <w:instrText xml:space="preserve"> PAGEREF _Toc90915355 \h </w:instrText>
        </w:r>
        <w:r>
          <w:rPr>
            <w:webHidden/>
          </w:rPr>
        </w:r>
      </w:ins>
      <w:r>
        <w:rPr>
          <w:webHidden/>
        </w:rPr>
        <w:fldChar w:fldCharType="separate"/>
      </w:r>
      <w:ins w:id="12" w:author="Italo Busi" w:date="2021-12-20T17:55:00Z">
        <w:r>
          <w:rPr>
            <w:webHidden/>
          </w:rPr>
          <w:t>8</w:t>
        </w:r>
        <w:r>
          <w:rPr>
            <w:webHidden/>
          </w:rPr>
          <w:fldChar w:fldCharType="end"/>
        </w:r>
        <w:r w:rsidRPr="0093332F">
          <w:rPr>
            <w:rStyle w:val="Hyperlink"/>
          </w:rPr>
          <w:fldChar w:fldCharType="end"/>
        </w:r>
      </w:ins>
    </w:p>
    <w:p w14:paraId="2A9095DF" w14:textId="77777777" w:rsidR="00CC3B44" w:rsidRDefault="00CC3B44">
      <w:pPr>
        <w:pStyle w:val="TOC3"/>
        <w:rPr>
          <w:ins w:id="13" w:author="Italo Busi" w:date="2021-12-20T17:55:00Z"/>
          <w:rFonts w:asciiTheme="minorHAnsi" w:eastAsiaTheme="minorEastAsia" w:hAnsiTheme="minorHAnsi" w:cstheme="minorBidi"/>
          <w:sz w:val="22"/>
          <w:szCs w:val="22"/>
          <w:lang w:eastAsia="zh-CN"/>
        </w:rPr>
      </w:pPr>
      <w:ins w:id="14" w:author="Italo Busi" w:date="2021-12-20T17:55:00Z">
        <w:r w:rsidRPr="0093332F">
          <w:rPr>
            <w:rStyle w:val="Hyperlink"/>
          </w:rPr>
          <w:fldChar w:fldCharType="begin"/>
        </w:r>
        <w:r w:rsidRPr="0093332F">
          <w:rPr>
            <w:rStyle w:val="Hyperlink"/>
          </w:rPr>
          <w:instrText xml:space="preserve"> </w:instrText>
        </w:r>
        <w:r>
          <w:instrText>HYPERLINK \l "_Toc90915357"</w:instrText>
        </w:r>
        <w:r w:rsidRPr="0093332F">
          <w:rPr>
            <w:rStyle w:val="Hyperlink"/>
          </w:rPr>
          <w:instrText xml:space="preserve"> </w:instrText>
        </w:r>
        <w:r w:rsidRPr="0093332F">
          <w:rPr>
            <w:rStyle w:val="Hyperlink"/>
          </w:rPr>
        </w:r>
        <w:r w:rsidRPr="0093332F">
          <w:rPr>
            <w:rStyle w:val="Hyperlink"/>
          </w:rPr>
          <w:fldChar w:fldCharType="separate"/>
        </w:r>
        <w:r w:rsidRPr="0093332F">
          <w:rPr>
            <w:rStyle w:val="Hyperlink"/>
          </w:rPr>
          <w:t>2.1.2. Multi-domain and multi-layer path computation</w:t>
        </w:r>
        <w:r>
          <w:rPr>
            <w:webHidden/>
          </w:rPr>
          <w:tab/>
        </w:r>
        <w:r>
          <w:rPr>
            <w:webHidden/>
          </w:rPr>
          <w:fldChar w:fldCharType="begin"/>
        </w:r>
        <w:r>
          <w:rPr>
            <w:webHidden/>
          </w:rPr>
          <w:instrText xml:space="preserve"> PAGEREF _Toc90915357 \h </w:instrText>
        </w:r>
        <w:r>
          <w:rPr>
            <w:webHidden/>
          </w:rPr>
        </w:r>
      </w:ins>
      <w:r>
        <w:rPr>
          <w:webHidden/>
        </w:rPr>
        <w:fldChar w:fldCharType="separate"/>
      </w:r>
      <w:ins w:id="15" w:author="Italo Busi" w:date="2021-12-20T17:55:00Z">
        <w:r>
          <w:rPr>
            <w:webHidden/>
          </w:rPr>
          <w:t>10</w:t>
        </w:r>
        <w:r>
          <w:rPr>
            <w:webHidden/>
          </w:rPr>
          <w:fldChar w:fldCharType="end"/>
        </w:r>
        <w:r w:rsidRPr="0093332F">
          <w:rPr>
            <w:rStyle w:val="Hyperlink"/>
          </w:rPr>
          <w:fldChar w:fldCharType="end"/>
        </w:r>
      </w:ins>
    </w:p>
    <w:p w14:paraId="07D24363" w14:textId="77777777" w:rsidR="00CC3B44" w:rsidRDefault="00CC3B44">
      <w:pPr>
        <w:pStyle w:val="TOC3"/>
        <w:rPr>
          <w:ins w:id="16" w:author="Italo Busi" w:date="2021-12-20T17:55:00Z"/>
          <w:rFonts w:asciiTheme="minorHAnsi" w:eastAsiaTheme="minorEastAsia" w:hAnsiTheme="minorHAnsi" w:cstheme="minorBidi"/>
          <w:sz w:val="22"/>
          <w:szCs w:val="22"/>
          <w:lang w:eastAsia="zh-CN"/>
        </w:rPr>
      </w:pPr>
      <w:ins w:id="17" w:author="Italo Busi" w:date="2021-12-20T17:55:00Z">
        <w:r w:rsidRPr="0093332F">
          <w:rPr>
            <w:rStyle w:val="Hyperlink"/>
          </w:rPr>
          <w:fldChar w:fldCharType="begin"/>
        </w:r>
        <w:r w:rsidRPr="0093332F">
          <w:rPr>
            <w:rStyle w:val="Hyperlink"/>
          </w:rPr>
          <w:instrText xml:space="preserve"> </w:instrText>
        </w:r>
        <w:r>
          <w:instrText>HYPERLINK \l "_Toc90915358"</w:instrText>
        </w:r>
        <w:r w:rsidRPr="0093332F">
          <w:rPr>
            <w:rStyle w:val="Hyperlink"/>
          </w:rPr>
          <w:instrText xml:space="preserve"> </w:instrText>
        </w:r>
        <w:r w:rsidRPr="0093332F">
          <w:rPr>
            <w:rStyle w:val="Hyperlink"/>
          </w:rPr>
        </w:r>
        <w:r w:rsidRPr="0093332F">
          <w:rPr>
            <w:rStyle w:val="Hyperlink"/>
          </w:rPr>
          <w:fldChar w:fldCharType="separate"/>
        </w:r>
        <w:r w:rsidRPr="0093332F">
          <w:rPr>
            <w:rStyle w:val="Hyperlink"/>
          </w:rPr>
          <w:t>2.1.3. Hard Isolation</w:t>
        </w:r>
        <w:r>
          <w:rPr>
            <w:webHidden/>
          </w:rPr>
          <w:tab/>
        </w:r>
        <w:r>
          <w:rPr>
            <w:webHidden/>
          </w:rPr>
          <w:fldChar w:fldCharType="begin"/>
        </w:r>
        <w:r>
          <w:rPr>
            <w:webHidden/>
          </w:rPr>
          <w:instrText xml:space="preserve"> PAGEREF _Toc90915358 \h </w:instrText>
        </w:r>
        <w:r>
          <w:rPr>
            <w:webHidden/>
          </w:rPr>
        </w:r>
      </w:ins>
      <w:r>
        <w:rPr>
          <w:webHidden/>
        </w:rPr>
        <w:fldChar w:fldCharType="separate"/>
      </w:r>
      <w:ins w:id="18" w:author="Italo Busi" w:date="2021-12-20T17:55:00Z">
        <w:r>
          <w:rPr>
            <w:webHidden/>
          </w:rPr>
          <w:t>12</w:t>
        </w:r>
        <w:r>
          <w:rPr>
            <w:webHidden/>
          </w:rPr>
          <w:fldChar w:fldCharType="end"/>
        </w:r>
        <w:r w:rsidRPr="0093332F">
          <w:rPr>
            <w:rStyle w:val="Hyperlink"/>
          </w:rPr>
          <w:fldChar w:fldCharType="end"/>
        </w:r>
      </w:ins>
    </w:p>
    <w:p w14:paraId="286FE95C" w14:textId="77777777" w:rsidR="00CC3B44" w:rsidRDefault="00CC3B44">
      <w:pPr>
        <w:pStyle w:val="TOC3"/>
        <w:rPr>
          <w:ins w:id="19" w:author="Italo Busi" w:date="2021-12-20T17:55:00Z"/>
          <w:rFonts w:asciiTheme="minorHAnsi" w:eastAsiaTheme="minorEastAsia" w:hAnsiTheme="minorHAnsi" w:cstheme="minorBidi"/>
          <w:sz w:val="22"/>
          <w:szCs w:val="22"/>
          <w:lang w:eastAsia="zh-CN"/>
        </w:rPr>
      </w:pPr>
      <w:ins w:id="20" w:author="Italo Busi" w:date="2021-12-20T17:55:00Z">
        <w:r w:rsidRPr="0093332F">
          <w:rPr>
            <w:rStyle w:val="Hyperlink"/>
          </w:rPr>
          <w:fldChar w:fldCharType="begin"/>
        </w:r>
        <w:r w:rsidRPr="0093332F">
          <w:rPr>
            <w:rStyle w:val="Hyperlink"/>
          </w:rPr>
          <w:instrText xml:space="preserve"> </w:instrText>
        </w:r>
        <w:r>
          <w:instrText>HYPERLINK \l "_Toc90915359"</w:instrText>
        </w:r>
        <w:r w:rsidRPr="0093332F">
          <w:rPr>
            <w:rStyle w:val="Hyperlink"/>
          </w:rPr>
          <w:instrText xml:space="preserve"> </w:instrText>
        </w:r>
        <w:r w:rsidRPr="0093332F">
          <w:rPr>
            <w:rStyle w:val="Hyperlink"/>
          </w:rPr>
        </w:r>
        <w:r w:rsidRPr="0093332F">
          <w:rPr>
            <w:rStyle w:val="Hyperlink"/>
          </w:rPr>
          <w:fldChar w:fldCharType="separate"/>
        </w:r>
        <w:r w:rsidRPr="0093332F">
          <w:rPr>
            <w:rStyle w:val="Hyperlink"/>
          </w:rPr>
          <w:t>2.1.4. Shared Tunnel Selection</w:t>
        </w:r>
        <w:r>
          <w:rPr>
            <w:webHidden/>
          </w:rPr>
          <w:tab/>
        </w:r>
        <w:r>
          <w:rPr>
            <w:webHidden/>
          </w:rPr>
          <w:fldChar w:fldCharType="begin"/>
        </w:r>
        <w:r>
          <w:rPr>
            <w:webHidden/>
          </w:rPr>
          <w:instrText xml:space="preserve"> PAGEREF _Toc90915359 \h </w:instrText>
        </w:r>
        <w:r>
          <w:rPr>
            <w:webHidden/>
          </w:rPr>
        </w:r>
      </w:ins>
      <w:r>
        <w:rPr>
          <w:webHidden/>
        </w:rPr>
        <w:fldChar w:fldCharType="separate"/>
      </w:r>
      <w:ins w:id="21" w:author="Italo Busi" w:date="2021-12-20T17:55:00Z">
        <w:r>
          <w:rPr>
            <w:webHidden/>
          </w:rPr>
          <w:t>12</w:t>
        </w:r>
        <w:r>
          <w:rPr>
            <w:webHidden/>
          </w:rPr>
          <w:fldChar w:fldCharType="end"/>
        </w:r>
        <w:r w:rsidRPr="0093332F">
          <w:rPr>
            <w:rStyle w:val="Hyperlink"/>
          </w:rPr>
          <w:fldChar w:fldCharType="end"/>
        </w:r>
      </w:ins>
    </w:p>
    <w:p w14:paraId="68583155" w14:textId="77777777" w:rsidR="00CC3B44" w:rsidRDefault="00CC3B44">
      <w:pPr>
        <w:pStyle w:val="TOC2"/>
        <w:rPr>
          <w:ins w:id="22" w:author="Italo Busi" w:date="2021-12-20T17:55:00Z"/>
          <w:rFonts w:asciiTheme="minorHAnsi" w:eastAsiaTheme="minorEastAsia" w:hAnsiTheme="minorHAnsi" w:cstheme="minorBidi"/>
          <w:sz w:val="22"/>
          <w:szCs w:val="22"/>
          <w:lang w:eastAsia="zh-CN"/>
        </w:rPr>
      </w:pPr>
      <w:ins w:id="23" w:author="Italo Busi" w:date="2021-12-20T17:55:00Z">
        <w:r w:rsidRPr="0093332F">
          <w:rPr>
            <w:rStyle w:val="Hyperlink"/>
          </w:rPr>
          <w:fldChar w:fldCharType="begin"/>
        </w:r>
        <w:r w:rsidRPr="0093332F">
          <w:rPr>
            <w:rStyle w:val="Hyperlink"/>
          </w:rPr>
          <w:instrText xml:space="preserve"> </w:instrText>
        </w:r>
        <w:r>
          <w:instrText>HYPERLINK \l "_Toc90915360"</w:instrText>
        </w:r>
        <w:r w:rsidRPr="0093332F">
          <w:rPr>
            <w:rStyle w:val="Hyperlink"/>
          </w:rPr>
          <w:instrText xml:space="preserve"> </w:instrText>
        </w:r>
        <w:r w:rsidRPr="0093332F">
          <w:rPr>
            <w:rStyle w:val="Hyperlink"/>
          </w:rPr>
        </w:r>
        <w:r w:rsidRPr="0093332F">
          <w:rPr>
            <w:rStyle w:val="Hyperlink"/>
          </w:rPr>
          <w:fldChar w:fldCharType="separate"/>
        </w:r>
        <w:r w:rsidRPr="0093332F">
          <w:rPr>
            <w:rStyle w:val="Hyperlink"/>
          </w:rPr>
          <w:t>2.2. IP/MPLS Domain Controller and NE Functions</w:t>
        </w:r>
        <w:r>
          <w:rPr>
            <w:webHidden/>
          </w:rPr>
          <w:tab/>
        </w:r>
        <w:r>
          <w:rPr>
            <w:webHidden/>
          </w:rPr>
          <w:fldChar w:fldCharType="begin"/>
        </w:r>
        <w:r>
          <w:rPr>
            <w:webHidden/>
          </w:rPr>
          <w:instrText xml:space="preserve"> PAGEREF _Toc90915360 \h </w:instrText>
        </w:r>
        <w:r>
          <w:rPr>
            <w:webHidden/>
          </w:rPr>
        </w:r>
      </w:ins>
      <w:r>
        <w:rPr>
          <w:webHidden/>
        </w:rPr>
        <w:fldChar w:fldCharType="separate"/>
      </w:r>
      <w:ins w:id="24" w:author="Italo Busi" w:date="2021-12-20T17:55:00Z">
        <w:r>
          <w:rPr>
            <w:webHidden/>
          </w:rPr>
          <w:t>13</w:t>
        </w:r>
        <w:r>
          <w:rPr>
            <w:webHidden/>
          </w:rPr>
          <w:fldChar w:fldCharType="end"/>
        </w:r>
        <w:r w:rsidRPr="0093332F">
          <w:rPr>
            <w:rStyle w:val="Hyperlink"/>
          </w:rPr>
          <w:fldChar w:fldCharType="end"/>
        </w:r>
      </w:ins>
    </w:p>
    <w:p w14:paraId="1A696B97" w14:textId="77777777" w:rsidR="00CC3B44" w:rsidRDefault="00CC3B44">
      <w:pPr>
        <w:pStyle w:val="TOC2"/>
        <w:rPr>
          <w:ins w:id="25" w:author="Italo Busi" w:date="2021-12-20T17:55:00Z"/>
          <w:rFonts w:asciiTheme="minorHAnsi" w:eastAsiaTheme="minorEastAsia" w:hAnsiTheme="minorHAnsi" w:cstheme="minorBidi"/>
          <w:sz w:val="22"/>
          <w:szCs w:val="22"/>
          <w:lang w:eastAsia="zh-CN"/>
        </w:rPr>
      </w:pPr>
      <w:ins w:id="26" w:author="Italo Busi" w:date="2021-12-20T17:55:00Z">
        <w:r w:rsidRPr="0093332F">
          <w:rPr>
            <w:rStyle w:val="Hyperlink"/>
          </w:rPr>
          <w:fldChar w:fldCharType="begin"/>
        </w:r>
        <w:r w:rsidRPr="0093332F">
          <w:rPr>
            <w:rStyle w:val="Hyperlink"/>
          </w:rPr>
          <w:instrText xml:space="preserve"> </w:instrText>
        </w:r>
        <w:r>
          <w:instrText>HYPERLINK \l "_Toc90915361"</w:instrText>
        </w:r>
        <w:r w:rsidRPr="0093332F">
          <w:rPr>
            <w:rStyle w:val="Hyperlink"/>
          </w:rPr>
          <w:instrText xml:space="preserve"> </w:instrText>
        </w:r>
        <w:r w:rsidRPr="0093332F">
          <w:rPr>
            <w:rStyle w:val="Hyperlink"/>
          </w:rPr>
        </w:r>
        <w:r w:rsidRPr="0093332F">
          <w:rPr>
            <w:rStyle w:val="Hyperlink"/>
          </w:rPr>
          <w:fldChar w:fldCharType="separate"/>
        </w:r>
        <w:r w:rsidRPr="0093332F">
          <w:rPr>
            <w:rStyle w:val="Hyperlink"/>
          </w:rPr>
          <w:t>2.3. Optical Domain Controller and NE Functions</w:t>
        </w:r>
        <w:r>
          <w:rPr>
            <w:webHidden/>
          </w:rPr>
          <w:tab/>
        </w:r>
        <w:r>
          <w:rPr>
            <w:webHidden/>
          </w:rPr>
          <w:fldChar w:fldCharType="begin"/>
        </w:r>
        <w:r>
          <w:rPr>
            <w:webHidden/>
          </w:rPr>
          <w:instrText xml:space="preserve"> PAGEREF _Toc90915361 \h </w:instrText>
        </w:r>
        <w:r>
          <w:rPr>
            <w:webHidden/>
          </w:rPr>
        </w:r>
      </w:ins>
      <w:r>
        <w:rPr>
          <w:webHidden/>
        </w:rPr>
        <w:fldChar w:fldCharType="separate"/>
      </w:r>
      <w:ins w:id="27" w:author="Italo Busi" w:date="2021-12-20T17:55:00Z">
        <w:r>
          <w:rPr>
            <w:webHidden/>
          </w:rPr>
          <w:t>14</w:t>
        </w:r>
        <w:r>
          <w:rPr>
            <w:webHidden/>
          </w:rPr>
          <w:fldChar w:fldCharType="end"/>
        </w:r>
        <w:r w:rsidRPr="0093332F">
          <w:rPr>
            <w:rStyle w:val="Hyperlink"/>
          </w:rPr>
          <w:fldChar w:fldCharType="end"/>
        </w:r>
      </w:ins>
    </w:p>
    <w:p w14:paraId="59512DEF" w14:textId="77777777" w:rsidR="00CC3B44" w:rsidRDefault="00CC3B44">
      <w:pPr>
        <w:pStyle w:val="TOC1"/>
        <w:rPr>
          <w:ins w:id="28" w:author="Italo Busi" w:date="2021-12-20T17:55:00Z"/>
          <w:rFonts w:asciiTheme="minorHAnsi" w:eastAsiaTheme="minorEastAsia" w:hAnsiTheme="minorHAnsi" w:cstheme="minorBidi"/>
          <w:sz w:val="22"/>
          <w:szCs w:val="22"/>
          <w:lang w:eastAsia="zh-CN"/>
        </w:rPr>
      </w:pPr>
      <w:ins w:id="29" w:author="Italo Busi" w:date="2021-12-20T17:55:00Z">
        <w:r w:rsidRPr="0093332F">
          <w:rPr>
            <w:rStyle w:val="Hyperlink"/>
          </w:rPr>
          <w:fldChar w:fldCharType="begin"/>
        </w:r>
        <w:r w:rsidRPr="0093332F">
          <w:rPr>
            <w:rStyle w:val="Hyperlink"/>
          </w:rPr>
          <w:instrText xml:space="preserve"> </w:instrText>
        </w:r>
        <w:r>
          <w:instrText>HYPERLINK \l "_Toc90915362"</w:instrText>
        </w:r>
        <w:r w:rsidRPr="0093332F">
          <w:rPr>
            <w:rStyle w:val="Hyperlink"/>
          </w:rPr>
          <w:instrText xml:space="preserve"> </w:instrText>
        </w:r>
        <w:r w:rsidRPr="0093332F">
          <w:rPr>
            <w:rStyle w:val="Hyperlink"/>
          </w:rPr>
        </w:r>
        <w:r w:rsidRPr="0093332F">
          <w:rPr>
            <w:rStyle w:val="Hyperlink"/>
          </w:rPr>
          <w:fldChar w:fldCharType="separate"/>
        </w:r>
        <w:r w:rsidRPr="0093332F">
          <w:rPr>
            <w:rStyle w:val="Hyperlink"/>
          </w:rPr>
          <w:t>3. Interface protocols and YANG data models for the MPIs</w:t>
        </w:r>
        <w:r>
          <w:rPr>
            <w:webHidden/>
          </w:rPr>
          <w:tab/>
        </w:r>
        <w:r>
          <w:rPr>
            <w:webHidden/>
          </w:rPr>
          <w:fldChar w:fldCharType="begin"/>
        </w:r>
        <w:r>
          <w:rPr>
            <w:webHidden/>
          </w:rPr>
          <w:instrText xml:space="preserve"> PAGEREF _Toc90915362 \h </w:instrText>
        </w:r>
        <w:r>
          <w:rPr>
            <w:webHidden/>
          </w:rPr>
        </w:r>
      </w:ins>
      <w:r>
        <w:rPr>
          <w:webHidden/>
        </w:rPr>
        <w:fldChar w:fldCharType="separate"/>
      </w:r>
      <w:ins w:id="30" w:author="Italo Busi" w:date="2021-12-20T17:55:00Z">
        <w:r>
          <w:rPr>
            <w:webHidden/>
          </w:rPr>
          <w:t>15</w:t>
        </w:r>
        <w:r>
          <w:rPr>
            <w:webHidden/>
          </w:rPr>
          <w:fldChar w:fldCharType="end"/>
        </w:r>
        <w:r w:rsidRPr="0093332F">
          <w:rPr>
            <w:rStyle w:val="Hyperlink"/>
          </w:rPr>
          <w:fldChar w:fldCharType="end"/>
        </w:r>
      </w:ins>
    </w:p>
    <w:p w14:paraId="1A5C1EDD" w14:textId="77777777" w:rsidR="00CC3B44" w:rsidRDefault="00CC3B44">
      <w:pPr>
        <w:pStyle w:val="TOC2"/>
        <w:rPr>
          <w:ins w:id="31" w:author="Italo Busi" w:date="2021-12-20T17:55:00Z"/>
          <w:rFonts w:asciiTheme="minorHAnsi" w:eastAsiaTheme="minorEastAsia" w:hAnsiTheme="minorHAnsi" w:cstheme="minorBidi"/>
          <w:sz w:val="22"/>
          <w:szCs w:val="22"/>
          <w:lang w:eastAsia="zh-CN"/>
        </w:rPr>
      </w:pPr>
      <w:ins w:id="32" w:author="Italo Busi" w:date="2021-12-20T17:55:00Z">
        <w:r w:rsidRPr="0093332F">
          <w:rPr>
            <w:rStyle w:val="Hyperlink"/>
          </w:rPr>
          <w:fldChar w:fldCharType="begin"/>
        </w:r>
        <w:r w:rsidRPr="0093332F">
          <w:rPr>
            <w:rStyle w:val="Hyperlink"/>
          </w:rPr>
          <w:instrText xml:space="preserve"> </w:instrText>
        </w:r>
        <w:r>
          <w:instrText>HYPERLINK \l "_Toc90915363"</w:instrText>
        </w:r>
        <w:r w:rsidRPr="0093332F">
          <w:rPr>
            <w:rStyle w:val="Hyperlink"/>
          </w:rPr>
          <w:instrText xml:space="preserve"> </w:instrText>
        </w:r>
        <w:r w:rsidRPr="0093332F">
          <w:rPr>
            <w:rStyle w:val="Hyperlink"/>
          </w:rPr>
        </w:r>
        <w:r w:rsidRPr="0093332F">
          <w:rPr>
            <w:rStyle w:val="Hyperlink"/>
          </w:rPr>
          <w:fldChar w:fldCharType="separate"/>
        </w:r>
        <w:r w:rsidRPr="0093332F">
          <w:rPr>
            <w:rStyle w:val="Hyperlink"/>
          </w:rPr>
          <w:t>3.1. RESTCONF protocol at the MPIs</w:t>
        </w:r>
        <w:r>
          <w:rPr>
            <w:webHidden/>
          </w:rPr>
          <w:tab/>
        </w:r>
        <w:r>
          <w:rPr>
            <w:webHidden/>
          </w:rPr>
          <w:fldChar w:fldCharType="begin"/>
        </w:r>
        <w:r>
          <w:rPr>
            <w:webHidden/>
          </w:rPr>
          <w:instrText xml:space="preserve"> PAGEREF _Toc90915363 \h </w:instrText>
        </w:r>
        <w:r>
          <w:rPr>
            <w:webHidden/>
          </w:rPr>
        </w:r>
      </w:ins>
      <w:r>
        <w:rPr>
          <w:webHidden/>
        </w:rPr>
        <w:fldChar w:fldCharType="separate"/>
      </w:r>
      <w:ins w:id="33" w:author="Italo Busi" w:date="2021-12-20T17:55:00Z">
        <w:r>
          <w:rPr>
            <w:webHidden/>
          </w:rPr>
          <w:t>15</w:t>
        </w:r>
        <w:r>
          <w:rPr>
            <w:webHidden/>
          </w:rPr>
          <w:fldChar w:fldCharType="end"/>
        </w:r>
        <w:r w:rsidRPr="0093332F">
          <w:rPr>
            <w:rStyle w:val="Hyperlink"/>
          </w:rPr>
          <w:fldChar w:fldCharType="end"/>
        </w:r>
      </w:ins>
    </w:p>
    <w:p w14:paraId="5B18D37C" w14:textId="77777777" w:rsidR="00CC3B44" w:rsidRDefault="00CC3B44">
      <w:pPr>
        <w:pStyle w:val="TOC2"/>
        <w:rPr>
          <w:ins w:id="34" w:author="Italo Busi" w:date="2021-12-20T17:55:00Z"/>
          <w:rFonts w:asciiTheme="minorHAnsi" w:eastAsiaTheme="minorEastAsia" w:hAnsiTheme="minorHAnsi" w:cstheme="minorBidi"/>
          <w:sz w:val="22"/>
          <w:szCs w:val="22"/>
          <w:lang w:eastAsia="zh-CN"/>
        </w:rPr>
      </w:pPr>
      <w:ins w:id="35" w:author="Italo Busi" w:date="2021-12-20T17:55:00Z">
        <w:r w:rsidRPr="0093332F">
          <w:rPr>
            <w:rStyle w:val="Hyperlink"/>
          </w:rPr>
          <w:fldChar w:fldCharType="begin"/>
        </w:r>
        <w:r w:rsidRPr="0093332F">
          <w:rPr>
            <w:rStyle w:val="Hyperlink"/>
          </w:rPr>
          <w:instrText xml:space="preserve"> </w:instrText>
        </w:r>
        <w:r>
          <w:instrText>HYPERLINK \l "_Toc90915364"</w:instrText>
        </w:r>
        <w:r w:rsidRPr="0093332F">
          <w:rPr>
            <w:rStyle w:val="Hyperlink"/>
          </w:rPr>
          <w:instrText xml:space="preserve"> </w:instrText>
        </w:r>
        <w:r w:rsidRPr="0093332F">
          <w:rPr>
            <w:rStyle w:val="Hyperlink"/>
          </w:rPr>
        </w:r>
        <w:r w:rsidRPr="0093332F">
          <w:rPr>
            <w:rStyle w:val="Hyperlink"/>
          </w:rPr>
          <w:fldChar w:fldCharType="separate"/>
        </w:r>
        <w:r w:rsidRPr="0093332F">
          <w:rPr>
            <w:rStyle w:val="Hyperlink"/>
          </w:rPr>
          <w:t>3.2. YANG data models at the MPIs</w:t>
        </w:r>
        <w:r>
          <w:rPr>
            <w:webHidden/>
          </w:rPr>
          <w:tab/>
        </w:r>
        <w:r>
          <w:rPr>
            <w:webHidden/>
          </w:rPr>
          <w:fldChar w:fldCharType="begin"/>
        </w:r>
        <w:r>
          <w:rPr>
            <w:webHidden/>
          </w:rPr>
          <w:instrText xml:space="preserve"> PAGEREF _Toc90915364 \h </w:instrText>
        </w:r>
        <w:r>
          <w:rPr>
            <w:webHidden/>
          </w:rPr>
        </w:r>
      </w:ins>
      <w:r>
        <w:rPr>
          <w:webHidden/>
        </w:rPr>
        <w:fldChar w:fldCharType="separate"/>
      </w:r>
      <w:ins w:id="36" w:author="Italo Busi" w:date="2021-12-20T17:55:00Z">
        <w:r>
          <w:rPr>
            <w:webHidden/>
          </w:rPr>
          <w:t>15</w:t>
        </w:r>
        <w:r>
          <w:rPr>
            <w:webHidden/>
          </w:rPr>
          <w:fldChar w:fldCharType="end"/>
        </w:r>
        <w:r w:rsidRPr="0093332F">
          <w:rPr>
            <w:rStyle w:val="Hyperlink"/>
          </w:rPr>
          <w:fldChar w:fldCharType="end"/>
        </w:r>
      </w:ins>
    </w:p>
    <w:p w14:paraId="627615A9" w14:textId="77777777" w:rsidR="00CC3B44" w:rsidRDefault="00CC3B44">
      <w:pPr>
        <w:pStyle w:val="TOC3"/>
        <w:rPr>
          <w:ins w:id="37" w:author="Italo Busi" w:date="2021-12-20T17:55:00Z"/>
          <w:rFonts w:asciiTheme="minorHAnsi" w:eastAsiaTheme="minorEastAsia" w:hAnsiTheme="minorHAnsi" w:cstheme="minorBidi"/>
          <w:sz w:val="22"/>
          <w:szCs w:val="22"/>
          <w:lang w:eastAsia="zh-CN"/>
        </w:rPr>
      </w:pPr>
      <w:ins w:id="38" w:author="Italo Busi" w:date="2021-12-20T17:55:00Z">
        <w:r w:rsidRPr="0093332F">
          <w:rPr>
            <w:rStyle w:val="Hyperlink"/>
          </w:rPr>
          <w:fldChar w:fldCharType="begin"/>
        </w:r>
        <w:r w:rsidRPr="0093332F">
          <w:rPr>
            <w:rStyle w:val="Hyperlink"/>
          </w:rPr>
          <w:instrText xml:space="preserve"> </w:instrText>
        </w:r>
        <w:r>
          <w:instrText>HYPERLINK \l "_Toc90915365"</w:instrText>
        </w:r>
        <w:r w:rsidRPr="0093332F">
          <w:rPr>
            <w:rStyle w:val="Hyperlink"/>
          </w:rPr>
          <w:instrText xml:space="preserve"> </w:instrText>
        </w:r>
        <w:r w:rsidRPr="0093332F">
          <w:rPr>
            <w:rStyle w:val="Hyperlink"/>
          </w:rPr>
        </w:r>
        <w:r w:rsidRPr="0093332F">
          <w:rPr>
            <w:rStyle w:val="Hyperlink"/>
          </w:rPr>
          <w:fldChar w:fldCharType="separate"/>
        </w:r>
        <w:r w:rsidRPr="0093332F">
          <w:rPr>
            <w:rStyle w:val="Hyperlink"/>
          </w:rPr>
          <w:t>3.2.1. Common YANG data models at the MPIs</w:t>
        </w:r>
        <w:r>
          <w:rPr>
            <w:webHidden/>
          </w:rPr>
          <w:tab/>
        </w:r>
        <w:r>
          <w:rPr>
            <w:webHidden/>
          </w:rPr>
          <w:fldChar w:fldCharType="begin"/>
        </w:r>
        <w:r>
          <w:rPr>
            <w:webHidden/>
          </w:rPr>
          <w:instrText xml:space="preserve"> PAGEREF _Toc90915365 \h </w:instrText>
        </w:r>
        <w:r>
          <w:rPr>
            <w:webHidden/>
          </w:rPr>
        </w:r>
      </w:ins>
      <w:r>
        <w:rPr>
          <w:webHidden/>
        </w:rPr>
        <w:fldChar w:fldCharType="separate"/>
      </w:r>
      <w:ins w:id="39" w:author="Italo Busi" w:date="2021-12-20T17:55:00Z">
        <w:r>
          <w:rPr>
            <w:webHidden/>
          </w:rPr>
          <w:t>15</w:t>
        </w:r>
        <w:r>
          <w:rPr>
            <w:webHidden/>
          </w:rPr>
          <w:fldChar w:fldCharType="end"/>
        </w:r>
        <w:r w:rsidRPr="0093332F">
          <w:rPr>
            <w:rStyle w:val="Hyperlink"/>
          </w:rPr>
          <w:fldChar w:fldCharType="end"/>
        </w:r>
      </w:ins>
    </w:p>
    <w:p w14:paraId="6729D786" w14:textId="77777777" w:rsidR="00CC3B44" w:rsidRDefault="00CC3B44">
      <w:pPr>
        <w:pStyle w:val="TOC3"/>
        <w:rPr>
          <w:ins w:id="40" w:author="Italo Busi" w:date="2021-12-20T17:55:00Z"/>
          <w:rFonts w:asciiTheme="minorHAnsi" w:eastAsiaTheme="minorEastAsia" w:hAnsiTheme="minorHAnsi" w:cstheme="minorBidi"/>
          <w:sz w:val="22"/>
          <w:szCs w:val="22"/>
          <w:lang w:eastAsia="zh-CN"/>
        </w:rPr>
      </w:pPr>
      <w:ins w:id="41" w:author="Italo Busi" w:date="2021-12-20T17:55:00Z">
        <w:r w:rsidRPr="0093332F">
          <w:rPr>
            <w:rStyle w:val="Hyperlink"/>
          </w:rPr>
          <w:fldChar w:fldCharType="begin"/>
        </w:r>
        <w:r w:rsidRPr="0093332F">
          <w:rPr>
            <w:rStyle w:val="Hyperlink"/>
          </w:rPr>
          <w:instrText xml:space="preserve"> </w:instrText>
        </w:r>
        <w:r>
          <w:instrText>HYPERLINK \l "_Toc90915366"</w:instrText>
        </w:r>
        <w:r w:rsidRPr="0093332F">
          <w:rPr>
            <w:rStyle w:val="Hyperlink"/>
          </w:rPr>
          <w:instrText xml:space="preserve"> </w:instrText>
        </w:r>
        <w:r w:rsidRPr="0093332F">
          <w:rPr>
            <w:rStyle w:val="Hyperlink"/>
          </w:rPr>
        </w:r>
        <w:r w:rsidRPr="0093332F">
          <w:rPr>
            <w:rStyle w:val="Hyperlink"/>
          </w:rPr>
          <w:fldChar w:fldCharType="separate"/>
        </w:r>
        <w:r w:rsidRPr="0093332F">
          <w:rPr>
            <w:rStyle w:val="Hyperlink"/>
          </w:rPr>
          <w:t>3.2.2. YANG models at the Optical MPIs</w:t>
        </w:r>
        <w:r>
          <w:rPr>
            <w:webHidden/>
          </w:rPr>
          <w:tab/>
        </w:r>
        <w:r>
          <w:rPr>
            <w:webHidden/>
          </w:rPr>
          <w:fldChar w:fldCharType="begin"/>
        </w:r>
        <w:r>
          <w:rPr>
            <w:webHidden/>
          </w:rPr>
          <w:instrText xml:space="preserve"> PAGEREF _Toc90915366 \h </w:instrText>
        </w:r>
        <w:r>
          <w:rPr>
            <w:webHidden/>
          </w:rPr>
        </w:r>
      </w:ins>
      <w:r>
        <w:rPr>
          <w:webHidden/>
        </w:rPr>
        <w:fldChar w:fldCharType="separate"/>
      </w:r>
      <w:ins w:id="42" w:author="Italo Busi" w:date="2021-12-20T17:55:00Z">
        <w:r>
          <w:rPr>
            <w:webHidden/>
          </w:rPr>
          <w:t>16</w:t>
        </w:r>
        <w:r>
          <w:rPr>
            <w:webHidden/>
          </w:rPr>
          <w:fldChar w:fldCharType="end"/>
        </w:r>
        <w:r w:rsidRPr="0093332F">
          <w:rPr>
            <w:rStyle w:val="Hyperlink"/>
          </w:rPr>
          <w:fldChar w:fldCharType="end"/>
        </w:r>
      </w:ins>
    </w:p>
    <w:p w14:paraId="4B3E156F" w14:textId="77777777" w:rsidR="00CC3B44" w:rsidRDefault="00CC3B44">
      <w:pPr>
        <w:pStyle w:val="TOC3"/>
        <w:rPr>
          <w:ins w:id="43" w:author="Italo Busi" w:date="2021-12-20T17:55:00Z"/>
          <w:rFonts w:asciiTheme="minorHAnsi" w:eastAsiaTheme="minorEastAsia" w:hAnsiTheme="minorHAnsi" w:cstheme="minorBidi"/>
          <w:sz w:val="22"/>
          <w:szCs w:val="22"/>
          <w:lang w:eastAsia="zh-CN"/>
        </w:rPr>
      </w:pPr>
      <w:ins w:id="44" w:author="Italo Busi" w:date="2021-12-20T17:55:00Z">
        <w:r w:rsidRPr="0093332F">
          <w:rPr>
            <w:rStyle w:val="Hyperlink"/>
          </w:rPr>
          <w:fldChar w:fldCharType="begin"/>
        </w:r>
        <w:r w:rsidRPr="0093332F">
          <w:rPr>
            <w:rStyle w:val="Hyperlink"/>
          </w:rPr>
          <w:instrText xml:space="preserve"> </w:instrText>
        </w:r>
        <w:r>
          <w:instrText>HYPERLINK \l "_Toc90915367"</w:instrText>
        </w:r>
        <w:r w:rsidRPr="0093332F">
          <w:rPr>
            <w:rStyle w:val="Hyperlink"/>
          </w:rPr>
          <w:instrText xml:space="preserve"> </w:instrText>
        </w:r>
        <w:r w:rsidRPr="0093332F">
          <w:rPr>
            <w:rStyle w:val="Hyperlink"/>
          </w:rPr>
        </w:r>
        <w:r w:rsidRPr="0093332F">
          <w:rPr>
            <w:rStyle w:val="Hyperlink"/>
          </w:rPr>
          <w:fldChar w:fldCharType="separate"/>
        </w:r>
        <w:r w:rsidRPr="0093332F">
          <w:rPr>
            <w:rStyle w:val="Hyperlink"/>
          </w:rPr>
          <w:t>3.2.3. YANG data models at the Packet MPIs</w:t>
        </w:r>
        <w:r>
          <w:rPr>
            <w:webHidden/>
          </w:rPr>
          <w:tab/>
        </w:r>
        <w:r>
          <w:rPr>
            <w:webHidden/>
          </w:rPr>
          <w:fldChar w:fldCharType="begin"/>
        </w:r>
        <w:r>
          <w:rPr>
            <w:webHidden/>
          </w:rPr>
          <w:instrText xml:space="preserve"> PAGEREF _Toc90915367 \h </w:instrText>
        </w:r>
        <w:r>
          <w:rPr>
            <w:webHidden/>
          </w:rPr>
        </w:r>
      </w:ins>
      <w:r>
        <w:rPr>
          <w:webHidden/>
        </w:rPr>
        <w:fldChar w:fldCharType="separate"/>
      </w:r>
      <w:ins w:id="45" w:author="Italo Busi" w:date="2021-12-20T17:55:00Z">
        <w:r>
          <w:rPr>
            <w:webHidden/>
          </w:rPr>
          <w:t>17</w:t>
        </w:r>
        <w:r>
          <w:rPr>
            <w:webHidden/>
          </w:rPr>
          <w:fldChar w:fldCharType="end"/>
        </w:r>
        <w:r w:rsidRPr="0093332F">
          <w:rPr>
            <w:rStyle w:val="Hyperlink"/>
          </w:rPr>
          <w:fldChar w:fldCharType="end"/>
        </w:r>
      </w:ins>
    </w:p>
    <w:p w14:paraId="27C9106D" w14:textId="77777777" w:rsidR="00CC3B44" w:rsidRDefault="00CC3B44">
      <w:pPr>
        <w:pStyle w:val="TOC2"/>
        <w:rPr>
          <w:ins w:id="46" w:author="Italo Busi" w:date="2021-12-20T17:55:00Z"/>
          <w:rFonts w:asciiTheme="minorHAnsi" w:eastAsiaTheme="minorEastAsia" w:hAnsiTheme="minorHAnsi" w:cstheme="minorBidi"/>
          <w:sz w:val="22"/>
          <w:szCs w:val="22"/>
          <w:lang w:eastAsia="zh-CN"/>
        </w:rPr>
      </w:pPr>
      <w:ins w:id="47" w:author="Italo Busi" w:date="2021-12-20T17:55:00Z">
        <w:r w:rsidRPr="0093332F">
          <w:rPr>
            <w:rStyle w:val="Hyperlink"/>
          </w:rPr>
          <w:fldChar w:fldCharType="begin"/>
        </w:r>
        <w:r w:rsidRPr="0093332F">
          <w:rPr>
            <w:rStyle w:val="Hyperlink"/>
          </w:rPr>
          <w:instrText xml:space="preserve"> </w:instrText>
        </w:r>
        <w:r>
          <w:instrText>HYPERLINK \l "_Toc90915368"</w:instrText>
        </w:r>
        <w:r w:rsidRPr="0093332F">
          <w:rPr>
            <w:rStyle w:val="Hyperlink"/>
          </w:rPr>
          <w:instrText xml:space="preserve"> </w:instrText>
        </w:r>
        <w:r w:rsidRPr="0093332F">
          <w:rPr>
            <w:rStyle w:val="Hyperlink"/>
          </w:rPr>
        </w:r>
        <w:r w:rsidRPr="0093332F">
          <w:rPr>
            <w:rStyle w:val="Hyperlink"/>
          </w:rPr>
          <w:fldChar w:fldCharType="separate"/>
        </w:r>
        <w:r w:rsidRPr="0093332F">
          <w:rPr>
            <w:rStyle w:val="Hyperlink"/>
          </w:rPr>
          <w:t>3.3. PCEP</w:t>
        </w:r>
        <w:r>
          <w:rPr>
            <w:webHidden/>
          </w:rPr>
          <w:tab/>
        </w:r>
        <w:r>
          <w:rPr>
            <w:webHidden/>
          </w:rPr>
          <w:fldChar w:fldCharType="begin"/>
        </w:r>
        <w:r>
          <w:rPr>
            <w:webHidden/>
          </w:rPr>
          <w:instrText xml:space="preserve"> PAGEREF _Toc90915368 \h </w:instrText>
        </w:r>
        <w:r>
          <w:rPr>
            <w:webHidden/>
          </w:rPr>
        </w:r>
      </w:ins>
      <w:r>
        <w:rPr>
          <w:webHidden/>
        </w:rPr>
        <w:fldChar w:fldCharType="separate"/>
      </w:r>
      <w:ins w:id="48" w:author="Italo Busi" w:date="2021-12-20T17:55:00Z">
        <w:r>
          <w:rPr>
            <w:webHidden/>
          </w:rPr>
          <w:t>18</w:t>
        </w:r>
        <w:r>
          <w:rPr>
            <w:webHidden/>
          </w:rPr>
          <w:fldChar w:fldCharType="end"/>
        </w:r>
        <w:r w:rsidRPr="0093332F">
          <w:rPr>
            <w:rStyle w:val="Hyperlink"/>
          </w:rPr>
          <w:fldChar w:fldCharType="end"/>
        </w:r>
      </w:ins>
    </w:p>
    <w:p w14:paraId="6787FBEA" w14:textId="77777777" w:rsidR="00CC3B44" w:rsidRDefault="00CC3B44">
      <w:pPr>
        <w:pStyle w:val="TOC1"/>
        <w:rPr>
          <w:ins w:id="49" w:author="Italo Busi" w:date="2021-12-20T17:55:00Z"/>
          <w:rFonts w:asciiTheme="minorHAnsi" w:eastAsiaTheme="minorEastAsia" w:hAnsiTheme="minorHAnsi" w:cstheme="minorBidi"/>
          <w:sz w:val="22"/>
          <w:szCs w:val="22"/>
          <w:lang w:eastAsia="zh-CN"/>
        </w:rPr>
      </w:pPr>
      <w:ins w:id="50" w:author="Italo Busi" w:date="2021-12-20T17:55:00Z">
        <w:r w:rsidRPr="0093332F">
          <w:rPr>
            <w:rStyle w:val="Hyperlink"/>
          </w:rPr>
          <w:fldChar w:fldCharType="begin"/>
        </w:r>
        <w:r w:rsidRPr="0093332F">
          <w:rPr>
            <w:rStyle w:val="Hyperlink"/>
          </w:rPr>
          <w:instrText xml:space="preserve"> </w:instrText>
        </w:r>
        <w:r>
          <w:instrText>HYPERLINK \l "_Toc90915369"</w:instrText>
        </w:r>
        <w:r w:rsidRPr="0093332F">
          <w:rPr>
            <w:rStyle w:val="Hyperlink"/>
          </w:rPr>
          <w:instrText xml:space="preserve"> </w:instrText>
        </w:r>
        <w:r w:rsidRPr="0093332F">
          <w:rPr>
            <w:rStyle w:val="Hyperlink"/>
          </w:rPr>
        </w:r>
        <w:r w:rsidRPr="0093332F">
          <w:rPr>
            <w:rStyle w:val="Hyperlink"/>
          </w:rPr>
          <w:fldChar w:fldCharType="separate"/>
        </w:r>
        <w:r w:rsidRPr="0093332F">
          <w:rPr>
            <w:rStyle w:val="Hyperlink"/>
          </w:rPr>
          <w:t>4. Multi-layer and multi-domain services scenarios</w:t>
        </w:r>
        <w:r>
          <w:rPr>
            <w:webHidden/>
          </w:rPr>
          <w:tab/>
        </w:r>
        <w:r>
          <w:rPr>
            <w:webHidden/>
          </w:rPr>
          <w:fldChar w:fldCharType="begin"/>
        </w:r>
        <w:r>
          <w:rPr>
            <w:webHidden/>
          </w:rPr>
          <w:instrText xml:space="preserve"> PAGEREF _Toc90915369 \h </w:instrText>
        </w:r>
        <w:r>
          <w:rPr>
            <w:webHidden/>
          </w:rPr>
        </w:r>
      </w:ins>
      <w:r>
        <w:rPr>
          <w:webHidden/>
        </w:rPr>
        <w:fldChar w:fldCharType="separate"/>
      </w:r>
      <w:ins w:id="51" w:author="Italo Busi" w:date="2021-12-20T17:55:00Z">
        <w:r>
          <w:rPr>
            <w:webHidden/>
          </w:rPr>
          <w:t>19</w:t>
        </w:r>
        <w:r>
          <w:rPr>
            <w:webHidden/>
          </w:rPr>
          <w:fldChar w:fldCharType="end"/>
        </w:r>
        <w:r w:rsidRPr="0093332F">
          <w:rPr>
            <w:rStyle w:val="Hyperlink"/>
          </w:rPr>
          <w:fldChar w:fldCharType="end"/>
        </w:r>
      </w:ins>
    </w:p>
    <w:p w14:paraId="66D82370" w14:textId="77777777" w:rsidR="00CC3B44" w:rsidRDefault="00CC3B44">
      <w:pPr>
        <w:pStyle w:val="TOC2"/>
        <w:rPr>
          <w:ins w:id="52" w:author="Italo Busi" w:date="2021-12-20T17:55:00Z"/>
          <w:rFonts w:asciiTheme="minorHAnsi" w:eastAsiaTheme="minorEastAsia" w:hAnsiTheme="minorHAnsi" w:cstheme="minorBidi"/>
          <w:sz w:val="22"/>
          <w:szCs w:val="22"/>
          <w:lang w:eastAsia="zh-CN"/>
        </w:rPr>
      </w:pPr>
      <w:ins w:id="53" w:author="Italo Busi" w:date="2021-12-20T17:55:00Z">
        <w:r w:rsidRPr="0093332F">
          <w:rPr>
            <w:rStyle w:val="Hyperlink"/>
          </w:rPr>
          <w:fldChar w:fldCharType="begin"/>
        </w:r>
        <w:r w:rsidRPr="0093332F">
          <w:rPr>
            <w:rStyle w:val="Hyperlink"/>
          </w:rPr>
          <w:instrText xml:space="preserve"> </w:instrText>
        </w:r>
        <w:r>
          <w:instrText>HYPERLINK \l "_Toc90915370"</w:instrText>
        </w:r>
        <w:r w:rsidRPr="0093332F">
          <w:rPr>
            <w:rStyle w:val="Hyperlink"/>
          </w:rPr>
          <w:instrText xml:space="preserve"> </w:instrText>
        </w:r>
        <w:r w:rsidRPr="0093332F">
          <w:rPr>
            <w:rStyle w:val="Hyperlink"/>
          </w:rPr>
        </w:r>
        <w:r w:rsidRPr="0093332F">
          <w:rPr>
            <w:rStyle w:val="Hyperlink"/>
          </w:rPr>
          <w:fldChar w:fldCharType="separate"/>
        </w:r>
        <w:r w:rsidRPr="0093332F">
          <w:rPr>
            <w:rStyle w:val="Hyperlink"/>
          </w:rPr>
          <w:t>4.1. Scenario 1: inventory, service and network topology discovery</w:t>
        </w:r>
        <w:r>
          <w:rPr>
            <w:webHidden/>
          </w:rPr>
          <w:tab/>
        </w:r>
        <w:r>
          <w:rPr>
            <w:webHidden/>
          </w:rPr>
          <w:fldChar w:fldCharType="begin"/>
        </w:r>
        <w:r>
          <w:rPr>
            <w:webHidden/>
          </w:rPr>
          <w:instrText xml:space="preserve"> PAGEREF _Toc90915370 \h </w:instrText>
        </w:r>
        <w:r>
          <w:rPr>
            <w:webHidden/>
          </w:rPr>
        </w:r>
      </w:ins>
      <w:r>
        <w:rPr>
          <w:webHidden/>
        </w:rPr>
        <w:fldChar w:fldCharType="separate"/>
      </w:r>
      <w:ins w:id="54" w:author="Italo Busi" w:date="2021-12-20T17:55:00Z">
        <w:r>
          <w:rPr>
            <w:webHidden/>
          </w:rPr>
          <w:t>19</w:t>
        </w:r>
        <w:r>
          <w:rPr>
            <w:webHidden/>
          </w:rPr>
          <w:fldChar w:fldCharType="end"/>
        </w:r>
        <w:r w:rsidRPr="0093332F">
          <w:rPr>
            <w:rStyle w:val="Hyperlink"/>
          </w:rPr>
          <w:fldChar w:fldCharType="end"/>
        </w:r>
      </w:ins>
    </w:p>
    <w:p w14:paraId="0CD45AF4" w14:textId="77777777" w:rsidR="00CC3B44" w:rsidRDefault="00CC3B44">
      <w:pPr>
        <w:pStyle w:val="TOC3"/>
        <w:rPr>
          <w:ins w:id="55" w:author="Italo Busi" w:date="2021-12-20T17:55:00Z"/>
          <w:rFonts w:asciiTheme="minorHAnsi" w:eastAsiaTheme="minorEastAsia" w:hAnsiTheme="minorHAnsi" w:cstheme="minorBidi"/>
          <w:sz w:val="22"/>
          <w:szCs w:val="22"/>
          <w:lang w:eastAsia="zh-CN"/>
        </w:rPr>
      </w:pPr>
      <w:ins w:id="56" w:author="Italo Busi" w:date="2021-12-20T17:55:00Z">
        <w:r w:rsidRPr="0093332F">
          <w:rPr>
            <w:rStyle w:val="Hyperlink"/>
          </w:rPr>
          <w:fldChar w:fldCharType="begin"/>
        </w:r>
        <w:r w:rsidRPr="0093332F">
          <w:rPr>
            <w:rStyle w:val="Hyperlink"/>
          </w:rPr>
          <w:instrText xml:space="preserve"> </w:instrText>
        </w:r>
        <w:r>
          <w:instrText>HYPERLINK \l "_Toc90915371"</w:instrText>
        </w:r>
        <w:r w:rsidRPr="0093332F">
          <w:rPr>
            <w:rStyle w:val="Hyperlink"/>
          </w:rPr>
          <w:instrText xml:space="preserve"> </w:instrText>
        </w:r>
        <w:r w:rsidRPr="0093332F">
          <w:rPr>
            <w:rStyle w:val="Hyperlink"/>
          </w:rPr>
        </w:r>
        <w:r w:rsidRPr="0093332F">
          <w:rPr>
            <w:rStyle w:val="Hyperlink"/>
          </w:rPr>
          <w:fldChar w:fldCharType="separate"/>
        </w:r>
        <w:r w:rsidRPr="0093332F">
          <w:rPr>
            <w:rStyle w:val="Hyperlink"/>
          </w:rPr>
          <w:t>4.1.1. Optical topology discovery</w:t>
        </w:r>
        <w:r>
          <w:rPr>
            <w:webHidden/>
          </w:rPr>
          <w:tab/>
        </w:r>
        <w:r>
          <w:rPr>
            <w:webHidden/>
          </w:rPr>
          <w:fldChar w:fldCharType="begin"/>
        </w:r>
        <w:r>
          <w:rPr>
            <w:webHidden/>
          </w:rPr>
          <w:instrText xml:space="preserve"> PAGEREF _Toc90915371 \h </w:instrText>
        </w:r>
        <w:r>
          <w:rPr>
            <w:webHidden/>
          </w:rPr>
        </w:r>
      </w:ins>
      <w:r>
        <w:rPr>
          <w:webHidden/>
        </w:rPr>
        <w:fldChar w:fldCharType="separate"/>
      </w:r>
      <w:ins w:id="57" w:author="Italo Busi" w:date="2021-12-20T17:55:00Z">
        <w:r>
          <w:rPr>
            <w:webHidden/>
          </w:rPr>
          <w:t>21</w:t>
        </w:r>
        <w:r>
          <w:rPr>
            <w:webHidden/>
          </w:rPr>
          <w:fldChar w:fldCharType="end"/>
        </w:r>
        <w:r w:rsidRPr="0093332F">
          <w:rPr>
            <w:rStyle w:val="Hyperlink"/>
          </w:rPr>
          <w:fldChar w:fldCharType="end"/>
        </w:r>
      </w:ins>
    </w:p>
    <w:p w14:paraId="49B1FF42" w14:textId="77777777" w:rsidR="00CC3B44" w:rsidRDefault="00CC3B44">
      <w:pPr>
        <w:pStyle w:val="TOC3"/>
        <w:rPr>
          <w:ins w:id="58" w:author="Italo Busi" w:date="2021-12-20T17:55:00Z"/>
          <w:rFonts w:asciiTheme="minorHAnsi" w:eastAsiaTheme="minorEastAsia" w:hAnsiTheme="minorHAnsi" w:cstheme="minorBidi"/>
          <w:sz w:val="22"/>
          <w:szCs w:val="22"/>
          <w:lang w:eastAsia="zh-CN"/>
        </w:rPr>
      </w:pPr>
      <w:ins w:id="59" w:author="Italo Busi" w:date="2021-12-20T17:55:00Z">
        <w:r w:rsidRPr="0093332F">
          <w:rPr>
            <w:rStyle w:val="Hyperlink"/>
          </w:rPr>
          <w:fldChar w:fldCharType="begin"/>
        </w:r>
        <w:r w:rsidRPr="0093332F">
          <w:rPr>
            <w:rStyle w:val="Hyperlink"/>
          </w:rPr>
          <w:instrText xml:space="preserve"> </w:instrText>
        </w:r>
        <w:r>
          <w:instrText>HYPERLINK \l "_Toc90915372"</w:instrText>
        </w:r>
        <w:r w:rsidRPr="0093332F">
          <w:rPr>
            <w:rStyle w:val="Hyperlink"/>
          </w:rPr>
          <w:instrText xml:space="preserve"> </w:instrText>
        </w:r>
        <w:r w:rsidRPr="0093332F">
          <w:rPr>
            <w:rStyle w:val="Hyperlink"/>
          </w:rPr>
        </w:r>
        <w:r w:rsidRPr="0093332F">
          <w:rPr>
            <w:rStyle w:val="Hyperlink"/>
          </w:rPr>
          <w:fldChar w:fldCharType="separate"/>
        </w:r>
        <w:r w:rsidRPr="0093332F">
          <w:rPr>
            <w:rStyle w:val="Hyperlink"/>
          </w:rPr>
          <w:t>4.1.2. Optical paths discovery</w:t>
        </w:r>
        <w:r>
          <w:rPr>
            <w:webHidden/>
          </w:rPr>
          <w:tab/>
        </w:r>
        <w:r>
          <w:rPr>
            <w:webHidden/>
          </w:rPr>
          <w:fldChar w:fldCharType="begin"/>
        </w:r>
        <w:r>
          <w:rPr>
            <w:webHidden/>
          </w:rPr>
          <w:instrText xml:space="preserve"> PAGEREF _Toc90915372 \h </w:instrText>
        </w:r>
        <w:r>
          <w:rPr>
            <w:webHidden/>
          </w:rPr>
        </w:r>
      </w:ins>
      <w:r>
        <w:rPr>
          <w:webHidden/>
        </w:rPr>
        <w:fldChar w:fldCharType="separate"/>
      </w:r>
      <w:ins w:id="60" w:author="Italo Busi" w:date="2021-12-20T17:55:00Z">
        <w:r>
          <w:rPr>
            <w:webHidden/>
          </w:rPr>
          <w:t>22</w:t>
        </w:r>
        <w:r>
          <w:rPr>
            <w:webHidden/>
          </w:rPr>
          <w:fldChar w:fldCharType="end"/>
        </w:r>
        <w:r w:rsidRPr="0093332F">
          <w:rPr>
            <w:rStyle w:val="Hyperlink"/>
          </w:rPr>
          <w:fldChar w:fldCharType="end"/>
        </w:r>
      </w:ins>
    </w:p>
    <w:p w14:paraId="4C9A5ECB" w14:textId="77777777" w:rsidR="00CC3B44" w:rsidRDefault="00CC3B44">
      <w:pPr>
        <w:pStyle w:val="TOC3"/>
        <w:rPr>
          <w:ins w:id="61" w:author="Italo Busi" w:date="2021-12-20T17:55:00Z"/>
          <w:rFonts w:asciiTheme="minorHAnsi" w:eastAsiaTheme="minorEastAsia" w:hAnsiTheme="minorHAnsi" w:cstheme="minorBidi"/>
          <w:sz w:val="22"/>
          <w:szCs w:val="22"/>
          <w:lang w:eastAsia="zh-CN"/>
        </w:rPr>
      </w:pPr>
      <w:ins w:id="62" w:author="Italo Busi" w:date="2021-12-20T17:55:00Z">
        <w:r w:rsidRPr="0093332F">
          <w:rPr>
            <w:rStyle w:val="Hyperlink"/>
          </w:rPr>
          <w:lastRenderedPageBreak/>
          <w:fldChar w:fldCharType="begin"/>
        </w:r>
        <w:r w:rsidRPr="0093332F">
          <w:rPr>
            <w:rStyle w:val="Hyperlink"/>
          </w:rPr>
          <w:instrText xml:space="preserve"> </w:instrText>
        </w:r>
        <w:r>
          <w:instrText>HYPERLINK \l "_Toc90915373"</w:instrText>
        </w:r>
        <w:r w:rsidRPr="0093332F">
          <w:rPr>
            <w:rStyle w:val="Hyperlink"/>
          </w:rPr>
          <w:instrText xml:space="preserve"> </w:instrText>
        </w:r>
        <w:r w:rsidRPr="0093332F">
          <w:rPr>
            <w:rStyle w:val="Hyperlink"/>
          </w:rPr>
        </w:r>
        <w:r w:rsidRPr="0093332F">
          <w:rPr>
            <w:rStyle w:val="Hyperlink"/>
          </w:rPr>
          <w:fldChar w:fldCharType="separate"/>
        </w:r>
        <w:r w:rsidRPr="0093332F">
          <w:rPr>
            <w:rStyle w:val="Hyperlink"/>
          </w:rPr>
          <w:t>4.1.3. SR-TE topology discovery</w:t>
        </w:r>
        <w:r>
          <w:rPr>
            <w:webHidden/>
          </w:rPr>
          <w:tab/>
        </w:r>
        <w:r>
          <w:rPr>
            <w:webHidden/>
          </w:rPr>
          <w:fldChar w:fldCharType="begin"/>
        </w:r>
        <w:r>
          <w:rPr>
            <w:webHidden/>
          </w:rPr>
          <w:instrText xml:space="preserve"> PAGEREF _Toc90915373 \h </w:instrText>
        </w:r>
        <w:r>
          <w:rPr>
            <w:webHidden/>
          </w:rPr>
        </w:r>
      </w:ins>
      <w:r>
        <w:rPr>
          <w:webHidden/>
        </w:rPr>
        <w:fldChar w:fldCharType="separate"/>
      </w:r>
      <w:ins w:id="63" w:author="Italo Busi" w:date="2021-12-20T17:55:00Z">
        <w:r>
          <w:rPr>
            <w:webHidden/>
          </w:rPr>
          <w:t>22</w:t>
        </w:r>
        <w:r>
          <w:rPr>
            <w:webHidden/>
          </w:rPr>
          <w:fldChar w:fldCharType="end"/>
        </w:r>
        <w:r w:rsidRPr="0093332F">
          <w:rPr>
            <w:rStyle w:val="Hyperlink"/>
          </w:rPr>
          <w:fldChar w:fldCharType="end"/>
        </w:r>
      </w:ins>
    </w:p>
    <w:p w14:paraId="59336717" w14:textId="77777777" w:rsidR="00CC3B44" w:rsidRDefault="00CC3B44">
      <w:pPr>
        <w:pStyle w:val="TOC3"/>
        <w:rPr>
          <w:ins w:id="64" w:author="Italo Busi" w:date="2021-12-20T17:55:00Z"/>
          <w:rFonts w:asciiTheme="minorHAnsi" w:eastAsiaTheme="minorEastAsia" w:hAnsiTheme="minorHAnsi" w:cstheme="minorBidi"/>
          <w:sz w:val="22"/>
          <w:szCs w:val="22"/>
          <w:lang w:eastAsia="zh-CN"/>
        </w:rPr>
      </w:pPr>
      <w:ins w:id="65" w:author="Italo Busi" w:date="2021-12-20T17:55:00Z">
        <w:r w:rsidRPr="0093332F">
          <w:rPr>
            <w:rStyle w:val="Hyperlink"/>
          </w:rPr>
          <w:fldChar w:fldCharType="begin"/>
        </w:r>
        <w:r w:rsidRPr="0093332F">
          <w:rPr>
            <w:rStyle w:val="Hyperlink"/>
          </w:rPr>
          <w:instrText xml:space="preserve"> </w:instrText>
        </w:r>
        <w:r>
          <w:instrText>HYPERLINK \l "_Toc90915374"</w:instrText>
        </w:r>
        <w:r w:rsidRPr="0093332F">
          <w:rPr>
            <w:rStyle w:val="Hyperlink"/>
          </w:rPr>
          <w:instrText xml:space="preserve"> </w:instrText>
        </w:r>
        <w:r w:rsidRPr="0093332F">
          <w:rPr>
            <w:rStyle w:val="Hyperlink"/>
          </w:rPr>
        </w:r>
        <w:r w:rsidRPr="0093332F">
          <w:rPr>
            <w:rStyle w:val="Hyperlink"/>
          </w:rPr>
          <w:fldChar w:fldCharType="separate"/>
        </w:r>
        <w:r w:rsidRPr="0093332F">
          <w:rPr>
            <w:rStyle w:val="Hyperlink"/>
          </w:rPr>
          <w:t>4.1.4. SR-TE paths discovery</w:t>
        </w:r>
        <w:r>
          <w:rPr>
            <w:webHidden/>
          </w:rPr>
          <w:tab/>
        </w:r>
        <w:r>
          <w:rPr>
            <w:webHidden/>
          </w:rPr>
          <w:fldChar w:fldCharType="begin"/>
        </w:r>
        <w:r>
          <w:rPr>
            <w:webHidden/>
          </w:rPr>
          <w:instrText xml:space="preserve"> PAGEREF _Toc90915374 \h </w:instrText>
        </w:r>
        <w:r>
          <w:rPr>
            <w:webHidden/>
          </w:rPr>
        </w:r>
      </w:ins>
      <w:r>
        <w:rPr>
          <w:webHidden/>
        </w:rPr>
        <w:fldChar w:fldCharType="separate"/>
      </w:r>
      <w:ins w:id="66" w:author="Italo Busi" w:date="2021-12-20T17:55:00Z">
        <w:r>
          <w:rPr>
            <w:webHidden/>
          </w:rPr>
          <w:t>23</w:t>
        </w:r>
        <w:r>
          <w:rPr>
            <w:webHidden/>
          </w:rPr>
          <w:fldChar w:fldCharType="end"/>
        </w:r>
        <w:r w:rsidRPr="0093332F">
          <w:rPr>
            <w:rStyle w:val="Hyperlink"/>
          </w:rPr>
          <w:fldChar w:fldCharType="end"/>
        </w:r>
      </w:ins>
    </w:p>
    <w:p w14:paraId="2406B2ED" w14:textId="77777777" w:rsidR="00CC3B44" w:rsidRDefault="00CC3B44">
      <w:pPr>
        <w:pStyle w:val="TOC3"/>
        <w:rPr>
          <w:ins w:id="67" w:author="Italo Busi" w:date="2021-12-20T17:55:00Z"/>
          <w:rFonts w:asciiTheme="minorHAnsi" w:eastAsiaTheme="minorEastAsia" w:hAnsiTheme="minorHAnsi" w:cstheme="minorBidi"/>
          <w:sz w:val="22"/>
          <w:szCs w:val="22"/>
          <w:lang w:eastAsia="zh-CN"/>
        </w:rPr>
      </w:pPr>
      <w:ins w:id="68" w:author="Italo Busi" w:date="2021-12-20T17:55:00Z">
        <w:r w:rsidRPr="0093332F">
          <w:rPr>
            <w:rStyle w:val="Hyperlink"/>
          </w:rPr>
          <w:fldChar w:fldCharType="begin"/>
        </w:r>
        <w:r w:rsidRPr="0093332F">
          <w:rPr>
            <w:rStyle w:val="Hyperlink"/>
          </w:rPr>
          <w:instrText xml:space="preserve"> </w:instrText>
        </w:r>
        <w:r>
          <w:instrText>HYPERLINK \l "_Toc90915375"</w:instrText>
        </w:r>
        <w:r w:rsidRPr="0093332F">
          <w:rPr>
            <w:rStyle w:val="Hyperlink"/>
          </w:rPr>
          <w:instrText xml:space="preserve"> </w:instrText>
        </w:r>
        <w:r w:rsidRPr="0093332F">
          <w:rPr>
            <w:rStyle w:val="Hyperlink"/>
          </w:rPr>
        </w:r>
        <w:r w:rsidRPr="0093332F">
          <w:rPr>
            <w:rStyle w:val="Hyperlink"/>
          </w:rPr>
          <w:fldChar w:fldCharType="separate"/>
        </w:r>
        <w:r w:rsidRPr="0093332F">
          <w:rPr>
            <w:rStyle w:val="Hyperlink"/>
          </w:rPr>
          <w:t>4.1.5. Inter-domain links discovery</w:t>
        </w:r>
        <w:r>
          <w:rPr>
            <w:webHidden/>
          </w:rPr>
          <w:tab/>
        </w:r>
        <w:r>
          <w:rPr>
            <w:webHidden/>
          </w:rPr>
          <w:fldChar w:fldCharType="begin"/>
        </w:r>
        <w:r>
          <w:rPr>
            <w:webHidden/>
          </w:rPr>
          <w:instrText xml:space="preserve"> PAGEREF _Toc90915375 \h </w:instrText>
        </w:r>
        <w:r>
          <w:rPr>
            <w:webHidden/>
          </w:rPr>
        </w:r>
      </w:ins>
      <w:r>
        <w:rPr>
          <w:webHidden/>
        </w:rPr>
        <w:fldChar w:fldCharType="separate"/>
      </w:r>
      <w:ins w:id="69" w:author="Italo Busi" w:date="2021-12-20T17:55:00Z">
        <w:r>
          <w:rPr>
            <w:webHidden/>
          </w:rPr>
          <w:t>24</w:t>
        </w:r>
        <w:r>
          <w:rPr>
            <w:webHidden/>
          </w:rPr>
          <w:fldChar w:fldCharType="end"/>
        </w:r>
        <w:r w:rsidRPr="0093332F">
          <w:rPr>
            <w:rStyle w:val="Hyperlink"/>
          </w:rPr>
          <w:fldChar w:fldCharType="end"/>
        </w:r>
      </w:ins>
    </w:p>
    <w:p w14:paraId="300AF235" w14:textId="77777777" w:rsidR="00CC3B44" w:rsidRDefault="00CC3B44">
      <w:pPr>
        <w:pStyle w:val="TOC3"/>
        <w:rPr>
          <w:ins w:id="70" w:author="Italo Busi" w:date="2021-12-20T17:55:00Z"/>
          <w:rFonts w:asciiTheme="minorHAnsi" w:eastAsiaTheme="minorEastAsia" w:hAnsiTheme="minorHAnsi" w:cstheme="minorBidi"/>
          <w:sz w:val="22"/>
          <w:szCs w:val="22"/>
          <w:lang w:eastAsia="zh-CN"/>
        </w:rPr>
      </w:pPr>
      <w:ins w:id="71" w:author="Italo Busi" w:date="2021-12-20T17:55:00Z">
        <w:r w:rsidRPr="0093332F">
          <w:rPr>
            <w:rStyle w:val="Hyperlink"/>
          </w:rPr>
          <w:fldChar w:fldCharType="begin"/>
        </w:r>
        <w:r w:rsidRPr="0093332F">
          <w:rPr>
            <w:rStyle w:val="Hyperlink"/>
          </w:rPr>
          <w:instrText xml:space="preserve"> </w:instrText>
        </w:r>
        <w:r>
          <w:instrText>HYPERLINK \l "_Toc90915376"</w:instrText>
        </w:r>
        <w:r w:rsidRPr="0093332F">
          <w:rPr>
            <w:rStyle w:val="Hyperlink"/>
          </w:rPr>
          <w:instrText xml:space="preserve"> </w:instrText>
        </w:r>
        <w:r w:rsidRPr="0093332F">
          <w:rPr>
            <w:rStyle w:val="Hyperlink"/>
          </w:rPr>
        </w:r>
        <w:r w:rsidRPr="0093332F">
          <w:rPr>
            <w:rStyle w:val="Hyperlink"/>
          </w:rPr>
          <w:fldChar w:fldCharType="separate"/>
        </w:r>
        <w:r w:rsidRPr="0093332F">
          <w:rPr>
            <w:rStyle w:val="Hyperlink"/>
          </w:rPr>
          <w:t>4.1.6. Multi-layer IP links discovery</w:t>
        </w:r>
        <w:r>
          <w:rPr>
            <w:webHidden/>
          </w:rPr>
          <w:tab/>
        </w:r>
        <w:r>
          <w:rPr>
            <w:webHidden/>
          </w:rPr>
          <w:fldChar w:fldCharType="begin"/>
        </w:r>
        <w:r>
          <w:rPr>
            <w:webHidden/>
          </w:rPr>
          <w:instrText xml:space="preserve"> PAGEREF _Toc90915376 \h </w:instrText>
        </w:r>
        <w:r>
          <w:rPr>
            <w:webHidden/>
          </w:rPr>
        </w:r>
      </w:ins>
      <w:r>
        <w:rPr>
          <w:webHidden/>
        </w:rPr>
        <w:fldChar w:fldCharType="separate"/>
      </w:r>
      <w:ins w:id="72" w:author="Italo Busi" w:date="2021-12-20T17:55:00Z">
        <w:r>
          <w:rPr>
            <w:webHidden/>
          </w:rPr>
          <w:t>25</w:t>
        </w:r>
        <w:r>
          <w:rPr>
            <w:webHidden/>
          </w:rPr>
          <w:fldChar w:fldCharType="end"/>
        </w:r>
        <w:r w:rsidRPr="0093332F">
          <w:rPr>
            <w:rStyle w:val="Hyperlink"/>
          </w:rPr>
          <w:fldChar w:fldCharType="end"/>
        </w:r>
      </w:ins>
    </w:p>
    <w:p w14:paraId="2EFAB95D" w14:textId="77777777" w:rsidR="00CC3B44" w:rsidRDefault="00CC3B44">
      <w:pPr>
        <w:pStyle w:val="TOC3"/>
        <w:rPr>
          <w:ins w:id="73" w:author="Italo Busi" w:date="2021-12-20T17:55:00Z"/>
          <w:rFonts w:asciiTheme="minorHAnsi" w:eastAsiaTheme="minorEastAsia" w:hAnsiTheme="minorHAnsi" w:cstheme="minorBidi"/>
          <w:sz w:val="22"/>
          <w:szCs w:val="22"/>
          <w:lang w:eastAsia="zh-CN"/>
        </w:rPr>
      </w:pPr>
      <w:ins w:id="74" w:author="Italo Busi" w:date="2021-12-20T17:55:00Z">
        <w:r w:rsidRPr="0093332F">
          <w:rPr>
            <w:rStyle w:val="Hyperlink"/>
          </w:rPr>
          <w:fldChar w:fldCharType="begin"/>
        </w:r>
        <w:r w:rsidRPr="0093332F">
          <w:rPr>
            <w:rStyle w:val="Hyperlink"/>
          </w:rPr>
          <w:instrText xml:space="preserve"> </w:instrText>
        </w:r>
        <w:r>
          <w:instrText>HYPERLINK \l "_Toc90915377"</w:instrText>
        </w:r>
        <w:r w:rsidRPr="0093332F">
          <w:rPr>
            <w:rStyle w:val="Hyperlink"/>
          </w:rPr>
          <w:instrText xml:space="preserve"> </w:instrText>
        </w:r>
        <w:r w:rsidRPr="0093332F">
          <w:rPr>
            <w:rStyle w:val="Hyperlink"/>
          </w:rPr>
        </w:r>
        <w:r w:rsidRPr="0093332F">
          <w:rPr>
            <w:rStyle w:val="Hyperlink"/>
          </w:rPr>
          <w:fldChar w:fldCharType="separate"/>
        </w:r>
        <w:r w:rsidRPr="0093332F">
          <w:rPr>
            <w:rStyle w:val="Hyperlink"/>
          </w:rPr>
          <w:t>4.1.7. L2/L3 VPN network services discovery</w:t>
        </w:r>
        <w:r>
          <w:rPr>
            <w:webHidden/>
          </w:rPr>
          <w:tab/>
        </w:r>
        <w:r>
          <w:rPr>
            <w:webHidden/>
          </w:rPr>
          <w:fldChar w:fldCharType="begin"/>
        </w:r>
        <w:r>
          <w:rPr>
            <w:webHidden/>
          </w:rPr>
          <w:instrText xml:space="preserve"> PAGEREF _Toc90915377 \h </w:instrText>
        </w:r>
        <w:r>
          <w:rPr>
            <w:webHidden/>
          </w:rPr>
        </w:r>
      </w:ins>
      <w:r>
        <w:rPr>
          <w:webHidden/>
        </w:rPr>
        <w:fldChar w:fldCharType="separate"/>
      </w:r>
      <w:ins w:id="75" w:author="Italo Busi" w:date="2021-12-20T17:55:00Z">
        <w:r>
          <w:rPr>
            <w:webHidden/>
          </w:rPr>
          <w:t>25</w:t>
        </w:r>
        <w:r>
          <w:rPr>
            <w:webHidden/>
          </w:rPr>
          <w:fldChar w:fldCharType="end"/>
        </w:r>
        <w:r w:rsidRPr="0093332F">
          <w:rPr>
            <w:rStyle w:val="Hyperlink"/>
          </w:rPr>
          <w:fldChar w:fldCharType="end"/>
        </w:r>
      </w:ins>
    </w:p>
    <w:p w14:paraId="63A60404" w14:textId="77777777" w:rsidR="00CC3B44" w:rsidRDefault="00CC3B44">
      <w:pPr>
        <w:pStyle w:val="TOC3"/>
        <w:rPr>
          <w:ins w:id="76" w:author="Italo Busi" w:date="2021-12-20T17:55:00Z"/>
          <w:rFonts w:asciiTheme="minorHAnsi" w:eastAsiaTheme="minorEastAsia" w:hAnsiTheme="minorHAnsi" w:cstheme="minorBidi"/>
          <w:sz w:val="22"/>
          <w:szCs w:val="22"/>
          <w:lang w:eastAsia="zh-CN"/>
        </w:rPr>
      </w:pPr>
      <w:ins w:id="77" w:author="Italo Busi" w:date="2021-12-20T17:55:00Z">
        <w:r w:rsidRPr="0093332F">
          <w:rPr>
            <w:rStyle w:val="Hyperlink"/>
          </w:rPr>
          <w:fldChar w:fldCharType="begin"/>
        </w:r>
        <w:r w:rsidRPr="0093332F">
          <w:rPr>
            <w:rStyle w:val="Hyperlink"/>
          </w:rPr>
          <w:instrText xml:space="preserve"> </w:instrText>
        </w:r>
        <w:r>
          <w:instrText>HYPERLINK \l "_Toc90915378"</w:instrText>
        </w:r>
        <w:r w:rsidRPr="0093332F">
          <w:rPr>
            <w:rStyle w:val="Hyperlink"/>
          </w:rPr>
          <w:instrText xml:space="preserve"> </w:instrText>
        </w:r>
        <w:r w:rsidRPr="0093332F">
          <w:rPr>
            <w:rStyle w:val="Hyperlink"/>
          </w:rPr>
        </w:r>
        <w:r w:rsidRPr="0093332F">
          <w:rPr>
            <w:rStyle w:val="Hyperlink"/>
          </w:rPr>
          <w:fldChar w:fldCharType="separate"/>
        </w:r>
        <w:r w:rsidRPr="0093332F">
          <w:rPr>
            <w:rStyle w:val="Hyperlink"/>
          </w:rPr>
          <w:t>4.1.8. Inventory discovery</w:t>
        </w:r>
        <w:r>
          <w:rPr>
            <w:webHidden/>
          </w:rPr>
          <w:tab/>
        </w:r>
        <w:r>
          <w:rPr>
            <w:webHidden/>
          </w:rPr>
          <w:fldChar w:fldCharType="begin"/>
        </w:r>
        <w:r>
          <w:rPr>
            <w:webHidden/>
          </w:rPr>
          <w:instrText xml:space="preserve"> PAGEREF _Toc90915378 \h </w:instrText>
        </w:r>
        <w:r>
          <w:rPr>
            <w:webHidden/>
          </w:rPr>
        </w:r>
      </w:ins>
      <w:r>
        <w:rPr>
          <w:webHidden/>
        </w:rPr>
        <w:fldChar w:fldCharType="separate"/>
      </w:r>
      <w:ins w:id="78" w:author="Italo Busi" w:date="2021-12-20T17:55:00Z">
        <w:r>
          <w:rPr>
            <w:webHidden/>
          </w:rPr>
          <w:t>25</w:t>
        </w:r>
        <w:r>
          <w:rPr>
            <w:webHidden/>
          </w:rPr>
          <w:fldChar w:fldCharType="end"/>
        </w:r>
        <w:r w:rsidRPr="0093332F">
          <w:rPr>
            <w:rStyle w:val="Hyperlink"/>
          </w:rPr>
          <w:fldChar w:fldCharType="end"/>
        </w:r>
      </w:ins>
    </w:p>
    <w:p w14:paraId="72F5087C" w14:textId="77777777" w:rsidR="00CC3B44" w:rsidRDefault="00CC3B44">
      <w:pPr>
        <w:pStyle w:val="TOC2"/>
        <w:rPr>
          <w:ins w:id="79" w:author="Italo Busi" w:date="2021-12-20T17:55:00Z"/>
          <w:rFonts w:asciiTheme="minorHAnsi" w:eastAsiaTheme="minorEastAsia" w:hAnsiTheme="minorHAnsi" w:cstheme="minorBidi"/>
          <w:sz w:val="22"/>
          <w:szCs w:val="22"/>
          <w:lang w:eastAsia="zh-CN"/>
        </w:rPr>
      </w:pPr>
      <w:ins w:id="80" w:author="Italo Busi" w:date="2021-12-20T17:55:00Z">
        <w:r w:rsidRPr="0093332F">
          <w:rPr>
            <w:rStyle w:val="Hyperlink"/>
          </w:rPr>
          <w:fldChar w:fldCharType="begin"/>
        </w:r>
        <w:r w:rsidRPr="0093332F">
          <w:rPr>
            <w:rStyle w:val="Hyperlink"/>
          </w:rPr>
          <w:instrText xml:space="preserve"> </w:instrText>
        </w:r>
        <w:r>
          <w:instrText>HYPERLINK \l "_Toc90915380"</w:instrText>
        </w:r>
        <w:r w:rsidRPr="0093332F">
          <w:rPr>
            <w:rStyle w:val="Hyperlink"/>
          </w:rPr>
          <w:instrText xml:space="preserve"> </w:instrText>
        </w:r>
        <w:r w:rsidRPr="0093332F">
          <w:rPr>
            <w:rStyle w:val="Hyperlink"/>
          </w:rPr>
        </w:r>
        <w:r w:rsidRPr="0093332F">
          <w:rPr>
            <w:rStyle w:val="Hyperlink"/>
          </w:rPr>
          <w:fldChar w:fldCharType="separate"/>
        </w:r>
        <w:r w:rsidRPr="0093332F">
          <w:rPr>
            <w:rStyle w:val="Hyperlink"/>
          </w:rPr>
          <w:t>4.2. Establishment of L2/L3 VPN network services with TE requirements</w:t>
        </w:r>
        <w:r>
          <w:rPr>
            <w:webHidden/>
          </w:rPr>
          <w:tab/>
        </w:r>
        <w:r>
          <w:rPr>
            <w:webHidden/>
          </w:rPr>
          <w:fldChar w:fldCharType="begin"/>
        </w:r>
        <w:r>
          <w:rPr>
            <w:webHidden/>
          </w:rPr>
          <w:instrText xml:space="preserve"> PAGEREF _Toc90915380 \h </w:instrText>
        </w:r>
        <w:r>
          <w:rPr>
            <w:webHidden/>
          </w:rPr>
        </w:r>
      </w:ins>
      <w:r>
        <w:rPr>
          <w:webHidden/>
        </w:rPr>
        <w:fldChar w:fldCharType="separate"/>
      </w:r>
      <w:ins w:id="81" w:author="Italo Busi" w:date="2021-12-20T17:55:00Z">
        <w:r>
          <w:rPr>
            <w:webHidden/>
          </w:rPr>
          <w:t>26</w:t>
        </w:r>
        <w:r>
          <w:rPr>
            <w:webHidden/>
          </w:rPr>
          <w:fldChar w:fldCharType="end"/>
        </w:r>
        <w:r w:rsidRPr="0093332F">
          <w:rPr>
            <w:rStyle w:val="Hyperlink"/>
          </w:rPr>
          <w:fldChar w:fldCharType="end"/>
        </w:r>
      </w:ins>
    </w:p>
    <w:p w14:paraId="3D5360A1" w14:textId="77777777" w:rsidR="00CC3B44" w:rsidRDefault="00CC3B44">
      <w:pPr>
        <w:pStyle w:val="TOC3"/>
        <w:rPr>
          <w:ins w:id="82" w:author="Italo Busi" w:date="2021-12-20T17:55:00Z"/>
          <w:rFonts w:asciiTheme="minorHAnsi" w:eastAsiaTheme="minorEastAsia" w:hAnsiTheme="minorHAnsi" w:cstheme="minorBidi"/>
          <w:sz w:val="22"/>
          <w:szCs w:val="22"/>
          <w:lang w:eastAsia="zh-CN"/>
        </w:rPr>
      </w:pPr>
      <w:ins w:id="83" w:author="Italo Busi" w:date="2021-12-20T17:55:00Z">
        <w:r w:rsidRPr="0093332F">
          <w:rPr>
            <w:rStyle w:val="Hyperlink"/>
          </w:rPr>
          <w:fldChar w:fldCharType="begin"/>
        </w:r>
        <w:r w:rsidRPr="0093332F">
          <w:rPr>
            <w:rStyle w:val="Hyperlink"/>
          </w:rPr>
          <w:instrText xml:space="preserve"> </w:instrText>
        </w:r>
        <w:r>
          <w:instrText>HYPERLINK \l "_Toc90915381"</w:instrText>
        </w:r>
        <w:r w:rsidRPr="0093332F">
          <w:rPr>
            <w:rStyle w:val="Hyperlink"/>
          </w:rPr>
          <w:instrText xml:space="preserve"> </w:instrText>
        </w:r>
        <w:r w:rsidRPr="0093332F">
          <w:rPr>
            <w:rStyle w:val="Hyperlink"/>
          </w:rPr>
        </w:r>
        <w:r w:rsidRPr="0093332F">
          <w:rPr>
            <w:rStyle w:val="Hyperlink"/>
          </w:rPr>
          <w:fldChar w:fldCharType="separate"/>
        </w:r>
        <w:r w:rsidRPr="0093332F">
          <w:rPr>
            <w:rStyle w:val="Hyperlink"/>
          </w:rPr>
          <w:t>4.2.1. Optical Path Computation</w:t>
        </w:r>
        <w:r>
          <w:rPr>
            <w:webHidden/>
          </w:rPr>
          <w:tab/>
        </w:r>
        <w:r>
          <w:rPr>
            <w:webHidden/>
          </w:rPr>
          <w:fldChar w:fldCharType="begin"/>
        </w:r>
        <w:r>
          <w:rPr>
            <w:webHidden/>
          </w:rPr>
          <w:instrText xml:space="preserve"> PAGEREF _Toc90915381 \h </w:instrText>
        </w:r>
        <w:r>
          <w:rPr>
            <w:webHidden/>
          </w:rPr>
        </w:r>
      </w:ins>
      <w:r>
        <w:rPr>
          <w:webHidden/>
        </w:rPr>
        <w:fldChar w:fldCharType="separate"/>
      </w:r>
      <w:ins w:id="84" w:author="Italo Busi" w:date="2021-12-20T17:55:00Z">
        <w:r>
          <w:rPr>
            <w:webHidden/>
          </w:rPr>
          <w:t>31</w:t>
        </w:r>
        <w:r>
          <w:rPr>
            <w:webHidden/>
          </w:rPr>
          <w:fldChar w:fldCharType="end"/>
        </w:r>
        <w:r w:rsidRPr="0093332F">
          <w:rPr>
            <w:rStyle w:val="Hyperlink"/>
          </w:rPr>
          <w:fldChar w:fldCharType="end"/>
        </w:r>
      </w:ins>
    </w:p>
    <w:p w14:paraId="42AEC366" w14:textId="77777777" w:rsidR="00CC3B44" w:rsidRDefault="00CC3B44">
      <w:pPr>
        <w:pStyle w:val="TOC3"/>
        <w:rPr>
          <w:ins w:id="85" w:author="Italo Busi" w:date="2021-12-20T17:55:00Z"/>
          <w:rFonts w:asciiTheme="minorHAnsi" w:eastAsiaTheme="minorEastAsia" w:hAnsiTheme="minorHAnsi" w:cstheme="minorBidi"/>
          <w:sz w:val="22"/>
          <w:szCs w:val="22"/>
          <w:lang w:eastAsia="zh-CN"/>
        </w:rPr>
      </w:pPr>
      <w:ins w:id="86" w:author="Italo Busi" w:date="2021-12-20T17:55:00Z">
        <w:r w:rsidRPr="0093332F">
          <w:rPr>
            <w:rStyle w:val="Hyperlink"/>
          </w:rPr>
          <w:fldChar w:fldCharType="begin"/>
        </w:r>
        <w:r w:rsidRPr="0093332F">
          <w:rPr>
            <w:rStyle w:val="Hyperlink"/>
          </w:rPr>
          <w:instrText xml:space="preserve"> </w:instrText>
        </w:r>
        <w:r>
          <w:instrText>HYPERLINK \l "_Toc90915382"</w:instrText>
        </w:r>
        <w:r w:rsidRPr="0093332F">
          <w:rPr>
            <w:rStyle w:val="Hyperlink"/>
          </w:rPr>
          <w:instrText xml:space="preserve"> </w:instrText>
        </w:r>
        <w:r w:rsidRPr="0093332F">
          <w:rPr>
            <w:rStyle w:val="Hyperlink"/>
          </w:rPr>
        </w:r>
        <w:r w:rsidRPr="0093332F">
          <w:rPr>
            <w:rStyle w:val="Hyperlink"/>
          </w:rPr>
          <w:fldChar w:fldCharType="separate"/>
        </w:r>
        <w:r w:rsidRPr="0093332F">
          <w:rPr>
            <w:rStyle w:val="Hyperlink"/>
          </w:rPr>
          <w:t>4.2.2. Multi-layer IP link Setup and Update</w:t>
        </w:r>
        <w:r>
          <w:rPr>
            <w:webHidden/>
          </w:rPr>
          <w:tab/>
        </w:r>
        <w:r>
          <w:rPr>
            <w:webHidden/>
          </w:rPr>
          <w:fldChar w:fldCharType="begin"/>
        </w:r>
        <w:r>
          <w:rPr>
            <w:webHidden/>
          </w:rPr>
          <w:instrText xml:space="preserve"> PAGEREF _Toc90915382 \h </w:instrText>
        </w:r>
        <w:r>
          <w:rPr>
            <w:webHidden/>
          </w:rPr>
        </w:r>
      </w:ins>
      <w:r>
        <w:rPr>
          <w:webHidden/>
        </w:rPr>
        <w:fldChar w:fldCharType="separate"/>
      </w:r>
      <w:ins w:id="87" w:author="Italo Busi" w:date="2021-12-20T17:55:00Z">
        <w:r>
          <w:rPr>
            <w:webHidden/>
          </w:rPr>
          <w:t>31</w:t>
        </w:r>
        <w:r>
          <w:rPr>
            <w:webHidden/>
          </w:rPr>
          <w:fldChar w:fldCharType="end"/>
        </w:r>
        <w:r w:rsidRPr="0093332F">
          <w:rPr>
            <w:rStyle w:val="Hyperlink"/>
          </w:rPr>
          <w:fldChar w:fldCharType="end"/>
        </w:r>
      </w:ins>
    </w:p>
    <w:p w14:paraId="458B01C3" w14:textId="77777777" w:rsidR="00CC3B44" w:rsidRDefault="00CC3B44">
      <w:pPr>
        <w:pStyle w:val="TOC3"/>
        <w:rPr>
          <w:ins w:id="88" w:author="Italo Busi" w:date="2021-12-20T17:55:00Z"/>
          <w:rFonts w:asciiTheme="minorHAnsi" w:eastAsiaTheme="minorEastAsia" w:hAnsiTheme="minorHAnsi" w:cstheme="minorBidi"/>
          <w:sz w:val="22"/>
          <w:szCs w:val="22"/>
          <w:lang w:eastAsia="zh-CN"/>
        </w:rPr>
      </w:pPr>
      <w:ins w:id="89" w:author="Italo Busi" w:date="2021-12-20T17:55:00Z">
        <w:r w:rsidRPr="0093332F">
          <w:rPr>
            <w:rStyle w:val="Hyperlink"/>
          </w:rPr>
          <w:fldChar w:fldCharType="begin"/>
        </w:r>
        <w:r w:rsidRPr="0093332F">
          <w:rPr>
            <w:rStyle w:val="Hyperlink"/>
          </w:rPr>
          <w:instrText xml:space="preserve"> </w:instrText>
        </w:r>
        <w:r>
          <w:instrText>HYPERLINK \l "_Toc90915383"</w:instrText>
        </w:r>
        <w:r w:rsidRPr="0093332F">
          <w:rPr>
            <w:rStyle w:val="Hyperlink"/>
          </w:rPr>
          <w:instrText xml:space="preserve"> </w:instrText>
        </w:r>
        <w:r w:rsidRPr="0093332F">
          <w:rPr>
            <w:rStyle w:val="Hyperlink"/>
          </w:rPr>
        </w:r>
        <w:r w:rsidRPr="0093332F">
          <w:rPr>
            <w:rStyle w:val="Hyperlink"/>
          </w:rPr>
          <w:fldChar w:fldCharType="separate"/>
        </w:r>
        <w:r w:rsidRPr="0093332F">
          <w:rPr>
            <w:rStyle w:val="Hyperlink"/>
          </w:rPr>
          <w:t>4.2.3. SR-TE Path Setup and Update</w:t>
        </w:r>
        <w:r>
          <w:rPr>
            <w:webHidden/>
          </w:rPr>
          <w:tab/>
        </w:r>
        <w:r>
          <w:rPr>
            <w:webHidden/>
          </w:rPr>
          <w:fldChar w:fldCharType="begin"/>
        </w:r>
        <w:r>
          <w:rPr>
            <w:webHidden/>
          </w:rPr>
          <w:instrText xml:space="preserve"> PAGEREF _Toc90915383 \h </w:instrText>
        </w:r>
        <w:r>
          <w:rPr>
            <w:webHidden/>
          </w:rPr>
        </w:r>
      </w:ins>
      <w:r>
        <w:rPr>
          <w:webHidden/>
        </w:rPr>
        <w:fldChar w:fldCharType="separate"/>
      </w:r>
      <w:ins w:id="90" w:author="Italo Busi" w:date="2021-12-20T17:55:00Z">
        <w:r>
          <w:rPr>
            <w:webHidden/>
          </w:rPr>
          <w:t>32</w:t>
        </w:r>
        <w:r>
          <w:rPr>
            <w:webHidden/>
          </w:rPr>
          <w:fldChar w:fldCharType="end"/>
        </w:r>
        <w:r w:rsidRPr="0093332F">
          <w:rPr>
            <w:rStyle w:val="Hyperlink"/>
          </w:rPr>
          <w:fldChar w:fldCharType="end"/>
        </w:r>
      </w:ins>
    </w:p>
    <w:p w14:paraId="00CF6A4A" w14:textId="77777777" w:rsidR="00CC3B44" w:rsidRDefault="00CC3B44">
      <w:pPr>
        <w:pStyle w:val="TOC1"/>
        <w:rPr>
          <w:ins w:id="91" w:author="Italo Busi" w:date="2021-12-20T17:55:00Z"/>
          <w:rFonts w:asciiTheme="minorHAnsi" w:eastAsiaTheme="minorEastAsia" w:hAnsiTheme="minorHAnsi" w:cstheme="minorBidi"/>
          <w:sz w:val="22"/>
          <w:szCs w:val="22"/>
          <w:lang w:eastAsia="zh-CN"/>
        </w:rPr>
      </w:pPr>
      <w:ins w:id="92" w:author="Italo Busi" w:date="2021-12-20T17:55:00Z">
        <w:r w:rsidRPr="0093332F">
          <w:rPr>
            <w:rStyle w:val="Hyperlink"/>
          </w:rPr>
          <w:fldChar w:fldCharType="begin"/>
        </w:r>
        <w:r w:rsidRPr="0093332F">
          <w:rPr>
            <w:rStyle w:val="Hyperlink"/>
          </w:rPr>
          <w:instrText xml:space="preserve"> </w:instrText>
        </w:r>
        <w:r>
          <w:instrText>HYPERLINK \l "_Toc90915384"</w:instrText>
        </w:r>
        <w:r w:rsidRPr="0093332F">
          <w:rPr>
            <w:rStyle w:val="Hyperlink"/>
          </w:rPr>
          <w:instrText xml:space="preserve"> </w:instrText>
        </w:r>
        <w:r w:rsidRPr="0093332F">
          <w:rPr>
            <w:rStyle w:val="Hyperlink"/>
          </w:rPr>
        </w:r>
        <w:r w:rsidRPr="0093332F">
          <w:rPr>
            <w:rStyle w:val="Hyperlink"/>
          </w:rPr>
          <w:fldChar w:fldCharType="separate"/>
        </w:r>
        <w:r w:rsidRPr="0093332F">
          <w:rPr>
            <w:rStyle w:val="Hyperlink"/>
          </w:rPr>
          <w:t>5. Security Considerations</w:t>
        </w:r>
        <w:r>
          <w:rPr>
            <w:webHidden/>
          </w:rPr>
          <w:tab/>
        </w:r>
        <w:r>
          <w:rPr>
            <w:webHidden/>
          </w:rPr>
          <w:fldChar w:fldCharType="begin"/>
        </w:r>
        <w:r>
          <w:rPr>
            <w:webHidden/>
          </w:rPr>
          <w:instrText xml:space="preserve"> PAGEREF _Toc90915384 \h </w:instrText>
        </w:r>
        <w:r>
          <w:rPr>
            <w:webHidden/>
          </w:rPr>
        </w:r>
      </w:ins>
      <w:r>
        <w:rPr>
          <w:webHidden/>
        </w:rPr>
        <w:fldChar w:fldCharType="separate"/>
      </w:r>
      <w:ins w:id="93" w:author="Italo Busi" w:date="2021-12-20T17:55:00Z">
        <w:r>
          <w:rPr>
            <w:webHidden/>
          </w:rPr>
          <w:t>32</w:t>
        </w:r>
        <w:r>
          <w:rPr>
            <w:webHidden/>
          </w:rPr>
          <w:fldChar w:fldCharType="end"/>
        </w:r>
        <w:r w:rsidRPr="0093332F">
          <w:rPr>
            <w:rStyle w:val="Hyperlink"/>
          </w:rPr>
          <w:fldChar w:fldCharType="end"/>
        </w:r>
      </w:ins>
    </w:p>
    <w:p w14:paraId="302D4132" w14:textId="77777777" w:rsidR="00CC3B44" w:rsidRDefault="00CC3B44">
      <w:pPr>
        <w:pStyle w:val="TOC1"/>
        <w:rPr>
          <w:ins w:id="94" w:author="Italo Busi" w:date="2021-12-20T17:55:00Z"/>
          <w:rFonts w:asciiTheme="minorHAnsi" w:eastAsiaTheme="minorEastAsia" w:hAnsiTheme="minorHAnsi" w:cstheme="minorBidi"/>
          <w:sz w:val="22"/>
          <w:szCs w:val="22"/>
          <w:lang w:eastAsia="zh-CN"/>
        </w:rPr>
      </w:pPr>
      <w:ins w:id="95" w:author="Italo Busi" w:date="2021-12-20T17:55:00Z">
        <w:r w:rsidRPr="0093332F">
          <w:rPr>
            <w:rStyle w:val="Hyperlink"/>
          </w:rPr>
          <w:fldChar w:fldCharType="begin"/>
        </w:r>
        <w:r w:rsidRPr="0093332F">
          <w:rPr>
            <w:rStyle w:val="Hyperlink"/>
          </w:rPr>
          <w:instrText xml:space="preserve"> </w:instrText>
        </w:r>
        <w:r>
          <w:instrText>HYPERLINK \l "_Toc90915385"</w:instrText>
        </w:r>
        <w:r w:rsidRPr="0093332F">
          <w:rPr>
            <w:rStyle w:val="Hyperlink"/>
          </w:rPr>
          <w:instrText xml:space="preserve"> </w:instrText>
        </w:r>
        <w:r w:rsidRPr="0093332F">
          <w:rPr>
            <w:rStyle w:val="Hyperlink"/>
          </w:rPr>
        </w:r>
        <w:r w:rsidRPr="0093332F">
          <w:rPr>
            <w:rStyle w:val="Hyperlink"/>
          </w:rPr>
          <w:fldChar w:fldCharType="separate"/>
        </w:r>
        <w:r w:rsidRPr="0093332F">
          <w:rPr>
            <w:rStyle w:val="Hyperlink"/>
          </w:rPr>
          <w:t>6. Operational Considerations</w:t>
        </w:r>
        <w:r>
          <w:rPr>
            <w:webHidden/>
          </w:rPr>
          <w:tab/>
        </w:r>
        <w:r>
          <w:rPr>
            <w:webHidden/>
          </w:rPr>
          <w:fldChar w:fldCharType="begin"/>
        </w:r>
        <w:r>
          <w:rPr>
            <w:webHidden/>
          </w:rPr>
          <w:instrText xml:space="preserve"> PAGEREF _Toc90915385 \h </w:instrText>
        </w:r>
        <w:r>
          <w:rPr>
            <w:webHidden/>
          </w:rPr>
        </w:r>
      </w:ins>
      <w:r>
        <w:rPr>
          <w:webHidden/>
        </w:rPr>
        <w:fldChar w:fldCharType="separate"/>
      </w:r>
      <w:ins w:id="96" w:author="Italo Busi" w:date="2021-12-20T17:55:00Z">
        <w:r>
          <w:rPr>
            <w:webHidden/>
          </w:rPr>
          <w:t>33</w:t>
        </w:r>
        <w:r>
          <w:rPr>
            <w:webHidden/>
          </w:rPr>
          <w:fldChar w:fldCharType="end"/>
        </w:r>
        <w:r w:rsidRPr="0093332F">
          <w:rPr>
            <w:rStyle w:val="Hyperlink"/>
          </w:rPr>
          <w:fldChar w:fldCharType="end"/>
        </w:r>
      </w:ins>
    </w:p>
    <w:p w14:paraId="532AEA5D" w14:textId="77777777" w:rsidR="00CC3B44" w:rsidRDefault="00CC3B44">
      <w:pPr>
        <w:pStyle w:val="TOC1"/>
        <w:rPr>
          <w:ins w:id="97" w:author="Italo Busi" w:date="2021-12-20T17:55:00Z"/>
          <w:rFonts w:asciiTheme="minorHAnsi" w:eastAsiaTheme="minorEastAsia" w:hAnsiTheme="minorHAnsi" w:cstheme="minorBidi"/>
          <w:sz w:val="22"/>
          <w:szCs w:val="22"/>
          <w:lang w:eastAsia="zh-CN"/>
        </w:rPr>
      </w:pPr>
      <w:ins w:id="98" w:author="Italo Busi" w:date="2021-12-20T17:55:00Z">
        <w:r w:rsidRPr="0093332F">
          <w:rPr>
            <w:rStyle w:val="Hyperlink"/>
          </w:rPr>
          <w:fldChar w:fldCharType="begin"/>
        </w:r>
        <w:r w:rsidRPr="0093332F">
          <w:rPr>
            <w:rStyle w:val="Hyperlink"/>
          </w:rPr>
          <w:instrText xml:space="preserve"> </w:instrText>
        </w:r>
        <w:r>
          <w:instrText>HYPERLINK \l "_Toc90915386"</w:instrText>
        </w:r>
        <w:r w:rsidRPr="0093332F">
          <w:rPr>
            <w:rStyle w:val="Hyperlink"/>
          </w:rPr>
          <w:instrText xml:space="preserve"> </w:instrText>
        </w:r>
        <w:r w:rsidRPr="0093332F">
          <w:rPr>
            <w:rStyle w:val="Hyperlink"/>
          </w:rPr>
        </w:r>
        <w:r w:rsidRPr="0093332F">
          <w:rPr>
            <w:rStyle w:val="Hyperlink"/>
          </w:rPr>
          <w:fldChar w:fldCharType="separate"/>
        </w:r>
        <w:r w:rsidRPr="0093332F">
          <w:rPr>
            <w:rStyle w:val="Hyperlink"/>
          </w:rPr>
          <w:t>7. IANA Considerations</w:t>
        </w:r>
        <w:r>
          <w:rPr>
            <w:webHidden/>
          </w:rPr>
          <w:tab/>
        </w:r>
        <w:r>
          <w:rPr>
            <w:webHidden/>
          </w:rPr>
          <w:fldChar w:fldCharType="begin"/>
        </w:r>
        <w:r>
          <w:rPr>
            <w:webHidden/>
          </w:rPr>
          <w:instrText xml:space="preserve"> PAGEREF _Toc90915386 \h </w:instrText>
        </w:r>
        <w:r>
          <w:rPr>
            <w:webHidden/>
          </w:rPr>
        </w:r>
      </w:ins>
      <w:r>
        <w:rPr>
          <w:webHidden/>
        </w:rPr>
        <w:fldChar w:fldCharType="separate"/>
      </w:r>
      <w:ins w:id="99" w:author="Italo Busi" w:date="2021-12-20T17:55:00Z">
        <w:r>
          <w:rPr>
            <w:webHidden/>
          </w:rPr>
          <w:t>33</w:t>
        </w:r>
        <w:r>
          <w:rPr>
            <w:webHidden/>
          </w:rPr>
          <w:fldChar w:fldCharType="end"/>
        </w:r>
        <w:r w:rsidRPr="0093332F">
          <w:rPr>
            <w:rStyle w:val="Hyperlink"/>
          </w:rPr>
          <w:fldChar w:fldCharType="end"/>
        </w:r>
      </w:ins>
    </w:p>
    <w:p w14:paraId="306DD6E7" w14:textId="77777777" w:rsidR="00CC3B44" w:rsidRDefault="00CC3B44">
      <w:pPr>
        <w:pStyle w:val="TOC1"/>
        <w:rPr>
          <w:ins w:id="100" w:author="Italo Busi" w:date="2021-12-20T17:55:00Z"/>
          <w:rFonts w:asciiTheme="minorHAnsi" w:eastAsiaTheme="minorEastAsia" w:hAnsiTheme="minorHAnsi" w:cstheme="minorBidi"/>
          <w:sz w:val="22"/>
          <w:szCs w:val="22"/>
          <w:lang w:eastAsia="zh-CN"/>
        </w:rPr>
      </w:pPr>
      <w:ins w:id="101" w:author="Italo Busi" w:date="2021-12-20T17:55:00Z">
        <w:r w:rsidRPr="0093332F">
          <w:rPr>
            <w:rStyle w:val="Hyperlink"/>
          </w:rPr>
          <w:fldChar w:fldCharType="begin"/>
        </w:r>
        <w:r w:rsidRPr="0093332F">
          <w:rPr>
            <w:rStyle w:val="Hyperlink"/>
          </w:rPr>
          <w:instrText xml:space="preserve"> </w:instrText>
        </w:r>
        <w:r>
          <w:instrText>HYPERLINK \l "_Toc90915387"</w:instrText>
        </w:r>
        <w:r w:rsidRPr="0093332F">
          <w:rPr>
            <w:rStyle w:val="Hyperlink"/>
          </w:rPr>
          <w:instrText xml:space="preserve"> </w:instrText>
        </w:r>
        <w:r w:rsidRPr="0093332F">
          <w:rPr>
            <w:rStyle w:val="Hyperlink"/>
          </w:rPr>
        </w:r>
        <w:r w:rsidRPr="0093332F">
          <w:rPr>
            <w:rStyle w:val="Hyperlink"/>
          </w:rPr>
          <w:fldChar w:fldCharType="separate"/>
        </w:r>
        <w:r w:rsidRPr="0093332F">
          <w:rPr>
            <w:rStyle w:val="Hyperlink"/>
          </w:rPr>
          <w:t>8. References</w:t>
        </w:r>
        <w:r>
          <w:rPr>
            <w:webHidden/>
          </w:rPr>
          <w:tab/>
        </w:r>
        <w:r>
          <w:rPr>
            <w:webHidden/>
          </w:rPr>
          <w:fldChar w:fldCharType="begin"/>
        </w:r>
        <w:r>
          <w:rPr>
            <w:webHidden/>
          </w:rPr>
          <w:instrText xml:space="preserve"> PAGEREF _Toc90915387 \h </w:instrText>
        </w:r>
        <w:r>
          <w:rPr>
            <w:webHidden/>
          </w:rPr>
        </w:r>
      </w:ins>
      <w:r>
        <w:rPr>
          <w:webHidden/>
        </w:rPr>
        <w:fldChar w:fldCharType="separate"/>
      </w:r>
      <w:ins w:id="102" w:author="Italo Busi" w:date="2021-12-20T17:55:00Z">
        <w:r>
          <w:rPr>
            <w:webHidden/>
          </w:rPr>
          <w:t>33</w:t>
        </w:r>
        <w:r>
          <w:rPr>
            <w:webHidden/>
          </w:rPr>
          <w:fldChar w:fldCharType="end"/>
        </w:r>
        <w:r w:rsidRPr="0093332F">
          <w:rPr>
            <w:rStyle w:val="Hyperlink"/>
          </w:rPr>
          <w:fldChar w:fldCharType="end"/>
        </w:r>
      </w:ins>
    </w:p>
    <w:p w14:paraId="00DA274D" w14:textId="77777777" w:rsidR="00CC3B44" w:rsidRDefault="00CC3B44">
      <w:pPr>
        <w:pStyle w:val="TOC2"/>
        <w:rPr>
          <w:ins w:id="103" w:author="Italo Busi" w:date="2021-12-20T17:55:00Z"/>
          <w:rFonts w:asciiTheme="minorHAnsi" w:eastAsiaTheme="minorEastAsia" w:hAnsiTheme="minorHAnsi" w:cstheme="minorBidi"/>
          <w:sz w:val="22"/>
          <w:szCs w:val="22"/>
          <w:lang w:eastAsia="zh-CN"/>
        </w:rPr>
      </w:pPr>
      <w:ins w:id="104" w:author="Italo Busi" w:date="2021-12-20T17:55:00Z">
        <w:r w:rsidRPr="0093332F">
          <w:rPr>
            <w:rStyle w:val="Hyperlink"/>
          </w:rPr>
          <w:fldChar w:fldCharType="begin"/>
        </w:r>
        <w:r w:rsidRPr="0093332F">
          <w:rPr>
            <w:rStyle w:val="Hyperlink"/>
          </w:rPr>
          <w:instrText xml:space="preserve"> </w:instrText>
        </w:r>
        <w:r>
          <w:instrText>HYPERLINK \l "_Toc90915388"</w:instrText>
        </w:r>
        <w:r w:rsidRPr="0093332F">
          <w:rPr>
            <w:rStyle w:val="Hyperlink"/>
          </w:rPr>
          <w:instrText xml:space="preserve"> </w:instrText>
        </w:r>
        <w:r w:rsidRPr="0093332F">
          <w:rPr>
            <w:rStyle w:val="Hyperlink"/>
          </w:rPr>
        </w:r>
        <w:r w:rsidRPr="0093332F">
          <w:rPr>
            <w:rStyle w:val="Hyperlink"/>
          </w:rPr>
          <w:fldChar w:fldCharType="separate"/>
        </w:r>
        <w:r w:rsidRPr="0093332F">
          <w:rPr>
            <w:rStyle w:val="Hyperlink"/>
          </w:rPr>
          <w:t>8.1. Normative References</w:t>
        </w:r>
        <w:r>
          <w:rPr>
            <w:webHidden/>
          </w:rPr>
          <w:tab/>
        </w:r>
        <w:r>
          <w:rPr>
            <w:webHidden/>
          </w:rPr>
          <w:fldChar w:fldCharType="begin"/>
        </w:r>
        <w:r>
          <w:rPr>
            <w:webHidden/>
          </w:rPr>
          <w:instrText xml:space="preserve"> PAGEREF _Toc90915388 \h </w:instrText>
        </w:r>
        <w:r>
          <w:rPr>
            <w:webHidden/>
          </w:rPr>
        </w:r>
      </w:ins>
      <w:r>
        <w:rPr>
          <w:webHidden/>
        </w:rPr>
        <w:fldChar w:fldCharType="separate"/>
      </w:r>
      <w:ins w:id="105" w:author="Italo Busi" w:date="2021-12-20T17:55:00Z">
        <w:r>
          <w:rPr>
            <w:webHidden/>
          </w:rPr>
          <w:t>33</w:t>
        </w:r>
        <w:r>
          <w:rPr>
            <w:webHidden/>
          </w:rPr>
          <w:fldChar w:fldCharType="end"/>
        </w:r>
        <w:r w:rsidRPr="0093332F">
          <w:rPr>
            <w:rStyle w:val="Hyperlink"/>
          </w:rPr>
          <w:fldChar w:fldCharType="end"/>
        </w:r>
      </w:ins>
    </w:p>
    <w:p w14:paraId="4C225E1C" w14:textId="77777777" w:rsidR="00CC3B44" w:rsidRDefault="00CC3B44">
      <w:pPr>
        <w:pStyle w:val="TOC2"/>
        <w:rPr>
          <w:ins w:id="106" w:author="Italo Busi" w:date="2021-12-20T17:55:00Z"/>
          <w:rFonts w:asciiTheme="minorHAnsi" w:eastAsiaTheme="minorEastAsia" w:hAnsiTheme="minorHAnsi" w:cstheme="minorBidi"/>
          <w:sz w:val="22"/>
          <w:szCs w:val="22"/>
          <w:lang w:eastAsia="zh-CN"/>
        </w:rPr>
      </w:pPr>
      <w:ins w:id="107" w:author="Italo Busi" w:date="2021-12-20T17:55:00Z">
        <w:r w:rsidRPr="0093332F">
          <w:rPr>
            <w:rStyle w:val="Hyperlink"/>
          </w:rPr>
          <w:fldChar w:fldCharType="begin"/>
        </w:r>
        <w:r w:rsidRPr="0093332F">
          <w:rPr>
            <w:rStyle w:val="Hyperlink"/>
          </w:rPr>
          <w:instrText xml:space="preserve"> </w:instrText>
        </w:r>
        <w:r>
          <w:instrText>HYPERLINK \l "_Toc90915389"</w:instrText>
        </w:r>
        <w:r w:rsidRPr="0093332F">
          <w:rPr>
            <w:rStyle w:val="Hyperlink"/>
          </w:rPr>
          <w:instrText xml:space="preserve"> </w:instrText>
        </w:r>
        <w:r w:rsidRPr="0093332F">
          <w:rPr>
            <w:rStyle w:val="Hyperlink"/>
          </w:rPr>
        </w:r>
        <w:r w:rsidRPr="0093332F">
          <w:rPr>
            <w:rStyle w:val="Hyperlink"/>
          </w:rPr>
          <w:fldChar w:fldCharType="separate"/>
        </w:r>
        <w:r w:rsidRPr="0093332F">
          <w:rPr>
            <w:rStyle w:val="Hyperlink"/>
          </w:rPr>
          <w:t>8.2. Informative References</w:t>
        </w:r>
        <w:r>
          <w:rPr>
            <w:webHidden/>
          </w:rPr>
          <w:tab/>
        </w:r>
        <w:r>
          <w:rPr>
            <w:webHidden/>
          </w:rPr>
          <w:fldChar w:fldCharType="begin"/>
        </w:r>
        <w:r>
          <w:rPr>
            <w:webHidden/>
          </w:rPr>
          <w:instrText xml:space="preserve"> PAGEREF _Toc90915389 \h </w:instrText>
        </w:r>
        <w:r>
          <w:rPr>
            <w:webHidden/>
          </w:rPr>
        </w:r>
      </w:ins>
      <w:r>
        <w:rPr>
          <w:webHidden/>
        </w:rPr>
        <w:fldChar w:fldCharType="separate"/>
      </w:r>
      <w:ins w:id="108" w:author="Italo Busi" w:date="2021-12-20T17:55:00Z">
        <w:r>
          <w:rPr>
            <w:webHidden/>
          </w:rPr>
          <w:t>35</w:t>
        </w:r>
        <w:r>
          <w:rPr>
            <w:webHidden/>
          </w:rPr>
          <w:fldChar w:fldCharType="end"/>
        </w:r>
        <w:r w:rsidRPr="0093332F">
          <w:rPr>
            <w:rStyle w:val="Hyperlink"/>
          </w:rPr>
          <w:fldChar w:fldCharType="end"/>
        </w:r>
      </w:ins>
    </w:p>
    <w:p w14:paraId="5D81274C" w14:textId="77777777" w:rsidR="00CC3B44" w:rsidRDefault="00CC3B44">
      <w:pPr>
        <w:pStyle w:val="TOC1"/>
        <w:tabs>
          <w:tab w:val="left" w:pos="2592"/>
        </w:tabs>
        <w:rPr>
          <w:ins w:id="109" w:author="Italo Busi" w:date="2021-12-20T17:55:00Z"/>
          <w:rFonts w:asciiTheme="minorHAnsi" w:eastAsiaTheme="minorEastAsia" w:hAnsiTheme="minorHAnsi" w:cstheme="minorBidi"/>
          <w:sz w:val="22"/>
          <w:szCs w:val="22"/>
          <w:lang w:eastAsia="zh-CN"/>
        </w:rPr>
      </w:pPr>
      <w:ins w:id="110" w:author="Italo Busi" w:date="2021-12-20T17:55:00Z">
        <w:r w:rsidRPr="0093332F">
          <w:rPr>
            <w:rStyle w:val="Hyperlink"/>
          </w:rPr>
          <w:fldChar w:fldCharType="begin"/>
        </w:r>
        <w:r w:rsidRPr="0093332F">
          <w:rPr>
            <w:rStyle w:val="Hyperlink"/>
          </w:rPr>
          <w:instrText xml:space="preserve"> </w:instrText>
        </w:r>
        <w:r>
          <w:instrText>HYPERLINK \l "_Toc90915390"</w:instrText>
        </w:r>
        <w:r w:rsidRPr="0093332F">
          <w:rPr>
            <w:rStyle w:val="Hyperlink"/>
          </w:rPr>
          <w:instrText xml:space="preserve"> </w:instrText>
        </w:r>
        <w:r w:rsidRPr="0093332F">
          <w:rPr>
            <w:rStyle w:val="Hyperlink"/>
          </w:rPr>
        </w:r>
        <w:r w:rsidRPr="0093332F">
          <w:rPr>
            <w:rStyle w:val="Hyperlink"/>
          </w:rPr>
          <w:fldChar w:fldCharType="separate"/>
        </w:r>
        <w:r w:rsidRPr="0093332F">
          <w:rPr>
            <w:rStyle w:val="Hyperlink"/>
          </w:rPr>
          <w:t>Appendix A.</w:t>
        </w:r>
        <w:r>
          <w:rPr>
            <w:rFonts w:asciiTheme="minorHAnsi" w:eastAsiaTheme="minorEastAsia" w:hAnsiTheme="minorHAnsi" w:cstheme="minorBidi"/>
            <w:sz w:val="22"/>
            <w:szCs w:val="22"/>
            <w:lang w:eastAsia="zh-CN"/>
          </w:rPr>
          <w:tab/>
        </w:r>
        <w:r w:rsidRPr="0093332F">
          <w:rPr>
            <w:rStyle w:val="Hyperlink"/>
          </w:rPr>
          <w:t>OSS/Orchestration Layer</w:t>
        </w:r>
        <w:r>
          <w:rPr>
            <w:webHidden/>
          </w:rPr>
          <w:tab/>
        </w:r>
        <w:r>
          <w:rPr>
            <w:webHidden/>
          </w:rPr>
          <w:fldChar w:fldCharType="begin"/>
        </w:r>
        <w:r>
          <w:rPr>
            <w:webHidden/>
          </w:rPr>
          <w:instrText xml:space="preserve"> PAGEREF _Toc90915390 \h </w:instrText>
        </w:r>
        <w:r>
          <w:rPr>
            <w:webHidden/>
          </w:rPr>
        </w:r>
      </w:ins>
      <w:r>
        <w:rPr>
          <w:webHidden/>
        </w:rPr>
        <w:fldChar w:fldCharType="separate"/>
      </w:r>
      <w:ins w:id="111" w:author="Italo Busi" w:date="2021-12-20T17:55:00Z">
        <w:r>
          <w:rPr>
            <w:webHidden/>
          </w:rPr>
          <w:t>37</w:t>
        </w:r>
        <w:r>
          <w:rPr>
            <w:webHidden/>
          </w:rPr>
          <w:fldChar w:fldCharType="end"/>
        </w:r>
        <w:r w:rsidRPr="0093332F">
          <w:rPr>
            <w:rStyle w:val="Hyperlink"/>
          </w:rPr>
          <w:fldChar w:fldCharType="end"/>
        </w:r>
      </w:ins>
    </w:p>
    <w:p w14:paraId="3ECD6CB8" w14:textId="77777777" w:rsidR="00CC3B44" w:rsidRDefault="00CC3B44">
      <w:pPr>
        <w:pStyle w:val="TOC2"/>
        <w:tabs>
          <w:tab w:val="left" w:pos="1728"/>
        </w:tabs>
        <w:rPr>
          <w:ins w:id="112" w:author="Italo Busi" w:date="2021-12-20T17:55:00Z"/>
          <w:rFonts w:asciiTheme="minorHAnsi" w:eastAsiaTheme="minorEastAsia" w:hAnsiTheme="minorHAnsi" w:cstheme="minorBidi"/>
          <w:sz w:val="22"/>
          <w:szCs w:val="22"/>
          <w:lang w:eastAsia="zh-CN"/>
        </w:rPr>
      </w:pPr>
      <w:ins w:id="113" w:author="Italo Busi" w:date="2021-12-20T17:55:00Z">
        <w:r w:rsidRPr="0093332F">
          <w:rPr>
            <w:rStyle w:val="Hyperlink"/>
          </w:rPr>
          <w:fldChar w:fldCharType="begin"/>
        </w:r>
        <w:r w:rsidRPr="0093332F">
          <w:rPr>
            <w:rStyle w:val="Hyperlink"/>
          </w:rPr>
          <w:instrText xml:space="preserve"> </w:instrText>
        </w:r>
        <w:r>
          <w:instrText>HYPERLINK \l "_Toc90915391"</w:instrText>
        </w:r>
        <w:r w:rsidRPr="0093332F">
          <w:rPr>
            <w:rStyle w:val="Hyperlink"/>
          </w:rPr>
          <w:instrText xml:space="preserve"> </w:instrText>
        </w:r>
        <w:r w:rsidRPr="0093332F">
          <w:rPr>
            <w:rStyle w:val="Hyperlink"/>
          </w:rPr>
        </w:r>
        <w:r w:rsidRPr="0093332F">
          <w:rPr>
            <w:rStyle w:val="Hyperlink"/>
          </w:rPr>
          <w:fldChar w:fldCharType="separate"/>
        </w:r>
        <w:r w:rsidRPr="0093332F">
          <w:rPr>
            <w:rStyle w:val="Hyperlink"/>
          </w:rPr>
          <w:t>A.1.</w:t>
        </w:r>
        <w:r>
          <w:rPr>
            <w:rFonts w:asciiTheme="minorHAnsi" w:eastAsiaTheme="minorEastAsia" w:hAnsiTheme="minorHAnsi" w:cstheme="minorBidi"/>
            <w:sz w:val="22"/>
            <w:szCs w:val="22"/>
            <w:lang w:eastAsia="zh-CN"/>
          </w:rPr>
          <w:tab/>
        </w:r>
        <w:r w:rsidRPr="0093332F">
          <w:rPr>
            <w:rStyle w:val="Hyperlink"/>
          </w:rPr>
          <w:t>MDSC NBI</w:t>
        </w:r>
        <w:r>
          <w:rPr>
            <w:webHidden/>
          </w:rPr>
          <w:tab/>
        </w:r>
        <w:r>
          <w:rPr>
            <w:webHidden/>
          </w:rPr>
          <w:fldChar w:fldCharType="begin"/>
        </w:r>
        <w:r>
          <w:rPr>
            <w:webHidden/>
          </w:rPr>
          <w:instrText xml:space="preserve"> PAGEREF _Toc90915391 \h </w:instrText>
        </w:r>
        <w:r>
          <w:rPr>
            <w:webHidden/>
          </w:rPr>
        </w:r>
      </w:ins>
      <w:r>
        <w:rPr>
          <w:webHidden/>
        </w:rPr>
        <w:fldChar w:fldCharType="separate"/>
      </w:r>
      <w:ins w:id="114" w:author="Italo Busi" w:date="2021-12-20T17:55:00Z">
        <w:r>
          <w:rPr>
            <w:webHidden/>
          </w:rPr>
          <w:t>37</w:t>
        </w:r>
        <w:r>
          <w:rPr>
            <w:webHidden/>
          </w:rPr>
          <w:fldChar w:fldCharType="end"/>
        </w:r>
        <w:r w:rsidRPr="0093332F">
          <w:rPr>
            <w:rStyle w:val="Hyperlink"/>
          </w:rPr>
          <w:fldChar w:fldCharType="end"/>
        </w:r>
      </w:ins>
    </w:p>
    <w:p w14:paraId="69D0AE13" w14:textId="77777777" w:rsidR="00CC3B44" w:rsidRDefault="00CC3B44">
      <w:pPr>
        <w:pStyle w:val="TOC1"/>
        <w:tabs>
          <w:tab w:val="left" w:pos="2592"/>
        </w:tabs>
        <w:rPr>
          <w:ins w:id="115" w:author="Italo Busi" w:date="2021-12-20T17:55:00Z"/>
          <w:rFonts w:asciiTheme="minorHAnsi" w:eastAsiaTheme="minorEastAsia" w:hAnsiTheme="minorHAnsi" w:cstheme="minorBidi"/>
          <w:sz w:val="22"/>
          <w:szCs w:val="22"/>
          <w:lang w:eastAsia="zh-CN"/>
        </w:rPr>
      </w:pPr>
      <w:ins w:id="116" w:author="Italo Busi" w:date="2021-12-20T17:55:00Z">
        <w:r w:rsidRPr="0093332F">
          <w:rPr>
            <w:rStyle w:val="Hyperlink"/>
          </w:rPr>
          <w:fldChar w:fldCharType="begin"/>
        </w:r>
        <w:r w:rsidRPr="0093332F">
          <w:rPr>
            <w:rStyle w:val="Hyperlink"/>
          </w:rPr>
          <w:instrText xml:space="preserve"> </w:instrText>
        </w:r>
        <w:r>
          <w:instrText>HYPERLINK \l "_Toc90915392"</w:instrText>
        </w:r>
        <w:r w:rsidRPr="0093332F">
          <w:rPr>
            <w:rStyle w:val="Hyperlink"/>
          </w:rPr>
          <w:instrText xml:space="preserve"> </w:instrText>
        </w:r>
        <w:r w:rsidRPr="0093332F">
          <w:rPr>
            <w:rStyle w:val="Hyperlink"/>
          </w:rPr>
        </w:r>
        <w:r w:rsidRPr="0093332F">
          <w:rPr>
            <w:rStyle w:val="Hyperlink"/>
          </w:rPr>
          <w:fldChar w:fldCharType="separate"/>
        </w:r>
        <w:r w:rsidRPr="0093332F">
          <w:rPr>
            <w:rStyle w:val="Hyperlink"/>
          </w:rPr>
          <w:t>Appendix B.</w:t>
        </w:r>
        <w:r>
          <w:rPr>
            <w:rFonts w:asciiTheme="minorHAnsi" w:eastAsiaTheme="minorEastAsia" w:hAnsiTheme="minorHAnsi" w:cstheme="minorBidi"/>
            <w:sz w:val="22"/>
            <w:szCs w:val="22"/>
            <w:lang w:eastAsia="zh-CN"/>
          </w:rPr>
          <w:tab/>
        </w:r>
        <w:r w:rsidRPr="0093332F">
          <w:rPr>
            <w:rStyle w:val="Hyperlink"/>
          </w:rPr>
          <w:t>Multi-layer and multi-domain resiliency</w:t>
        </w:r>
        <w:r>
          <w:rPr>
            <w:webHidden/>
          </w:rPr>
          <w:tab/>
        </w:r>
        <w:r>
          <w:rPr>
            <w:webHidden/>
          </w:rPr>
          <w:fldChar w:fldCharType="begin"/>
        </w:r>
        <w:r>
          <w:rPr>
            <w:webHidden/>
          </w:rPr>
          <w:instrText xml:space="preserve"> PAGEREF _Toc90915392 \h </w:instrText>
        </w:r>
        <w:r>
          <w:rPr>
            <w:webHidden/>
          </w:rPr>
        </w:r>
      </w:ins>
      <w:r>
        <w:rPr>
          <w:webHidden/>
        </w:rPr>
        <w:fldChar w:fldCharType="separate"/>
      </w:r>
      <w:ins w:id="117" w:author="Italo Busi" w:date="2021-12-20T17:55:00Z">
        <w:r>
          <w:rPr>
            <w:webHidden/>
          </w:rPr>
          <w:t>40</w:t>
        </w:r>
        <w:r>
          <w:rPr>
            <w:webHidden/>
          </w:rPr>
          <w:fldChar w:fldCharType="end"/>
        </w:r>
        <w:r w:rsidRPr="0093332F">
          <w:rPr>
            <w:rStyle w:val="Hyperlink"/>
          </w:rPr>
          <w:fldChar w:fldCharType="end"/>
        </w:r>
      </w:ins>
    </w:p>
    <w:p w14:paraId="05B309F0" w14:textId="77777777" w:rsidR="00CC3B44" w:rsidRDefault="00CC3B44">
      <w:pPr>
        <w:pStyle w:val="TOC2"/>
        <w:tabs>
          <w:tab w:val="left" w:pos="1728"/>
        </w:tabs>
        <w:rPr>
          <w:ins w:id="118" w:author="Italo Busi" w:date="2021-12-20T17:55:00Z"/>
          <w:rFonts w:asciiTheme="minorHAnsi" w:eastAsiaTheme="minorEastAsia" w:hAnsiTheme="minorHAnsi" w:cstheme="minorBidi"/>
          <w:sz w:val="22"/>
          <w:szCs w:val="22"/>
          <w:lang w:eastAsia="zh-CN"/>
        </w:rPr>
      </w:pPr>
      <w:ins w:id="119" w:author="Italo Busi" w:date="2021-12-20T17:55:00Z">
        <w:r w:rsidRPr="0093332F">
          <w:rPr>
            <w:rStyle w:val="Hyperlink"/>
          </w:rPr>
          <w:fldChar w:fldCharType="begin"/>
        </w:r>
        <w:r w:rsidRPr="0093332F">
          <w:rPr>
            <w:rStyle w:val="Hyperlink"/>
          </w:rPr>
          <w:instrText xml:space="preserve"> </w:instrText>
        </w:r>
        <w:r>
          <w:instrText>HYPERLINK \l "_Toc90915393"</w:instrText>
        </w:r>
        <w:r w:rsidRPr="0093332F">
          <w:rPr>
            <w:rStyle w:val="Hyperlink"/>
          </w:rPr>
          <w:instrText xml:space="preserve"> </w:instrText>
        </w:r>
        <w:r w:rsidRPr="0093332F">
          <w:rPr>
            <w:rStyle w:val="Hyperlink"/>
          </w:rPr>
        </w:r>
        <w:r w:rsidRPr="0093332F">
          <w:rPr>
            <w:rStyle w:val="Hyperlink"/>
          </w:rPr>
          <w:fldChar w:fldCharType="separate"/>
        </w:r>
        <w:r w:rsidRPr="0093332F">
          <w:rPr>
            <w:rStyle w:val="Hyperlink"/>
          </w:rPr>
          <w:t>B.1.</w:t>
        </w:r>
        <w:r>
          <w:rPr>
            <w:rFonts w:asciiTheme="minorHAnsi" w:eastAsiaTheme="minorEastAsia" w:hAnsiTheme="minorHAnsi" w:cstheme="minorBidi"/>
            <w:sz w:val="22"/>
            <w:szCs w:val="22"/>
            <w:lang w:eastAsia="zh-CN"/>
          </w:rPr>
          <w:tab/>
        </w:r>
        <w:r w:rsidRPr="0093332F">
          <w:rPr>
            <w:rStyle w:val="Hyperlink"/>
          </w:rPr>
          <w:t>Maintenance Window</w:t>
        </w:r>
        <w:r>
          <w:rPr>
            <w:webHidden/>
          </w:rPr>
          <w:tab/>
        </w:r>
        <w:r>
          <w:rPr>
            <w:webHidden/>
          </w:rPr>
          <w:fldChar w:fldCharType="begin"/>
        </w:r>
        <w:r>
          <w:rPr>
            <w:webHidden/>
          </w:rPr>
          <w:instrText xml:space="preserve"> PAGEREF _Toc90915393 \h </w:instrText>
        </w:r>
        <w:r>
          <w:rPr>
            <w:webHidden/>
          </w:rPr>
        </w:r>
      </w:ins>
      <w:r>
        <w:rPr>
          <w:webHidden/>
        </w:rPr>
        <w:fldChar w:fldCharType="separate"/>
      </w:r>
      <w:ins w:id="120" w:author="Italo Busi" w:date="2021-12-20T17:55:00Z">
        <w:r>
          <w:rPr>
            <w:webHidden/>
          </w:rPr>
          <w:t>40</w:t>
        </w:r>
        <w:r>
          <w:rPr>
            <w:webHidden/>
          </w:rPr>
          <w:fldChar w:fldCharType="end"/>
        </w:r>
        <w:r w:rsidRPr="0093332F">
          <w:rPr>
            <w:rStyle w:val="Hyperlink"/>
          </w:rPr>
          <w:fldChar w:fldCharType="end"/>
        </w:r>
      </w:ins>
    </w:p>
    <w:p w14:paraId="4090F967" w14:textId="77777777" w:rsidR="00CC3B44" w:rsidRDefault="00CC3B44">
      <w:pPr>
        <w:pStyle w:val="TOC2"/>
        <w:tabs>
          <w:tab w:val="left" w:pos="1728"/>
        </w:tabs>
        <w:rPr>
          <w:ins w:id="121" w:author="Italo Busi" w:date="2021-12-20T17:55:00Z"/>
          <w:rFonts w:asciiTheme="minorHAnsi" w:eastAsiaTheme="minorEastAsia" w:hAnsiTheme="minorHAnsi" w:cstheme="minorBidi"/>
          <w:sz w:val="22"/>
          <w:szCs w:val="22"/>
          <w:lang w:eastAsia="zh-CN"/>
        </w:rPr>
      </w:pPr>
      <w:ins w:id="122" w:author="Italo Busi" w:date="2021-12-20T17:55:00Z">
        <w:r w:rsidRPr="0093332F">
          <w:rPr>
            <w:rStyle w:val="Hyperlink"/>
          </w:rPr>
          <w:fldChar w:fldCharType="begin"/>
        </w:r>
        <w:r w:rsidRPr="0093332F">
          <w:rPr>
            <w:rStyle w:val="Hyperlink"/>
          </w:rPr>
          <w:instrText xml:space="preserve"> </w:instrText>
        </w:r>
        <w:r>
          <w:instrText>HYPERLINK \l "_Toc90915394"</w:instrText>
        </w:r>
        <w:r w:rsidRPr="0093332F">
          <w:rPr>
            <w:rStyle w:val="Hyperlink"/>
          </w:rPr>
          <w:instrText xml:space="preserve"> </w:instrText>
        </w:r>
        <w:r w:rsidRPr="0093332F">
          <w:rPr>
            <w:rStyle w:val="Hyperlink"/>
          </w:rPr>
        </w:r>
        <w:r w:rsidRPr="0093332F">
          <w:rPr>
            <w:rStyle w:val="Hyperlink"/>
          </w:rPr>
          <w:fldChar w:fldCharType="separate"/>
        </w:r>
        <w:r w:rsidRPr="0093332F">
          <w:rPr>
            <w:rStyle w:val="Hyperlink"/>
          </w:rPr>
          <w:t>B.2.</w:t>
        </w:r>
        <w:r>
          <w:rPr>
            <w:rFonts w:asciiTheme="minorHAnsi" w:eastAsiaTheme="minorEastAsia" w:hAnsiTheme="minorHAnsi" w:cstheme="minorBidi"/>
            <w:sz w:val="22"/>
            <w:szCs w:val="22"/>
            <w:lang w:eastAsia="zh-CN"/>
          </w:rPr>
          <w:tab/>
        </w:r>
        <w:r w:rsidRPr="0093332F">
          <w:rPr>
            <w:rStyle w:val="Hyperlink"/>
          </w:rPr>
          <w:t>Router port failure</w:t>
        </w:r>
        <w:r>
          <w:rPr>
            <w:webHidden/>
          </w:rPr>
          <w:tab/>
        </w:r>
        <w:r>
          <w:rPr>
            <w:webHidden/>
          </w:rPr>
          <w:fldChar w:fldCharType="begin"/>
        </w:r>
        <w:r>
          <w:rPr>
            <w:webHidden/>
          </w:rPr>
          <w:instrText xml:space="preserve"> PAGEREF _Toc90915394 \h </w:instrText>
        </w:r>
        <w:r>
          <w:rPr>
            <w:webHidden/>
          </w:rPr>
        </w:r>
      </w:ins>
      <w:r>
        <w:rPr>
          <w:webHidden/>
        </w:rPr>
        <w:fldChar w:fldCharType="separate"/>
      </w:r>
      <w:ins w:id="123" w:author="Italo Busi" w:date="2021-12-20T17:55:00Z">
        <w:r>
          <w:rPr>
            <w:webHidden/>
          </w:rPr>
          <w:t>40</w:t>
        </w:r>
        <w:r>
          <w:rPr>
            <w:webHidden/>
          </w:rPr>
          <w:fldChar w:fldCharType="end"/>
        </w:r>
        <w:r w:rsidRPr="0093332F">
          <w:rPr>
            <w:rStyle w:val="Hyperlink"/>
          </w:rPr>
          <w:fldChar w:fldCharType="end"/>
        </w:r>
      </w:ins>
    </w:p>
    <w:p w14:paraId="14BCCD9F" w14:textId="77777777" w:rsidR="00CC3B44" w:rsidRDefault="00CC3B44">
      <w:pPr>
        <w:pStyle w:val="TOC1"/>
        <w:rPr>
          <w:ins w:id="124" w:author="Italo Busi" w:date="2021-12-20T17:55:00Z"/>
          <w:rFonts w:asciiTheme="minorHAnsi" w:eastAsiaTheme="minorEastAsia" w:hAnsiTheme="minorHAnsi" w:cstheme="minorBidi"/>
          <w:sz w:val="22"/>
          <w:szCs w:val="22"/>
          <w:lang w:eastAsia="zh-CN"/>
        </w:rPr>
      </w:pPr>
      <w:ins w:id="125" w:author="Italo Busi" w:date="2021-12-20T17:55:00Z">
        <w:r w:rsidRPr="0093332F">
          <w:rPr>
            <w:rStyle w:val="Hyperlink"/>
          </w:rPr>
          <w:fldChar w:fldCharType="begin"/>
        </w:r>
        <w:r w:rsidRPr="0093332F">
          <w:rPr>
            <w:rStyle w:val="Hyperlink"/>
          </w:rPr>
          <w:instrText xml:space="preserve"> </w:instrText>
        </w:r>
        <w:r>
          <w:instrText>HYPERLINK \l "_Toc90915395"</w:instrText>
        </w:r>
        <w:r w:rsidRPr="0093332F">
          <w:rPr>
            <w:rStyle w:val="Hyperlink"/>
          </w:rPr>
          <w:instrText xml:space="preserve"> </w:instrText>
        </w:r>
        <w:r w:rsidRPr="0093332F">
          <w:rPr>
            <w:rStyle w:val="Hyperlink"/>
          </w:rPr>
        </w:r>
        <w:r w:rsidRPr="0093332F">
          <w:rPr>
            <w:rStyle w:val="Hyperlink"/>
          </w:rPr>
          <w:fldChar w:fldCharType="separate"/>
        </w:r>
        <w:r w:rsidRPr="0093332F">
          <w:rPr>
            <w:rStyle w:val="Hyperlink"/>
          </w:rPr>
          <w:t>Acknowledgments</w:t>
        </w:r>
        <w:r>
          <w:rPr>
            <w:webHidden/>
          </w:rPr>
          <w:tab/>
        </w:r>
        <w:r>
          <w:rPr>
            <w:webHidden/>
          </w:rPr>
          <w:fldChar w:fldCharType="begin"/>
        </w:r>
        <w:r>
          <w:rPr>
            <w:webHidden/>
          </w:rPr>
          <w:instrText xml:space="preserve"> PAGEREF _Toc90915395 \h </w:instrText>
        </w:r>
        <w:r>
          <w:rPr>
            <w:webHidden/>
          </w:rPr>
        </w:r>
      </w:ins>
      <w:r>
        <w:rPr>
          <w:webHidden/>
        </w:rPr>
        <w:fldChar w:fldCharType="separate"/>
      </w:r>
      <w:ins w:id="126" w:author="Italo Busi" w:date="2021-12-20T17:55:00Z">
        <w:r>
          <w:rPr>
            <w:webHidden/>
          </w:rPr>
          <w:t>41</w:t>
        </w:r>
        <w:r>
          <w:rPr>
            <w:webHidden/>
          </w:rPr>
          <w:fldChar w:fldCharType="end"/>
        </w:r>
        <w:r w:rsidRPr="0093332F">
          <w:rPr>
            <w:rStyle w:val="Hyperlink"/>
          </w:rPr>
          <w:fldChar w:fldCharType="end"/>
        </w:r>
      </w:ins>
    </w:p>
    <w:p w14:paraId="2A290123" w14:textId="77777777" w:rsidR="00CC3B44" w:rsidRDefault="00CC3B44">
      <w:pPr>
        <w:pStyle w:val="TOC1"/>
        <w:rPr>
          <w:ins w:id="127" w:author="Italo Busi" w:date="2021-12-20T17:55:00Z"/>
          <w:rFonts w:asciiTheme="minorHAnsi" w:eastAsiaTheme="minorEastAsia" w:hAnsiTheme="minorHAnsi" w:cstheme="minorBidi"/>
          <w:sz w:val="22"/>
          <w:szCs w:val="22"/>
          <w:lang w:eastAsia="zh-CN"/>
        </w:rPr>
      </w:pPr>
      <w:ins w:id="128" w:author="Italo Busi" w:date="2021-12-20T17:55:00Z">
        <w:r w:rsidRPr="0093332F">
          <w:rPr>
            <w:rStyle w:val="Hyperlink"/>
          </w:rPr>
          <w:fldChar w:fldCharType="begin"/>
        </w:r>
        <w:r w:rsidRPr="0093332F">
          <w:rPr>
            <w:rStyle w:val="Hyperlink"/>
          </w:rPr>
          <w:instrText xml:space="preserve"> </w:instrText>
        </w:r>
        <w:r>
          <w:instrText>HYPERLINK \l "_Toc90915396"</w:instrText>
        </w:r>
        <w:r w:rsidRPr="0093332F">
          <w:rPr>
            <w:rStyle w:val="Hyperlink"/>
          </w:rPr>
          <w:instrText xml:space="preserve"> </w:instrText>
        </w:r>
        <w:r w:rsidRPr="0093332F">
          <w:rPr>
            <w:rStyle w:val="Hyperlink"/>
          </w:rPr>
        </w:r>
        <w:r w:rsidRPr="0093332F">
          <w:rPr>
            <w:rStyle w:val="Hyperlink"/>
          </w:rPr>
          <w:fldChar w:fldCharType="separate"/>
        </w:r>
        <w:r w:rsidRPr="0093332F">
          <w:rPr>
            <w:rStyle w:val="Hyperlink"/>
            <w:lang w:val="it-IT"/>
          </w:rPr>
          <w:t>Contributors</w:t>
        </w:r>
        <w:r>
          <w:rPr>
            <w:webHidden/>
          </w:rPr>
          <w:tab/>
        </w:r>
        <w:r>
          <w:rPr>
            <w:webHidden/>
          </w:rPr>
          <w:fldChar w:fldCharType="begin"/>
        </w:r>
        <w:r>
          <w:rPr>
            <w:webHidden/>
          </w:rPr>
          <w:instrText xml:space="preserve"> PAGEREF _Toc90915396 \h </w:instrText>
        </w:r>
        <w:r>
          <w:rPr>
            <w:webHidden/>
          </w:rPr>
        </w:r>
      </w:ins>
      <w:r>
        <w:rPr>
          <w:webHidden/>
        </w:rPr>
        <w:fldChar w:fldCharType="separate"/>
      </w:r>
      <w:ins w:id="129" w:author="Italo Busi" w:date="2021-12-20T17:55:00Z">
        <w:r>
          <w:rPr>
            <w:webHidden/>
          </w:rPr>
          <w:t>41</w:t>
        </w:r>
        <w:r>
          <w:rPr>
            <w:webHidden/>
          </w:rPr>
          <w:fldChar w:fldCharType="end"/>
        </w:r>
        <w:r w:rsidRPr="0093332F">
          <w:rPr>
            <w:rStyle w:val="Hyperlink"/>
          </w:rPr>
          <w:fldChar w:fldCharType="end"/>
        </w:r>
      </w:ins>
    </w:p>
    <w:p w14:paraId="021D7449" w14:textId="77777777" w:rsidR="00CC3B44" w:rsidRDefault="00CC3B44">
      <w:pPr>
        <w:pStyle w:val="TOC1"/>
        <w:rPr>
          <w:ins w:id="130" w:author="Italo Busi" w:date="2021-12-20T17:55:00Z"/>
          <w:rFonts w:asciiTheme="minorHAnsi" w:eastAsiaTheme="minorEastAsia" w:hAnsiTheme="minorHAnsi" w:cstheme="minorBidi"/>
          <w:sz w:val="22"/>
          <w:szCs w:val="22"/>
          <w:lang w:eastAsia="zh-CN"/>
        </w:rPr>
      </w:pPr>
      <w:ins w:id="131" w:author="Italo Busi" w:date="2021-12-20T17:55:00Z">
        <w:r w:rsidRPr="0093332F">
          <w:rPr>
            <w:rStyle w:val="Hyperlink"/>
          </w:rPr>
          <w:fldChar w:fldCharType="begin"/>
        </w:r>
        <w:r w:rsidRPr="0093332F">
          <w:rPr>
            <w:rStyle w:val="Hyperlink"/>
          </w:rPr>
          <w:instrText xml:space="preserve"> </w:instrText>
        </w:r>
        <w:r>
          <w:instrText>HYPERLINK \l "_Toc90915397"</w:instrText>
        </w:r>
        <w:r w:rsidRPr="0093332F">
          <w:rPr>
            <w:rStyle w:val="Hyperlink"/>
          </w:rPr>
          <w:instrText xml:space="preserve"> </w:instrText>
        </w:r>
        <w:r w:rsidRPr="0093332F">
          <w:rPr>
            <w:rStyle w:val="Hyperlink"/>
          </w:rPr>
        </w:r>
        <w:r w:rsidRPr="0093332F">
          <w:rPr>
            <w:rStyle w:val="Hyperlink"/>
          </w:rPr>
          <w:fldChar w:fldCharType="separate"/>
        </w:r>
        <w:r w:rsidRPr="0093332F">
          <w:rPr>
            <w:rStyle w:val="Hyperlink"/>
          </w:rPr>
          <w:t>Authors’ Addresses</w:t>
        </w:r>
        <w:r>
          <w:rPr>
            <w:webHidden/>
          </w:rPr>
          <w:tab/>
        </w:r>
        <w:r>
          <w:rPr>
            <w:webHidden/>
          </w:rPr>
          <w:fldChar w:fldCharType="begin"/>
        </w:r>
        <w:r>
          <w:rPr>
            <w:webHidden/>
          </w:rPr>
          <w:instrText xml:space="preserve"> PAGEREF _Toc90915397 \h </w:instrText>
        </w:r>
        <w:r>
          <w:rPr>
            <w:webHidden/>
          </w:rPr>
        </w:r>
      </w:ins>
      <w:r>
        <w:rPr>
          <w:webHidden/>
        </w:rPr>
        <w:fldChar w:fldCharType="separate"/>
      </w:r>
      <w:ins w:id="132" w:author="Italo Busi" w:date="2021-12-20T17:55:00Z">
        <w:r>
          <w:rPr>
            <w:webHidden/>
          </w:rPr>
          <w:t>43</w:t>
        </w:r>
        <w:r>
          <w:rPr>
            <w:webHidden/>
          </w:rPr>
          <w:fldChar w:fldCharType="end"/>
        </w:r>
        <w:r w:rsidRPr="0093332F">
          <w:rPr>
            <w:rStyle w:val="Hyperlink"/>
          </w:rPr>
          <w:fldChar w:fldCharType="end"/>
        </w:r>
      </w:ins>
    </w:p>
    <w:p w14:paraId="41E5480C" w14:textId="77777777" w:rsidR="00D06A39" w:rsidDel="00F2794B" w:rsidRDefault="00D06A39">
      <w:pPr>
        <w:pStyle w:val="TOC1"/>
        <w:rPr>
          <w:del w:id="133" w:author="Italo Busi" w:date="2021-10-13T11:49:00Z"/>
          <w:rFonts w:asciiTheme="minorHAnsi" w:eastAsiaTheme="minorEastAsia" w:hAnsiTheme="minorHAnsi" w:cstheme="minorBidi"/>
          <w:sz w:val="22"/>
          <w:szCs w:val="22"/>
          <w:lang w:eastAsia="zh-CN"/>
        </w:rPr>
      </w:pPr>
      <w:del w:id="134" w:author="Italo Busi" w:date="2021-10-13T11:49:00Z">
        <w:r w:rsidRPr="00F2794B" w:rsidDel="00F2794B">
          <w:rPr>
            <w:rStyle w:val="Hyperlink"/>
          </w:rPr>
          <w:delText>1. Introduction</w:delText>
        </w:r>
        <w:r w:rsidDel="00F2794B">
          <w:rPr>
            <w:webHidden/>
          </w:rPr>
          <w:tab/>
          <w:delText>3</w:delText>
        </w:r>
      </w:del>
    </w:p>
    <w:p w14:paraId="1409D1CC" w14:textId="77777777" w:rsidR="00D06A39" w:rsidDel="00F2794B" w:rsidRDefault="00D06A39">
      <w:pPr>
        <w:pStyle w:val="TOC1"/>
        <w:rPr>
          <w:del w:id="135" w:author="Italo Busi" w:date="2021-10-13T11:49:00Z"/>
          <w:rFonts w:asciiTheme="minorHAnsi" w:eastAsiaTheme="minorEastAsia" w:hAnsiTheme="minorHAnsi" w:cstheme="minorBidi"/>
          <w:sz w:val="22"/>
          <w:szCs w:val="22"/>
          <w:lang w:eastAsia="zh-CN"/>
        </w:rPr>
      </w:pPr>
      <w:del w:id="136" w:author="Italo Busi" w:date="2021-10-13T11:49:00Z">
        <w:r w:rsidRPr="00F2794B" w:rsidDel="00F2794B">
          <w:rPr>
            <w:rStyle w:val="Hyperlink"/>
          </w:rPr>
          <w:delText>2. Reference architecture and network scenario</w:delText>
        </w:r>
        <w:r w:rsidDel="00F2794B">
          <w:rPr>
            <w:webHidden/>
          </w:rPr>
          <w:tab/>
          <w:delText>4</w:delText>
        </w:r>
      </w:del>
    </w:p>
    <w:p w14:paraId="57C245FE" w14:textId="77777777" w:rsidR="00D06A39" w:rsidDel="00F2794B" w:rsidRDefault="00D06A39">
      <w:pPr>
        <w:pStyle w:val="TOC2"/>
        <w:rPr>
          <w:del w:id="137" w:author="Italo Busi" w:date="2021-10-13T11:49:00Z"/>
          <w:rFonts w:asciiTheme="minorHAnsi" w:eastAsiaTheme="minorEastAsia" w:hAnsiTheme="minorHAnsi" w:cstheme="minorBidi"/>
          <w:sz w:val="22"/>
          <w:szCs w:val="22"/>
          <w:lang w:eastAsia="zh-CN"/>
        </w:rPr>
      </w:pPr>
      <w:del w:id="138" w:author="Italo Busi" w:date="2021-10-13T11:49:00Z">
        <w:r w:rsidRPr="00F2794B" w:rsidDel="00F2794B">
          <w:rPr>
            <w:rStyle w:val="Hyperlink"/>
          </w:rPr>
          <w:delText>2.1. L2/L3VPN Service Request North Bound of MDSC</w:delText>
        </w:r>
        <w:r w:rsidDel="00F2794B">
          <w:rPr>
            <w:webHidden/>
          </w:rPr>
          <w:tab/>
          <w:delText>9</w:delText>
        </w:r>
      </w:del>
    </w:p>
    <w:p w14:paraId="5303F4AB" w14:textId="77777777" w:rsidR="00D06A39" w:rsidDel="00F2794B" w:rsidRDefault="00D06A39">
      <w:pPr>
        <w:pStyle w:val="TOC2"/>
        <w:rPr>
          <w:del w:id="139" w:author="Italo Busi" w:date="2021-10-13T11:49:00Z"/>
          <w:rFonts w:asciiTheme="minorHAnsi" w:eastAsiaTheme="minorEastAsia" w:hAnsiTheme="minorHAnsi" w:cstheme="minorBidi"/>
          <w:sz w:val="22"/>
          <w:szCs w:val="22"/>
          <w:lang w:eastAsia="zh-CN"/>
        </w:rPr>
      </w:pPr>
      <w:del w:id="140" w:author="Italo Busi" w:date="2021-10-13T11:49:00Z">
        <w:r w:rsidRPr="00F2794B" w:rsidDel="00F2794B">
          <w:rPr>
            <w:rStyle w:val="Hyperlink"/>
          </w:rPr>
          <w:delText>2.2. Service and Network Orchestration</w:delText>
        </w:r>
        <w:r w:rsidDel="00F2794B">
          <w:rPr>
            <w:webHidden/>
          </w:rPr>
          <w:tab/>
          <w:delText>10</w:delText>
        </w:r>
      </w:del>
    </w:p>
    <w:p w14:paraId="59CE2454" w14:textId="77777777" w:rsidR="00D06A39" w:rsidDel="00F2794B" w:rsidRDefault="00D06A39">
      <w:pPr>
        <w:pStyle w:val="TOC3"/>
        <w:rPr>
          <w:del w:id="141" w:author="Italo Busi" w:date="2021-10-13T11:49:00Z"/>
          <w:rFonts w:asciiTheme="minorHAnsi" w:eastAsiaTheme="minorEastAsia" w:hAnsiTheme="minorHAnsi" w:cstheme="minorBidi"/>
          <w:sz w:val="22"/>
          <w:szCs w:val="22"/>
          <w:lang w:eastAsia="zh-CN"/>
        </w:rPr>
      </w:pPr>
      <w:del w:id="142" w:author="Italo Busi" w:date="2021-10-13T11:49:00Z">
        <w:r w:rsidRPr="00F2794B" w:rsidDel="00F2794B">
          <w:rPr>
            <w:rStyle w:val="Hyperlink"/>
          </w:rPr>
          <w:delText>2.2.1. Hard Isolation</w:delText>
        </w:r>
        <w:r w:rsidDel="00F2794B">
          <w:rPr>
            <w:webHidden/>
          </w:rPr>
          <w:tab/>
          <w:delText>13</w:delText>
        </w:r>
      </w:del>
    </w:p>
    <w:p w14:paraId="54548D0C" w14:textId="77777777" w:rsidR="00D06A39" w:rsidDel="00F2794B" w:rsidRDefault="00D06A39">
      <w:pPr>
        <w:pStyle w:val="TOC3"/>
        <w:rPr>
          <w:del w:id="143" w:author="Italo Busi" w:date="2021-10-13T11:49:00Z"/>
          <w:rFonts w:asciiTheme="minorHAnsi" w:eastAsiaTheme="minorEastAsia" w:hAnsiTheme="minorHAnsi" w:cstheme="minorBidi"/>
          <w:sz w:val="22"/>
          <w:szCs w:val="22"/>
          <w:lang w:eastAsia="zh-CN"/>
        </w:rPr>
      </w:pPr>
      <w:del w:id="144" w:author="Italo Busi" w:date="2021-10-13T11:49:00Z">
        <w:r w:rsidRPr="00F2794B" w:rsidDel="00F2794B">
          <w:rPr>
            <w:rStyle w:val="Hyperlink"/>
          </w:rPr>
          <w:delText>2.2.2. Shared Tunnel Selection</w:delText>
        </w:r>
        <w:r w:rsidDel="00F2794B">
          <w:rPr>
            <w:webHidden/>
          </w:rPr>
          <w:tab/>
          <w:delText>13</w:delText>
        </w:r>
      </w:del>
    </w:p>
    <w:p w14:paraId="4AB3D9BA" w14:textId="77777777" w:rsidR="00D06A39" w:rsidDel="00F2794B" w:rsidRDefault="00D06A39">
      <w:pPr>
        <w:pStyle w:val="TOC2"/>
        <w:rPr>
          <w:del w:id="145" w:author="Italo Busi" w:date="2021-10-13T11:49:00Z"/>
          <w:rFonts w:asciiTheme="minorHAnsi" w:eastAsiaTheme="minorEastAsia" w:hAnsiTheme="minorHAnsi" w:cstheme="minorBidi"/>
          <w:sz w:val="22"/>
          <w:szCs w:val="22"/>
          <w:lang w:eastAsia="zh-CN"/>
        </w:rPr>
      </w:pPr>
      <w:del w:id="146" w:author="Italo Busi" w:date="2021-10-13T11:49:00Z">
        <w:r w:rsidRPr="00F2794B" w:rsidDel="00F2794B">
          <w:rPr>
            <w:rStyle w:val="Hyperlink"/>
          </w:rPr>
          <w:delText>2.3. IP/MPLS Domain Controller and NE Functions</w:delText>
        </w:r>
        <w:r w:rsidDel="00F2794B">
          <w:rPr>
            <w:webHidden/>
          </w:rPr>
          <w:tab/>
          <w:delText>14</w:delText>
        </w:r>
      </w:del>
    </w:p>
    <w:p w14:paraId="70B4A2A3" w14:textId="77777777" w:rsidR="00D06A39" w:rsidDel="00F2794B" w:rsidRDefault="00D06A39">
      <w:pPr>
        <w:pStyle w:val="TOC2"/>
        <w:rPr>
          <w:del w:id="147" w:author="Italo Busi" w:date="2021-10-13T11:49:00Z"/>
          <w:rFonts w:asciiTheme="minorHAnsi" w:eastAsiaTheme="minorEastAsia" w:hAnsiTheme="minorHAnsi" w:cstheme="minorBidi"/>
          <w:sz w:val="22"/>
          <w:szCs w:val="22"/>
          <w:lang w:eastAsia="zh-CN"/>
        </w:rPr>
      </w:pPr>
      <w:del w:id="148" w:author="Italo Busi" w:date="2021-10-13T11:49:00Z">
        <w:r w:rsidRPr="00F2794B" w:rsidDel="00F2794B">
          <w:rPr>
            <w:rStyle w:val="Hyperlink"/>
          </w:rPr>
          <w:delText>2.4. Optical Domain Controller and NE Functions</w:delText>
        </w:r>
        <w:r w:rsidDel="00F2794B">
          <w:rPr>
            <w:webHidden/>
          </w:rPr>
          <w:tab/>
          <w:delText>16</w:delText>
        </w:r>
      </w:del>
    </w:p>
    <w:p w14:paraId="5CD040E6" w14:textId="77777777" w:rsidR="00D06A39" w:rsidDel="00F2794B" w:rsidRDefault="00D06A39">
      <w:pPr>
        <w:pStyle w:val="TOC1"/>
        <w:rPr>
          <w:del w:id="149" w:author="Italo Busi" w:date="2021-10-13T11:49:00Z"/>
          <w:rFonts w:asciiTheme="minorHAnsi" w:eastAsiaTheme="minorEastAsia" w:hAnsiTheme="minorHAnsi" w:cstheme="minorBidi"/>
          <w:sz w:val="22"/>
          <w:szCs w:val="22"/>
          <w:lang w:eastAsia="zh-CN"/>
        </w:rPr>
      </w:pPr>
      <w:del w:id="150" w:author="Italo Busi" w:date="2021-10-13T11:49:00Z">
        <w:r w:rsidRPr="00F2794B" w:rsidDel="00F2794B">
          <w:rPr>
            <w:rStyle w:val="Hyperlink"/>
          </w:rPr>
          <w:delText>3. Interface protocols and YANG data models for the MPIs</w:delText>
        </w:r>
        <w:r w:rsidDel="00F2794B">
          <w:rPr>
            <w:webHidden/>
          </w:rPr>
          <w:tab/>
          <w:delText>16</w:delText>
        </w:r>
      </w:del>
    </w:p>
    <w:p w14:paraId="3C5690CB" w14:textId="77777777" w:rsidR="00D06A39" w:rsidDel="00F2794B" w:rsidRDefault="00D06A39">
      <w:pPr>
        <w:pStyle w:val="TOC2"/>
        <w:rPr>
          <w:del w:id="151" w:author="Italo Busi" w:date="2021-10-13T11:49:00Z"/>
          <w:rFonts w:asciiTheme="minorHAnsi" w:eastAsiaTheme="minorEastAsia" w:hAnsiTheme="minorHAnsi" w:cstheme="minorBidi"/>
          <w:sz w:val="22"/>
          <w:szCs w:val="22"/>
          <w:lang w:eastAsia="zh-CN"/>
        </w:rPr>
      </w:pPr>
      <w:del w:id="152" w:author="Italo Busi" w:date="2021-10-13T11:49:00Z">
        <w:r w:rsidRPr="00F2794B" w:rsidDel="00F2794B">
          <w:rPr>
            <w:rStyle w:val="Hyperlink"/>
          </w:rPr>
          <w:delText>3.1. RESTCONF protocol at the MPIs</w:delText>
        </w:r>
        <w:r w:rsidDel="00F2794B">
          <w:rPr>
            <w:webHidden/>
          </w:rPr>
          <w:tab/>
          <w:delText>16</w:delText>
        </w:r>
      </w:del>
    </w:p>
    <w:p w14:paraId="5FFDA265" w14:textId="77777777" w:rsidR="00D06A39" w:rsidDel="00F2794B" w:rsidRDefault="00D06A39">
      <w:pPr>
        <w:pStyle w:val="TOC2"/>
        <w:rPr>
          <w:del w:id="153" w:author="Italo Busi" w:date="2021-10-13T11:49:00Z"/>
          <w:rFonts w:asciiTheme="minorHAnsi" w:eastAsiaTheme="minorEastAsia" w:hAnsiTheme="minorHAnsi" w:cstheme="minorBidi"/>
          <w:sz w:val="22"/>
          <w:szCs w:val="22"/>
          <w:lang w:eastAsia="zh-CN"/>
        </w:rPr>
      </w:pPr>
      <w:del w:id="154" w:author="Italo Busi" w:date="2021-10-13T11:49:00Z">
        <w:r w:rsidRPr="00F2794B" w:rsidDel="00F2794B">
          <w:rPr>
            <w:rStyle w:val="Hyperlink"/>
          </w:rPr>
          <w:delText>3.2. YANG data models at the MPIs</w:delText>
        </w:r>
        <w:r w:rsidDel="00F2794B">
          <w:rPr>
            <w:webHidden/>
          </w:rPr>
          <w:tab/>
          <w:delText>17</w:delText>
        </w:r>
      </w:del>
    </w:p>
    <w:p w14:paraId="204BF70D" w14:textId="77777777" w:rsidR="00D06A39" w:rsidDel="00F2794B" w:rsidRDefault="00D06A39">
      <w:pPr>
        <w:pStyle w:val="TOC3"/>
        <w:rPr>
          <w:del w:id="155" w:author="Italo Busi" w:date="2021-10-13T11:49:00Z"/>
          <w:rFonts w:asciiTheme="minorHAnsi" w:eastAsiaTheme="minorEastAsia" w:hAnsiTheme="minorHAnsi" w:cstheme="minorBidi"/>
          <w:sz w:val="22"/>
          <w:szCs w:val="22"/>
          <w:lang w:eastAsia="zh-CN"/>
        </w:rPr>
      </w:pPr>
      <w:del w:id="156" w:author="Italo Busi" w:date="2021-10-13T11:49:00Z">
        <w:r w:rsidRPr="00F2794B" w:rsidDel="00F2794B">
          <w:rPr>
            <w:rStyle w:val="Hyperlink"/>
          </w:rPr>
          <w:delText>3.2.1. Common YANG data models at the MPIs</w:delText>
        </w:r>
        <w:r w:rsidDel="00F2794B">
          <w:rPr>
            <w:webHidden/>
          </w:rPr>
          <w:tab/>
          <w:delText>17</w:delText>
        </w:r>
      </w:del>
    </w:p>
    <w:p w14:paraId="1D5178F4" w14:textId="77777777" w:rsidR="00D06A39" w:rsidDel="00F2794B" w:rsidRDefault="00D06A39">
      <w:pPr>
        <w:pStyle w:val="TOC3"/>
        <w:rPr>
          <w:del w:id="157" w:author="Italo Busi" w:date="2021-10-13T11:49:00Z"/>
          <w:rFonts w:asciiTheme="minorHAnsi" w:eastAsiaTheme="minorEastAsia" w:hAnsiTheme="minorHAnsi" w:cstheme="minorBidi"/>
          <w:sz w:val="22"/>
          <w:szCs w:val="22"/>
          <w:lang w:eastAsia="zh-CN"/>
        </w:rPr>
      </w:pPr>
      <w:del w:id="158" w:author="Italo Busi" w:date="2021-10-13T11:49:00Z">
        <w:r w:rsidRPr="00F2794B" w:rsidDel="00F2794B">
          <w:rPr>
            <w:rStyle w:val="Hyperlink"/>
          </w:rPr>
          <w:delText>3.2.2. YANG models at the Optical MPIs</w:delText>
        </w:r>
        <w:r w:rsidDel="00F2794B">
          <w:rPr>
            <w:webHidden/>
          </w:rPr>
          <w:tab/>
          <w:delText>18</w:delText>
        </w:r>
      </w:del>
    </w:p>
    <w:p w14:paraId="5999EA34" w14:textId="77777777" w:rsidR="00D06A39" w:rsidDel="00F2794B" w:rsidRDefault="00D06A39">
      <w:pPr>
        <w:pStyle w:val="TOC3"/>
        <w:rPr>
          <w:del w:id="159" w:author="Italo Busi" w:date="2021-10-13T11:49:00Z"/>
          <w:rFonts w:asciiTheme="minorHAnsi" w:eastAsiaTheme="minorEastAsia" w:hAnsiTheme="minorHAnsi" w:cstheme="minorBidi"/>
          <w:sz w:val="22"/>
          <w:szCs w:val="22"/>
          <w:lang w:eastAsia="zh-CN"/>
        </w:rPr>
      </w:pPr>
      <w:del w:id="160" w:author="Italo Busi" w:date="2021-10-13T11:49:00Z">
        <w:r w:rsidRPr="00F2794B" w:rsidDel="00F2794B">
          <w:rPr>
            <w:rStyle w:val="Hyperlink"/>
          </w:rPr>
          <w:delText>3.2.3. YANG data models at the Packet MPIs</w:delText>
        </w:r>
        <w:r w:rsidDel="00F2794B">
          <w:rPr>
            <w:webHidden/>
          </w:rPr>
          <w:tab/>
          <w:delText>19</w:delText>
        </w:r>
      </w:del>
    </w:p>
    <w:p w14:paraId="00BAA443" w14:textId="77777777" w:rsidR="00D06A39" w:rsidDel="00F2794B" w:rsidRDefault="00D06A39">
      <w:pPr>
        <w:pStyle w:val="TOC2"/>
        <w:rPr>
          <w:del w:id="161" w:author="Italo Busi" w:date="2021-10-13T11:49:00Z"/>
          <w:rFonts w:asciiTheme="minorHAnsi" w:eastAsiaTheme="minorEastAsia" w:hAnsiTheme="minorHAnsi" w:cstheme="minorBidi"/>
          <w:sz w:val="22"/>
          <w:szCs w:val="22"/>
          <w:lang w:eastAsia="zh-CN"/>
        </w:rPr>
      </w:pPr>
      <w:del w:id="162" w:author="Italo Busi" w:date="2021-10-13T11:49:00Z">
        <w:r w:rsidRPr="00F2794B" w:rsidDel="00F2794B">
          <w:rPr>
            <w:rStyle w:val="Hyperlink"/>
          </w:rPr>
          <w:delText>3.3. PCEP</w:delText>
        </w:r>
        <w:r w:rsidDel="00F2794B">
          <w:rPr>
            <w:webHidden/>
          </w:rPr>
          <w:tab/>
          <w:delText>20</w:delText>
        </w:r>
      </w:del>
    </w:p>
    <w:p w14:paraId="133C49E0" w14:textId="77777777" w:rsidR="00D06A39" w:rsidDel="00F2794B" w:rsidRDefault="00D06A39">
      <w:pPr>
        <w:pStyle w:val="TOC1"/>
        <w:rPr>
          <w:del w:id="163" w:author="Italo Busi" w:date="2021-10-13T11:49:00Z"/>
          <w:rFonts w:asciiTheme="minorHAnsi" w:eastAsiaTheme="minorEastAsia" w:hAnsiTheme="minorHAnsi" w:cstheme="minorBidi"/>
          <w:sz w:val="22"/>
          <w:szCs w:val="22"/>
          <w:lang w:eastAsia="zh-CN"/>
        </w:rPr>
      </w:pPr>
      <w:del w:id="164" w:author="Italo Busi" w:date="2021-10-13T11:49:00Z">
        <w:r w:rsidRPr="00F2794B" w:rsidDel="00F2794B">
          <w:rPr>
            <w:rStyle w:val="Hyperlink"/>
          </w:rPr>
          <w:delText>4. Multi-layer and multi-domain services scenarios</w:delText>
        </w:r>
        <w:r w:rsidDel="00F2794B">
          <w:rPr>
            <w:webHidden/>
          </w:rPr>
          <w:tab/>
          <w:delText>21</w:delText>
        </w:r>
      </w:del>
    </w:p>
    <w:p w14:paraId="0AEADE50" w14:textId="77777777" w:rsidR="00D06A39" w:rsidDel="00F2794B" w:rsidRDefault="00D06A39">
      <w:pPr>
        <w:pStyle w:val="TOC2"/>
        <w:rPr>
          <w:del w:id="165" w:author="Italo Busi" w:date="2021-10-13T11:49:00Z"/>
          <w:rFonts w:asciiTheme="minorHAnsi" w:eastAsiaTheme="minorEastAsia" w:hAnsiTheme="minorHAnsi" w:cstheme="minorBidi"/>
          <w:sz w:val="22"/>
          <w:szCs w:val="22"/>
          <w:lang w:eastAsia="zh-CN"/>
        </w:rPr>
      </w:pPr>
      <w:del w:id="166" w:author="Italo Busi" w:date="2021-10-13T11:49:00Z">
        <w:r w:rsidRPr="00F2794B" w:rsidDel="00F2794B">
          <w:rPr>
            <w:rStyle w:val="Hyperlink"/>
          </w:rPr>
          <w:delText>4.1. Scenario 1: inventory, service and network topology discovery</w:delText>
        </w:r>
        <w:r w:rsidDel="00F2794B">
          <w:rPr>
            <w:webHidden/>
          </w:rPr>
          <w:tab/>
          <w:delText>21</w:delText>
        </w:r>
      </w:del>
    </w:p>
    <w:p w14:paraId="6F5F4A0F" w14:textId="77777777" w:rsidR="00D06A39" w:rsidDel="00F2794B" w:rsidRDefault="00D06A39">
      <w:pPr>
        <w:pStyle w:val="TOC3"/>
        <w:rPr>
          <w:del w:id="167" w:author="Italo Busi" w:date="2021-10-13T11:49:00Z"/>
          <w:rFonts w:asciiTheme="minorHAnsi" w:eastAsiaTheme="minorEastAsia" w:hAnsiTheme="minorHAnsi" w:cstheme="minorBidi"/>
          <w:sz w:val="22"/>
          <w:szCs w:val="22"/>
          <w:lang w:eastAsia="zh-CN"/>
        </w:rPr>
      </w:pPr>
      <w:del w:id="168" w:author="Italo Busi" w:date="2021-10-13T11:49:00Z">
        <w:r w:rsidRPr="00F2794B" w:rsidDel="00F2794B">
          <w:rPr>
            <w:rStyle w:val="Hyperlink"/>
          </w:rPr>
          <w:delText>4.1.1. Inter-domain link discovery</w:delText>
        </w:r>
        <w:r w:rsidDel="00F2794B">
          <w:rPr>
            <w:webHidden/>
          </w:rPr>
          <w:tab/>
          <w:delText>23</w:delText>
        </w:r>
      </w:del>
    </w:p>
    <w:p w14:paraId="35A92357" w14:textId="77777777" w:rsidR="00D06A39" w:rsidDel="00F2794B" w:rsidRDefault="00D06A39">
      <w:pPr>
        <w:pStyle w:val="TOC3"/>
        <w:rPr>
          <w:del w:id="169" w:author="Italo Busi" w:date="2021-10-13T11:49:00Z"/>
          <w:rFonts w:asciiTheme="minorHAnsi" w:eastAsiaTheme="minorEastAsia" w:hAnsiTheme="minorHAnsi" w:cstheme="minorBidi"/>
          <w:sz w:val="22"/>
          <w:szCs w:val="22"/>
          <w:lang w:eastAsia="zh-CN"/>
        </w:rPr>
      </w:pPr>
      <w:del w:id="170" w:author="Italo Busi" w:date="2021-10-13T11:49:00Z">
        <w:r w:rsidRPr="00F2794B" w:rsidDel="00F2794B">
          <w:rPr>
            <w:rStyle w:val="Hyperlink"/>
          </w:rPr>
          <w:delText>4.1.2. Multi-layer IP link discovery</w:delText>
        </w:r>
        <w:r w:rsidDel="00F2794B">
          <w:rPr>
            <w:webHidden/>
          </w:rPr>
          <w:tab/>
          <w:delText>24</w:delText>
        </w:r>
      </w:del>
    </w:p>
    <w:p w14:paraId="34BD8278" w14:textId="77777777" w:rsidR="00D06A39" w:rsidDel="00F2794B" w:rsidRDefault="00D06A39">
      <w:pPr>
        <w:pStyle w:val="TOC3"/>
        <w:rPr>
          <w:del w:id="171" w:author="Italo Busi" w:date="2021-10-13T11:49:00Z"/>
          <w:rFonts w:asciiTheme="minorHAnsi" w:eastAsiaTheme="minorEastAsia" w:hAnsiTheme="minorHAnsi" w:cstheme="minorBidi"/>
          <w:sz w:val="22"/>
          <w:szCs w:val="22"/>
          <w:lang w:eastAsia="zh-CN"/>
        </w:rPr>
      </w:pPr>
      <w:del w:id="172" w:author="Italo Busi" w:date="2021-10-13T11:49:00Z">
        <w:r w:rsidRPr="00F2794B" w:rsidDel="00F2794B">
          <w:rPr>
            <w:rStyle w:val="Hyperlink"/>
          </w:rPr>
          <w:delText>4.1.3. Inventory discovery</w:delText>
        </w:r>
        <w:r w:rsidDel="00F2794B">
          <w:rPr>
            <w:webHidden/>
          </w:rPr>
          <w:tab/>
          <w:delText>24</w:delText>
        </w:r>
      </w:del>
    </w:p>
    <w:p w14:paraId="65430278" w14:textId="77777777" w:rsidR="00D06A39" w:rsidDel="00F2794B" w:rsidRDefault="00D06A39">
      <w:pPr>
        <w:pStyle w:val="TOC3"/>
        <w:rPr>
          <w:del w:id="173" w:author="Italo Busi" w:date="2021-10-13T11:49:00Z"/>
          <w:rFonts w:asciiTheme="minorHAnsi" w:eastAsiaTheme="minorEastAsia" w:hAnsiTheme="minorHAnsi" w:cstheme="minorBidi"/>
          <w:sz w:val="22"/>
          <w:szCs w:val="22"/>
          <w:lang w:eastAsia="zh-CN"/>
        </w:rPr>
      </w:pPr>
      <w:del w:id="174" w:author="Italo Busi" w:date="2021-10-13T11:49:00Z">
        <w:r w:rsidRPr="00F2794B" w:rsidDel="00F2794B">
          <w:rPr>
            <w:rStyle w:val="Hyperlink"/>
          </w:rPr>
          <w:lastRenderedPageBreak/>
          <w:delText>4.1.4. SR-TE paths discovery</w:delText>
        </w:r>
        <w:r w:rsidDel="00F2794B">
          <w:rPr>
            <w:webHidden/>
          </w:rPr>
          <w:tab/>
          <w:delText>25</w:delText>
        </w:r>
      </w:del>
    </w:p>
    <w:p w14:paraId="56C29D5E" w14:textId="77777777" w:rsidR="00D06A39" w:rsidDel="00F2794B" w:rsidRDefault="00D06A39">
      <w:pPr>
        <w:pStyle w:val="TOC2"/>
        <w:rPr>
          <w:del w:id="175" w:author="Italo Busi" w:date="2021-10-13T11:49:00Z"/>
          <w:rFonts w:asciiTheme="minorHAnsi" w:eastAsiaTheme="minorEastAsia" w:hAnsiTheme="minorHAnsi" w:cstheme="minorBidi"/>
          <w:sz w:val="22"/>
          <w:szCs w:val="22"/>
          <w:lang w:eastAsia="zh-CN"/>
        </w:rPr>
      </w:pPr>
      <w:del w:id="176" w:author="Italo Busi" w:date="2021-10-13T11:49:00Z">
        <w:r w:rsidRPr="00F2794B" w:rsidDel="00F2794B">
          <w:rPr>
            <w:rStyle w:val="Hyperlink"/>
          </w:rPr>
          <w:delText>4.2. Establishment of L2VPN/L3VPN with TE requirements</w:delText>
        </w:r>
        <w:r w:rsidDel="00F2794B">
          <w:rPr>
            <w:webHidden/>
          </w:rPr>
          <w:tab/>
          <w:delText>25</w:delText>
        </w:r>
      </w:del>
    </w:p>
    <w:p w14:paraId="031C0EF2" w14:textId="77777777" w:rsidR="00D06A39" w:rsidDel="00F2794B" w:rsidRDefault="00D06A39">
      <w:pPr>
        <w:pStyle w:val="TOC3"/>
        <w:rPr>
          <w:del w:id="177" w:author="Italo Busi" w:date="2021-10-13T11:49:00Z"/>
          <w:rFonts w:asciiTheme="minorHAnsi" w:eastAsiaTheme="minorEastAsia" w:hAnsiTheme="minorHAnsi" w:cstheme="minorBidi"/>
          <w:sz w:val="22"/>
          <w:szCs w:val="22"/>
          <w:lang w:eastAsia="zh-CN"/>
        </w:rPr>
      </w:pPr>
      <w:del w:id="178" w:author="Italo Busi" w:date="2021-10-13T11:49:00Z">
        <w:r w:rsidRPr="00F2794B" w:rsidDel="00F2794B">
          <w:rPr>
            <w:rStyle w:val="Hyperlink"/>
          </w:rPr>
          <w:delText>4.2.1. Optical Path Computation</w:delText>
        </w:r>
        <w:r w:rsidDel="00F2794B">
          <w:rPr>
            <w:webHidden/>
          </w:rPr>
          <w:tab/>
          <w:delText>30</w:delText>
        </w:r>
      </w:del>
    </w:p>
    <w:p w14:paraId="66760DB0" w14:textId="77777777" w:rsidR="00D06A39" w:rsidDel="00F2794B" w:rsidRDefault="00D06A39">
      <w:pPr>
        <w:pStyle w:val="TOC3"/>
        <w:rPr>
          <w:del w:id="179" w:author="Italo Busi" w:date="2021-10-13T11:49:00Z"/>
          <w:rFonts w:asciiTheme="minorHAnsi" w:eastAsiaTheme="minorEastAsia" w:hAnsiTheme="minorHAnsi" w:cstheme="minorBidi"/>
          <w:sz w:val="22"/>
          <w:szCs w:val="22"/>
          <w:lang w:eastAsia="zh-CN"/>
        </w:rPr>
      </w:pPr>
      <w:del w:id="180" w:author="Italo Busi" w:date="2021-10-13T11:49:00Z">
        <w:r w:rsidRPr="00F2794B" w:rsidDel="00F2794B">
          <w:rPr>
            <w:rStyle w:val="Hyperlink"/>
          </w:rPr>
          <w:delText>4.2.2. Multi-layer IP link Setup and Update</w:delText>
        </w:r>
        <w:r w:rsidDel="00F2794B">
          <w:rPr>
            <w:webHidden/>
          </w:rPr>
          <w:tab/>
          <w:delText>30</w:delText>
        </w:r>
      </w:del>
    </w:p>
    <w:p w14:paraId="59F8067C" w14:textId="77777777" w:rsidR="00D06A39" w:rsidDel="00F2794B" w:rsidRDefault="00D06A39">
      <w:pPr>
        <w:pStyle w:val="TOC3"/>
        <w:rPr>
          <w:del w:id="181" w:author="Italo Busi" w:date="2021-10-13T11:49:00Z"/>
          <w:rFonts w:asciiTheme="minorHAnsi" w:eastAsiaTheme="minorEastAsia" w:hAnsiTheme="minorHAnsi" w:cstheme="minorBidi"/>
          <w:sz w:val="22"/>
          <w:szCs w:val="22"/>
          <w:lang w:eastAsia="zh-CN"/>
        </w:rPr>
      </w:pPr>
      <w:del w:id="182" w:author="Italo Busi" w:date="2021-10-13T11:49:00Z">
        <w:r w:rsidRPr="00F2794B" w:rsidDel="00F2794B">
          <w:rPr>
            <w:rStyle w:val="Hyperlink"/>
          </w:rPr>
          <w:delText>4.2.3. SR-TE Path Setup and Update</w:delText>
        </w:r>
        <w:r w:rsidDel="00F2794B">
          <w:rPr>
            <w:webHidden/>
          </w:rPr>
          <w:tab/>
          <w:delText>31</w:delText>
        </w:r>
      </w:del>
    </w:p>
    <w:p w14:paraId="1B1DA2F5" w14:textId="77777777" w:rsidR="00D06A39" w:rsidDel="00F2794B" w:rsidRDefault="00D06A39">
      <w:pPr>
        <w:pStyle w:val="TOC1"/>
        <w:rPr>
          <w:del w:id="183" w:author="Italo Busi" w:date="2021-10-13T11:49:00Z"/>
          <w:rFonts w:asciiTheme="minorHAnsi" w:eastAsiaTheme="minorEastAsia" w:hAnsiTheme="minorHAnsi" w:cstheme="minorBidi"/>
          <w:sz w:val="22"/>
          <w:szCs w:val="22"/>
          <w:lang w:eastAsia="zh-CN"/>
        </w:rPr>
      </w:pPr>
      <w:del w:id="184" w:author="Italo Busi" w:date="2021-10-13T11:49:00Z">
        <w:r w:rsidRPr="00F2794B" w:rsidDel="00F2794B">
          <w:rPr>
            <w:rStyle w:val="Hyperlink"/>
          </w:rPr>
          <w:delText>5. Security Considerations</w:delText>
        </w:r>
        <w:r w:rsidDel="00F2794B">
          <w:rPr>
            <w:webHidden/>
          </w:rPr>
          <w:tab/>
          <w:delText>31</w:delText>
        </w:r>
      </w:del>
    </w:p>
    <w:p w14:paraId="5B0157A9" w14:textId="77777777" w:rsidR="00D06A39" w:rsidDel="00F2794B" w:rsidRDefault="00D06A39">
      <w:pPr>
        <w:pStyle w:val="TOC1"/>
        <w:rPr>
          <w:del w:id="185" w:author="Italo Busi" w:date="2021-10-13T11:49:00Z"/>
          <w:rFonts w:asciiTheme="minorHAnsi" w:eastAsiaTheme="minorEastAsia" w:hAnsiTheme="minorHAnsi" w:cstheme="minorBidi"/>
          <w:sz w:val="22"/>
          <w:szCs w:val="22"/>
          <w:lang w:eastAsia="zh-CN"/>
        </w:rPr>
      </w:pPr>
      <w:del w:id="186" w:author="Italo Busi" w:date="2021-10-13T11:49:00Z">
        <w:r w:rsidRPr="00F2794B" w:rsidDel="00F2794B">
          <w:rPr>
            <w:rStyle w:val="Hyperlink"/>
          </w:rPr>
          <w:delText>6. Operational Considerations</w:delText>
        </w:r>
        <w:r w:rsidDel="00F2794B">
          <w:rPr>
            <w:webHidden/>
          </w:rPr>
          <w:tab/>
          <w:delText>32</w:delText>
        </w:r>
      </w:del>
    </w:p>
    <w:p w14:paraId="5D8CD33F" w14:textId="77777777" w:rsidR="00D06A39" w:rsidDel="00F2794B" w:rsidRDefault="00D06A39">
      <w:pPr>
        <w:pStyle w:val="TOC1"/>
        <w:rPr>
          <w:del w:id="187" w:author="Italo Busi" w:date="2021-10-13T11:49:00Z"/>
          <w:rFonts w:asciiTheme="minorHAnsi" w:eastAsiaTheme="minorEastAsia" w:hAnsiTheme="minorHAnsi" w:cstheme="minorBidi"/>
          <w:sz w:val="22"/>
          <w:szCs w:val="22"/>
          <w:lang w:eastAsia="zh-CN"/>
        </w:rPr>
      </w:pPr>
      <w:del w:id="188" w:author="Italo Busi" w:date="2021-10-13T11:49:00Z">
        <w:r w:rsidRPr="00F2794B" w:rsidDel="00F2794B">
          <w:rPr>
            <w:rStyle w:val="Hyperlink"/>
          </w:rPr>
          <w:delText>7. IANA Considerations</w:delText>
        </w:r>
        <w:r w:rsidDel="00F2794B">
          <w:rPr>
            <w:webHidden/>
          </w:rPr>
          <w:tab/>
          <w:delText>32</w:delText>
        </w:r>
      </w:del>
    </w:p>
    <w:p w14:paraId="7E910474" w14:textId="77777777" w:rsidR="00D06A39" w:rsidDel="00F2794B" w:rsidRDefault="00D06A39">
      <w:pPr>
        <w:pStyle w:val="TOC1"/>
        <w:rPr>
          <w:del w:id="189" w:author="Italo Busi" w:date="2021-10-13T11:49:00Z"/>
          <w:rFonts w:asciiTheme="minorHAnsi" w:eastAsiaTheme="minorEastAsia" w:hAnsiTheme="minorHAnsi" w:cstheme="minorBidi"/>
          <w:sz w:val="22"/>
          <w:szCs w:val="22"/>
          <w:lang w:eastAsia="zh-CN"/>
        </w:rPr>
      </w:pPr>
      <w:del w:id="190" w:author="Italo Busi" w:date="2021-10-13T11:49:00Z">
        <w:r w:rsidRPr="00F2794B" w:rsidDel="00F2794B">
          <w:rPr>
            <w:rStyle w:val="Hyperlink"/>
          </w:rPr>
          <w:delText>8. References</w:delText>
        </w:r>
        <w:r w:rsidDel="00F2794B">
          <w:rPr>
            <w:webHidden/>
          </w:rPr>
          <w:tab/>
          <w:delText>32</w:delText>
        </w:r>
      </w:del>
    </w:p>
    <w:p w14:paraId="1C64DDEA" w14:textId="77777777" w:rsidR="00D06A39" w:rsidDel="00F2794B" w:rsidRDefault="00D06A39">
      <w:pPr>
        <w:pStyle w:val="TOC2"/>
        <w:rPr>
          <w:del w:id="191" w:author="Italo Busi" w:date="2021-10-13T11:49:00Z"/>
          <w:rFonts w:asciiTheme="minorHAnsi" w:eastAsiaTheme="minorEastAsia" w:hAnsiTheme="minorHAnsi" w:cstheme="minorBidi"/>
          <w:sz w:val="22"/>
          <w:szCs w:val="22"/>
          <w:lang w:eastAsia="zh-CN"/>
        </w:rPr>
      </w:pPr>
      <w:del w:id="192" w:author="Italo Busi" w:date="2021-10-13T11:49:00Z">
        <w:r w:rsidRPr="00F2794B" w:rsidDel="00F2794B">
          <w:rPr>
            <w:rStyle w:val="Hyperlink"/>
          </w:rPr>
          <w:delText>8.1. Normative References</w:delText>
        </w:r>
        <w:r w:rsidDel="00F2794B">
          <w:rPr>
            <w:webHidden/>
          </w:rPr>
          <w:tab/>
          <w:delText>32</w:delText>
        </w:r>
      </w:del>
    </w:p>
    <w:p w14:paraId="64A21294" w14:textId="77777777" w:rsidR="00D06A39" w:rsidDel="00F2794B" w:rsidRDefault="00D06A39">
      <w:pPr>
        <w:pStyle w:val="TOC2"/>
        <w:rPr>
          <w:del w:id="193" w:author="Italo Busi" w:date="2021-10-13T11:49:00Z"/>
          <w:rFonts w:asciiTheme="minorHAnsi" w:eastAsiaTheme="minorEastAsia" w:hAnsiTheme="minorHAnsi" w:cstheme="minorBidi"/>
          <w:sz w:val="22"/>
          <w:szCs w:val="22"/>
          <w:lang w:eastAsia="zh-CN"/>
        </w:rPr>
      </w:pPr>
      <w:del w:id="194" w:author="Italo Busi" w:date="2021-10-13T11:49:00Z">
        <w:r w:rsidRPr="00F2794B" w:rsidDel="00F2794B">
          <w:rPr>
            <w:rStyle w:val="Hyperlink"/>
          </w:rPr>
          <w:delText>8.2. Informative References</w:delText>
        </w:r>
        <w:r w:rsidDel="00F2794B">
          <w:rPr>
            <w:webHidden/>
          </w:rPr>
          <w:tab/>
          <w:delText>34</w:delText>
        </w:r>
      </w:del>
    </w:p>
    <w:p w14:paraId="38AF96ED" w14:textId="77777777" w:rsidR="00D06A39" w:rsidDel="00F2794B" w:rsidRDefault="00D06A39">
      <w:pPr>
        <w:pStyle w:val="TOC1"/>
        <w:tabs>
          <w:tab w:val="left" w:pos="2592"/>
        </w:tabs>
        <w:rPr>
          <w:del w:id="195" w:author="Italo Busi" w:date="2021-10-13T11:49:00Z"/>
          <w:rFonts w:asciiTheme="minorHAnsi" w:eastAsiaTheme="minorEastAsia" w:hAnsiTheme="minorHAnsi" w:cstheme="minorBidi"/>
          <w:sz w:val="22"/>
          <w:szCs w:val="22"/>
          <w:lang w:eastAsia="zh-CN"/>
        </w:rPr>
      </w:pPr>
      <w:del w:id="196" w:author="Italo Busi" w:date="2021-10-13T11:49:00Z">
        <w:r w:rsidRPr="00F2794B" w:rsidDel="00F2794B">
          <w:rPr>
            <w:rStyle w:val="Hyperlink"/>
          </w:rPr>
          <w:delText>Appendix A.</w:delText>
        </w:r>
        <w:r w:rsidDel="00F2794B">
          <w:rPr>
            <w:rFonts w:asciiTheme="minorHAnsi" w:eastAsiaTheme="minorEastAsia" w:hAnsiTheme="minorHAnsi" w:cstheme="minorBidi"/>
            <w:sz w:val="22"/>
            <w:szCs w:val="22"/>
            <w:lang w:eastAsia="zh-CN"/>
          </w:rPr>
          <w:tab/>
        </w:r>
        <w:r w:rsidRPr="00F2794B" w:rsidDel="00F2794B">
          <w:rPr>
            <w:rStyle w:val="Hyperlink"/>
          </w:rPr>
          <w:delText>Multi-layer and multi-domain resiliency</w:delText>
        </w:r>
        <w:r w:rsidDel="00F2794B">
          <w:rPr>
            <w:webHidden/>
          </w:rPr>
          <w:tab/>
          <w:delText>36</w:delText>
        </w:r>
      </w:del>
    </w:p>
    <w:p w14:paraId="433DCFCC" w14:textId="77777777" w:rsidR="00D06A39" w:rsidDel="00F2794B" w:rsidRDefault="00D06A39">
      <w:pPr>
        <w:pStyle w:val="TOC2"/>
        <w:tabs>
          <w:tab w:val="left" w:pos="1728"/>
        </w:tabs>
        <w:rPr>
          <w:del w:id="197" w:author="Italo Busi" w:date="2021-10-13T11:49:00Z"/>
          <w:rFonts w:asciiTheme="minorHAnsi" w:eastAsiaTheme="minorEastAsia" w:hAnsiTheme="minorHAnsi" w:cstheme="minorBidi"/>
          <w:sz w:val="22"/>
          <w:szCs w:val="22"/>
          <w:lang w:eastAsia="zh-CN"/>
        </w:rPr>
      </w:pPr>
      <w:del w:id="198" w:author="Italo Busi" w:date="2021-10-13T11:49:00Z">
        <w:r w:rsidRPr="00F2794B" w:rsidDel="00F2794B">
          <w:rPr>
            <w:rStyle w:val="Hyperlink"/>
          </w:rPr>
          <w:delText>A.1.</w:delText>
        </w:r>
        <w:r w:rsidDel="00F2794B">
          <w:rPr>
            <w:rFonts w:asciiTheme="minorHAnsi" w:eastAsiaTheme="minorEastAsia" w:hAnsiTheme="minorHAnsi" w:cstheme="minorBidi"/>
            <w:sz w:val="22"/>
            <w:szCs w:val="22"/>
            <w:lang w:eastAsia="zh-CN"/>
          </w:rPr>
          <w:tab/>
        </w:r>
        <w:r w:rsidRPr="00F2794B" w:rsidDel="00F2794B">
          <w:rPr>
            <w:rStyle w:val="Hyperlink"/>
          </w:rPr>
          <w:delText>Maintenance Window</w:delText>
        </w:r>
        <w:r w:rsidDel="00F2794B">
          <w:rPr>
            <w:webHidden/>
          </w:rPr>
          <w:tab/>
          <w:delText>36</w:delText>
        </w:r>
      </w:del>
    </w:p>
    <w:p w14:paraId="3559ACD0" w14:textId="77777777" w:rsidR="00D06A39" w:rsidDel="00F2794B" w:rsidRDefault="00D06A39">
      <w:pPr>
        <w:pStyle w:val="TOC2"/>
        <w:tabs>
          <w:tab w:val="left" w:pos="1728"/>
        </w:tabs>
        <w:rPr>
          <w:del w:id="199" w:author="Italo Busi" w:date="2021-10-13T11:49:00Z"/>
          <w:rFonts w:asciiTheme="minorHAnsi" w:eastAsiaTheme="minorEastAsia" w:hAnsiTheme="minorHAnsi" w:cstheme="minorBidi"/>
          <w:sz w:val="22"/>
          <w:szCs w:val="22"/>
          <w:lang w:eastAsia="zh-CN"/>
        </w:rPr>
      </w:pPr>
      <w:del w:id="200" w:author="Italo Busi" w:date="2021-10-13T11:49:00Z">
        <w:r w:rsidRPr="00F2794B" w:rsidDel="00F2794B">
          <w:rPr>
            <w:rStyle w:val="Hyperlink"/>
          </w:rPr>
          <w:delText>A.2.</w:delText>
        </w:r>
        <w:r w:rsidDel="00F2794B">
          <w:rPr>
            <w:rFonts w:asciiTheme="minorHAnsi" w:eastAsiaTheme="minorEastAsia" w:hAnsiTheme="minorHAnsi" w:cstheme="minorBidi"/>
            <w:sz w:val="22"/>
            <w:szCs w:val="22"/>
            <w:lang w:eastAsia="zh-CN"/>
          </w:rPr>
          <w:tab/>
        </w:r>
        <w:r w:rsidRPr="00F2794B" w:rsidDel="00F2794B">
          <w:rPr>
            <w:rStyle w:val="Hyperlink"/>
          </w:rPr>
          <w:delText>Router port failure</w:delText>
        </w:r>
        <w:r w:rsidDel="00F2794B">
          <w:rPr>
            <w:webHidden/>
          </w:rPr>
          <w:tab/>
          <w:delText>36</w:delText>
        </w:r>
      </w:del>
    </w:p>
    <w:p w14:paraId="4C476A06" w14:textId="77777777" w:rsidR="00D06A39" w:rsidDel="00F2794B" w:rsidRDefault="00D06A39">
      <w:pPr>
        <w:pStyle w:val="TOC1"/>
        <w:rPr>
          <w:del w:id="201" w:author="Italo Busi" w:date="2021-10-13T11:49:00Z"/>
          <w:rFonts w:asciiTheme="minorHAnsi" w:eastAsiaTheme="minorEastAsia" w:hAnsiTheme="minorHAnsi" w:cstheme="minorBidi"/>
          <w:sz w:val="22"/>
          <w:szCs w:val="22"/>
          <w:lang w:eastAsia="zh-CN"/>
        </w:rPr>
      </w:pPr>
      <w:del w:id="202" w:author="Italo Busi" w:date="2021-10-13T11:49:00Z">
        <w:r w:rsidRPr="00F2794B" w:rsidDel="00F2794B">
          <w:rPr>
            <w:rStyle w:val="Hyperlink"/>
          </w:rPr>
          <w:delText>Acknowledgments</w:delText>
        </w:r>
        <w:r w:rsidDel="00F2794B">
          <w:rPr>
            <w:webHidden/>
          </w:rPr>
          <w:tab/>
          <w:delText>37</w:delText>
        </w:r>
      </w:del>
    </w:p>
    <w:p w14:paraId="6ABB4670" w14:textId="77777777" w:rsidR="00D06A39" w:rsidDel="00F2794B" w:rsidRDefault="00D06A39">
      <w:pPr>
        <w:pStyle w:val="TOC1"/>
        <w:rPr>
          <w:del w:id="203" w:author="Italo Busi" w:date="2021-10-13T11:49:00Z"/>
          <w:rFonts w:asciiTheme="minorHAnsi" w:eastAsiaTheme="minorEastAsia" w:hAnsiTheme="minorHAnsi" w:cstheme="minorBidi"/>
          <w:sz w:val="22"/>
          <w:szCs w:val="22"/>
          <w:lang w:eastAsia="zh-CN"/>
        </w:rPr>
      </w:pPr>
      <w:del w:id="204" w:author="Italo Busi" w:date="2021-10-13T11:49:00Z">
        <w:r w:rsidRPr="00F2794B" w:rsidDel="00F2794B">
          <w:rPr>
            <w:rStyle w:val="Hyperlink"/>
            <w:lang w:val="it-IT"/>
          </w:rPr>
          <w:delText>Contributors</w:delText>
        </w:r>
        <w:r w:rsidDel="00F2794B">
          <w:rPr>
            <w:webHidden/>
          </w:rPr>
          <w:tab/>
          <w:delText>37</w:delText>
        </w:r>
      </w:del>
    </w:p>
    <w:p w14:paraId="2D8A23DC" w14:textId="77777777" w:rsidR="00D06A39" w:rsidDel="00F2794B" w:rsidRDefault="00D06A39">
      <w:pPr>
        <w:pStyle w:val="TOC1"/>
        <w:rPr>
          <w:del w:id="205" w:author="Italo Busi" w:date="2021-10-13T11:49:00Z"/>
          <w:rFonts w:asciiTheme="minorHAnsi" w:eastAsiaTheme="minorEastAsia" w:hAnsiTheme="minorHAnsi" w:cstheme="minorBidi"/>
          <w:sz w:val="22"/>
          <w:szCs w:val="22"/>
          <w:lang w:eastAsia="zh-CN"/>
        </w:rPr>
      </w:pPr>
      <w:del w:id="206" w:author="Italo Busi" w:date="2021-10-13T11:49:00Z">
        <w:r w:rsidRPr="00F2794B" w:rsidDel="00F2794B">
          <w:rPr>
            <w:rStyle w:val="Hyperlink"/>
          </w:rPr>
          <w:delText>Authors’ Addresses</w:delText>
        </w:r>
        <w:r w:rsidDel="00F2794B">
          <w:rPr>
            <w:webHidden/>
          </w:rPr>
          <w:tab/>
          <w:delText>39</w:delText>
        </w:r>
      </w:del>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207" w:name="_Toc53130233"/>
      <w:bookmarkStart w:id="208" w:name="_Toc90915352"/>
      <w:r w:rsidRPr="005254EF">
        <w:t>Introduction</w:t>
      </w:r>
      <w:bookmarkEnd w:id="207"/>
      <w:bookmarkEnd w:id="208"/>
    </w:p>
    <w:p w14:paraId="50A5593B" w14:textId="780CECAF"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Optical and IP/MPLS networks through</w:t>
      </w:r>
      <w:r w:rsidRPr="001A0AB4">
        <w:t xml:space="preserve"> standard interfaces and data model</w:t>
      </w:r>
      <w:r w:rsidR="002D1DF8">
        <w:t xml:space="preserve">s. Thus </w:t>
      </w:r>
      <w:r w:rsidRPr="001A0AB4">
        <w:t xml:space="preserve">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7BBD194E" w:rsidR="00FF33ED" w:rsidRDefault="00A67ACD" w:rsidP="00A67ACD">
      <w:r w:rsidRPr="005C5912">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D25B8E">
        <w:t>,</w:t>
      </w:r>
      <w:r w:rsidRPr="005C5912">
        <w:t xml:space="preserve"> is typically realized on top of an optical transport network that uses Dense Wavelength Division Multiplexing (DWDM)</w:t>
      </w:r>
      <w:r w:rsidR="00BD5057">
        <w:t>(</w:t>
      </w:r>
      <w:r w:rsidR="00550ACC">
        <w:t>and optionally an Optical Transport Network (OTN)layer</w:t>
      </w:r>
      <w:r w:rsidR="00FF33ED">
        <w:t>)</w:t>
      </w:r>
      <w:r w:rsidR="00FF33ED" w:rsidRPr="005C5912">
        <w:t>.</w:t>
      </w:r>
    </w:p>
    <w:p w14:paraId="725CFCFB" w14:textId="2C546D80"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addition, customers</w:t>
      </w:r>
      <w:r w:rsidRPr="005C5912">
        <w:t xml:space="preserve"> needs </w:t>
      </w:r>
      <w:r w:rsidRPr="005C5912">
        <w:lastRenderedPageBreak/>
        <w:t>can be different between a packet and an optical network, and it is not uncommon to use different 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s sets. </w:t>
      </w:r>
    </w:p>
    <w:p w14:paraId="74620D23" w14:textId="3B935D52"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inefficient for many reasons. Both capital expenditure (CAPEX) and operational expenditure (OPEX) could be significantly reduced by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maintenance events</w:t>
      </w:r>
      <w:r w:rsidR="00A67ACD"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54EFABFA" w14:textId="30E05BB0" w:rsidR="000A0F55" w:rsidRDefault="00A67ACD" w:rsidP="00A67ACD">
      <w:pPr>
        <w:rPr>
          <w:ins w:id="209" w:author="Italo Busi" w:date="2021-10-07T11:58:00Z"/>
        </w:rPr>
      </w:pPr>
      <w:r w:rsidRPr="00B975A5">
        <w:t xml:space="preserve">In this document, </w:t>
      </w:r>
      <w:r w:rsidR="00D25B8E">
        <w:t>critical</w:t>
      </w:r>
      <w:r w:rsidR="00D25B8E" w:rsidRPr="00B975A5">
        <w:t xml:space="preserve"> </w:t>
      </w:r>
      <w:r w:rsidR="00B975A5">
        <w:t>scenarios</w:t>
      </w:r>
      <w:r w:rsidRPr="00B975A5">
        <w:t xml:space="preserve"> for POI are described</w:t>
      </w:r>
      <w:r w:rsidR="00B975A5">
        <w:t xml:space="preserve"> from the packet service layer perspective</w:t>
      </w:r>
      <w:r w:rsidR="00D25B8E">
        <w:t xml:space="preserve"> and </w:t>
      </w:r>
      <w:r w:rsidRPr="00B975A5">
        <w:t xml:space="preserve">identify the required </w:t>
      </w:r>
      <w:r w:rsidR="00B975A5">
        <w:t>coordination</w:t>
      </w:r>
      <w:r w:rsidR="00B975A5" w:rsidRPr="00B975A5">
        <w:t xml:space="preserve"> </w:t>
      </w:r>
      <w:r w:rsidRPr="00B975A5">
        <w:t xml:space="preserve">between </w:t>
      </w:r>
      <w:r w:rsidR="00D25B8E">
        <w:t>packet and optical layers to improve POI deployment and operation</w:t>
      </w:r>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w:t>
      </w:r>
      <w:del w:id="210" w:author="Italo Busi" w:date="2021-10-07T11:53:00Z">
        <w:r w:rsidRPr="00B975A5" w:rsidDel="00717C64">
          <w:delText>IP</w:delText>
        </w:r>
        <w:r w:rsidR="00B975A5" w:rsidDel="00717C64">
          <w:delText>/MPLS</w:delText>
        </w:r>
      </w:del>
      <w:ins w:id="211" w:author="Italo Busi" w:date="2021-10-07T11:53:00Z">
        <w:r w:rsidR="00717C64">
          <w:t>multi</w:t>
        </w:r>
        <w:r w:rsidR="00717C64">
          <w:noBreakHyphen/>
          <w:t xml:space="preserve">domain </w:t>
        </w:r>
      </w:ins>
      <w:ins w:id="212" w:author="Italo Busi" w:date="2021-10-07T11:54:00Z">
        <w:r w:rsidR="00717C64">
          <w:t>packet</w:t>
        </w:r>
      </w:ins>
      <w:r w:rsidRPr="00B975A5">
        <w:t xml:space="preserve"> networks operated as </w:t>
      </w:r>
      <w:r w:rsidR="00D25B8E">
        <w:t xml:space="preserve">a </w:t>
      </w:r>
      <w:r w:rsidRPr="00B975A5">
        <w:t xml:space="preserve">client of optical </w:t>
      </w:r>
      <w:del w:id="213" w:author="Italo Busi" w:date="2021-10-07T11:54:00Z">
        <w:r w:rsidRPr="00B975A5" w:rsidDel="00717C64">
          <w:delText xml:space="preserve">DWDM </w:delText>
        </w:r>
      </w:del>
      <w:r w:rsidRPr="00B975A5">
        <w:t xml:space="preserve">networks. </w:t>
      </w:r>
      <w:del w:id="214" w:author="Italo Busi" w:date="2021-10-07T11:29:00Z">
        <w:r w:rsidRPr="00B975A5" w:rsidDel="006B3FDA">
          <w:delText xml:space="preserve">The </w:delText>
        </w:r>
        <w:r w:rsidR="00BD5057" w:rsidDel="006B3FDA">
          <w:delText>scenarios</w:delText>
        </w:r>
        <w:r w:rsidRPr="00B975A5" w:rsidDel="006B3FDA">
          <w:delText xml:space="preserve"> are ordered by increasing </w:delText>
        </w:r>
        <w:r w:rsidR="00D25B8E" w:rsidDel="006B3FDA">
          <w:delText xml:space="preserve">the </w:delText>
        </w:r>
        <w:r w:rsidRPr="00B975A5" w:rsidDel="006B3FDA">
          <w:delText xml:space="preserve">level of integration and complexity. </w:delText>
        </w:r>
      </w:del>
    </w:p>
    <w:p w14:paraId="2B7CEF46" w14:textId="68044A66" w:rsidR="000A0F55" w:rsidRDefault="000A0F55" w:rsidP="00A67ACD">
      <w:pPr>
        <w:rPr>
          <w:ins w:id="215" w:author="Italo Busi" w:date="2021-10-07T11:58:00Z"/>
        </w:rPr>
      </w:pPr>
      <w:ins w:id="216" w:author="Italo Busi" w:date="2021-10-07T11:58:00Z">
        <w:r>
          <w:t>This document analyses the case where the packet networks support multi</w:t>
        </w:r>
        <w:r>
          <w:noBreakHyphen/>
          <w:t>domain SR</w:t>
        </w:r>
        <w:r>
          <w:noBreakHyphen/>
          <w:t xml:space="preserve">TE paths and the optical networks </w:t>
        </w:r>
      </w:ins>
      <w:ins w:id="217" w:author="Italo Busi" w:date="2021-10-07T11:59:00Z">
        <w:r>
          <w:t>could be either a DWDM network or an OTN network (without DWDM layer) or multi</w:t>
        </w:r>
        <w:r>
          <w:noBreakHyphen/>
          <w:t>layer OTN/DWDM network. DWDM networks could be either fixed-grid or flexible-grid.</w:t>
        </w:r>
      </w:ins>
    </w:p>
    <w:p w14:paraId="0E33F9D2" w14:textId="09A574C2" w:rsidR="00A67ACD" w:rsidRPr="00B975A5"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7B03AD93" w14:textId="2899CFFA"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del w:id="218" w:author="Italo Busi" w:date="2021-10-07T11:55:00Z">
        <w:r w:rsidRPr="00B975A5" w:rsidDel="00717C64">
          <w:delText xml:space="preserve">IP </w:delText>
        </w:r>
      </w:del>
      <w:ins w:id="219" w:author="Italo Busi" w:date="2021-10-07T11:55:00Z">
        <w:r w:rsidR="00717C64">
          <w:t>packet</w:t>
        </w:r>
        <w:r w:rsidR="00717C64" w:rsidRPr="00B975A5">
          <w:t xml:space="preserve"> </w:t>
        </w:r>
      </w:ins>
      <w:r w:rsidRPr="00B975A5">
        <w:t>and Optical DWDM domain</w:t>
      </w:r>
      <w:r w:rsidR="00BD5057">
        <w:t xml:space="preserve"> (and optionally OTN layer)</w:t>
      </w:r>
      <w:r w:rsidRPr="00B975A5">
        <w:t xml:space="preserve"> in an end-to-end multi-vendor service provisioning perspective.</w:t>
      </w:r>
    </w:p>
    <w:p w14:paraId="7860F1F8" w14:textId="77777777" w:rsidR="00A7014C" w:rsidRPr="005254EF" w:rsidRDefault="00E33E77" w:rsidP="00E33E77">
      <w:pPr>
        <w:pStyle w:val="Heading1"/>
      </w:pPr>
      <w:bookmarkStart w:id="220" w:name="_Ref42241566"/>
      <w:bookmarkStart w:id="221" w:name="_Toc53130234"/>
      <w:bookmarkStart w:id="222" w:name="_Toc90915353"/>
      <w:r w:rsidRPr="00E33E77">
        <w:t>Reference architecture and network scenario</w:t>
      </w:r>
      <w:bookmarkEnd w:id="220"/>
      <w:bookmarkEnd w:id="221"/>
      <w:bookmarkEnd w:id="222"/>
    </w:p>
    <w:p w14:paraId="3A2FB0B4" w14:textId="214473F6"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ins w:id="223" w:author="Italo Busi" w:date="2021-10-11T15:38:00Z">
        <w:r w:rsidR="008719F0">
          <w:fldChar w:fldCharType="begin"/>
        </w:r>
        <w:r w:rsidR="008719F0">
          <w:instrText xml:space="preserve"> REF _Ref5722602 \r \h </w:instrText>
        </w:r>
      </w:ins>
      <w:r w:rsidR="008719F0">
        <w:fldChar w:fldCharType="separate"/>
      </w:r>
      <w:ins w:id="224" w:author="Italo Busi" w:date="2021-12-20T17:55:00Z">
        <w:r w:rsidR="00CC3B44">
          <w:t>Figure 1</w:t>
        </w:r>
      </w:ins>
      <w:ins w:id="225" w:author="Italo Busi" w:date="2021-10-11T15:38:00Z">
        <w:r w:rsidR="008719F0">
          <w:fldChar w:fldCharType="end"/>
        </w:r>
      </w:ins>
      <w:del w:id="226" w:author="Italo Busi" w:date="2021-10-11T15:38:00Z">
        <w:r w:rsidR="00B47D12" w:rsidDel="008719F0">
          <w:delText>Figure 1</w:delText>
        </w:r>
      </w:del>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304BE2" w:rsidRDefault="005640C6" w:rsidP="005640C6">
      <w:pPr>
        <w:pStyle w:val="RFCFigure"/>
      </w:pPr>
      <w:r w:rsidRPr="00304BE2">
        <w:t>CE</w:t>
      </w:r>
      <w:r w:rsidR="00E71C81" w:rsidRPr="00304BE2">
        <w:t>1</w:t>
      </w:r>
      <w:r w:rsidRPr="00304BE2">
        <w:t xml:space="preserve"> / PE</w:t>
      </w:r>
      <w:r w:rsidR="00E71C81" w:rsidRPr="00304BE2">
        <w:t>1</w:t>
      </w:r>
      <w:r w:rsidRPr="00304BE2">
        <w:t xml:space="preserve">            </w:t>
      </w:r>
      <w:r w:rsidR="002B08F9" w:rsidRPr="00304BE2">
        <w:t xml:space="preserve"> BR</w:t>
      </w:r>
      <w:r w:rsidR="00E71C81" w:rsidRPr="00304BE2">
        <w:t>1</w:t>
      </w:r>
      <w:r w:rsidR="002B08F9" w:rsidRPr="00304BE2">
        <w:t xml:space="preserve"> </w:t>
      </w:r>
      <w:r w:rsidRPr="00304BE2">
        <w:t xml:space="preserve">\  |        /  / </w:t>
      </w:r>
      <w:r w:rsidR="002B08F9" w:rsidRPr="00304BE2">
        <w:t>BR</w:t>
      </w:r>
      <w:r w:rsidR="00E71C81" w:rsidRPr="00304BE2">
        <w:t>2</w:t>
      </w:r>
      <w:r w:rsidR="002B08F9" w:rsidRPr="00304BE2">
        <w:t xml:space="preserve">             </w:t>
      </w:r>
      <w:r w:rsidRPr="00304BE2">
        <w:t>PE</w:t>
      </w:r>
      <w:r w:rsidR="00E71C81" w:rsidRPr="00304BE2">
        <w:t>2</w:t>
      </w:r>
      <w:r w:rsidRPr="00304BE2">
        <w:t xml:space="preserve"> \ CE</w:t>
      </w:r>
      <w:r w:rsidR="00E71C81" w:rsidRPr="00304BE2">
        <w:t>2</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304BE2" w:rsidRDefault="005640C6" w:rsidP="005640C6">
      <w:pPr>
        <w:pStyle w:val="RFCFigure"/>
        <w:rPr>
          <w:lang w:val="it-IT"/>
        </w:rPr>
      </w:pPr>
      <w:r w:rsidRPr="00A43492">
        <w:rPr>
          <w:lang w:val="it-IT"/>
        </w:rPr>
        <w:t xml:space="preserve">   </w:t>
      </w:r>
      <w:r w:rsidRPr="00304BE2">
        <w:rPr>
          <w:lang w:val="it-IT"/>
        </w:rPr>
        <w:t>\   :               :   / |       |  \   :               :   /</w:t>
      </w:r>
    </w:p>
    <w:p w14:paraId="0AF600A1" w14:textId="77777777" w:rsidR="005640C6" w:rsidRPr="00304BE2" w:rsidRDefault="005640C6" w:rsidP="005640C6">
      <w:pPr>
        <w:pStyle w:val="RFCFigure"/>
        <w:rPr>
          <w:lang w:val="it-IT"/>
        </w:rPr>
      </w:pPr>
      <w:r w:rsidRPr="00304BE2">
        <w:rPr>
          <w:lang w:val="it-IT"/>
        </w:rPr>
        <w:t xml:space="preserve">    \  : </w:t>
      </w:r>
      <w:r w:rsidR="002B08F9" w:rsidRPr="00304BE2">
        <w:rPr>
          <w:lang w:val="it-IT"/>
        </w:rPr>
        <w:t>PKT</w:t>
      </w:r>
      <w:r w:rsidRPr="00304BE2">
        <w:rPr>
          <w:lang w:val="it-IT"/>
        </w:rPr>
        <w:t xml:space="preserve"> Domain 1  :  /  |       |   \  : </w:t>
      </w:r>
      <w:r w:rsidR="002B08F9" w:rsidRPr="00304BE2">
        <w:rPr>
          <w:lang w:val="it-IT"/>
        </w:rPr>
        <w:t>PKT</w:t>
      </w:r>
      <w:r w:rsidRPr="00304BE2">
        <w:rPr>
          <w:lang w:val="it-IT"/>
        </w:rPr>
        <w:t xml:space="preserve"> Domain 2  :  /</w:t>
      </w:r>
    </w:p>
    <w:p w14:paraId="1A82E713" w14:textId="77777777" w:rsidR="005640C6" w:rsidRPr="001A0AB4" w:rsidRDefault="005640C6" w:rsidP="005640C6">
      <w:pPr>
        <w:pStyle w:val="RFCFigure"/>
      </w:pPr>
      <w:r w:rsidRPr="00304BE2">
        <w:rPr>
          <w:lang w:val="it-IT"/>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227" w:name="_Ref5722602"/>
      <w:r w:rsidRPr="00995068">
        <w:t>– Reference Scenario</w:t>
      </w:r>
      <w:bookmarkEnd w:id="227"/>
    </w:p>
    <w:p w14:paraId="29511AF4" w14:textId="52E78D8A" w:rsidR="00A43492" w:rsidRDefault="005640C6" w:rsidP="005640C6">
      <w:r>
        <w:t xml:space="preserve">The ACTN architecture, defined in [RFC8453], is used to control this multi-domain network where each Packet PNC (P-PNC) is responsible for controlling its </w:t>
      </w:r>
      <w:del w:id="228" w:author="Italo Busi" w:date="2021-10-11T15:39:00Z">
        <w:r w:rsidDel="008719F0">
          <w:delText xml:space="preserve">IP </w:delText>
        </w:r>
      </w:del>
      <w:ins w:id="229" w:author="Italo Busi" w:date="2021-10-11T15:39:00Z">
        <w:r w:rsidR="008719F0">
          <w:t xml:space="preserve">packet </w:t>
        </w:r>
      </w:ins>
      <w:r>
        <w:t>domain</w:t>
      </w:r>
      <w:r w:rsidR="00A43492">
        <w:t xml:space="preserve">, which can be either an Autonomous </w:t>
      </w:r>
      <w:r w:rsidR="00A43492">
        <w:lastRenderedPageBreak/>
        <w:t>System</w:t>
      </w:r>
      <w:r>
        <w:t xml:space="preserve"> (AS)</w:t>
      </w:r>
      <w:r w:rsidR="00195C3F">
        <w:t>, [RFC1930],</w:t>
      </w:r>
      <w:r w:rsidR="00A43492">
        <w:t xml:space="preserve"> or an IGP area within the same operator network</w:t>
      </w:r>
      <w:r w:rsidR="004B3198">
        <w:t>. E</w:t>
      </w:r>
      <w:r>
        <w:t>ach Optical PNC (O-PNC)</w:t>
      </w:r>
      <w:r w:rsidR="004B3198">
        <w:t xml:space="preserve"> in the above topology</w:t>
      </w:r>
      <w:r>
        <w:t xml:space="preserve"> is responsible for controlling its </w:t>
      </w:r>
      <w:del w:id="230" w:author="Italo Busi" w:date="2021-10-11T15:39:00Z">
        <w:r w:rsidDel="008719F0">
          <w:delText xml:space="preserve">Optical </w:delText>
        </w:r>
      </w:del>
      <w:ins w:id="231" w:author="Italo Busi" w:date="2021-10-11T15:39:00Z">
        <w:r w:rsidR="008719F0">
          <w:t xml:space="preserve">optical </w:t>
        </w:r>
      </w:ins>
      <w:del w:id="232" w:author="Italo Busi" w:date="2021-10-11T15:39:00Z">
        <w:r w:rsidDel="008719F0">
          <w:delText>Domain</w:delText>
        </w:r>
      </w:del>
      <w:ins w:id="233" w:author="Italo Busi" w:date="2021-10-11T15:39:00Z">
        <w:r w:rsidR="008719F0">
          <w:t>domain</w:t>
        </w:r>
      </w:ins>
      <w:r>
        <w:t>.</w:t>
      </w:r>
    </w:p>
    <w:p w14:paraId="2783DE81" w14:textId="58503E64" w:rsidR="005640C6" w:rsidRDefault="00A43492" w:rsidP="005640C6">
      <w:r>
        <w:t xml:space="preserve">The routers between </w:t>
      </w:r>
      <w:del w:id="234" w:author="Italo Busi" w:date="2021-10-07T11:57:00Z">
        <w:r w:rsidDel="000A0F55">
          <w:delText xml:space="preserve">IP </w:delText>
        </w:r>
      </w:del>
      <w:ins w:id="235" w:author="Italo Busi" w:date="2021-10-07T11:57:00Z">
        <w:r w:rsidR="000A0F55">
          <w:t xml:space="preserve">the packet </w:t>
        </w:r>
      </w:ins>
      <w:r>
        <w:t>domains can be either AS Boundary Routers (ASBR) or Area Border Router (ABR): in this document</w:t>
      </w:r>
      <w:r w:rsidR="004B3198">
        <w:t>,</w:t>
      </w:r>
      <w:r>
        <w:t xml:space="preserve"> the generic term Border Router (BR) is used to represent either an ASBR or a </w:t>
      </w:r>
      <w:r w:rsidR="00C64846" w:rsidRPr="00992DA2">
        <w:t>A</w:t>
      </w:r>
      <w:r>
        <w:t>BR.</w:t>
      </w:r>
    </w:p>
    <w:p w14:paraId="21C89188" w14:textId="77777777" w:rsidR="00C24FD0" w:rsidRDefault="00C24FD0" w:rsidP="00C24FD0">
      <w:r>
        <w:t>The MDSC is responsible for coordinating the whole multi</w:t>
      </w:r>
      <w:del w:id="236" w:author="Lopez, Victor (Nokia - ES/Madrid)" w:date="2021-10-18T14:46:00Z">
        <w:r w:rsidDel="005D30F1">
          <w:noBreakHyphen/>
        </w:r>
      </w:del>
      <w:ins w:id="237" w:author="Lopez, Victor (Nokia - ES/Madrid)" w:date="2021-10-18T14:46:00Z">
        <w:r>
          <w:t>-</w:t>
        </w:r>
      </w:ins>
      <w:r>
        <w:t>domain multi</w:t>
      </w:r>
      <w:del w:id="238" w:author="Lopez, Victor (Nokia - ES/Madrid)" w:date="2021-10-18T14:47:00Z">
        <w:r w:rsidDel="005D30F1">
          <w:noBreakHyphen/>
        </w:r>
      </w:del>
      <w:ins w:id="239" w:author="Lopez, Victor (Nokia - ES/Madrid)" w:date="2021-10-18T14:47:00Z">
        <w:r>
          <w:t>-</w:t>
        </w:r>
      </w:ins>
      <w:r>
        <w:t xml:space="preserve">layer (Packet and Optical) network. A specific standard interface (MPI) permits MDSC to interact with the different Provisioning Network Controller (O/P-PNCs). </w:t>
      </w:r>
    </w:p>
    <w:p w14:paraId="3E55A37F" w14:textId="1302ACDB" w:rsidR="005640C6" w:rsidRDefault="005640C6" w:rsidP="005640C6">
      <w:r>
        <w:t xml:space="preserve">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w:t>
      </w:r>
      <w:r w:rsidR="00A43492">
        <w:t>BR</w:t>
      </w:r>
      <w:r>
        <w:t xml:space="preserve"> in an </w:t>
      </w:r>
      <w:del w:id="240" w:author="Italo Busi" w:date="2021-10-07T11:56:00Z">
        <w:r w:rsidDel="00717C64">
          <w:delText>MPLS</w:delText>
        </w:r>
      </w:del>
      <w:ins w:id="241" w:author="Italo Busi" w:date="2021-10-07T11:56:00Z">
        <w:r w:rsidR="00717C64">
          <w:t>SR</w:t>
        </w:r>
      </w:ins>
      <w:r>
        <w:t>-TE network).</w:t>
      </w:r>
    </w:p>
    <w:p w14:paraId="36EBBF8D" w14:textId="61B1AA03" w:rsidR="00B50EBB" w:rsidRPr="00B50EBB" w:rsidRDefault="00B50EBB" w:rsidP="00B50EBB">
      <w:r w:rsidRPr="00B50EBB">
        <w:t xml:space="preserve">In the network scenario of </w:t>
      </w:r>
      <w:r w:rsidR="00B47D12">
        <w:t>Figure 1</w:t>
      </w:r>
      <w:r w:rsidRPr="00B50EBB">
        <w:t>, it is assumed that:</w:t>
      </w:r>
    </w:p>
    <w:p w14:paraId="0D206290" w14:textId="7850A4E9" w:rsidR="00B50EBB" w:rsidRPr="00B50EBB" w:rsidRDefault="00B50EBB" w:rsidP="00B50EBB">
      <w:pPr>
        <w:pStyle w:val="RFCListBullet"/>
      </w:pPr>
      <w:r w:rsidRPr="00B50EBB">
        <w:t xml:space="preserve">The domain boundaries between the </w:t>
      </w:r>
      <w:del w:id="242" w:author="Italo Busi" w:date="2021-10-07T11:56:00Z">
        <w:r w:rsidRPr="00B50EBB" w:rsidDel="000A0F55">
          <w:delText xml:space="preserve">IP </w:delText>
        </w:r>
      </w:del>
      <w:ins w:id="243" w:author="Italo Busi" w:date="2021-10-07T11:56:00Z">
        <w:r w:rsidR="000A0F55">
          <w:t>packet</w:t>
        </w:r>
        <w:r w:rsidR="000A0F55" w:rsidRPr="00B50EBB">
          <w:t xml:space="preserve"> </w:t>
        </w:r>
      </w:ins>
      <w:r w:rsidRPr="00B50EBB">
        <w:t xml:space="preserve">and </w:t>
      </w:r>
      <w:del w:id="244" w:author="Italo Busi" w:date="2021-10-07T11:56:00Z">
        <w:r w:rsidRPr="00B50EBB" w:rsidDel="000A0F55">
          <w:delText xml:space="preserve">Optical </w:delText>
        </w:r>
      </w:del>
      <w:ins w:id="245" w:author="Italo Busi" w:date="2021-10-07T11:56:00Z">
        <w:r w:rsidR="000A0F55">
          <w:t>o</w:t>
        </w:r>
        <w:r w:rsidR="000A0F55" w:rsidRPr="00B50EBB">
          <w:t xml:space="preserve">ptical </w:t>
        </w:r>
      </w:ins>
      <w:r w:rsidRPr="00B50EBB">
        <w:t xml:space="preserve">domains are congruent. In other words, one </w:t>
      </w:r>
      <w:del w:id="246" w:author="Italo Busi" w:date="2021-10-07T11:56:00Z">
        <w:r w:rsidRPr="00B50EBB" w:rsidDel="000A0F55">
          <w:delText xml:space="preserve">Optical </w:delText>
        </w:r>
      </w:del>
      <w:ins w:id="247" w:author="Italo Busi" w:date="2021-10-07T11:56:00Z">
        <w:r w:rsidR="000A0F55">
          <w:t>o</w:t>
        </w:r>
        <w:r w:rsidR="000A0F55" w:rsidRPr="00B50EBB">
          <w:t xml:space="preserve">ptical </w:t>
        </w:r>
      </w:ins>
      <w:r w:rsidRPr="00B50EBB">
        <w:t xml:space="preserve">domain supports connectivity between </w:t>
      </w:r>
      <w:del w:id="248" w:author="Italo Busi" w:date="2021-10-07T12:00:00Z">
        <w:r w:rsidRPr="00B50EBB" w:rsidDel="000A0F55">
          <w:delText xml:space="preserve">Routers </w:delText>
        </w:r>
      </w:del>
      <w:ins w:id="249" w:author="Italo Busi" w:date="2021-10-07T12:00:00Z">
        <w:r w:rsidR="000A0F55">
          <w:t>r</w:t>
        </w:r>
        <w:r w:rsidR="000A0F55" w:rsidRPr="00B50EBB">
          <w:t xml:space="preserve">outers </w:t>
        </w:r>
      </w:ins>
      <w:r w:rsidRPr="00B50EBB">
        <w:t xml:space="preserve">in one and only one </w:t>
      </w:r>
      <w:del w:id="250" w:author="Italo Busi" w:date="2021-10-07T12:00:00Z">
        <w:r w:rsidRPr="00B50EBB" w:rsidDel="000A0F55">
          <w:delText xml:space="preserve">Packet </w:delText>
        </w:r>
      </w:del>
      <w:ins w:id="251" w:author="Italo Busi" w:date="2021-10-07T12:00:00Z">
        <w:r w:rsidR="000A0F55">
          <w:t>p</w:t>
        </w:r>
        <w:r w:rsidR="000A0F55" w:rsidRPr="00B50EBB">
          <w:t xml:space="preserve">acket </w:t>
        </w:r>
      </w:ins>
      <w:del w:id="252" w:author="Italo Busi" w:date="2021-10-07T12:00:00Z">
        <w:r w:rsidRPr="00B50EBB" w:rsidDel="000A0F55">
          <w:delText>Domain</w:delText>
        </w:r>
      </w:del>
      <w:ins w:id="253" w:author="Italo Busi" w:date="2021-10-07T12:00:00Z">
        <w:r w:rsidR="000A0F55">
          <w:t>d</w:t>
        </w:r>
        <w:r w:rsidR="000A0F55" w:rsidRPr="00B50EBB">
          <w:t>omain</w:t>
        </w:r>
      </w:ins>
      <w:r w:rsidRPr="00B50EBB">
        <w:t>;</w:t>
      </w:r>
    </w:p>
    <w:p w14:paraId="2E71D5BA" w14:textId="4678BE60" w:rsidR="00B50EBB" w:rsidRPr="00B50EBB" w:rsidRDefault="00B50EBB" w:rsidP="00B50EBB">
      <w:pPr>
        <w:pStyle w:val="RFCListBullet"/>
      </w:pPr>
      <w:r w:rsidRPr="00B50EBB">
        <w:t xml:space="preserve">Inter-domain links exist only between </w:t>
      </w:r>
      <w:del w:id="254" w:author="Italo Busi" w:date="2021-10-07T12:00:00Z">
        <w:r w:rsidRPr="00B50EBB" w:rsidDel="000A0F55">
          <w:delText xml:space="preserve">Packet </w:delText>
        </w:r>
      </w:del>
      <w:ins w:id="255" w:author="Italo Busi" w:date="2021-10-07T12:00:00Z">
        <w:r w:rsidR="000A0F55">
          <w:t>p</w:t>
        </w:r>
        <w:r w:rsidR="000A0F55" w:rsidRPr="00B50EBB">
          <w:t xml:space="preserve">acket </w:t>
        </w:r>
      </w:ins>
      <w:r w:rsidRPr="00B50EBB">
        <w:t>domains (i.e., between BR</w:t>
      </w:r>
      <w:ins w:id="256" w:author="Italo Busi" w:date="2021-10-07T12:00:00Z">
        <w:r w:rsidR="000A0F55">
          <w:t>s</w:t>
        </w:r>
      </w:ins>
      <w:del w:id="257" w:author="Italo Busi" w:date="2021-10-07T12:00:00Z">
        <w:r w:rsidRPr="00B50EBB" w:rsidDel="000A0F55">
          <w:delText xml:space="preserve"> routers</w:delText>
        </w:r>
      </w:del>
      <w:r w:rsidRPr="00B50EBB">
        <w:t xml:space="preserve">) and between </w:t>
      </w:r>
      <w:del w:id="258" w:author="Italo Busi" w:date="2021-10-07T12:01:00Z">
        <w:r w:rsidRPr="00B50EBB" w:rsidDel="000A0F55">
          <w:delText xml:space="preserve">Packet </w:delText>
        </w:r>
      </w:del>
      <w:ins w:id="259" w:author="Italo Busi" w:date="2021-10-07T12:01:00Z">
        <w:r w:rsidR="000A0F55">
          <w:t>p</w:t>
        </w:r>
        <w:r w:rsidR="000A0F55" w:rsidRPr="00B50EBB">
          <w:t xml:space="preserve">acket </w:t>
        </w:r>
      </w:ins>
      <w:r w:rsidRPr="00B50EBB">
        <w:t xml:space="preserve">and </w:t>
      </w:r>
      <w:del w:id="260" w:author="Italo Busi" w:date="2021-10-07T12:01:00Z">
        <w:r w:rsidRPr="00B50EBB" w:rsidDel="000A0F55">
          <w:delText xml:space="preserve">Optical </w:delText>
        </w:r>
      </w:del>
      <w:ins w:id="261" w:author="Italo Busi" w:date="2021-10-07T12:01:00Z">
        <w:r w:rsidR="000A0F55">
          <w:t>o</w:t>
        </w:r>
        <w:r w:rsidR="000A0F55" w:rsidRPr="00B50EBB">
          <w:t xml:space="preserve">ptical </w:t>
        </w:r>
      </w:ins>
      <w:r w:rsidRPr="00B50EBB">
        <w:t xml:space="preserve">domains (i.e., between routers and </w:t>
      </w:r>
      <w:del w:id="262" w:author="Italo Busi" w:date="2021-10-07T12:01:00Z">
        <w:r w:rsidRPr="00B50EBB" w:rsidDel="000A0F55">
          <w:delText xml:space="preserve">Optical </w:delText>
        </w:r>
      </w:del>
      <w:ins w:id="263" w:author="Italo Busi" w:date="2021-10-07T12:01:00Z">
        <w:r w:rsidR="000A0F55">
          <w:t>o</w:t>
        </w:r>
        <w:r w:rsidR="000A0F55" w:rsidRPr="00B50EBB">
          <w:t xml:space="preserve">ptical </w:t>
        </w:r>
      </w:ins>
      <w:r w:rsidRPr="00B50EBB">
        <w:t xml:space="preserve">NEs). In other words, there are no inter-domain links between </w:t>
      </w:r>
      <w:del w:id="264" w:author="Italo Busi" w:date="2021-10-07T12:01:00Z">
        <w:r w:rsidRPr="00B50EBB" w:rsidDel="000A0F55">
          <w:delText xml:space="preserve">Optical </w:delText>
        </w:r>
      </w:del>
      <w:ins w:id="265" w:author="Italo Busi" w:date="2021-10-07T12:01:00Z">
        <w:r w:rsidR="000A0F55">
          <w:t>o</w:t>
        </w:r>
        <w:r w:rsidR="000A0F55" w:rsidRPr="00B50EBB">
          <w:t xml:space="preserve">ptical </w:t>
        </w:r>
      </w:ins>
      <w:r w:rsidR="008F7D99" w:rsidRPr="006B4B81">
        <w:t>domains</w:t>
      </w:r>
      <w:r w:rsidRPr="00B50EBB">
        <w:t>;</w:t>
      </w:r>
    </w:p>
    <w:p w14:paraId="602108E0" w14:textId="073572A0" w:rsidR="00B50EBB" w:rsidRPr="00B50EBB" w:rsidRDefault="00B50EBB">
      <w:pPr>
        <w:pStyle w:val="RFCListBullet"/>
        <w:numPr>
          <w:ilvl w:val="1"/>
          <w:numId w:val="16"/>
        </w:numPr>
        <w:tabs>
          <w:tab w:val="clear" w:pos="1296"/>
          <w:tab w:val="left" w:pos="1134"/>
        </w:tabs>
        <w:pPrChange w:id="266" w:author="Italo Busi" w:date="2021-10-07T12:01:00Z">
          <w:pPr>
            <w:pStyle w:val="RFCListBullet"/>
          </w:pPr>
        </w:pPrChange>
      </w:pPr>
      <w:r w:rsidRPr="00B50EBB">
        <w:t xml:space="preserve">The interfaces between the </w:t>
      </w:r>
      <w:del w:id="267" w:author="Italo Busi" w:date="2021-10-07T12:01:00Z">
        <w:r w:rsidRPr="00B50EBB" w:rsidDel="000A0F55">
          <w:delText xml:space="preserve">Routers </w:delText>
        </w:r>
      </w:del>
      <w:ins w:id="268" w:author="Italo Busi" w:date="2021-10-07T12:01:00Z">
        <w:r w:rsidR="000A0F55">
          <w:t>r</w:t>
        </w:r>
        <w:r w:rsidR="000A0F55" w:rsidRPr="00B50EBB">
          <w:t xml:space="preserve">outers </w:t>
        </w:r>
      </w:ins>
      <w:r w:rsidRPr="00B50EBB">
        <w:t xml:space="preserve">and the </w:t>
      </w:r>
      <w:del w:id="269" w:author="Italo Busi" w:date="2021-10-07T12:01:00Z">
        <w:r w:rsidRPr="00B50EBB" w:rsidDel="000A0F55">
          <w:delText xml:space="preserve">Optical </w:delText>
        </w:r>
      </w:del>
      <w:ins w:id="270" w:author="Italo Busi" w:date="2021-10-07T12:01:00Z">
        <w:r w:rsidR="000A0F55">
          <w:t>o</w:t>
        </w:r>
        <w:r w:rsidR="000A0F55" w:rsidRPr="00B50EBB">
          <w:t xml:space="preserve">ptical </w:t>
        </w:r>
      </w:ins>
      <w:r w:rsidRPr="00B50EBB">
        <w:t xml:space="preserve">NEs are </w:t>
      </w:r>
      <w:del w:id="271" w:author="Italo Busi" w:date="2021-10-11T15:51:00Z">
        <w:r w:rsidRPr="00B50EBB" w:rsidDel="00B47729">
          <w:delText>“</w:delText>
        </w:r>
      </w:del>
      <w:r w:rsidRPr="00B50EBB">
        <w:t>Ethernet</w:t>
      </w:r>
      <w:del w:id="272" w:author="Italo Busi" w:date="2021-10-11T15:51:00Z">
        <w:r w:rsidRPr="00B50EBB" w:rsidDel="00B47729">
          <w:delText>”</w:delText>
        </w:r>
      </w:del>
      <w:r w:rsidRPr="00B50EBB">
        <w:t xml:space="preserve"> physical interfaces;</w:t>
      </w:r>
    </w:p>
    <w:p w14:paraId="6E5E5E13" w14:textId="13DB10EA" w:rsidR="00B50EBB" w:rsidRPr="00B50EBB" w:rsidRDefault="00B50EBB">
      <w:pPr>
        <w:pStyle w:val="RFCListBullet"/>
        <w:numPr>
          <w:ilvl w:val="1"/>
          <w:numId w:val="16"/>
        </w:numPr>
        <w:tabs>
          <w:tab w:val="clear" w:pos="1296"/>
          <w:tab w:val="left" w:pos="1134"/>
        </w:tabs>
        <w:pPrChange w:id="273" w:author="Italo Busi" w:date="2021-10-07T12:01:00Z">
          <w:pPr>
            <w:pStyle w:val="RFCListBullet"/>
          </w:pPr>
        </w:pPrChange>
      </w:pPr>
      <w:r w:rsidRPr="00B50EBB">
        <w:t xml:space="preserve">The interfaces between the Border Routers (BRs) are </w:t>
      </w:r>
      <w:del w:id="274" w:author="Italo Busi" w:date="2021-10-11T15:51:00Z">
        <w:r w:rsidRPr="00B50EBB" w:rsidDel="00B47729">
          <w:delText>“</w:delText>
        </w:r>
      </w:del>
      <w:r w:rsidRPr="00B50EBB">
        <w:t>Ethernet</w:t>
      </w:r>
      <w:del w:id="275" w:author="Italo Busi" w:date="2021-10-11T15:51:00Z">
        <w:r w:rsidRPr="00B50EBB" w:rsidDel="00B47729">
          <w:delText>”</w:delText>
        </w:r>
      </w:del>
      <w:r w:rsidRPr="00B50EBB">
        <w:t xml:space="preserve"> physical interfaces.</w:t>
      </w:r>
    </w:p>
    <w:p w14:paraId="56EEF053" w14:textId="71D56D9D" w:rsidR="00B47729" w:rsidRPr="00B50EBB" w:rsidRDefault="00B47729" w:rsidP="00B47729">
      <w:pPr>
        <w:rPr>
          <w:moveTo w:id="276" w:author="Italo Busi" w:date="2021-10-11T15:51:00Z"/>
        </w:rPr>
      </w:pPr>
      <w:moveToRangeStart w:id="277" w:author="Italo Busi" w:date="2021-10-11T15:51:00Z" w:name="move84859925"/>
      <w:commentRangeStart w:id="278"/>
      <w:moveTo w:id="279" w:author="Italo Busi" w:date="2021-10-11T15:51:00Z">
        <w:r w:rsidRPr="00876B63">
          <w:t xml:space="preserve">Although the new </w:t>
        </w:r>
        <w:r>
          <w:t xml:space="preserve">optical </w:t>
        </w:r>
        <w:r w:rsidRPr="00876B63">
          <w:t xml:space="preserve">technologies (e.g. QSFP-DD ZR 400G) </w:t>
        </w:r>
      </w:moveTo>
      <w:ins w:id="280" w:author="Italo Busi" w:date="2021-10-11T15:52:00Z">
        <w:r>
          <w:t xml:space="preserve">allows </w:t>
        </w:r>
      </w:ins>
      <w:moveTo w:id="281" w:author="Italo Busi" w:date="2021-10-11T15:51:00Z">
        <w:r>
          <w:t xml:space="preserve">providing </w:t>
        </w:r>
        <w:r w:rsidRPr="00876B63">
          <w:t xml:space="preserve">DWDM pluggable interfaces on the </w:t>
        </w:r>
        <w:del w:id="282" w:author="Italo Busi" w:date="2021-10-11T15:52:00Z">
          <w:r w:rsidRPr="00876B63" w:rsidDel="00B47729">
            <w:delText>R</w:delText>
          </w:r>
        </w:del>
      </w:moveTo>
      <w:ins w:id="283" w:author="Italo Busi" w:date="2021-10-11T15:52:00Z">
        <w:r>
          <w:t>r</w:t>
        </w:r>
      </w:ins>
      <w:moveTo w:id="284" w:author="Italo Busi" w:date="2021-10-11T15:51:00Z">
        <w:r w:rsidRPr="00876B63">
          <w:t>outers, the deployment of those pluggable</w:t>
        </w:r>
        <w:r>
          <w:t xml:space="preserve"> optics</w:t>
        </w:r>
        <w:r w:rsidRPr="00876B63">
          <w:t xml:space="preserve"> </w:t>
        </w:r>
        <w:r>
          <w:t>is</w:t>
        </w:r>
        <w:r w:rsidRPr="00876B63">
          <w:t xml:space="preserve"> not yet widely adopted by the operators. The reason is that most operators are not yet ready to manage </w:t>
        </w:r>
        <w:del w:id="285" w:author="Italo Busi" w:date="2021-10-11T15:52:00Z">
          <w:r w:rsidRPr="00876B63" w:rsidDel="00B47729">
            <w:delText>P</w:delText>
          </w:r>
        </w:del>
      </w:moveTo>
      <w:ins w:id="286" w:author="Italo Busi" w:date="2021-10-11T15:52:00Z">
        <w:r>
          <w:t>p</w:t>
        </w:r>
      </w:ins>
      <w:moveTo w:id="287" w:author="Italo Busi" w:date="2021-10-11T15:51:00Z">
        <w:r w:rsidRPr="00876B63">
          <w:t xml:space="preserve">acket and </w:t>
        </w:r>
        <w:del w:id="288" w:author="Italo Busi" w:date="2021-10-11T15:52:00Z">
          <w:r w:rsidRPr="00876B63" w:rsidDel="00B47729">
            <w:delText xml:space="preserve">Transport </w:delText>
          </w:r>
        </w:del>
      </w:moveTo>
      <w:ins w:id="289" w:author="Italo Busi" w:date="2021-10-11T15:52:00Z">
        <w:r>
          <w:t xml:space="preserve">optical </w:t>
        </w:r>
      </w:ins>
      <w:moveTo w:id="290" w:author="Italo Busi" w:date="2021-10-11T15:51:00Z">
        <w:r w:rsidRPr="00876B63">
          <w:t xml:space="preserve">networks in a </w:t>
        </w:r>
        <w:r>
          <w:t>single unified</w:t>
        </w:r>
        <w:r w:rsidRPr="00876B63">
          <w:t xml:space="preserve"> domain. </w:t>
        </w:r>
        <w:del w:id="291" w:author="Italo Busi" w:date="2021-10-11T15:53:00Z">
          <w:r w:rsidRPr="00876B63" w:rsidDel="00B47729">
            <w:delText xml:space="preserve">As a consequence, this draft is not addressing the unified scenario. </w:delText>
          </w:r>
          <w:r w:rsidDel="00B47729">
            <w:delText>Instead, t</w:delText>
          </w:r>
          <w:r w:rsidRPr="00876B63" w:rsidDel="00B47729">
            <w:delText>h</w:delText>
          </w:r>
          <w:r w:rsidDel="00B47729">
            <w:delText>e</w:delText>
          </w:r>
        </w:del>
      </w:moveTo>
      <w:ins w:id="292" w:author="Italo Busi" w:date="2021-10-11T15:53:00Z">
        <w:r>
          <w:t>The analysis of the</w:t>
        </w:r>
      </w:ins>
      <w:moveTo w:id="293" w:author="Italo Busi" w:date="2021-10-11T15:51:00Z">
        <w:r>
          <w:t xml:space="preserve"> unified use case</w:t>
        </w:r>
        <w:r w:rsidRPr="00876B63">
          <w:t xml:space="preserve"> </w:t>
        </w:r>
        <w:del w:id="294" w:author="Italo Busi" w:date="2021-10-11T15:53:00Z">
          <w:r w:rsidRPr="00876B63" w:rsidDel="00B47729">
            <w:delText>will be described in a different draft</w:delText>
          </w:r>
        </w:del>
      </w:moveTo>
      <w:ins w:id="295" w:author="Italo Busi" w:date="2021-10-11T15:53:00Z">
        <w:r>
          <w:t>is outside the scope of this draft</w:t>
        </w:r>
      </w:ins>
      <w:moveTo w:id="296" w:author="Italo Busi" w:date="2021-10-11T15:51:00Z">
        <w:r>
          <w:t>.</w:t>
        </w:r>
      </w:moveTo>
      <w:commentRangeEnd w:id="278"/>
      <w:r>
        <w:rPr>
          <w:rStyle w:val="CommentReference"/>
        </w:rPr>
        <w:commentReference w:id="278"/>
      </w:r>
    </w:p>
    <w:moveToRangeEnd w:id="277"/>
    <w:p w14:paraId="354C03E7" w14:textId="4BF2A41D" w:rsidR="00B50EBB" w:rsidRPr="00B50EBB" w:rsidRDefault="00B50EBB" w:rsidP="00B50EBB">
      <w:r w:rsidRPr="00B50EBB">
        <w:lastRenderedPageBreak/>
        <w:t xml:space="preserve">This </w:t>
      </w:r>
      <w:del w:id="297" w:author="Italo Busi" w:date="2021-10-07T12:02:00Z">
        <w:r w:rsidRPr="00B50EBB" w:rsidDel="000A0F55">
          <w:delText xml:space="preserve">version of the </w:delText>
        </w:r>
      </w:del>
      <w:r w:rsidRPr="00B50EBB">
        <w:t xml:space="preserve">document </w:t>
      </w:r>
      <w:del w:id="298" w:author="Italo Busi" w:date="2021-10-11T15:44:00Z">
        <w:r w:rsidRPr="00B50EBB" w:rsidDel="008719F0">
          <w:delText>assumes that</w:delText>
        </w:r>
      </w:del>
      <w:ins w:id="299" w:author="Italo Busi" w:date="2021-10-11T15:44:00Z">
        <w:r w:rsidR="008719F0">
          <w:t>analyses scenarios where</w:t>
        </w:r>
      </w:ins>
      <w:r w:rsidRPr="00B50EBB">
        <w:t xml:space="preserve"> the </w:t>
      </w:r>
      <w:ins w:id="300" w:author="Italo Busi" w:date="2021-10-11T15:41:00Z">
        <w:r w:rsidR="008719F0">
          <w:t xml:space="preserve">multi-layer </w:t>
        </w:r>
      </w:ins>
      <w:r w:rsidRPr="00B50EBB">
        <w:t xml:space="preserve">IP </w:t>
      </w:r>
      <w:r w:rsidR="00F13CC9">
        <w:t>l</w:t>
      </w:r>
      <w:r w:rsidR="00F13CC9" w:rsidRPr="00B50EBB">
        <w:t>ink</w:t>
      </w:r>
      <w:ins w:id="301" w:author="Italo Busi" w:date="2021-10-11T15:41:00Z">
        <w:r w:rsidR="008719F0">
          <w:t>s,</w:t>
        </w:r>
      </w:ins>
      <w:r w:rsidR="00F13CC9" w:rsidRPr="00B50EBB">
        <w:t xml:space="preserve"> </w:t>
      </w:r>
      <w:r w:rsidRPr="00B50EBB">
        <w:t xml:space="preserve">supported by the </w:t>
      </w:r>
      <w:del w:id="302" w:author="Italo Busi" w:date="2021-10-11T15:41:00Z">
        <w:r w:rsidRPr="00B50EBB" w:rsidDel="008719F0">
          <w:delText xml:space="preserve">Optical </w:delText>
        </w:r>
      </w:del>
      <w:ins w:id="303" w:author="Italo Busi" w:date="2021-10-11T15:41:00Z">
        <w:r w:rsidR="008719F0">
          <w:t>o</w:t>
        </w:r>
        <w:r w:rsidR="008719F0" w:rsidRPr="00B50EBB">
          <w:t xml:space="preserve">ptical </w:t>
        </w:r>
      </w:ins>
      <w:r w:rsidRPr="00B50EBB">
        <w:t>network</w:t>
      </w:r>
      <w:ins w:id="304" w:author="Italo Busi" w:date="2021-10-11T15:42:00Z">
        <w:r w:rsidR="008719F0">
          <w:t>,</w:t>
        </w:r>
      </w:ins>
      <w:r w:rsidRPr="00B50EBB">
        <w:t xml:space="preserve"> are </w:t>
      </w:r>
      <w:del w:id="305" w:author="Italo Busi" w:date="2021-10-11T15:44:00Z">
        <w:r w:rsidRPr="00B50EBB" w:rsidDel="008719F0">
          <w:delText xml:space="preserve">always </w:delText>
        </w:r>
      </w:del>
      <w:ins w:id="306" w:author="Italo Busi" w:date="2021-10-11T15:44:00Z">
        <w:r w:rsidR="008719F0">
          <w:t>intra-domain (</w:t>
        </w:r>
      </w:ins>
      <w:r w:rsidRPr="00B50EBB">
        <w:t>intra-AS</w:t>
      </w:r>
      <w:ins w:id="307" w:author="Italo Busi" w:date="2021-10-11T15:44:00Z">
        <w:r w:rsidR="008719F0">
          <w:t>/intra-area), such as</w:t>
        </w:r>
      </w:ins>
      <w:r w:rsidRPr="00B50EBB">
        <w:t xml:space="preserve"> </w:t>
      </w:r>
      <w:del w:id="308" w:author="Italo Busi" w:date="2021-10-11T15:45:00Z">
        <w:r w:rsidRPr="00B50EBB" w:rsidDel="008719F0">
          <w:delText>(</w:delText>
        </w:r>
      </w:del>
      <w:r w:rsidRPr="00B50EBB">
        <w:t xml:space="preserve">PE-BR, </w:t>
      </w:r>
      <w:del w:id="309" w:author="Italo Busi" w:date="2021-10-11T15:42:00Z">
        <w:r w:rsidRPr="00B50EBB" w:rsidDel="008719F0">
          <w:delText>intra</w:delText>
        </w:r>
        <w:r w:rsidRPr="00B50EBB" w:rsidDel="008719F0">
          <w:noBreakHyphen/>
          <w:delText>domain BR</w:delText>
        </w:r>
        <w:r w:rsidRPr="00B50EBB" w:rsidDel="008719F0">
          <w:noBreakHyphen/>
          <w:delText xml:space="preserve">BR, </w:delText>
        </w:r>
      </w:del>
      <w:r w:rsidRPr="00B50EBB">
        <w:t xml:space="preserve">PE-P, BR-P, </w:t>
      </w:r>
      <w:del w:id="310" w:author="Italo Busi" w:date="2021-10-11T15:42:00Z">
        <w:r w:rsidRPr="00B50EBB" w:rsidDel="008719F0">
          <w:delText xml:space="preserve">or </w:delText>
        </w:r>
      </w:del>
      <w:r w:rsidRPr="00B50EBB">
        <w:t>P-P</w:t>
      </w:r>
      <w:ins w:id="311" w:author="Italo Busi" w:date="2021-10-11T15:42:00Z">
        <w:r w:rsidR="008719F0">
          <w:t xml:space="preserve">, or </w:t>
        </w:r>
        <w:r w:rsidR="008719F0" w:rsidRPr="00B50EBB">
          <w:t>intra</w:t>
        </w:r>
        <w:r w:rsidR="008719F0" w:rsidRPr="00B50EBB">
          <w:noBreakHyphen/>
          <w:t>domain BR</w:t>
        </w:r>
        <w:r w:rsidR="008719F0" w:rsidRPr="00B50EBB">
          <w:noBreakHyphen/>
          <w:t>BR</w:t>
        </w:r>
      </w:ins>
      <w:ins w:id="312" w:author="Italo Busi" w:date="2021-10-11T15:44:00Z">
        <w:r w:rsidR="008719F0">
          <w:t xml:space="preserve"> IP links</w:t>
        </w:r>
      </w:ins>
      <w:del w:id="313" w:author="Italo Busi" w:date="2021-10-11T15:45:00Z">
        <w:r w:rsidRPr="00B50EBB" w:rsidDel="008719F0">
          <w:delText xml:space="preserve">) </w:delText>
        </w:r>
      </w:del>
      <w:ins w:id="314" w:author="Italo Busi" w:date="2021-10-11T15:45:00Z">
        <w:r w:rsidR="008719F0">
          <w:t xml:space="preserve">. Therefore </w:t>
        </w:r>
      </w:ins>
      <w:del w:id="315" w:author="Italo Busi" w:date="2021-10-11T15:45:00Z">
        <w:r w:rsidRPr="00B50EBB" w:rsidDel="008719F0">
          <w:delText xml:space="preserve">and that </w:delText>
        </w:r>
      </w:del>
      <w:del w:id="316" w:author="Italo Busi" w:date="2021-10-11T15:46:00Z">
        <w:r w:rsidRPr="00B50EBB" w:rsidDel="008719F0">
          <w:delText>the BRs are co-located and connected by an</w:delText>
        </w:r>
      </w:del>
      <w:ins w:id="317" w:author="Italo Busi" w:date="2021-10-11T15:46:00Z">
        <w:r w:rsidR="008719F0">
          <w:t>the inter-domain</w:t>
        </w:r>
      </w:ins>
      <w:r w:rsidRPr="00B50EBB">
        <w:t xml:space="preserve"> IP </w:t>
      </w:r>
      <w:r w:rsidR="00F13CC9">
        <w:t>l</w:t>
      </w:r>
      <w:r w:rsidR="00F13CC9" w:rsidRPr="00B50EBB">
        <w:t>ink</w:t>
      </w:r>
      <w:ins w:id="318" w:author="Italo Busi" w:date="2021-10-11T15:46:00Z">
        <w:r w:rsidR="008719F0">
          <w:t>s</w:t>
        </w:r>
      </w:ins>
      <w:r w:rsidR="00F13CC9" w:rsidRPr="00B50EBB">
        <w:t xml:space="preserve"> </w:t>
      </w:r>
      <w:ins w:id="319" w:author="Italo Busi" w:date="2021-10-11T15:46:00Z">
        <w:r w:rsidR="008719F0">
          <w:t xml:space="preserve">are </w:t>
        </w:r>
      </w:ins>
      <w:r w:rsidRPr="00B50EBB">
        <w:t xml:space="preserve">supported </w:t>
      </w:r>
      <w:ins w:id="320" w:author="Italo Busi" w:date="2021-10-11T15:46:00Z">
        <w:r w:rsidR="008719F0">
          <w:t xml:space="preserve">only </w:t>
        </w:r>
      </w:ins>
      <w:r w:rsidRPr="00B50EBB">
        <w:t>by an Ethernet physical link</w:t>
      </w:r>
      <w:ins w:id="321" w:author="Italo Busi" w:date="2021-10-11T15:46:00Z">
        <w:r w:rsidR="008719F0">
          <w:t>s</w:t>
        </w:r>
      </w:ins>
      <w:r w:rsidRPr="00B50EBB">
        <w:t>.</w:t>
      </w:r>
    </w:p>
    <w:p w14:paraId="403E7847" w14:textId="6646D7F3" w:rsidR="00B50EBB" w:rsidRPr="00B50EBB" w:rsidRDefault="00B50EBB" w:rsidP="00B50EBB">
      <w:commentRangeStart w:id="322"/>
      <w:commentRangeStart w:id="323"/>
      <w:r w:rsidRPr="000A43A6">
        <w:t xml:space="preserve">The </w:t>
      </w:r>
      <w:del w:id="324" w:author="Italo Busi" w:date="2021-10-11T15:47:00Z">
        <w:r w:rsidRPr="000A43A6" w:rsidDel="008719F0">
          <w:delText>possibility to setup inter-AS/inter</w:delText>
        </w:r>
        <w:r w:rsidRPr="000A43A6" w:rsidDel="008719F0">
          <w:noBreakHyphen/>
          <w:delText>area</w:delText>
        </w:r>
      </w:del>
      <w:ins w:id="325" w:author="Italo Busi" w:date="2021-10-11T15:47:00Z">
        <w:r w:rsidR="008719F0" w:rsidRPr="000A43A6">
          <w:t>analysis of scenarios with multi-layer inter/domain (inter-AS/inter-area)</w:t>
        </w:r>
      </w:ins>
      <w:r w:rsidRPr="000A43A6">
        <w:t xml:space="preserve"> IP </w:t>
      </w:r>
      <w:r w:rsidR="00F13CC9" w:rsidRPr="000A43A6">
        <w:t xml:space="preserve">links </w:t>
      </w:r>
      <w:r w:rsidRPr="000A43A6">
        <w:t>(e.g., inter</w:t>
      </w:r>
      <w:r w:rsidRPr="000A43A6">
        <w:noBreakHyphen/>
        <w:t>domain BR-BR or PE-PE</w:t>
      </w:r>
      <w:ins w:id="326" w:author="Italo Busi" w:date="2021-10-11T15:48:00Z">
        <w:r w:rsidR="00B47729" w:rsidRPr="000A43A6">
          <w:t xml:space="preserve"> IP links</w:t>
        </w:r>
      </w:ins>
      <w:r w:rsidRPr="000A43A6">
        <w:t xml:space="preserve">), supported by </w:t>
      </w:r>
      <w:r w:rsidR="004B3198" w:rsidRPr="000A43A6">
        <w:t>o</w:t>
      </w:r>
      <w:r w:rsidRPr="000A43A6">
        <w:t xml:space="preserve">ptical network, </w:t>
      </w:r>
      <w:del w:id="327" w:author="Italo Busi" w:date="2021-10-11T15:48:00Z">
        <w:r w:rsidRPr="000A43A6" w:rsidDel="00B47729">
          <w:delText>is for further study</w:delText>
        </w:r>
      </w:del>
      <w:ins w:id="328" w:author="Italo Busi" w:date="2021-10-11T15:49:00Z">
        <w:r w:rsidR="00B47729" w:rsidRPr="000A43A6">
          <w:t>is</w:t>
        </w:r>
      </w:ins>
      <w:ins w:id="329" w:author="Italo Busi" w:date="2021-10-11T15:48:00Z">
        <w:r w:rsidR="00B47729" w:rsidRPr="000A43A6">
          <w:t xml:space="preserve"> outside the scope of this document</w:t>
        </w:r>
      </w:ins>
      <w:r w:rsidRPr="000A43A6">
        <w:t>.</w:t>
      </w:r>
      <w:commentRangeEnd w:id="322"/>
      <w:r w:rsidR="00C8689C" w:rsidRPr="000A43A6">
        <w:rPr>
          <w:rStyle w:val="CommentReference"/>
        </w:rPr>
        <w:commentReference w:id="322"/>
      </w:r>
      <w:commentRangeEnd w:id="323"/>
      <w:r w:rsidR="008719F0" w:rsidRPr="000A43A6">
        <w:rPr>
          <w:rStyle w:val="CommentReference"/>
        </w:rPr>
        <w:commentReference w:id="323"/>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51A4D9D5" w:rsidR="00B50EBB" w:rsidRPr="00E91373" w:rsidRDefault="00B50EBB" w:rsidP="00B50EBB">
      <w:r w:rsidRPr="00B50EBB">
        <w:t>The Optical NEs within the optical domains can be ROADMs or OTN switches, with or without a</w:t>
      </w:r>
      <w:ins w:id="330" w:author="Italo Busi" w:date="2021-10-11T15:49:00Z">
        <w:r w:rsidR="00B47729">
          <w:t>n integrated</w:t>
        </w:r>
      </w:ins>
      <w:r w:rsidRPr="00B50EBB">
        <w:t xml:space="preserve"> ROADM</w:t>
      </w:r>
      <w:ins w:id="331" w:author="Italo Busi" w:date="2021-10-11T15:50:00Z">
        <w:r w:rsidR="00B47729">
          <w:t xml:space="preserve"> function</w:t>
        </w:r>
      </w:ins>
      <w:r w:rsidRPr="00B50EBB">
        <w:t>.</w:t>
      </w:r>
    </w:p>
    <w:p w14:paraId="09686833" w14:textId="0BFFC279" w:rsidR="00081DF7" w:rsidRDefault="00081DF7" w:rsidP="00081DF7">
      <w:pPr>
        <w:pStyle w:val="Heading2"/>
        <w:rPr>
          <w:ins w:id="332" w:author="Italo Busi" w:date="2021-11-26T16:12:00Z"/>
        </w:rPr>
      </w:pPr>
      <w:bookmarkStart w:id="333" w:name="_Toc90915354"/>
      <w:ins w:id="334" w:author="Italo Busi" w:date="2021-11-26T16:12:00Z">
        <w:r>
          <w:t>Multi</w:t>
        </w:r>
        <w:r>
          <w:noBreakHyphen/>
          <w:t>domain</w:t>
        </w:r>
      </w:ins>
      <w:ins w:id="335" w:author="Italo Busi" w:date="2021-11-26T16:13:00Z">
        <w:r>
          <w:t xml:space="preserve"> Service Coordinator (MDSC) functions</w:t>
        </w:r>
      </w:ins>
      <w:bookmarkEnd w:id="333"/>
    </w:p>
    <w:p w14:paraId="766E1779" w14:textId="356EACC1" w:rsidR="005640C6" w:rsidRDefault="005640C6" w:rsidP="005640C6">
      <w:r w:rsidRPr="000A43A6">
        <w:t xml:space="preserve">The MDSC in </w:t>
      </w:r>
      <w:ins w:id="336" w:author="Italo Busi" w:date="2021-11-26T16:12:00Z">
        <w:r w:rsidR="00081DF7">
          <w:fldChar w:fldCharType="begin"/>
        </w:r>
        <w:r w:rsidR="00081DF7">
          <w:instrText xml:space="preserve"> REF _Ref5722602 \r \h </w:instrText>
        </w:r>
      </w:ins>
      <w:r w:rsidR="00081DF7">
        <w:fldChar w:fldCharType="separate"/>
      </w:r>
      <w:ins w:id="337" w:author="Italo Busi" w:date="2021-12-20T17:55:00Z">
        <w:r w:rsidR="00CC3B44">
          <w:t>Figure 1</w:t>
        </w:r>
      </w:ins>
      <w:ins w:id="338" w:author="Italo Busi" w:date="2021-11-26T16:12:00Z">
        <w:r w:rsidR="00081DF7">
          <w:fldChar w:fldCharType="end"/>
        </w:r>
      </w:ins>
      <w:del w:id="339" w:author="Italo Busi" w:date="2021-11-26T16:12:00Z">
        <w:r w:rsidR="00B47D12" w:rsidRPr="000A43A6" w:rsidDel="00081DF7">
          <w:delText>Figure 1</w:delText>
        </w:r>
        <w:r w:rsidRPr="000A43A6" w:rsidDel="00081DF7">
          <w:delText xml:space="preserve"> </w:delText>
        </w:r>
      </w:del>
      <w:r w:rsidRPr="000A43A6">
        <w:t xml:space="preserve">is responsible for multi-domain and multi-layer coordination across multiple Packet and Optical domains, as well as to provide </w:t>
      </w:r>
      <w:ins w:id="340" w:author="Italo Busi" w:date="2021-10-11T15:50:00Z">
        <w:r w:rsidR="00B47729" w:rsidRPr="000A43A6">
          <w:t xml:space="preserve">multi-layer/multi-domain </w:t>
        </w:r>
      </w:ins>
      <w:r w:rsidR="00E62FD5" w:rsidRPr="000A43A6">
        <w:t>L2/L3</w:t>
      </w:r>
      <w:r w:rsidR="00A43492" w:rsidRPr="000A43A6">
        <w:t>VPN</w:t>
      </w:r>
      <w:r w:rsidR="00E62FD5" w:rsidRPr="000A43A6">
        <w:t xml:space="preserve"> </w:t>
      </w:r>
      <w:ins w:id="341" w:author="Italo Busi" w:date="2021-10-11T19:06:00Z">
        <w:r w:rsidR="00A07655" w:rsidRPr="000A43A6">
          <w:t>network</w:t>
        </w:r>
      </w:ins>
      <w:ins w:id="342" w:author="Italo Busi" w:date="2021-10-11T19:05:00Z">
        <w:r w:rsidR="00A07655" w:rsidRPr="000A43A6">
          <w:t xml:space="preserve"> </w:t>
        </w:r>
      </w:ins>
      <w:r w:rsidRPr="000A43A6">
        <w:t>services</w:t>
      </w:r>
      <w:ins w:id="343" w:author="Italo Busi" w:date="2021-10-11T15:56:00Z">
        <w:r w:rsidR="00B47729" w:rsidRPr="000A43A6">
          <w:t xml:space="preserve"> </w:t>
        </w:r>
      </w:ins>
      <w:ins w:id="344" w:author="Italo Busi" w:date="2021-10-11T19:06:00Z">
        <w:r w:rsidR="00A07655" w:rsidRPr="000A43A6">
          <w:t xml:space="preserve">requested by </w:t>
        </w:r>
      </w:ins>
      <w:ins w:id="345" w:author="Italo Busi" w:date="2021-10-11T15:56:00Z">
        <w:r w:rsidR="00B47729" w:rsidRPr="000A43A6">
          <w:t>an OSS/Orchestration layer</w:t>
        </w:r>
      </w:ins>
      <w:r w:rsidRPr="000A43A6">
        <w:t>.</w:t>
      </w:r>
    </w:p>
    <w:p w14:paraId="32BFFAC3" w14:textId="467A251F" w:rsidR="00876B63" w:rsidRPr="00B50EBB" w:rsidDel="00B47729" w:rsidRDefault="00876B63" w:rsidP="00876B63">
      <w:pPr>
        <w:rPr>
          <w:moveFrom w:id="346" w:author="Italo Busi" w:date="2021-10-11T15:51:00Z"/>
        </w:rPr>
      </w:pPr>
      <w:moveFromRangeStart w:id="347" w:author="Italo Busi" w:date="2021-10-11T15:51:00Z" w:name="move84859925"/>
      <w:moveFrom w:id="348" w:author="Italo Busi" w:date="2021-10-11T15:51:00Z">
        <w:r w:rsidRPr="00876B63" w:rsidDel="00B47729">
          <w:t xml:space="preserve">Although the new </w:t>
        </w:r>
        <w:r w:rsidR="004541ED" w:rsidDel="00B47729">
          <w:t xml:space="preserve">optical </w:t>
        </w:r>
        <w:r w:rsidRPr="00876B63" w:rsidDel="00B47729">
          <w:t xml:space="preserve">technologies (e.g. QSFP-DD ZR 400G) </w:t>
        </w:r>
        <w:r w:rsidR="004541ED" w:rsidDel="00B47729">
          <w:t xml:space="preserve">providing </w:t>
        </w:r>
        <w:r w:rsidRPr="00876B63" w:rsidDel="00B47729">
          <w:t>DWDM pluggable interfaces on the Routers, the deployment of those pluggable</w:t>
        </w:r>
        <w:r w:rsidR="004541ED" w:rsidDel="00B47729">
          <w:t xml:space="preserve"> optics</w:t>
        </w:r>
        <w:r w:rsidRPr="00876B63" w:rsidDel="00B47729">
          <w:t xml:space="preserve"> </w:t>
        </w:r>
        <w:r w:rsidR="003C212D" w:rsidDel="00B47729">
          <w:t>is</w:t>
        </w:r>
        <w:r w:rsidR="004541ED" w:rsidRPr="00876B63" w:rsidDel="00B47729">
          <w:t xml:space="preserve"> </w:t>
        </w:r>
        <w:r w:rsidRPr="00876B63" w:rsidDel="00B47729">
          <w:t xml:space="preserve">not yet widely adopted by the operators. The reason is that most operators are not yet ready to manage Packet and Transport networks in a </w:t>
        </w:r>
        <w:r w:rsidR="004541ED" w:rsidDel="00B47729">
          <w:t>single unified</w:t>
        </w:r>
        <w:r w:rsidRPr="00876B63" w:rsidDel="00B47729">
          <w:t xml:space="preserve"> domain. As a consequence, this draft is not addressing the unified scenario. </w:t>
        </w:r>
        <w:r w:rsidR="004541ED" w:rsidDel="00B47729">
          <w:t>Instead, t</w:t>
        </w:r>
        <w:r w:rsidRPr="00876B63" w:rsidDel="00B47729">
          <w:t>h</w:t>
        </w:r>
        <w:r w:rsidR="004541ED" w:rsidDel="00B47729">
          <w:t>e unified use case</w:t>
        </w:r>
        <w:r w:rsidRPr="00876B63" w:rsidDel="00B47729">
          <w:t xml:space="preserve"> will be described in a different draft</w:t>
        </w:r>
        <w:r w:rsidDel="00B47729">
          <w:t>.</w:t>
        </w:r>
      </w:moveFrom>
    </w:p>
    <w:moveFromRangeEnd w:id="347"/>
    <w:p w14:paraId="78878313" w14:textId="77777777" w:rsidR="00AC1304" w:rsidRDefault="00AC1304" w:rsidP="00AC1304">
      <w:r>
        <w:t>From an implementation perspective, the functions associated with MDSC and described in [RFC8453] may be grouped in different ways.</w:t>
      </w:r>
    </w:p>
    <w:p w14:paraId="01BC7581" w14:textId="2784CEF9"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p>
    <w:p w14:paraId="35F4843F" w14:textId="2D04E3E6" w:rsidR="00AC1304" w:rsidRDefault="00AC1304" w:rsidP="00723F72">
      <w:pPr>
        <w:pStyle w:val="ListParagraph"/>
        <w:numPr>
          <w:ilvl w:val="0"/>
          <w:numId w:val="38"/>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30DDF012" w:rsidR="00AC1304" w:rsidRDefault="00AC1304" w:rsidP="00AC1304">
      <w:pPr>
        <w:pStyle w:val="ListParagraph"/>
        <w:numPr>
          <w:ilvl w:val="0"/>
          <w:numId w:val="38"/>
        </w:numPr>
      </w:pPr>
      <w:r>
        <w:t xml:space="preserve">Another implementation can choose to split the MDSC functions between an </w:t>
      </w:r>
      <w:r w:rsidR="00F13CC9">
        <w:t>"</w:t>
      </w:r>
      <w:r w:rsidR="000633CE">
        <w:t>higher-level MDSC</w:t>
      </w:r>
      <w:r w:rsidR="00F13CC9">
        <w:t>"</w:t>
      </w:r>
      <w:r w:rsidR="000633CE">
        <w:t xml:space="preserve"> (</w:t>
      </w:r>
      <w:r>
        <w:t>MDSC</w:t>
      </w:r>
      <w:r w:rsidR="000633CE">
        <w:t>-H)</w:t>
      </w:r>
      <w:r>
        <w:t xml:space="preserve">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xml:space="preserve">, providing </w:t>
      </w:r>
      <w:r w:rsidR="00BB1E8A">
        <w:lastRenderedPageBreak/>
        <w:t>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46EE25EC" w:rsidR="00506D73" w:rsidRDefault="00E26B56" w:rsidP="005640C6">
      <w:del w:id="349" w:author="Italo Busi" w:date="2021-10-18T12:06:00Z">
        <w:r w:rsidRPr="00FA387D" w:rsidDel="008A1DE1">
          <w:delText xml:space="preserve">Please note that </w:delText>
        </w:r>
        <w:r w:rsidR="00FF1F8E" w:rsidRPr="00FA387D" w:rsidDel="008A1DE1">
          <w:delText>in</w:delText>
        </w:r>
      </w:del>
      <w:ins w:id="350" w:author="Italo Busi" w:date="2021-10-18T12:06:00Z">
        <w:r w:rsidR="008A1DE1">
          <w:t>In</w:t>
        </w:r>
      </w:ins>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Pr="00FA387D">
        <w:t xml:space="preserve">, </w:t>
      </w:r>
      <w:r w:rsidR="00FF1F8E" w:rsidRPr="00FA387D">
        <w:t xml:space="preserve">at the </w:t>
      </w:r>
      <w:r w:rsidRPr="00FA387D">
        <w:t xml:space="preserve">North Bound of the MDSC, instead of a CNC, typically </w:t>
      </w:r>
      <w:r w:rsidR="00FF1F8E" w:rsidRPr="00FA387D">
        <w:t xml:space="preserve">there is </w:t>
      </w:r>
      <w:r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and </w:t>
      </w:r>
      <w:r w:rsidR="00AC1304" w:rsidRPr="00FA387D">
        <w:t>described in point 2 above</w:t>
      </w:r>
      <w:r w:rsidR="00AC1304" w:rsidRPr="00FE4A8F">
        <w:t>.</w:t>
      </w:r>
      <w:r w:rsidR="00992DA2" w:rsidRPr="00FA387D">
        <w:t xml:space="preserve"> </w:t>
      </w:r>
      <w:del w:id="351" w:author="Italo Busi" w:date="2021-10-18T12:07:00Z">
        <w:r w:rsidR="00992DA2" w:rsidRPr="000A43A6" w:rsidDel="008A1DE1">
          <w:delText>In this case</w:delText>
        </w:r>
      </w:del>
      <w:ins w:id="352" w:author="Italo Busi" w:date="2021-10-18T12:07:00Z">
        <w:r w:rsidR="008A1DE1" w:rsidRPr="000A43A6">
          <w:t>Therefore</w:t>
        </w:r>
      </w:ins>
      <w:r w:rsidR="00992DA2" w:rsidRPr="000A43A6">
        <w:t>, the MDSC is dealing with the network services requests received from the OSS/Orchestration layer</w:t>
      </w:r>
      <w:r w:rsidR="00992DA2">
        <w:t>.</w:t>
      </w:r>
    </w:p>
    <w:p w14:paraId="2F0656A0" w14:textId="16969AA0" w:rsidR="00992DA2" w:rsidRPr="000A43A6" w:rsidDel="00A07655" w:rsidRDefault="00992DA2" w:rsidP="005640C6">
      <w:pPr>
        <w:rPr>
          <w:del w:id="353" w:author="Italo Busi" w:date="2021-10-11T19:07:00Z"/>
          <w:i/>
        </w:rPr>
      </w:pPr>
      <w:commentRangeStart w:id="354"/>
      <w:del w:id="355" w:author="Italo Busi" w:date="2021-10-11T19:07:00Z">
        <w:r w:rsidRPr="000A43A6" w:rsidDel="00A07655">
          <w:rPr>
            <w:i/>
          </w:rPr>
          <w:delText>[Editors’note:] Check for a better term to define the network services. It may be worthwhile defining what are the customer and network services.</w:delText>
        </w:r>
        <w:commentRangeEnd w:id="354"/>
        <w:r w:rsidR="00FD61A2" w:rsidRPr="000A43A6" w:rsidDel="00A07655">
          <w:rPr>
            <w:rStyle w:val="CommentReference"/>
          </w:rPr>
          <w:commentReference w:id="354"/>
        </w:r>
      </w:del>
    </w:p>
    <w:p w14:paraId="10D0A346" w14:textId="62669137" w:rsidR="00506D73" w:rsidRPr="000A43A6" w:rsidDel="00ED4616" w:rsidRDefault="006058DB" w:rsidP="005640C6">
      <w:pPr>
        <w:rPr>
          <w:moveFrom w:id="356" w:author="Italo Busi" w:date="2021-10-11T19:17:00Z"/>
        </w:rPr>
      </w:pPr>
      <w:moveFromRangeStart w:id="357" w:author="Italo Busi" w:date="2021-10-11T19:17:00Z" w:name="move84872266"/>
      <w:moveFrom w:id="358" w:author="Italo Busi" w:date="2021-10-11T19:17:00Z">
        <w:r w:rsidRPr="000A43A6" w:rsidDel="00ED4616">
          <w:t>The</w:t>
        </w:r>
        <w:r w:rsidR="00506D73" w:rsidRPr="000A43A6" w:rsidDel="00ED4616">
          <w:t xml:space="preserve"> OSS/Orchestration layer is </w:t>
        </w:r>
        <w:r w:rsidRPr="000A43A6" w:rsidDel="00ED4616">
          <w:t xml:space="preserve">a </w:t>
        </w:r>
        <w:r w:rsidR="003C212D" w:rsidRPr="000A43A6" w:rsidDel="00ED4616">
          <w:t xml:space="preserve">vital </w:t>
        </w:r>
        <w:r w:rsidRPr="000A43A6" w:rsidDel="00ED4616">
          <w:t>part of the architecture framework for a service provider</w:t>
        </w:r>
        <w:r w:rsidR="00506D73" w:rsidRPr="000A43A6" w:rsidDel="00ED4616">
          <w:t>:</w:t>
        </w:r>
      </w:moveFrom>
    </w:p>
    <w:p w14:paraId="2F146BCE" w14:textId="58AC579C" w:rsidR="00506D73" w:rsidRPr="000A43A6" w:rsidDel="00ED4616" w:rsidRDefault="00E62FD5" w:rsidP="00723F72">
      <w:pPr>
        <w:pStyle w:val="RFCListBullet"/>
        <w:rPr>
          <w:moveFrom w:id="359" w:author="Italo Busi" w:date="2021-10-11T19:17:00Z"/>
        </w:rPr>
      </w:pPr>
      <w:moveFrom w:id="360" w:author="Italo Busi" w:date="2021-10-11T19:17:00Z">
        <w:r w:rsidRPr="000A43A6" w:rsidDel="00ED4616">
          <w:t>to abstract</w:t>
        </w:r>
        <w:r w:rsidR="00506D73" w:rsidRPr="000A43A6" w:rsidDel="00ED4616">
          <w:t xml:space="preserve"> (through MDSC and PNCs) the underlying transport network complexity to the Business Systems Support layer</w:t>
        </w:r>
        <w:r w:rsidR="003C212D" w:rsidRPr="000A43A6" w:rsidDel="00ED4616">
          <w:t>;</w:t>
        </w:r>
      </w:moveFrom>
    </w:p>
    <w:p w14:paraId="3D787A3B" w14:textId="6AA23EA2" w:rsidR="00506D73" w:rsidRPr="000A43A6" w:rsidDel="00ED4616" w:rsidRDefault="00E62FD5" w:rsidP="00723F72">
      <w:pPr>
        <w:pStyle w:val="RFCListBullet"/>
        <w:rPr>
          <w:moveFrom w:id="361" w:author="Italo Busi" w:date="2021-10-11T19:17:00Z"/>
        </w:rPr>
      </w:pPr>
      <w:moveFrom w:id="362" w:author="Italo Busi" w:date="2021-10-11T19:17:00Z">
        <w:r w:rsidRPr="000A43A6" w:rsidDel="00ED4616">
          <w:t>to coordinate</w:t>
        </w:r>
        <w:r w:rsidR="00506D73" w:rsidRPr="000A43A6" w:rsidDel="00ED4616">
          <w:t xml:space="preserve"> N</w:t>
        </w:r>
        <w:r w:rsidR="00AF0B09" w:rsidRPr="000A43A6" w:rsidDel="00ED4616">
          <w:t>FV</w:t>
        </w:r>
        <w:r w:rsidR="00506D73" w:rsidRPr="000A43A6" w:rsidDel="00ED4616">
          <w:t>, Transport</w:t>
        </w:r>
        <w:r w:rsidR="00AF0B09" w:rsidRPr="000A43A6" w:rsidDel="00ED4616">
          <w:t xml:space="preserve"> (e.g. IP, Optical and Microwave networks)</w:t>
        </w:r>
        <w:r w:rsidR="00506D73" w:rsidRPr="000A43A6" w:rsidDel="00ED4616">
          <w:t>, Fixed</w:t>
        </w:r>
        <w:r w:rsidR="00AF0B09" w:rsidRPr="000A43A6" w:rsidDel="00ED4616">
          <w:t xml:space="preserve"> Acess</w:t>
        </w:r>
        <w:r w:rsidR="00F24965" w:rsidRPr="000A43A6" w:rsidDel="00ED4616">
          <w:t>,</w:t>
        </w:r>
        <w:r w:rsidR="00506D73" w:rsidRPr="000A43A6" w:rsidDel="00ED4616">
          <w:t xml:space="preserve"> </w:t>
        </w:r>
        <w:r w:rsidR="00F24965" w:rsidRPr="000A43A6" w:rsidDel="00ED4616">
          <w:t xml:space="preserve">Core and </w:t>
        </w:r>
        <w:r w:rsidR="00506D73" w:rsidRPr="000A43A6" w:rsidDel="00ED4616">
          <w:t>Radio domains enabling full automation of end-to-end services</w:t>
        </w:r>
        <w:r w:rsidR="00BD32F5" w:rsidRPr="000A43A6" w:rsidDel="00ED4616">
          <w:t xml:space="preserve"> to the end customers</w:t>
        </w:r>
        <w:r w:rsidR="003C212D" w:rsidRPr="000A43A6" w:rsidDel="00ED4616">
          <w:t>;</w:t>
        </w:r>
      </w:moveFrom>
    </w:p>
    <w:p w14:paraId="51F5EC58" w14:textId="70E4C7A9" w:rsidR="00E26B56" w:rsidRPr="000A43A6" w:rsidDel="00ED4616" w:rsidRDefault="00E62FD5" w:rsidP="00723F72">
      <w:pPr>
        <w:pStyle w:val="RFCListBullet"/>
        <w:rPr>
          <w:moveFrom w:id="363" w:author="Italo Busi" w:date="2021-10-11T19:17:00Z"/>
        </w:rPr>
      </w:pPr>
      <w:moveFrom w:id="364" w:author="Italo Busi" w:date="2021-10-11T19:17:00Z">
        <w:r w:rsidRPr="000A43A6" w:rsidDel="00ED4616">
          <w:t>to enable</w:t>
        </w:r>
        <w:r w:rsidR="00506D73" w:rsidRPr="000A43A6" w:rsidDel="00ED4616">
          <w:t xml:space="preserve"> catalogue-driven service provisioning from external applications (e.g. Customer Portal for Enterprise Business services)</w:t>
        </w:r>
        <w:r w:rsidR="00897F21" w:rsidRPr="000A43A6" w:rsidDel="00ED4616">
          <w:t>,</w:t>
        </w:r>
        <w:r w:rsidR="00506D73" w:rsidRPr="000A43A6" w:rsidDel="00ED4616">
          <w:t xml:space="preserve"> orchestrating the design and lifecycle management of these end-to-end transport connectivity services</w:t>
        </w:r>
        <w:r w:rsidR="00AF0B09" w:rsidRPr="000A43A6" w:rsidDel="00ED4616">
          <w:t xml:space="preserve">, </w:t>
        </w:r>
        <w:r w:rsidR="00E26B56" w:rsidRPr="000A43A6" w:rsidDel="00ED4616">
          <w:t>consuming IP and/or Optical transport connectivity services upon request.</w:t>
        </w:r>
      </w:moveFrom>
    </w:p>
    <w:moveFromRangeEnd w:id="357"/>
    <w:p w14:paraId="6278CDAC" w14:textId="3BE0D005"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del w:id="365" w:author="Italo Busi" w:date="2021-10-11T19:17:00Z">
        <w:r w:rsidR="00897F21" w:rsidRPr="000A43A6" w:rsidDel="00ED4616">
          <w:delText>For example</w:delText>
        </w:r>
      </w:del>
      <w:ins w:id="366" w:author="Italo Busi" w:date="2021-10-11T19:17:00Z">
        <w:r w:rsidR="00ED4616" w:rsidRPr="000A43A6">
          <w:t>Therefore</w:t>
        </w:r>
      </w:ins>
      <w:r w:rsidR="00897F21" w:rsidRPr="000A43A6">
        <w:t xml:space="preserve">, this </w:t>
      </w:r>
      <w:r w:rsidR="00FF1F8E" w:rsidRPr="000A43A6">
        <w:t>document assumes that the OSS/Orchestrator requests MDSC to set</w:t>
      </w:r>
      <w:r w:rsidR="00897F21" w:rsidRPr="000A43A6">
        <w:t xml:space="preserve"> </w:t>
      </w:r>
      <w:r w:rsidR="00FF1F8E" w:rsidRPr="000A43A6">
        <w:t>up L2</w:t>
      </w:r>
      <w:del w:id="367" w:author="Italo Busi" w:date="2021-10-18T12:10:00Z">
        <w:r w:rsidR="00FF1F8E" w:rsidRPr="000A43A6" w:rsidDel="008A1DE1">
          <w:delText>VPN</w:delText>
        </w:r>
      </w:del>
      <w:r w:rsidR="00FF1F8E" w:rsidRPr="000A43A6">
        <w:t>/L3</w:t>
      </w:r>
      <w:ins w:id="368" w:author="Italo Busi" w:date="2021-10-18T12:10:00Z">
        <w:r w:rsidR="008A1DE1" w:rsidRPr="000A43A6">
          <w:t xml:space="preserve"> </w:t>
        </w:r>
      </w:ins>
      <w:r w:rsidR="00FF1F8E" w:rsidRPr="000A43A6">
        <w:t xml:space="preserve">VPN </w:t>
      </w:r>
      <w:ins w:id="369" w:author="Italo Busi" w:date="2021-10-18T12:10:00Z">
        <w:r w:rsidR="008A1DE1" w:rsidRPr="000A43A6">
          <w:t xml:space="preserve">network </w:t>
        </w:r>
      </w:ins>
      <w:r w:rsidR="00FF1F8E" w:rsidRPr="000A43A6">
        <w:t xml:space="preserve">services through mechanisms </w:t>
      </w:r>
      <w:r w:rsidR="00897F21" w:rsidRPr="000A43A6">
        <w:t xml:space="preserve">that </w:t>
      </w:r>
      <w:r w:rsidR="00FF1F8E" w:rsidRPr="000A43A6">
        <w:t xml:space="preserve">are outside the scope of </w:t>
      </w:r>
      <w:r w:rsidR="00897F21" w:rsidRPr="000A43A6">
        <w:t>this document</w:t>
      </w:r>
      <w:r w:rsidR="00FF1F8E" w:rsidRPr="000A43A6">
        <w:t>.</w:t>
      </w:r>
    </w:p>
    <w:p w14:paraId="4F773A4B" w14:textId="0DC27835" w:rsidR="00205F44" w:rsidRPr="00E62FD5" w:rsidRDefault="006058DB" w:rsidP="005640C6">
      <w:r w:rsidRPr="00E62FD5">
        <w:t xml:space="preserve">There are two </w:t>
      </w:r>
      <w:r w:rsidR="00897F21">
        <w:t>prominent</w:t>
      </w:r>
      <w:r w:rsidR="00897F21" w:rsidRPr="00E62FD5">
        <w:t xml:space="preserve"> </w:t>
      </w:r>
      <w:del w:id="370" w:author="Italo Busi" w:date="2021-10-11T19:10:00Z">
        <w:r w:rsidRPr="00E62FD5" w:rsidDel="00A07655">
          <w:delText>cases</w:delText>
        </w:r>
        <w:r w:rsidR="009A5463" w:rsidRPr="00E62FD5" w:rsidDel="00A07655">
          <w:delText xml:space="preserve"> </w:delText>
        </w:r>
      </w:del>
      <w:ins w:id="371" w:author="Italo Busi" w:date="2021-10-11T19:10:00Z">
        <w:r w:rsidR="00A07655">
          <w:t>workflow cases</w:t>
        </w:r>
        <w:r w:rsidR="00A07655" w:rsidRPr="00E62FD5">
          <w:t xml:space="preserve"> </w:t>
        </w:r>
      </w:ins>
      <w:r w:rsidR="00762554">
        <w:t>when</w:t>
      </w:r>
      <w:r w:rsidR="00762554" w:rsidRPr="00E62FD5">
        <w:t xml:space="preserve"> </w:t>
      </w:r>
      <w:r w:rsidR="009A5463" w:rsidRPr="00E62FD5">
        <w:t>MDSC</w:t>
      </w:r>
      <w:r w:rsidR="00205F44" w:rsidRPr="00E62FD5">
        <w:t xml:space="preserve"> </w:t>
      </w:r>
      <w:ins w:id="372" w:author="Italo Busi" w:date="2021-10-11T19:08:00Z">
        <w:r w:rsidR="00A07655">
          <w:t xml:space="preserve">multi-layer </w:t>
        </w:r>
      </w:ins>
      <w:r w:rsidR="00205F44" w:rsidRPr="00E62FD5">
        <w:t xml:space="preserve">coordination </w:t>
      </w:r>
      <w:del w:id="373" w:author="Italo Busi" w:date="2021-10-11T19:08:00Z">
        <w:r w:rsidR="00205F44" w:rsidRPr="00E62FD5" w:rsidDel="00A07655">
          <w:delText xml:space="preserve">of underlying PNCs </w:delText>
        </w:r>
        <w:r w:rsidR="00897F21" w:rsidDel="00A07655">
          <w:delText xml:space="preserve">for </w:delText>
        </w:r>
        <w:r w:rsidR="00205F44" w:rsidRPr="00E62FD5" w:rsidDel="00A07655">
          <w:delText xml:space="preserve">POI </w:delText>
        </w:r>
        <w:r w:rsidR="00897F21" w:rsidDel="00A07655">
          <w:delText xml:space="preserve">networking </w:delText>
        </w:r>
      </w:del>
      <w:r w:rsidR="00762554">
        <w:t>is initiated</w:t>
      </w:r>
      <w:r w:rsidR="00205F44" w:rsidRPr="00E62FD5">
        <w:t>:</w:t>
      </w:r>
    </w:p>
    <w:p w14:paraId="2C041DEC" w14:textId="5335E362" w:rsidR="00506D73" w:rsidRPr="000A43A6" w:rsidRDefault="00762554" w:rsidP="00723F72">
      <w:pPr>
        <w:pStyle w:val="RFCListBullet"/>
      </w:pPr>
      <w:r w:rsidRPr="000A43A6">
        <w:t>Initiated by a request</w:t>
      </w:r>
      <w:r w:rsidR="00CA15B9" w:rsidRPr="000A43A6">
        <w:t xml:space="preserve"> </w:t>
      </w:r>
      <w:r w:rsidR="009A5463" w:rsidRPr="000A43A6">
        <w:t xml:space="preserve">from the OSS/Orchestration layer </w:t>
      </w:r>
      <w:r w:rsidRPr="000A43A6">
        <w:t>to setup L2</w:t>
      </w:r>
      <w:del w:id="374" w:author="Italo Busi" w:date="2021-10-18T12:10:00Z">
        <w:r w:rsidRPr="000A43A6" w:rsidDel="008A1DE1">
          <w:delText>VPN</w:delText>
        </w:r>
      </w:del>
      <w:r w:rsidRPr="000A43A6">
        <w:t>/L3</w:t>
      </w:r>
      <w:ins w:id="375" w:author="Italo Busi" w:date="2021-10-18T12:10:00Z">
        <w:r w:rsidR="008A1DE1" w:rsidRPr="000A43A6">
          <w:t xml:space="preserve"> </w:t>
        </w:r>
      </w:ins>
      <w:r w:rsidRPr="000A43A6">
        <w:t xml:space="preserve">VPN </w:t>
      </w:r>
      <w:ins w:id="376" w:author="Italo Busi" w:date="2021-10-11T19:09:00Z">
        <w:r w:rsidR="00A07655" w:rsidRPr="000A43A6">
          <w:t xml:space="preserve">network </w:t>
        </w:r>
      </w:ins>
      <w:r w:rsidRPr="000A43A6">
        <w:t xml:space="preserve">services </w:t>
      </w:r>
      <w:r w:rsidR="009A5463" w:rsidRPr="000A43A6">
        <w:t>that</w:t>
      </w:r>
      <w:r w:rsidR="00CA15B9" w:rsidRPr="000A43A6">
        <w:t xml:space="preserve"> </w:t>
      </w:r>
      <w:r w:rsidRPr="000A43A6">
        <w:t xml:space="preserve">requires </w:t>
      </w:r>
      <w:r w:rsidR="00CA15B9" w:rsidRPr="000A43A6">
        <w:t>multi-layer/multi-</w:t>
      </w:r>
      <w:r w:rsidR="009A5463" w:rsidRPr="000A43A6">
        <w:t>domain</w:t>
      </w:r>
      <w:r w:rsidR="00CA15B9" w:rsidRPr="000A43A6">
        <w:t xml:space="preserve"> coordination</w:t>
      </w:r>
      <w:r w:rsidR="00897F21" w:rsidRPr="000A43A6">
        <w:t>;</w:t>
      </w:r>
    </w:p>
    <w:p w14:paraId="34FCB5EF" w14:textId="36A25C7A" w:rsidR="00205F44" w:rsidRPr="000A43A6"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w:t>
      </w:r>
      <w:commentRangeStart w:id="377"/>
      <w:commentRangeStart w:id="378"/>
      <w:r w:rsidR="009A5463" w:rsidRPr="00E62FD5">
        <w:t xml:space="preserve">optimizations </w:t>
      </w:r>
      <w:commentRangeEnd w:id="377"/>
      <w:r w:rsidR="00DD2CDC">
        <w:rPr>
          <w:rStyle w:val="CommentReference"/>
        </w:rPr>
        <w:commentReference w:id="377"/>
      </w:r>
      <w:commentRangeEnd w:id="378"/>
      <w:r w:rsidR="00A07655">
        <w:rPr>
          <w:rStyle w:val="CommentReference"/>
        </w:rPr>
        <w:commentReference w:id="378"/>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lment, the</w:t>
      </w:r>
      <w:r w:rsidR="00DD2CDC" w:rsidRPr="000A43A6">
        <w:t>se</w:t>
      </w:r>
      <w:r w:rsidR="00205F44" w:rsidRPr="000A43A6">
        <w:t xml:space="preserve"> workflows are not related to a </w:t>
      </w:r>
      <w:ins w:id="379" w:author="Italo Busi" w:date="2021-10-11T19:10:00Z">
        <w:r w:rsidR="00A07655" w:rsidRPr="000A43A6">
          <w:t xml:space="preserve">network </w:t>
        </w:r>
      </w:ins>
      <w:r w:rsidR="00205F44" w:rsidRPr="000A43A6">
        <w:t xml:space="preserve">service provisioning request </w:t>
      </w:r>
      <w:r w:rsidRPr="000A43A6">
        <w:t xml:space="preserve">being </w:t>
      </w:r>
      <w:r w:rsidR="00205F44" w:rsidRPr="000A43A6">
        <w:t>received from the </w:t>
      </w:r>
      <w:r w:rsidR="000B2898" w:rsidRPr="000A43A6">
        <w:t>OSS/O</w:t>
      </w:r>
      <w:r w:rsidR="00205F44" w:rsidRPr="000A43A6">
        <w:t>rchestration layer.</w:t>
      </w:r>
    </w:p>
    <w:p w14:paraId="5C1CED03" w14:textId="04D37410" w:rsidR="000664D9" w:rsidRPr="00885267" w:rsidRDefault="000664D9">
      <w:pPr>
        <w:rPr>
          <w:ins w:id="380" w:author="Italo Busi" w:date="2021-11-26T15:59:00Z"/>
        </w:rPr>
        <w:pPrChange w:id="381" w:author="Italo Busi" w:date="2021-11-26T15:59:00Z">
          <w:pPr>
            <w:pStyle w:val="RFCListBullet"/>
          </w:pPr>
        </w:pPrChange>
      </w:pPr>
      <w:ins w:id="382" w:author="Italo Busi" w:date="2021-11-26T15:59:00Z">
        <w:r>
          <w:t>The latter workflow cases are outside the scope of this document.</w:t>
        </w:r>
      </w:ins>
    </w:p>
    <w:p w14:paraId="5DDC6B70" w14:textId="36EE8419" w:rsidR="000B2898" w:rsidRDefault="00830AAF" w:rsidP="000B2898">
      <w:pPr>
        <w:rPr>
          <w:ins w:id="383" w:author="Italo Busi" w:date="2021-11-26T15:53:00Z"/>
        </w:rPr>
      </w:pPr>
      <w:del w:id="384" w:author="Italo Busi" w:date="2021-11-26T15:52:00Z">
        <w:r w:rsidDel="000A43A6">
          <w:delText xml:space="preserve">The two aforemetioned </w:delText>
        </w:r>
        <w:r w:rsidR="000B2898" w:rsidRPr="00ED789A" w:rsidDel="000A43A6">
          <w:delText>MDSC workflow cases are in the scope of this draft.</w:delText>
        </w:r>
        <w:r w:rsidR="00FD61A2" w:rsidDel="000A43A6">
          <w:delText xml:space="preserve"> The workflow initiation is transparent at the MPI</w:delText>
        </w:r>
      </w:del>
      <w:ins w:id="385" w:author="Italo Busi" w:date="2021-11-26T15:52:00Z">
        <w:r w:rsidR="000A43A6">
          <w:t xml:space="preserve">This document </w:t>
        </w:r>
      </w:ins>
      <w:ins w:id="386" w:author="Italo Busi" w:date="2021-11-26T15:59:00Z">
        <w:r w:rsidR="000664D9">
          <w:t xml:space="preserve">analyses the use </w:t>
        </w:r>
      </w:ins>
      <w:ins w:id="387" w:author="Italo Busi" w:date="2021-11-26T15:53:00Z">
        <w:r w:rsidR="000A43A6">
          <w:t xml:space="preserve">cases </w:t>
        </w:r>
      </w:ins>
      <w:ins w:id="388" w:author="Italo Busi" w:date="2021-11-26T15:52:00Z">
        <w:r w:rsidR="000A43A6">
          <w:t>where</w:t>
        </w:r>
      </w:ins>
      <w:ins w:id="389" w:author="Italo Busi" w:date="2021-11-26T15:53:00Z">
        <w:r w:rsidR="000A43A6">
          <w:t xml:space="preserve"> multi-layer coordination is triggered by a network service request </w:t>
        </w:r>
      </w:ins>
      <w:ins w:id="390" w:author="Italo Busi" w:date="2021-11-26T15:59:00Z">
        <w:r w:rsidR="000664D9">
          <w:t xml:space="preserve">received </w:t>
        </w:r>
      </w:ins>
      <w:ins w:id="391" w:author="Italo Busi" w:date="2021-11-26T15:53:00Z">
        <w:r w:rsidR="000A43A6">
          <w:t>from the OSS/Orchestration layer</w:t>
        </w:r>
      </w:ins>
      <w:r w:rsidR="00FD61A2">
        <w:t>.</w:t>
      </w:r>
    </w:p>
    <w:p w14:paraId="105AD798" w14:textId="019F6E59" w:rsidR="008C6AAA" w:rsidRPr="00E62FD5" w:rsidRDefault="00762554">
      <w:pPr>
        <w:pStyle w:val="Heading3"/>
        <w:pPrChange w:id="392" w:author="Italo Busi" w:date="2021-11-26T16:13:00Z">
          <w:pPr>
            <w:pStyle w:val="Heading2"/>
          </w:pPr>
        </w:pPrChange>
      </w:pPr>
      <w:bookmarkStart w:id="393" w:name="_Toc53130235"/>
      <w:bookmarkStart w:id="394" w:name="_Ref84892780"/>
      <w:bookmarkStart w:id="395" w:name="_Toc90915355"/>
      <w:r>
        <w:t>L2/L3</w:t>
      </w:r>
      <w:ins w:id="396" w:author="Italo Busi" w:date="2021-10-18T12:10:00Z">
        <w:r w:rsidR="008A1DE1">
          <w:t xml:space="preserve"> </w:t>
        </w:r>
      </w:ins>
      <w:r>
        <w:t>VPN</w:t>
      </w:r>
      <w:r w:rsidR="002C6A4A">
        <w:t xml:space="preserve"> </w:t>
      </w:r>
      <w:del w:id="397" w:author="Italo Busi" w:date="2021-10-12T13:50:00Z">
        <w:r w:rsidR="00E33E77" w:rsidRPr="00E62FD5" w:rsidDel="00FA7372">
          <w:delText xml:space="preserve">Service </w:delText>
        </w:r>
      </w:del>
      <w:ins w:id="398" w:author="Italo Busi" w:date="2021-10-12T13:50:00Z">
        <w:r w:rsidR="00FA7372">
          <w:t>network s</w:t>
        </w:r>
        <w:r w:rsidR="00FA7372" w:rsidRPr="00E62FD5">
          <w:t xml:space="preserve">ervice </w:t>
        </w:r>
      </w:ins>
      <w:del w:id="399" w:author="Italo Busi" w:date="2021-10-11T19:26:00Z">
        <w:r w:rsidR="00E33E77" w:rsidRPr="00E62FD5" w:rsidDel="00ED4616">
          <w:delText xml:space="preserve">Request </w:delText>
        </w:r>
        <w:r w:rsidR="003B0B6A" w:rsidRPr="00E62FD5" w:rsidDel="00ED4616">
          <w:delText>North Bound of MDSC</w:delText>
        </w:r>
      </w:del>
      <w:bookmarkEnd w:id="393"/>
      <w:ins w:id="400" w:author="Italo Busi" w:date="2021-10-12T13:50:00Z">
        <w:r w:rsidR="00FA7372">
          <w:t>s</w:t>
        </w:r>
      </w:ins>
      <w:ins w:id="401" w:author="Italo Busi" w:date="2021-10-11T19:26:00Z">
        <w:r w:rsidR="00ED4616">
          <w:t>etup</w:t>
        </w:r>
      </w:ins>
      <w:bookmarkEnd w:id="394"/>
      <w:bookmarkEnd w:id="395"/>
    </w:p>
    <w:p w14:paraId="080D98D8" w14:textId="7A20B08B" w:rsidR="00DC489B" w:rsidRPr="000A43A6" w:rsidDel="00ED4616" w:rsidRDefault="000B2898" w:rsidP="000135F0">
      <w:pPr>
        <w:rPr>
          <w:moveFrom w:id="402" w:author="Italo Busi" w:date="2021-10-11T19:19:00Z"/>
        </w:rPr>
      </w:pPr>
      <w:moveFromRangeStart w:id="403" w:author="Italo Busi" w:date="2021-10-11T19:19:00Z" w:name="move84872372"/>
      <w:moveFrom w:id="404" w:author="Italo Busi" w:date="2021-10-11T19:19:00Z">
        <w:r w:rsidRPr="000A43A6" w:rsidDel="00ED4616">
          <w:t xml:space="preserve">As explained in section </w:t>
        </w:r>
        <w:r w:rsidR="00ED4616" w:rsidRPr="000A43A6" w:rsidDel="00ED4616">
          <w:fldChar w:fldCharType="begin"/>
        </w:r>
        <w:r w:rsidR="00ED4616" w:rsidRPr="000A43A6" w:rsidDel="00ED4616">
          <w:instrText xml:space="preserve"> REF _Ref42241566 \r \h \t </w:instrText>
        </w:r>
      </w:moveFrom>
      <w:r w:rsidR="000A43A6">
        <w:instrText xml:space="preserve"> \* MERGEFORMAT </w:instrText>
      </w:r>
      <w:del w:id="405" w:author="Italo Busi" w:date="2021-10-11T19:19:00Z"/>
      <w:moveFrom w:id="406" w:author="Italo Busi" w:date="2021-10-11T19:19:00Z">
        <w:r w:rsidR="00ED4616" w:rsidRPr="000A43A6" w:rsidDel="00ED4616">
          <w:fldChar w:fldCharType="separate"/>
        </w:r>
        <w:r w:rsidR="00ED4616" w:rsidRPr="000A43A6" w:rsidDel="00ED4616">
          <w:t>2</w:t>
        </w:r>
        <w:r w:rsidR="00ED4616" w:rsidRPr="000A43A6" w:rsidDel="00ED4616">
          <w:fldChar w:fldCharType="end"/>
        </w:r>
        <w:r w:rsidRPr="000A43A6" w:rsidDel="00ED4616">
          <w:t xml:space="preserve">, </w:t>
        </w:r>
        <w:r w:rsidR="00762554" w:rsidRPr="000A43A6" w:rsidDel="00ED4616">
          <w:t xml:space="preserve">the </w:t>
        </w:r>
        <w:r w:rsidRPr="000A43A6" w:rsidDel="00ED4616">
          <w:t>OSS/O</w:t>
        </w:r>
        <w:r w:rsidR="00E26B56" w:rsidRPr="000A43A6" w:rsidDel="00ED4616">
          <w:t xml:space="preserve">rchestration layer </w:t>
        </w:r>
        <w:r w:rsidR="000135F0" w:rsidRPr="000A43A6" w:rsidDel="00ED4616">
          <w:t>can request</w:t>
        </w:r>
        <w:r w:rsidR="00E26B56" w:rsidRPr="000A43A6" w:rsidDel="00ED4616">
          <w:t xml:space="preserve"> </w:t>
        </w:r>
        <w:r w:rsidR="00762554" w:rsidRPr="000A43A6" w:rsidDel="00ED4616">
          <w:t xml:space="preserve">the MDSC to </w:t>
        </w:r>
        <w:r w:rsidR="00AA524F" w:rsidRPr="000A43A6" w:rsidDel="00ED4616">
          <w:t xml:space="preserve">setup </w:t>
        </w:r>
        <w:r w:rsidR="00E91373" w:rsidRPr="000A43A6" w:rsidDel="00ED4616">
          <w:t>L2/</w:t>
        </w:r>
        <w:r w:rsidR="000135F0" w:rsidRPr="000A43A6" w:rsidDel="00ED4616">
          <w:t>L3</w:t>
        </w:r>
        <w:r w:rsidR="00762554" w:rsidRPr="000A43A6" w:rsidDel="00ED4616">
          <w:t>VPN</w:t>
        </w:r>
        <w:r w:rsidR="00E26B56" w:rsidRPr="000A43A6" w:rsidDel="00ED4616">
          <w:t xml:space="preserve"> </w:t>
        </w:r>
        <w:r w:rsidR="000135F0" w:rsidRPr="000A43A6" w:rsidDel="00ED4616">
          <w:t xml:space="preserve">services </w:t>
        </w:r>
        <w:r w:rsidR="00E26B56" w:rsidRPr="000A43A6" w:rsidDel="00ED4616">
          <w:t>(</w:t>
        </w:r>
        <w:r w:rsidR="000135F0" w:rsidRPr="000A43A6" w:rsidDel="00ED4616">
          <w:t xml:space="preserve">with </w:t>
        </w:r>
        <w:r w:rsidR="002C6A4A" w:rsidRPr="000A43A6" w:rsidDel="00ED4616">
          <w:t xml:space="preserve">or without </w:t>
        </w:r>
        <w:r w:rsidR="000135F0" w:rsidRPr="000A43A6" w:rsidDel="00ED4616">
          <w:t>TE requirements</w:t>
        </w:r>
        <w:r w:rsidR="00E26B56" w:rsidRPr="000A43A6" w:rsidDel="00ED4616">
          <w:t>)</w:t>
        </w:r>
        <w:r w:rsidR="00762554" w:rsidRPr="000A43A6" w:rsidDel="00ED4616">
          <w:t>.</w:t>
        </w:r>
      </w:moveFrom>
    </w:p>
    <w:p w14:paraId="096A36FA" w14:textId="13E6305F" w:rsidR="00B50EBB" w:rsidRPr="000A43A6" w:rsidDel="00ED4616" w:rsidRDefault="00DC489B" w:rsidP="000135F0">
      <w:pPr>
        <w:rPr>
          <w:moveFrom w:id="407" w:author="Italo Busi" w:date="2021-10-11T19:19:00Z"/>
        </w:rPr>
      </w:pPr>
      <w:moveFrom w:id="408" w:author="Italo Busi" w:date="2021-10-11T19:19:00Z">
        <w:r w:rsidRPr="000A43A6" w:rsidDel="00ED4616">
          <w:t xml:space="preserve">Although the </w:t>
        </w:r>
        <w:r w:rsidR="003F2212" w:rsidRPr="000A43A6" w:rsidDel="00ED4616">
          <w:t>OSS/Orchestration layer interface</w:t>
        </w:r>
        <w:r w:rsidRPr="000A43A6" w:rsidDel="00ED4616">
          <w:t xml:space="preserve"> is usually operator-specific, </w:t>
        </w:r>
        <w:r w:rsidR="00EA3B84" w:rsidRPr="000A43A6" w:rsidDel="00ED4616">
          <w:t>typically</w:t>
        </w:r>
        <w:r w:rsidR="00B50EBB" w:rsidRPr="000A43A6" w:rsidDel="00ED4616">
          <w:t xml:space="preserve"> it would be using a RESTCONF/YANG interface with </w:t>
        </w:r>
        <w:r w:rsidR="00EA3B84" w:rsidRPr="000A43A6" w:rsidDel="00ED4616">
          <w:t xml:space="preserve">a </w:t>
        </w:r>
        <w:r w:rsidR="00B50EBB" w:rsidRPr="000A43A6" w:rsidDel="00ED4616">
          <w:t>more abstracted version of the MPI YANG data models used for network configuration (e.g. L3NM, L2NM).</w:t>
        </w:r>
      </w:moveFrom>
    </w:p>
    <w:p w14:paraId="0CAD59E8" w14:textId="4F2E8EFF" w:rsidR="000135F0" w:rsidRPr="000A43A6" w:rsidDel="00ED4616" w:rsidRDefault="007A3A93" w:rsidP="000135F0">
      <w:pPr>
        <w:rPr>
          <w:moveFrom w:id="409" w:author="Italo Busi" w:date="2021-10-11T19:19:00Z"/>
        </w:rPr>
      </w:pPr>
      <w:moveFrom w:id="410" w:author="Italo Busi" w:date="2021-10-11T19:19:00Z">
        <w:r w:rsidRPr="000A43A6" w:rsidDel="00ED4616">
          <w:rPr>
            <w:bCs/>
          </w:rPr>
          <w:fldChar w:fldCharType="begin"/>
        </w:r>
        <w:r w:rsidRPr="000A43A6" w:rsidDel="00ED4616">
          <w:rPr>
            <w:bCs/>
          </w:rPr>
          <w:instrText xml:space="preserve"> REF _Ref47973570 \r \h  \* MERGEFORMAT </w:instrText>
        </w:r>
      </w:moveFrom>
      <w:del w:id="411" w:author="Italo Busi" w:date="2021-10-11T19:19:00Z">
        <w:r w:rsidRPr="000A43A6" w:rsidDel="00ED4616">
          <w:rPr>
            <w:bCs/>
          </w:rPr>
        </w:r>
      </w:del>
      <w:moveFrom w:id="412" w:author="Italo Busi" w:date="2021-10-11T19:19:00Z">
        <w:r w:rsidRPr="000A43A6" w:rsidDel="00ED4616">
          <w:rPr>
            <w:bCs/>
          </w:rPr>
          <w:fldChar w:fldCharType="separate"/>
        </w:r>
        <w:r w:rsidR="00D06A39" w:rsidRPr="000A43A6" w:rsidDel="00ED4616">
          <w:rPr>
            <w:bCs/>
          </w:rPr>
          <w:t>Figure 2</w:t>
        </w:r>
        <w:r w:rsidRPr="000A43A6" w:rsidDel="00ED4616">
          <w:rPr>
            <w:bCs/>
          </w:rPr>
          <w:fldChar w:fldCharType="end"/>
        </w:r>
        <w:r w:rsidRPr="000A43A6" w:rsidDel="00ED4616">
          <w:rPr>
            <w:bCs/>
          </w:rPr>
          <w:t xml:space="preserve"> </w:t>
        </w:r>
        <w:r w:rsidR="000135F0" w:rsidRPr="000A43A6" w:rsidDel="00ED4616">
          <w:t xml:space="preserve">shows </w:t>
        </w:r>
        <w:r w:rsidR="00DC489B" w:rsidRPr="000A43A6" w:rsidDel="00ED4616">
          <w:t xml:space="preserve">an example of possible </w:t>
        </w:r>
        <w:r w:rsidR="000135F0" w:rsidRPr="000A43A6" w:rsidDel="00ED4616">
          <w:t xml:space="preserve">control flow between </w:t>
        </w:r>
        <w:r w:rsidR="00DC489B" w:rsidRPr="000A43A6" w:rsidDel="00ED4616">
          <w:t xml:space="preserve">the </w:t>
        </w:r>
        <w:r w:rsidR="00D50BF9" w:rsidRPr="000A43A6" w:rsidDel="00ED4616">
          <w:t xml:space="preserve">OSS/Orchestration layer </w:t>
        </w:r>
        <w:r w:rsidR="000135F0" w:rsidRPr="000A43A6" w:rsidDel="00ED4616">
          <w:t xml:space="preserve">and </w:t>
        </w:r>
        <w:r w:rsidR="00DC489B" w:rsidRPr="000A43A6" w:rsidDel="00ED4616">
          <w:t xml:space="preserve">the </w:t>
        </w:r>
        <w:r w:rsidR="00D50BF9" w:rsidRPr="000A43A6" w:rsidDel="00ED4616">
          <w:t>MDSC</w:t>
        </w:r>
        <w:r w:rsidR="000135F0" w:rsidRPr="000A43A6" w:rsidDel="00ED4616">
          <w:t xml:space="preserve"> to instantiate L2/L3VPN service</w:t>
        </w:r>
        <w:r w:rsidR="00DC489B" w:rsidRPr="000A43A6" w:rsidDel="00ED4616">
          <w:t xml:space="preserve">s, using </w:t>
        </w:r>
        <w:r w:rsidR="006A1DC3" w:rsidRPr="000A43A6" w:rsidDel="00ED4616">
          <w:t xml:space="preserve">the </w:t>
        </w:r>
        <w:r w:rsidR="00DC489B" w:rsidRPr="000A43A6" w:rsidDel="00ED4616">
          <w:t xml:space="preserve">YANG models under </w:t>
        </w:r>
        <w:r w:rsidR="003F2212" w:rsidRPr="000A43A6" w:rsidDel="00ED4616">
          <w:t xml:space="preserve">the </w:t>
        </w:r>
        <w:r w:rsidR="00DC489B" w:rsidRPr="000A43A6" w:rsidDel="00ED4616">
          <w:t>definition in</w:t>
        </w:r>
        <w:r w:rsidR="006A1DC3" w:rsidRPr="000A43A6" w:rsidDel="00ED4616">
          <w:t xml:space="preserve"> [VN], [L2NM], [L3NM] and [TSM]</w:t>
        </w:r>
        <w:r w:rsidR="000135F0" w:rsidRPr="000A43A6" w:rsidDel="00ED4616">
          <w:t>.</w:t>
        </w:r>
      </w:moveFrom>
    </w:p>
    <w:p w14:paraId="2A35A0E6" w14:textId="4830BF6D" w:rsidR="00D50BF9" w:rsidRPr="000A43A6" w:rsidDel="00ED4616" w:rsidRDefault="00D50BF9" w:rsidP="00D50BF9">
      <w:pPr>
        <w:pStyle w:val="RFCFigure"/>
        <w:rPr>
          <w:moveFrom w:id="413" w:author="Italo Busi" w:date="2021-10-11T19:19:00Z"/>
        </w:rPr>
      </w:pPr>
      <w:moveFrom w:id="414" w:author="Italo Busi" w:date="2021-10-11T19:19:00Z">
        <w:r w:rsidRPr="000A43A6" w:rsidDel="00ED4616">
          <w:t xml:space="preserve">            +-------------------------------------------+</w:t>
        </w:r>
      </w:moveFrom>
    </w:p>
    <w:p w14:paraId="666A7091" w14:textId="112C9CEE" w:rsidR="00D50BF9" w:rsidRPr="000A43A6" w:rsidDel="00ED4616" w:rsidRDefault="00D50BF9" w:rsidP="00D50BF9">
      <w:pPr>
        <w:pStyle w:val="RFCFigure"/>
        <w:rPr>
          <w:moveFrom w:id="415" w:author="Italo Busi" w:date="2021-10-11T19:19:00Z"/>
        </w:rPr>
      </w:pPr>
      <w:moveFrom w:id="416" w:author="Italo Busi" w:date="2021-10-11T19:19:00Z">
        <w:r w:rsidRPr="000A43A6" w:rsidDel="00ED4616">
          <w:t xml:space="preserve">            |    </w:t>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t xml:space="preserve">  |</w:t>
        </w:r>
      </w:moveFrom>
    </w:p>
    <w:p w14:paraId="1C6D62CA" w14:textId="7A021F80" w:rsidR="00D50BF9" w:rsidRPr="000A43A6" w:rsidDel="00ED4616" w:rsidRDefault="00D50BF9" w:rsidP="00D50BF9">
      <w:pPr>
        <w:pStyle w:val="RFCFigure"/>
        <w:rPr>
          <w:moveFrom w:id="417" w:author="Italo Busi" w:date="2021-10-11T19:19:00Z"/>
        </w:rPr>
      </w:pPr>
      <w:moveFrom w:id="418" w:author="Italo Busi" w:date="2021-10-11T19:19:00Z">
        <w:r w:rsidRPr="000A43A6" w:rsidDel="00ED4616">
          <w:t xml:space="preserve">            |          OSS/Orchestration layer          |</w:t>
        </w:r>
      </w:moveFrom>
    </w:p>
    <w:p w14:paraId="2B739961" w14:textId="3E7F7440" w:rsidR="00D50BF9" w:rsidRPr="000A43A6" w:rsidDel="00ED4616" w:rsidRDefault="00D50BF9" w:rsidP="00D50BF9">
      <w:pPr>
        <w:pStyle w:val="RFCFigure"/>
        <w:rPr>
          <w:moveFrom w:id="419" w:author="Italo Busi" w:date="2021-10-11T19:19:00Z"/>
        </w:rPr>
      </w:pPr>
      <w:moveFrom w:id="420" w:author="Italo Busi" w:date="2021-10-11T19:19:00Z">
        <w:r w:rsidRPr="000A43A6" w:rsidDel="00ED4616">
          <w:t xml:space="preserve">            |                                           |</w:t>
        </w:r>
      </w:moveFrom>
    </w:p>
    <w:p w14:paraId="0CCFE859" w14:textId="1BB48874" w:rsidR="00D50BF9" w:rsidRPr="000A43A6" w:rsidDel="00ED4616" w:rsidRDefault="00D50BF9" w:rsidP="00D50BF9">
      <w:pPr>
        <w:pStyle w:val="RFCFigure"/>
        <w:rPr>
          <w:moveFrom w:id="421" w:author="Italo Busi" w:date="2021-10-11T19:19:00Z"/>
        </w:rPr>
      </w:pPr>
      <w:moveFrom w:id="422" w:author="Italo Busi" w:date="2021-10-11T19:19:00Z">
        <w:r w:rsidRPr="000A43A6" w:rsidDel="00ED4616">
          <w:t xml:space="preserve">            </w:t>
        </w:r>
        <w:r w:rsidR="00830182" w:rsidRPr="000A43A6" w:rsidDel="00ED4616">
          <w:t>+--------------------</w:t>
        </w:r>
        <w:r w:rsidR="00791F7E" w:rsidRPr="000A43A6" w:rsidDel="00ED4616">
          <w:t>-</w:t>
        </w:r>
        <w:r w:rsidR="00830182" w:rsidRPr="000A43A6" w:rsidDel="00ED4616">
          <w:t>--</w:t>
        </w:r>
        <w:r w:rsidR="00791F7E" w:rsidRPr="000A43A6" w:rsidDel="00ED4616">
          <w:t>+</w:t>
        </w:r>
        <w:r w:rsidR="00830182" w:rsidRPr="000A43A6" w:rsidDel="00ED4616">
          <w:t>-------------------+</w:t>
        </w:r>
      </w:moveFrom>
    </w:p>
    <w:p w14:paraId="1F114419" w14:textId="5E1F6E9A" w:rsidR="00830182" w:rsidRPr="000A43A6" w:rsidDel="00ED4616" w:rsidRDefault="00830182" w:rsidP="00830182">
      <w:pPr>
        <w:pStyle w:val="RFCFigure"/>
        <w:rPr>
          <w:moveFrom w:id="423" w:author="Italo Busi" w:date="2021-10-11T19:19:00Z"/>
        </w:rPr>
      </w:pPr>
      <w:moveFrom w:id="424" w:author="Italo Busi" w:date="2021-10-11T19:19:00Z">
        <w:r w:rsidRPr="000A43A6" w:rsidDel="00ED4616">
          <w:tab/>
        </w:r>
        <w:r w:rsidRPr="000A43A6" w:rsidDel="00ED4616">
          <w:tab/>
        </w:r>
        <w:r w:rsidRPr="000A43A6" w:rsidDel="00ED4616">
          <w:tab/>
        </w:r>
        <w:r w:rsidRPr="000A43A6" w:rsidDel="00ED4616">
          <w:tab/>
        </w:r>
        <w:r w:rsidRPr="000A43A6" w:rsidDel="00ED4616">
          <w:tab/>
          <w:t xml:space="preserve"> </w:t>
        </w:r>
        <w:r w:rsidRPr="000A43A6" w:rsidDel="00ED4616">
          <w:tab/>
          <w:t xml:space="preserve">               </w:t>
        </w:r>
        <w:r w:rsidR="00791F7E" w:rsidRPr="000A43A6" w:rsidDel="00ED4616">
          <w:t xml:space="preserve"> </w:t>
        </w:r>
        <w:r w:rsidRPr="000A43A6" w:rsidDel="00ED4616">
          <w:t xml:space="preserve">  </w:t>
        </w:r>
        <w:r w:rsidR="00791F7E" w:rsidRPr="000A43A6" w:rsidDel="00ED4616">
          <w:t>|</w:t>
        </w:r>
        <w:r w:rsidRPr="000A43A6" w:rsidDel="00ED4616">
          <w:t xml:space="preserve">         </w:t>
        </w:r>
      </w:moveFrom>
    </w:p>
    <w:p w14:paraId="746E3B89" w14:textId="140A3189" w:rsidR="00D50BF9" w:rsidRPr="000A43A6" w:rsidDel="00ED4616" w:rsidRDefault="00D50BF9" w:rsidP="00D50BF9">
      <w:pPr>
        <w:pStyle w:val="RFCFigure"/>
        <w:rPr>
          <w:moveFrom w:id="425" w:author="Italo Busi" w:date="2021-10-11T19:19:00Z"/>
        </w:rPr>
      </w:pPr>
      <w:moveFrom w:id="426" w:author="Italo Busi" w:date="2021-10-11T19:19:00Z">
        <w:r w:rsidRPr="000A43A6" w:rsidDel="00ED4616">
          <w:t xml:space="preserve">    </w:t>
        </w:r>
        <w:r w:rsidR="00830182" w:rsidRPr="000A43A6" w:rsidDel="00ED4616">
          <w:t xml:space="preserve">  </w:t>
        </w:r>
        <w:r w:rsidR="00813540" w:rsidRPr="000A43A6" w:rsidDel="00ED4616">
          <w:t xml:space="preserve">        1.VN    </w:t>
        </w:r>
        <w:r w:rsidRPr="000A43A6" w:rsidDel="00ED4616">
          <w:t xml:space="preserve">2. </w:t>
        </w:r>
        <w:r w:rsidR="00DC489B" w:rsidRPr="000A43A6" w:rsidDel="00ED4616">
          <w:t xml:space="preserve">L2/L3NM </w:t>
        </w:r>
        <w:r w:rsidRPr="000A43A6" w:rsidDel="00ED4616">
          <w:t xml:space="preserve">&amp;  </w:t>
        </w:r>
        <w:r w:rsidR="00830182" w:rsidRPr="000A43A6" w:rsidDel="00ED4616">
          <w:t xml:space="preserve">|            </w:t>
        </w:r>
        <w:r w:rsidR="00791F7E" w:rsidRPr="000A43A6" w:rsidDel="00ED4616">
          <w:t>^</w:t>
        </w:r>
      </w:moveFrom>
    </w:p>
    <w:p w14:paraId="43EEE969" w14:textId="2637659F" w:rsidR="00D50BF9" w:rsidRPr="000A43A6" w:rsidDel="00ED4616" w:rsidRDefault="00D50BF9" w:rsidP="00D50BF9">
      <w:pPr>
        <w:pStyle w:val="RFCFigure"/>
        <w:rPr>
          <w:moveFrom w:id="427" w:author="Italo Busi" w:date="2021-10-11T19:19:00Z"/>
        </w:rPr>
      </w:pPr>
      <w:moveFrom w:id="428" w:author="Italo Busi" w:date="2021-10-11T19:19:00Z">
        <w:r w:rsidRPr="000A43A6" w:rsidDel="00ED4616">
          <w:t xml:space="preserve">       </w:t>
        </w:r>
        <w:r w:rsidR="00830182" w:rsidRPr="000A43A6" w:rsidDel="00ED4616">
          <w:t xml:space="preserve">     </w:t>
        </w:r>
        <w:r w:rsidR="00813540" w:rsidRPr="000A43A6" w:rsidDel="00ED4616">
          <w:t xml:space="preserve">    </w:t>
        </w:r>
        <w:r w:rsidR="00791F7E" w:rsidRPr="000A43A6" w:rsidDel="00ED4616">
          <w:t xml:space="preserve">| </w:t>
        </w:r>
        <w:r w:rsidR="00813540" w:rsidRPr="000A43A6" w:rsidDel="00ED4616">
          <w:t xml:space="preserve">         </w:t>
        </w:r>
        <w:r w:rsidR="00DC489B" w:rsidRPr="000A43A6" w:rsidDel="00ED4616">
          <w:t xml:space="preserve">TSM     </w:t>
        </w:r>
        <w:r w:rsidR="00791F7E" w:rsidRPr="000A43A6" w:rsidDel="00ED4616">
          <w:t xml:space="preserve"> </w:t>
        </w:r>
        <w:r w:rsidR="00830182" w:rsidRPr="000A43A6" w:rsidDel="00ED4616">
          <w:t xml:space="preserve">|     </w:t>
        </w:r>
        <w:r w:rsidR="00791F7E" w:rsidRPr="000A43A6" w:rsidDel="00ED4616">
          <w:t xml:space="preserve"> </w:t>
        </w:r>
        <w:r w:rsidR="00830182" w:rsidRPr="000A43A6" w:rsidDel="00ED4616">
          <w:t xml:space="preserve">      </w:t>
        </w:r>
        <w:r w:rsidR="00791F7E" w:rsidRPr="000A43A6" w:rsidDel="00ED4616">
          <w:t>|</w:t>
        </w:r>
      </w:moveFrom>
    </w:p>
    <w:p w14:paraId="3F7D37B0" w14:textId="7A3D976C" w:rsidR="00D50BF9" w:rsidRPr="000A43A6" w:rsidDel="00ED4616" w:rsidRDefault="00D50BF9" w:rsidP="00D50BF9">
      <w:pPr>
        <w:pStyle w:val="RFCFigure"/>
        <w:rPr>
          <w:moveFrom w:id="429" w:author="Italo Busi" w:date="2021-10-11T19:19:00Z"/>
        </w:rPr>
      </w:pPr>
      <w:moveFrom w:id="430" w:author="Italo Busi" w:date="2021-10-11T19:19:00Z">
        <w:r w:rsidRPr="000A43A6" w:rsidDel="00ED4616">
          <w:t xml:space="preserve">             </w:t>
        </w:r>
        <w:r w:rsidR="00813540" w:rsidRPr="000A43A6" w:rsidDel="00ED4616">
          <w:t xml:space="preserve">   </w:t>
        </w:r>
        <w:r w:rsidR="00791F7E" w:rsidRPr="000A43A6" w:rsidDel="00ED4616">
          <w:t>|</w:t>
        </w:r>
        <w:r w:rsidR="00813540" w:rsidRPr="000A43A6" w:rsidDel="00ED4616">
          <w:t xml:space="preserve">           </w:t>
        </w:r>
        <w:r w:rsidRPr="000A43A6" w:rsidDel="00ED4616">
          <w:t xml:space="preserve">|      </w:t>
        </w:r>
        <w:r w:rsidR="00791F7E" w:rsidRPr="000A43A6" w:rsidDel="00ED4616">
          <w:t xml:space="preserve"> </w:t>
        </w:r>
        <w:r w:rsidR="00830182" w:rsidRPr="000A43A6" w:rsidDel="00ED4616">
          <w:t xml:space="preserve">|            </w:t>
        </w:r>
        <w:r w:rsidRPr="000A43A6" w:rsidDel="00ED4616">
          <w:t>|</w:t>
        </w:r>
      </w:moveFrom>
    </w:p>
    <w:p w14:paraId="41CE2CE9" w14:textId="24C9079A" w:rsidR="00D50BF9" w:rsidRPr="000A43A6" w:rsidDel="00ED4616" w:rsidRDefault="00D50BF9" w:rsidP="00D50BF9">
      <w:pPr>
        <w:pStyle w:val="RFCFigure"/>
        <w:rPr>
          <w:moveFrom w:id="431" w:author="Italo Busi" w:date="2021-10-11T19:19:00Z"/>
        </w:rPr>
      </w:pPr>
      <w:moveFrom w:id="432" w:author="Italo Busi" w:date="2021-10-11T19:19:00Z">
        <w:r w:rsidRPr="000A43A6" w:rsidDel="00ED4616">
          <w:t xml:space="preserve">             </w:t>
        </w:r>
        <w:r w:rsidR="00813540" w:rsidRPr="000A43A6" w:rsidDel="00ED4616">
          <w:t xml:space="preserve">   </w:t>
        </w:r>
        <w:r w:rsidR="00791F7E" w:rsidRPr="000A43A6" w:rsidDel="00ED4616">
          <w:t>|</w:t>
        </w:r>
        <w:r w:rsidR="00813540" w:rsidRPr="000A43A6" w:rsidDel="00ED4616">
          <w:t xml:space="preserve">         </w:t>
        </w:r>
        <w:r w:rsidR="00791F7E" w:rsidRPr="000A43A6" w:rsidDel="00ED4616">
          <w:t xml:space="preserve">  </w:t>
        </w:r>
        <w:r w:rsidRPr="000A43A6" w:rsidDel="00ED4616">
          <w:t xml:space="preserve">|      </w:t>
        </w:r>
        <w:r w:rsidR="00791F7E" w:rsidRPr="000A43A6" w:rsidDel="00ED4616">
          <w:t xml:space="preserve"> </w:t>
        </w:r>
        <w:r w:rsidR="00830182" w:rsidRPr="000A43A6" w:rsidDel="00ED4616">
          <w:t xml:space="preserve">|    </w:t>
        </w:r>
        <w:r w:rsidR="00791F7E" w:rsidRPr="000A43A6" w:rsidDel="00ED4616">
          <w:t xml:space="preserve"> </w:t>
        </w:r>
        <w:r w:rsidR="00830182" w:rsidRPr="000A43A6" w:rsidDel="00ED4616">
          <w:t xml:space="preserve">       </w:t>
        </w:r>
        <w:r w:rsidRPr="000A43A6" w:rsidDel="00ED4616">
          <w:t>|</w:t>
        </w:r>
      </w:moveFrom>
    </w:p>
    <w:p w14:paraId="1D9DB58C" w14:textId="065DAB91" w:rsidR="00813540" w:rsidRPr="000A43A6" w:rsidDel="00ED4616" w:rsidRDefault="00D50BF9" w:rsidP="00D50BF9">
      <w:pPr>
        <w:pStyle w:val="RFCFigure"/>
        <w:rPr>
          <w:moveFrom w:id="433" w:author="Italo Busi" w:date="2021-10-11T19:19:00Z"/>
        </w:rPr>
      </w:pPr>
      <w:moveFrom w:id="434" w:author="Italo Busi" w:date="2021-10-11T19:19:00Z">
        <w:r w:rsidRPr="000A43A6" w:rsidDel="00ED4616">
          <w:t xml:space="preserve">             </w:t>
        </w:r>
        <w:r w:rsidR="00813540" w:rsidRPr="000A43A6" w:rsidDel="00ED4616">
          <w:t xml:space="preserve">   </w:t>
        </w:r>
        <w:r w:rsidR="00791F7E" w:rsidRPr="000A43A6" w:rsidDel="00ED4616">
          <w:t>v</w:t>
        </w:r>
        <w:r w:rsidR="00813540" w:rsidRPr="000A43A6" w:rsidDel="00ED4616">
          <w:t xml:space="preserve">         </w:t>
        </w:r>
        <w:r w:rsidR="00791F7E" w:rsidRPr="000A43A6" w:rsidDel="00ED4616">
          <w:t xml:space="preserve">  </w:t>
        </w:r>
        <w:r w:rsidRPr="000A43A6" w:rsidDel="00ED4616">
          <w:t xml:space="preserve">v      </w:t>
        </w:r>
        <w:r w:rsidR="00791F7E" w:rsidRPr="000A43A6" w:rsidDel="00ED4616">
          <w:t xml:space="preserve"> </w:t>
        </w:r>
        <w:r w:rsidR="00813540" w:rsidRPr="000A43A6" w:rsidDel="00ED4616">
          <w:t>|      3. Update VN</w:t>
        </w:r>
      </w:moveFrom>
    </w:p>
    <w:p w14:paraId="3227D633" w14:textId="2F9C9FF2" w:rsidR="00791F7E" w:rsidRPr="000A43A6" w:rsidDel="00ED4616" w:rsidRDefault="00D50BF9" w:rsidP="00D50BF9">
      <w:pPr>
        <w:pStyle w:val="RFCFigure"/>
        <w:rPr>
          <w:moveFrom w:id="435" w:author="Italo Busi" w:date="2021-10-11T19:19:00Z"/>
        </w:rPr>
      </w:pPr>
      <w:moveFrom w:id="436" w:author="Italo Busi" w:date="2021-10-11T19:19:00Z">
        <w:r w:rsidRPr="000A43A6" w:rsidDel="00ED4616">
          <w:t xml:space="preserve">                    </w:t>
        </w:r>
        <w:r w:rsidR="00830182" w:rsidRPr="000A43A6" w:rsidDel="00ED4616">
          <w:t xml:space="preserve"> </w:t>
        </w:r>
        <w:r w:rsidRPr="000A43A6" w:rsidDel="00ED4616">
          <w:t xml:space="preserve">       </w:t>
        </w:r>
        <w:r w:rsidR="00830182" w:rsidRPr="000A43A6" w:rsidDel="00ED4616">
          <w:t xml:space="preserve">     </w:t>
        </w:r>
        <w:r w:rsidR="00791F7E" w:rsidRPr="000A43A6" w:rsidDel="00ED4616">
          <w:t xml:space="preserve">   </w:t>
        </w:r>
        <w:r w:rsidR="00830182" w:rsidRPr="000A43A6" w:rsidDel="00ED4616">
          <w:t>|</w:t>
        </w:r>
      </w:moveFrom>
    </w:p>
    <w:p w14:paraId="27B80F77" w14:textId="0A161753" w:rsidR="00DC489B" w:rsidRPr="000A43A6" w:rsidDel="00ED4616" w:rsidRDefault="00DC489B" w:rsidP="00DC489B">
      <w:pPr>
        <w:pStyle w:val="RFCFigure"/>
        <w:rPr>
          <w:moveFrom w:id="437" w:author="Italo Busi" w:date="2021-10-11T19:19:00Z"/>
        </w:rPr>
      </w:pPr>
      <w:moveFrom w:id="438" w:author="Italo Busi" w:date="2021-10-11T19:19:00Z">
        <w:r w:rsidRPr="000A43A6" w:rsidDel="00ED4616">
          <w:t xml:space="preserve">            +--------------------</w:t>
        </w:r>
        <w:r w:rsidR="00791F7E" w:rsidRPr="000A43A6" w:rsidDel="00ED4616">
          <w:t>-</w:t>
        </w:r>
        <w:r w:rsidRPr="000A43A6" w:rsidDel="00ED4616">
          <w:t>--</w:t>
        </w:r>
        <w:r w:rsidR="00791F7E" w:rsidRPr="000A43A6" w:rsidDel="00ED4616">
          <w:t>+</w:t>
        </w:r>
        <w:r w:rsidRPr="000A43A6" w:rsidDel="00ED4616">
          <w:t>-------------------+</w:t>
        </w:r>
      </w:moveFrom>
    </w:p>
    <w:p w14:paraId="5B35FDCE" w14:textId="0C897A5C" w:rsidR="00DC489B" w:rsidRPr="000A43A6" w:rsidDel="00ED4616" w:rsidRDefault="00DC489B" w:rsidP="00DC489B">
      <w:pPr>
        <w:pStyle w:val="RFCFigure"/>
        <w:rPr>
          <w:moveFrom w:id="439" w:author="Italo Busi" w:date="2021-10-11T19:19:00Z"/>
        </w:rPr>
      </w:pPr>
      <w:moveFrom w:id="440" w:author="Italo Busi" w:date="2021-10-11T19:19:00Z">
        <w:r w:rsidRPr="000A43A6" w:rsidDel="00ED4616">
          <w:t xml:space="preserve">            |    </w:t>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t xml:space="preserve">  |</w:t>
        </w:r>
      </w:moveFrom>
    </w:p>
    <w:p w14:paraId="41569CCE" w14:textId="454D8663" w:rsidR="00DC489B" w:rsidRPr="000A43A6" w:rsidDel="00ED4616" w:rsidRDefault="00DC489B" w:rsidP="00DC489B">
      <w:pPr>
        <w:pStyle w:val="RFCFigure"/>
        <w:rPr>
          <w:moveFrom w:id="441" w:author="Italo Busi" w:date="2021-10-11T19:19:00Z"/>
        </w:rPr>
      </w:pPr>
      <w:moveFrom w:id="442" w:author="Italo Busi" w:date="2021-10-11T19:19:00Z">
        <w:r w:rsidRPr="000A43A6" w:rsidDel="00ED4616">
          <w:t xml:space="preserve">            |                  MDSC                     |</w:t>
        </w:r>
      </w:moveFrom>
    </w:p>
    <w:p w14:paraId="32CA63ED" w14:textId="4A296D3D" w:rsidR="00DC489B" w:rsidRPr="000A43A6" w:rsidDel="00ED4616" w:rsidRDefault="00DC489B" w:rsidP="00DC489B">
      <w:pPr>
        <w:pStyle w:val="RFCFigure"/>
        <w:rPr>
          <w:moveFrom w:id="443" w:author="Italo Busi" w:date="2021-10-11T19:19:00Z"/>
        </w:rPr>
      </w:pPr>
      <w:moveFrom w:id="444" w:author="Italo Busi" w:date="2021-10-11T19:19:00Z">
        <w:r w:rsidRPr="000A43A6" w:rsidDel="00ED4616">
          <w:t xml:space="preserve">            |                                           |</w:t>
        </w:r>
      </w:moveFrom>
    </w:p>
    <w:p w14:paraId="196853D1" w14:textId="74CD312E" w:rsidR="00DC489B" w:rsidRPr="000A43A6" w:rsidDel="00ED4616" w:rsidRDefault="00DC489B" w:rsidP="00DC489B">
      <w:pPr>
        <w:pStyle w:val="RFCFigure"/>
        <w:rPr>
          <w:moveFrom w:id="445" w:author="Italo Busi" w:date="2021-10-11T19:19:00Z"/>
        </w:rPr>
      </w:pPr>
      <w:moveFrom w:id="446" w:author="Italo Busi" w:date="2021-10-11T19:19:00Z">
        <w:r w:rsidRPr="000A43A6" w:rsidDel="00ED4616">
          <w:t xml:space="preserve">            +-------------------------------------------+</w:t>
        </w:r>
      </w:moveFrom>
    </w:p>
    <w:p w14:paraId="032E5930" w14:textId="7EE49776" w:rsidR="00D50BF9" w:rsidRPr="000A43A6" w:rsidDel="00ED4616" w:rsidRDefault="00D50BF9" w:rsidP="00D50BF9">
      <w:pPr>
        <w:pStyle w:val="RFCFigure"/>
        <w:rPr>
          <w:moveFrom w:id="447" w:author="Italo Busi" w:date="2021-10-11T19:19:00Z"/>
        </w:rPr>
      </w:pPr>
    </w:p>
    <w:p w14:paraId="24202B01" w14:textId="0F41BC04" w:rsidR="00D50BF9" w:rsidRPr="000A43A6" w:rsidDel="00ED4616" w:rsidRDefault="00D50BF9" w:rsidP="00D50BF9">
      <w:pPr>
        <w:pStyle w:val="Caption"/>
        <w:rPr>
          <w:moveFrom w:id="448" w:author="Italo Busi" w:date="2021-10-11T19:19:00Z"/>
        </w:rPr>
      </w:pPr>
      <w:bookmarkStart w:id="449" w:name="_Ref47973570"/>
      <w:moveFrom w:id="450" w:author="Italo Busi" w:date="2021-10-11T19:19:00Z">
        <w:r w:rsidRPr="000A43A6" w:rsidDel="00ED4616">
          <w:t>Service Request Process</w:t>
        </w:r>
        <w:bookmarkEnd w:id="449"/>
      </w:moveFrom>
    </w:p>
    <w:p w14:paraId="190EA8D2" w14:textId="49DC6AE5" w:rsidR="000135F0" w:rsidRPr="000A43A6" w:rsidDel="00ED4616" w:rsidRDefault="00BE6FCE" w:rsidP="000135F0">
      <w:pPr>
        <w:pStyle w:val="RFCListBullet"/>
        <w:rPr>
          <w:moveFrom w:id="451" w:author="Italo Busi" w:date="2021-10-11T19:19:00Z"/>
        </w:rPr>
      </w:pPr>
      <w:moveFrom w:id="452" w:author="Italo Busi" w:date="2021-10-11T19:19:00Z">
        <w:r w:rsidRPr="000A43A6" w:rsidDel="00ED4616">
          <w:t xml:space="preserve">The </w:t>
        </w:r>
        <w:r w:rsidR="000135F0" w:rsidRPr="000A43A6" w:rsidDel="00ED4616">
          <w:t xml:space="preserve">VN YANG </w:t>
        </w:r>
        <w:r w:rsidR="006A1DC3" w:rsidRPr="000A43A6" w:rsidDel="00ED4616">
          <w:t xml:space="preserve">model </w:t>
        </w:r>
        <w:r w:rsidRPr="000A43A6" w:rsidDel="00ED4616">
          <w:t xml:space="preserve">[VN], whose primary focus is the CMI, can also provide </w:t>
        </w:r>
        <w:r w:rsidR="000135F0" w:rsidRPr="000A43A6" w:rsidDel="00ED4616">
          <w:t>VN Service configuration</w:t>
        </w:r>
        <w:r w:rsidR="00E74B29" w:rsidRPr="000A43A6" w:rsidDel="00ED4616">
          <w:t xml:space="preserve"> </w:t>
        </w:r>
        <w:r w:rsidR="006A1DC3" w:rsidRPr="000A43A6" w:rsidDel="00ED4616">
          <w:t>from a</w:t>
        </w:r>
        <w:r w:rsidR="00EA3B84" w:rsidRPr="000A43A6" w:rsidDel="00ED4616">
          <w:t>n</w:t>
        </w:r>
        <w:r w:rsidR="006A1DC3" w:rsidRPr="000A43A6" w:rsidDel="00ED4616">
          <w:t xml:space="preserve"> orchestrated connectivity service point of view when the L2/L3VPN service has TE requirements</w:t>
        </w:r>
        <w:r w:rsidR="000135F0" w:rsidRPr="000A43A6" w:rsidDel="00ED4616">
          <w:t xml:space="preserve">. </w:t>
        </w:r>
        <w:r w:rsidR="00EA3B84" w:rsidRPr="000A43A6" w:rsidDel="00ED4616">
          <w:t xml:space="preserve">However, this </w:t>
        </w:r>
        <w:r w:rsidR="006A1DC3" w:rsidRPr="000A43A6" w:rsidDel="00ED4616">
          <w:t>model is not used to setup L2/L3VPN service with no TE requirements.</w:t>
        </w:r>
      </w:moveFrom>
    </w:p>
    <w:p w14:paraId="626F4419" w14:textId="4ABCA418" w:rsidR="000135F0" w:rsidRPr="000A43A6" w:rsidDel="00ED4616" w:rsidRDefault="000135F0" w:rsidP="000135F0">
      <w:pPr>
        <w:pStyle w:val="RFCListBullet"/>
        <w:numPr>
          <w:ilvl w:val="1"/>
          <w:numId w:val="16"/>
        </w:numPr>
        <w:tabs>
          <w:tab w:val="clear" w:pos="1296"/>
        </w:tabs>
        <w:rPr>
          <w:moveFrom w:id="453" w:author="Italo Busi" w:date="2021-10-11T19:19:00Z"/>
        </w:rPr>
      </w:pPr>
      <w:moveFrom w:id="454" w:author="Italo Busi" w:date="2021-10-11T19:19:00Z">
        <w:r w:rsidRPr="000A43A6" w:rsidDel="00ED4616">
          <w:t xml:space="preserve">It provides the profile of VN in terms of VN members, each of which corresponds to an edge-to-edge link between customer end-points (VNAPs). It also provides the mappings between the VNAPs with the LTPs and </w:t>
        </w:r>
        <w:r w:rsidR="00EA3B84" w:rsidRPr="000A43A6" w:rsidDel="00ED4616">
          <w:t>the connectivity matrix with the VN member. T</w:t>
        </w:r>
        <w:r w:rsidRPr="000A43A6" w:rsidDel="00ED4616">
          <w:t xml:space="preserve">he associated traffic matrix (e.g., bandwidth, latency, protection level, etc.) of VN member is expressed (i.e., via the TE-topology’s connectivity matrix). </w:t>
        </w:r>
      </w:moveFrom>
    </w:p>
    <w:p w14:paraId="61945BAE" w14:textId="2F35B943" w:rsidR="000135F0" w:rsidRPr="000A43A6" w:rsidDel="00ED4616" w:rsidRDefault="000135F0" w:rsidP="000135F0">
      <w:pPr>
        <w:pStyle w:val="RFCListBullet"/>
        <w:numPr>
          <w:ilvl w:val="1"/>
          <w:numId w:val="16"/>
        </w:numPr>
        <w:tabs>
          <w:tab w:val="clear" w:pos="1296"/>
        </w:tabs>
        <w:rPr>
          <w:moveFrom w:id="455" w:author="Italo Busi" w:date="2021-10-11T19:19:00Z"/>
        </w:rPr>
      </w:pPr>
      <w:moveFrom w:id="456" w:author="Italo Busi" w:date="2021-10-11T19:19:00Z">
        <w:r w:rsidRPr="000A43A6" w:rsidDel="00ED4616">
          <w:t xml:space="preserve">The model also provides VN-level preference information (e.g., VN member diversity) and VN-level admin-status and operational-status. </w:t>
        </w:r>
      </w:moveFrom>
    </w:p>
    <w:p w14:paraId="4C52AAA2" w14:textId="70383921" w:rsidR="000135F0" w:rsidRPr="000A43A6" w:rsidDel="00ED4616" w:rsidRDefault="00BE6FCE" w:rsidP="000135F0">
      <w:pPr>
        <w:pStyle w:val="RFCListBullet"/>
        <w:rPr>
          <w:moveFrom w:id="457" w:author="Italo Busi" w:date="2021-10-11T19:19:00Z"/>
        </w:rPr>
      </w:pPr>
      <w:moveFrom w:id="458" w:author="Italo Busi" w:date="2021-10-11T19:19:00Z">
        <w:r w:rsidRPr="000A43A6" w:rsidDel="00ED4616">
          <w:t>The</w:t>
        </w:r>
        <w:r w:rsidR="00E03C56" w:rsidRPr="000A43A6" w:rsidDel="00ED4616">
          <w:t xml:space="preserve"> L2NM</w:t>
        </w:r>
        <w:r w:rsidR="00F36068" w:rsidRPr="000A43A6" w:rsidDel="00ED4616">
          <w:t xml:space="preserve"> </w:t>
        </w:r>
        <w:r w:rsidR="006A1DC3" w:rsidRPr="000A43A6" w:rsidDel="00ED4616">
          <w:t xml:space="preserve">YANG model </w:t>
        </w:r>
        <w:r w:rsidR="00F36068" w:rsidRPr="000A43A6" w:rsidDel="00ED4616">
          <w:t>[</w:t>
        </w:r>
        <w:r w:rsidRPr="000A43A6" w:rsidDel="00ED4616">
          <w:t>L2NM</w:t>
        </w:r>
        <w:r w:rsidR="00F36068" w:rsidRPr="000A43A6" w:rsidDel="00ED4616">
          <w:t>]</w:t>
        </w:r>
        <w:r w:rsidRPr="000A43A6" w:rsidDel="00ED4616">
          <w:t>,</w:t>
        </w:r>
        <w:r w:rsidR="000135F0" w:rsidRPr="000A43A6" w:rsidDel="00ED4616">
          <w:t xml:space="preserve"> </w:t>
        </w:r>
        <w:commentRangeStart w:id="459"/>
        <w:commentRangeStart w:id="460"/>
        <w:r w:rsidRPr="000A43A6" w:rsidDel="00ED4616">
          <w:rPr>
            <w:rPrChange w:id="461" w:author="Italo Busi" w:date="2021-11-26T15:54:00Z">
              <w:rPr>
                <w:highlight w:val="yellow"/>
              </w:rPr>
            </w:rPrChange>
          </w:rPr>
          <w:t xml:space="preserve">whose </w:t>
        </w:r>
        <w:r w:rsidR="00F36068" w:rsidRPr="000A43A6" w:rsidDel="00ED4616">
          <w:rPr>
            <w:rPrChange w:id="462" w:author="Italo Busi" w:date="2021-11-26T15:54:00Z">
              <w:rPr>
                <w:highlight w:val="yellow"/>
              </w:rPr>
            </w:rPrChange>
          </w:rPr>
          <w:t xml:space="preserve">primary focus is </w:t>
        </w:r>
        <w:r w:rsidRPr="000A43A6" w:rsidDel="00ED4616">
          <w:rPr>
            <w:rPrChange w:id="463" w:author="Italo Busi" w:date="2021-11-26T15:54:00Z">
              <w:rPr>
                <w:highlight w:val="yellow"/>
              </w:rPr>
            </w:rPrChange>
          </w:rPr>
          <w:t xml:space="preserve">the </w:t>
        </w:r>
        <w:r w:rsidR="00F36068" w:rsidRPr="000A43A6" w:rsidDel="00ED4616">
          <w:rPr>
            <w:rPrChange w:id="464" w:author="Italo Busi" w:date="2021-11-26T15:54:00Z">
              <w:rPr>
                <w:highlight w:val="yellow"/>
              </w:rPr>
            </w:rPrChange>
          </w:rPr>
          <w:t>MPI</w:t>
        </w:r>
        <w:commentRangeEnd w:id="459"/>
        <w:r w:rsidR="006A1DC3" w:rsidRPr="000A43A6" w:rsidDel="00ED4616">
          <w:rPr>
            <w:rStyle w:val="CommentReference"/>
          </w:rPr>
          <w:commentReference w:id="459"/>
        </w:r>
        <w:commentRangeEnd w:id="460"/>
        <w:r w:rsidR="00840E9D" w:rsidRPr="000A43A6" w:rsidDel="00ED4616">
          <w:rPr>
            <w:rStyle w:val="CommentReference"/>
          </w:rPr>
          <w:commentReference w:id="460"/>
        </w:r>
        <w:r w:rsidRPr="000A43A6" w:rsidDel="00ED4616">
          <w:t xml:space="preserve">, can also be used to </w:t>
        </w:r>
        <w:r w:rsidR="000135F0" w:rsidRPr="000A43A6" w:rsidDel="00ED4616">
          <w:t>provide</w:t>
        </w:r>
        <w:r w:rsidR="008D08C7" w:rsidRPr="000A43A6" w:rsidDel="00ED4616">
          <w:t xml:space="preserve"> </w:t>
        </w:r>
        <w:r w:rsidR="000135F0" w:rsidRPr="000A43A6" w:rsidDel="00ED4616">
          <w:t>L2VPN service configuration and site information</w:t>
        </w:r>
        <w:r w:rsidR="006A1DC3" w:rsidRPr="000A43A6" w:rsidDel="00ED4616">
          <w:t>,</w:t>
        </w:r>
        <w:r w:rsidR="000135F0" w:rsidRPr="000A43A6" w:rsidDel="00ED4616">
          <w:t xml:space="preserve"> from a </w:t>
        </w:r>
        <w:r w:rsidR="00E03C56" w:rsidRPr="000A43A6" w:rsidDel="00ED4616">
          <w:t xml:space="preserve">orchestrated connectivity </w:t>
        </w:r>
        <w:r w:rsidR="000135F0" w:rsidRPr="000A43A6" w:rsidDel="00ED4616">
          <w:t xml:space="preserve">service point of view. </w:t>
        </w:r>
      </w:moveFrom>
    </w:p>
    <w:p w14:paraId="1A68D428" w14:textId="30299B9E" w:rsidR="000135F0" w:rsidRPr="000A43A6" w:rsidDel="00ED4616" w:rsidRDefault="00BE6FCE" w:rsidP="000135F0">
      <w:pPr>
        <w:pStyle w:val="RFCListBullet"/>
        <w:rPr>
          <w:moveFrom w:id="465" w:author="Italo Busi" w:date="2021-10-11T19:19:00Z"/>
        </w:rPr>
      </w:pPr>
      <w:moveFrom w:id="466" w:author="Italo Busi" w:date="2021-10-11T19:19:00Z">
        <w:r w:rsidRPr="000A43A6" w:rsidDel="00ED4616">
          <w:t>The</w:t>
        </w:r>
        <w:r w:rsidR="00F36068" w:rsidRPr="000A43A6" w:rsidDel="00ED4616">
          <w:t xml:space="preserve"> L3NM </w:t>
        </w:r>
        <w:r w:rsidR="006A1DC3" w:rsidRPr="000A43A6" w:rsidDel="00ED4616">
          <w:t xml:space="preserve">YANG model </w:t>
        </w:r>
        <w:r w:rsidR="00F36068" w:rsidRPr="000A43A6" w:rsidDel="00ED4616">
          <w:t>[</w:t>
        </w:r>
        <w:r w:rsidRPr="000A43A6" w:rsidDel="00ED4616">
          <w:t>L3NM</w:t>
        </w:r>
        <w:r w:rsidR="00F36068" w:rsidRPr="000A43A6" w:rsidDel="00ED4616">
          <w:t>]</w:t>
        </w:r>
        <w:r w:rsidRPr="000A43A6" w:rsidDel="00ED4616">
          <w:t xml:space="preserve">, </w:t>
        </w:r>
        <w:commentRangeStart w:id="467"/>
        <w:commentRangeStart w:id="468"/>
        <w:r w:rsidR="006A1DC3" w:rsidRPr="000A43A6" w:rsidDel="00ED4616">
          <w:rPr>
            <w:rPrChange w:id="469" w:author="Italo Busi" w:date="2021-11-26T15:54:00Z">
              <w:rPr>
                <w:highlight w:val="yellow"/>
              </w:rPr>
            </w:rPrChange>
          </w:rPr>
          <w:t xml:space="preserve">whose </w:t>
        </w:r>
        <w:r w:rsidR="00F36068" w:rsidRPr="000A43A6" w:rsidDel="00ED4616">
          <w:rPr>
            <w:rPrChange w:id="470" w:author="Italo Busi" w:date="2021-11-26T15:54:00Z">
              <w:rPr>
                <w:highlight w:val="yellow"/>
              </w:rPr>
            </w:rPrChange>
          </w:rPr>
          <w:t xml:space="preserve">primary focus is </w:t>
        </w:r>
        <w:r w:rsidRPr="000A43A6" w:rsidDel="00ED4616">
          <w:rPr>
            <w:rPrChange w:id="471" w:author="Italo Busi" w:date="2021-11-26T15:54:00Z">
              <w:rPr>
                <w:highlight w:val="yellow"/>
              </w:rPr>
            </w:rPrChange>
          </w:rPr>
          <w:t xml:space="preserve">the </w:t>
        </w:r>
        <w:r w:rsidR="00F36068" w:rsidRPr="000A43A6" w:rsidDel="00ED4616">
          <w:rPr>
            <w:rPrChange w:id="472" w:author="Italo Busi" w:date="2021-11-26T15:54:00Z">
              <w:rPr>
                <w:highlight w:val="yellow"/>
              </w:rPr>
            </w:rPrChange>
          </w:rPr>
          <w:t>MPI</w:t>
        </w:r>
        <w:commentRangeEnd w:id="467"/>
        <w:r w:rsidR="006A1DC3" w:rsidRPr="000A43A6" w:rsidDel="00ED4616">
          <w:rPr>
            <w:rStyle w:val="CommentReference"/>
          </w:rPr>
          <w:commentReference w:id="467"/>
        </w:r>
        <w:commentRangeEnd w:id="468"/>
        <w:r w:rsidR="00840E9D" w:rsidRPr="000A43A6" w:rsidDel="00ED4616">
          <w:rPr>
            <w:rStyle w:val="CommentReference"/>
          </w:rPr>
          <w:commentReference w:id="468"/>
        </w:r>
        <w:r w:rsidRPr="000A43A6" w:rsidDel="00ED4616">
          <w:t xml:space="preserve">, can also be used to </w:t>
        </w:r>
        <w:r w:rsidR="000135F0" w:rsidRPr="000A43A6" w:rsidDel="00ED4616">
          <w:t>provide all L3VPN service configuration and site information</w:t>
        </w:r>
        <w:r w:rsidR="006A1DC3" w:rsidRPr="000A43A6" w:rsidDel="00ED4616">
          <w:t>,</w:t>
        </w:r>
        <w:r w:rsidR="000135F0" w:rsidRPr="000A43A6" w:rsidDel="00ED4616">
          <w:t xml:space="preserve"> from a </w:t>
        </w:r>
        <w:r w:rsidR="00F36068" w:rsidRPr="000A43A6" w:rsidDel="00ED4616">
          <w:t xml:space="preserve">orchestrated connectivity </w:t>
        </w:r>
        <w:r w:rsidR="000135F0" w:rsidRPr="000A43A6" w:rsidDel="00ED4616">
          <w:t xml:space="preserve">service point of view. </w:t>
        </w:r>
      </w:moveFrom>
    </w:p>
    <w:p w14:paraId="429FCB10" w14:textId="3AFB1522" w:rsidR="000135F0" w:rsidRPr="000A43A6" w:rsidDel="00ED4616" w:rsidRDefault="000135F0" w:rsidP="000135F0">
      <w:pPr>
        <w:pStyle w:val="RFCListBullet"/>
        <w:rPr>
          <w:moveFrom w:id="473" w:author="Italo Busi" w:date="2021-10-11T19:19:00Z"/>
        </w:rPr>
      </w:pPr>
      <w:moveFrom w:id="474" w:author="Italo Busi" w:date="2021-10-11T19:19:00Z">
        <w:r w:rsidRPr="000A43A6" w:rsidDel="00ED4616">
          <w:t>The TE &amp; Service Mapping YANG model [</w:t>
        </w:r>
        <w:r w:rsidR="006A1DC3" w:rsidRPr="000A43A6" w:rsidDel="00ED4616">
          <w:t>TSM</w:t>
        </w:r>
        <w:r w:rsidRPr="000A43A6" w:rsidDel="00ED4616">
          <w:t xml:space="preserve">] provides TE-service mapping as well as site mapping. </w:t>
        </w:r>
      </w:moveFrom>
    </w:p>
    <w:p w14:paraId="073DF810" w14:textId="7DA86E18" w:rsidR="000135F0" w:rsidRPr="000A43A6" w:rsidDel="00ED4616" w:rsidRDefault="000135F0" w:rsidP="000135F0">
      <w:pPr>
        <w:pStyle w:val="RFCListBullet"/>
        <w:numPr>
          <w:ilvl w:val="1"/>
          <w:numId w:val="16"/>
        </w:numPr>
        <w:tabs>
          <w:tab w:val="clear" w:pos="1296"/>
        </w:tabs>
        <w:rPr>
          <w:moveFrom w:id="475" w:author="Italo Busi" w:date="2021-10-11T19:19:00Z"/>
        </w:rPr>
      </w:pPr>
      <w:moveFrom w:id="476" w:author="Italo Busi" w:date="2021-10-11T19:19:00Z">
        <w:r w:rsidRPr="000A43A6" w:rsidDel="00ED4616">
          <w:t xml:space="preserve">TE-service mapping provides the mapping </w:t>
        </w:r>
        <w:r w:rsidR="006A1DC3" w:rsidRPr="000A43A6" w:rsidDel="00ED4616">
          <w:t xml:space="preserve">between a </w:t>
        </w:r>
        <w:r w:rsidR="00BE6FCE" w:rsidRPr="000A43A6" w:rsidDel="00ED4616">
          <w:t>L2/</w:t>
        </w:r>
        <w:r w:rsidRPr="000A43A6" w:rsidDel="00ED4616">
          <w:t xml:space="preserve">L3VPN instance </w:t>
        </w:r>
        <w:r w:rsidR="006A1DC3" w:rsidRPr="000A43A6" w:rsidDel="00ED4616">
          <w:t>and</w:t>
        </w:r>
        <w:r w:rsidRPr="000A43A6" w:rsidDel="00ED4616">
          <w:t xml:space="preserve"> the corresponding VN </w:t>
        </w:r>
        <w:commentRangeStart w:id="477"/>
        <w:commentRangeStart w:id="478"/>
        <w:r w:rsidRPr="000A43A6" w:rsidDel="00ED4616">
          <w:rPr>
            <w:rPrChange w:id="479" w:author="Italo Busi" w:date="2021-11-26T15:54:00Z">
              <w:rPr>
                <w:highlight w:val="yellow"/>
              </w:rPr>
            </w:rPrChange>
          </w:rPr>
          <w:t>instance</w:t>
        </w:r>
        <w:r w:rsidR="006A1DC3" w:rsidRPr="000A43A6" w:rsidDel="00ED4616">
          <w:rPr>
            <w:rPrChange w:id="480" w:author="Italo Busi" w:date="2021-11-26T15:54:00Z">
              <w:rPr>
                <w:highlight w:val="yellow"/>
              </w:rPr>
            </w:rPrChange>
          </w:rPr>
          <w:t>s</w:t>
        </w:r>
        <w:commentRangeEnd w:id="477"/>
        <w:r w:rsidR="00807C8A" w:rsidRPr="000A43A6" w:rsidDel="00ED4616">
          <w:rPr>
            <w:rStyle w:val="CommentReference"/>
          </w:rPr>
          <w:commentReference w:id="477"/>
        </w:r>
        <w:commentRangeEnd w:id="478"/>
        <w:r w:rsidR="00840E9D" w:rsidRPr="000A43A6" w:rsidDel="00ED4616">
          <w:rPr>
            <w:rStyle w:val="CommentReference"/>
          </w:rPr>
          <w:commentReference w:id="478"/>
        </w:r>
        <w:r w:rsidRPr="000A43A6" w:rsidDel="00ED4616">
          <w:t xml:space="preserve">. </w:t>
        </w:r>
      </w:moveFrom>
    </w:p>
    <w:p w14:paraId="6F6229B8" w14:textId="40D3BC6D" w:rsidR="000135F0" w:rsidRPr="000A43A6" w:rsidDel="00ED4616" w:rsidRDefault="000135F0" w:rsidP="000135F0">
      <w:pPr>
        <w:pStyle w:val="RFCListBullet"/>
        <w:numPr>
          <w:ilvl w:val="1"/>
          <w:numId w:val="16"/>
        </w:numPr>
        <w:tabs>
          <w:tab w:val="clear" w:pos="1296"/>
        </w:tabs>
        <w:rPr>
          <w:moveFrom w:id="481" w:author="Italo Busi" w:date="2021-10-11T19:19:00Z"/>
        </w:rPr>
      </w:pPr>
      <w:moveFrom w:id="482" w:author="Italo Busi" w:date="2021-10-11T19:19:00Z">
        <w:r w:rsidRPr="000A43A6" w:rsidDel="00ED4616">
          <w:t xml:space="preserve">The TE-service mapping also provides the service mapping requirement type as to how each L2/L3VPN/VN instance is created </w:t>
        </w:r>
        <w:r w:rsidR="00EA3B84" w:rsidRPr="000A43A6" w:rsidDel="00ED4616">
          <w:t>concerning</w:t>
        </w:r>
        <w:r w:rsidRPr="000A43A6" w:rsidDel="00ED4616">
          <w:t xml:space="preserve"> the underlay TE tunnels (e.g., whether </w:t>
        </w:r>
        <w:r w:rsidR="00807C8A" w:rsidRPr="000A43A6" w:rsidDel="00ED4616">
          <w:t>they require</w:t>
        </w:r>
        <w:r w:rsidRPr="000A43A6" w:rsidDel="00ED4616">
          <w:t xml:space="preserve"> a new and isolated set of TE underlay tunnels or not). See</w:t>
        </w:r>
        <w:r w:rsidR="00A46D7D" w:rsidRPr="000A43A6" w:rsidDel="00ED4616">
          <w:t xml:space="preserve"> Section</w:t>
        </w:r>
        <w:r w:rsidRPr="000A43A6" w:rsidDel="00ED4616">
          <w:t xml:space="preserve"> </w:t>
        </w:r>
        <w:r w:rsidR="00B47D12" w:rsidRPr="000A43A6" w:rsidDel="00ED4616">
          <w:t>2.2</w:t>
        </w:r>
        <w:r w:rsidRPr="000A43A6" w:rsidDel="00ED4616">
          <w:t xml:space="preserve"> for </w:t>
        </w:r>
        <w:r w:rsidR="00EA3B84" w:rsidRPr="000A43A6" w:rsidDel="00ED4616">
          <w:t xml:space="preserve">a </w:t>
        </w:r>
        <w:r w:rsidRPr="000A43A6" w:rsidDel="00ED4616">
          <w:t xml:space="preserve">detailed discussion on the mapping requirement types. </w:t>
        </w:r>
      </w:moveFrom>
    </w:p>
    <w:p w14:paraId="23E7629E" w14:textId="3FD400D9" w:rsidR="000135F0" w:rsidRPr="000A43A6" w:rsidDel="00ED4616" w:rsidRDefault="000135F0" w:rsidP="00723F72">
      <w:pPr>
        <w:pStyle w:val="RFCListBullet"/>
        <w:numPr>
          <w:ilvl w:val="1"/>
          <w:numId w:val="16"/>
        </w:numPr>
        <w:tabs>
          <w:tab w:val="clear" w:pos="1296"/>
        </w:tabs>
        <w:rPr>
          <w:moveFrom w:id="483" w:author="Italo Busi" w:date="2021-10-11T19:19:00Z"/>
        </w:rPr>
      </w:pPr>
      <w:moveFrom w:id="484" w:author="Italo Busi" w:date="2021-10-11T19:19:00Z">
        <w:r w:rsidRPr="000A43A6" w:rsidDel="00ED4616">
          <w:t>Site mapping provides the site reference information across L2/L3VPN Site ID, VN Access Point ID, and the LTP of the access link.</w:t>
        </w:r>
      </w:moveFrom>
    </w:p>
    <w:p w14:paraId="7EBF1B17" w14:textId="69038233" w:rsidR="00E33E77" w:rsidRPr="000A43A6" w:rsidDel="00ED4616" w:rsidRDefault="00E33E77" w:rsidP="00E33E77">
      <w:pPr>
        <w:pStyle w:val="Heading2"/>
        <w:rPr>
          <w:del w:id="485" w:author="Italo Busi" w:date="2021-10-11T19:26:00Z"/>
        </w:rPr>
      </w:pPr>
      <w:bookmarkStart w:id="486" w:name="_Ref40961280"/>
      <w:bookmarkStart w:id="487" w:name="_Toc53130236"/>
      <w:bookmarkStart w:id="488" w:name="_Toc85018174"/>
      <w:bookmarkStart w:id="489" w:name="_Toc85018213"/>
      <w:bookmarkStart w:id="490" w:name="_Toc90915356"/>
      <w:moveFromRangeEnd w:id="403"/>
      <w:del w:id="491" w:author="Italo Busi" w:date="2021-10-11T19:26:00Z">
        <w:r w:rsidRPr="000A43A6" w:rsidDel="00ED4616">
          <w:delText>Service and Network Orchestration</w:delText>
        </w:r>
        <w:bookmarkEnd w:id="486"/>
        <w:bookmarkEnd w:id="487"/>
        <w:bookmarkEnd w:id="488"/>
        <w:bookmarkEnd w:id="489"/>
        <w:bookmarkEnd w:id="490"/>
      </w:del>
    </w:p>
    <w:p w14:paraId="1DC65983" w14:textId="15EA219D" w:rsidR="00FA7372" w:rsidRDefault="00FA7372">
      <w:pPr>
        <w:rPr>
          <w:ins w:id="492" w:author="Italo Busi" w:date="2021-10-12T13:55:00Z"/>
        </w:rPr>
      </w:pPr>
      <w:ins w:id="493" w:author="Italo Busi" w:date="2021-10-12T13:49:00Z">
        <w:r w:rsidRPr="000A43A6">
          <w:t>The MDSC receives the request to setup a L2/L3</w:t>
        </w:r>
      </w:ins>
      <w:ins w:id="494" w:author="Italo Busi" w:date="2021-10-18T19:20:00Z">
        <w:r w:rsidR="001A434E" w:rsidRPr="000A43A6">
          <w:t xml:space="preserve"> VPN</w:t>
        </w:r>
      </w:ins>
      <w:ins w:id="495" w:author="Italo Busi" w:date="2021-10-18T12:11:00Z">
        <w:r w:rsidR="008A1DE1" w:rsidRPr="000A43A6">
          <w:t xml:space="preserve"> </w:t>
        </w:r>
      </w:ins>
      <w:ins w:id="496" w:author="Italo Busi" w:date="2021-10-12T13:49:00Z">
        <w:r w:rsidRPr="000A43A6">
          <w:t>network service from the OSS/Orchestration layer</w:t>
        </w:r>
      </w:ins>
      <w:ins w:id="497" w:author="Italo Busi" w:date="2021-10-12T13:50:00Z">
        <w:r w:rsidRPr="000A43A6">
          <w:t>.</w:t>
        </w:r>
      </w:ins>
    </w:p>
    <w:p w14:paraId="4B8D7CF3" w14:textId="6EB8E7A6" w:rsidR="00FA7372" w:rsidRDefault="00486C67" w:rsidP="001A434E">
      <w:pPr>
        <w:rPr>
          <w:ins w:id="498" w:author="Italo Busi" w:date="2021-10-12T13:49:00Z"/>
        </w:rPr>
      </w:pPr>
      <w:ins w:id="499" w:author="Italo Busi" w:date="2021-10-18T19:33:00Z">
        <w:r w:rsidRPr="000A43A6">
          <w:t>When</w:t>
        </w:r>
      </w:ins>
      <w:ins w:id="500" w:author="Italo Busi" w:date="2021-10-12T13:55:00Z">
        <w:r w:rsidR="00FA7372" w:rsidRPr="000A43A6">
          <w:t xml:space="preserve"> the</w:t>
        </w:r>
      </w:ins>
      <w:ins w:id="501" w:author="Italo Busi" w:date="2021-10-18T19:20:00Z">
        <w:r w:rsidR="001A434E" w:rsidRPr="000A43A6">
          <w:t xml:space="preserve"> </w:t>
        </w:r>
      </w:ins>
      <w:ins w:id="502" w:author="Italo Busi" w:date="2021-10-18T19:25:00Z">
        <w:r w:rsidR="001A434E" w:rsidRPr="000A43A6">
          <w:t xml:space="preserve">setup of the </w:t>
        </w:r>
      </w:ins>
      <w:ins w:id="503" w:author="Italo Busi" w:date="2021-10-18T19:20:00Z">
        <w:r w:rsidR="001A434E" w:rsidRPr="000A43A6">
          <w:t>L2/L3 VPN</w:t>
        </w:r>
      </w:ins>
      <w:ins w:id="504" w:author="Italo Busi" w:date="2021-10-12T13:55:00Z">
        <w:r w:rsidR="00FA7372" w:rsidRPr="000A43A6">
          <w:t xml:space="preserve"> network service </w:t>
        </w:r>
        <w:r w:rsidR="00CF7DF8" w:rsidRPr="000A43A6">
          <w:t xml:space="preserve">requires multi-domain and </w:t>
        </w:r>
        <w:r w:rsidR="00FA7372" w:rsidRPr="000A43A6">
          <w:t xml:space="preserve">multi-layer coordination, the MDSC </w:t>
        </w:r>
      </w:ins>
      <w:ins w:id="505" w:author="Italo Busi" w:date="2021-10-18T19:20:00Z">
        <w:r w:rsidR="001A434E" w:rsidRPr="000A43A6">
          <w:t xml:space="preserve">is responsible for </w:t>
        </w:r>
        <w:r w:rsidR="001A434E" w:rsidRPr="000A43A6">
          <w:lastRenderedPageBreak/>
          <w:t xml:space="preserve">coordinating </w:t>
        </w:r>
      </w:ins>
      <w:ins w:id="506" w:author="Italo Busi" w:date="2021-10-12T13:56:00Z">
        <w:r w:rsidR="00FA7372" w:rsidRPr="000A43A6">
          <w:t>the network configuration</w:t>
        </w:r>
      </w:ins>
      <w:ins w:id="507" w:author="Italo Busi" w:date="2021-10-13T11:23:00Z">
        <w:r w:rsidR="00115421" w:rsidRPr="000A43A6">
          <w:t xml:space="preserve"> </w:t>
        </w:r>
      </w:ins>
      <w:ins w:id="508" w:author="Italo Busi" w:date="2021-10-18T12:09:00Z">
        <w:r w:rsidR="008A1DE1" w:rsidRPr="000A43A6">
          <w:rPr>
            <w:rPrChange w:id="509" w:author="Italo Busi" w:date="2021-11-26T15:54:00Z">
              <w:rPr>
                <w:highlight w:val="yellow"/>
              </w:rPr>
            </w:rPrChange>
          </w:rPr>
          <w:t xml:space="preserve">required </w:t>
        </w:r>
      </w:ins>
      <w:ins w:id="510" w:author="Italo Busi" w:date="2021-10-13T11:23:00Z">
        <w:r w:rsidR="00115421" w:rsidRPr="000A43A6">
          <w:t>to realize the request network service</w:t>
        </w:r>
      </w:ins>
      <w:ins w:id="511" w:author="Italo Busi" w:date="2021-10-18T19:21:00Z">
        <w:r w:rsidR="001A434E" w:rsidRPr="000A43A6">
          <w:t xml:space="preserve"> across the </w:t>
        </w:r>
      </w:ins>
      <w:ins w:id="512" w:author="Italo Busi" w:date="2021-10-18T19:32:00Z">
        <w:r w:rsidRPr="000A43A6">
          <w:t xml:space="preserve">appropriate </w:t>
        </w:r>
      </w:ins>
      <w:ins w:id="513" w:author="Italo Busi" w:date="2021-10-18T19:21:00Z">
        <w:r w:rsidR="001A434E" w:rsidRPr="000A43A6">
          <w:t>optical and packet domains</w:t>
        </w:r>
      </w:ins>
      <w:ins w:id="514" w:author="Italo Busi" w:date="2021-10-13T10:49:00Z">
        <w:r w:rsidR="003070E1" w:rsidRPr="000A43A6">
          <w:t>.</w:t>
        </w:r>
      </w:ins>
    </w:p>
    <w:p w14:paraId="047F3D71" w14:textId="6775D099" w:rsidR="008B71BA" w:rsidDel="008A1DE1" w:rsidRDefault="004034E4" w:rsidP="000135F0">
      <w:pPr>
        <w:rPr>
          <w:del w:id="515" w:author="Italo Busi" w:date="2021-10-18T12:09:00Z"/>
        </w:rPr>
      </w:pPr>
      <w:del w:id="516" w:author="Italo Busi" w:date="2021-10-18T12:09:00Z">
        <w:r w:rsidDel="008A1DE1">
          <w:delText xml:space="preserve">From a functional standpoint, MDSC represented in </w:delText>
        </w:r>
        <w:r w:rsidR="00B47D12" w:rsidDel="008A1DE1">
          <w:delText>Figure 2</w:delText>
        </w:r>
        <w:r w:rsidDel="008A1DE1">
          <w:delText xml:space="preserve"> interfaces with the OSS/Orchestration layer and </w:delText>
        </w:r>
        <w:r w:rsidR="00EA3B84" w:rsidDel="008A1DE1">
          <w:delText xml:space="preserve">decoupled </w:delText>
        </w:r>
        <w:r w:rsidR="00F758C0" w:rsidDel="008A1DE1">
          <w:delText xml:space="preserve">L2/L3VPN </w:delText>
        </w:r>
        <w:r w:rsidDel="008A1DE1">
          <w:delText>service configuration functions from network configuration functions.</w:delText>
        </w:r>
        <w:r w:rsidR="00807C8A" w:rsidDel="008A1DE1">
          <w:delText xml:space="preserve"> Ther</w:delText>
        </w:r>
        <w:r w:rsidR="003C682F" w:rsidDel="008A1DE1">
          <w:delText>e</w:delText>
        </w:r>
        <w:r w:rsidR="00807C8A" w:rsidDel="008A1DE1">
          <w:delText>fore in this document</w:delText>
        </w:r>
        <w:r w:rsidR="00EA3B84" w:rsidDel="008A1DE1">
          <w:delText>,</w:delText>
        </w:r>
        <w:r w:rsidR="00807C8A" w:rsidDel="008A1DE1">
          <w:delText xml:space="preserve"> the MDSC performs the functions of the Network Orchestrator, as defined in [RFC 8309].</w:delText>
        </w:r>
      </w:del>
    </w:p>
    <w:p w14:paraId="6D674BC5" w14:textId="01D39C47" w:rsidR="008950FE" w:rsidRDefault="000135F0" w:rsidP="000135F0">
      <w:pPr>
        <w:rPr>
          <w:ins w:id="517" w:author="Italo Busi" w:date="2021-10-18T19:44:00Z"/>
        </w:rPr>
      </w:pPr>
      <w:del w:id="518" w:author="Italo Busi" w:date="2021-10-18T19:33:00Z">
        <w:r w:rsidDel="00486C67">
          <w:delText xml:space="preserve">One </w:delText>
        </w:r>
      </w:del>
      <w:ins w:id="519" w:author="Italo Busi" w:date="2021-10-18T19:33:00Z">
        <w:r w:rsidR="00486C67">
          <w:t xml:space="preserve">In this case, one </w:t>
        </w:r>
      </w:ins>
      <w:r>
        <w:t xml:space="preserve">of the </w:t>
      </w:r>
      <w:del w:id="520" w:author="Italo Busi" w:date="2021-10-18T19:33:00Z">
        <w:r w:rsidDel="00486C67">
          <w:delText xml:space="preserve">important </w:delText>
        </w:r>
      </w:del>
      <w:ins w:id="521" w:author="Italo Busi" w:date="2021-10-18T19:33:00Z">
        <w:r w:rsidR="00486C67">
          <w:t xml:space="preserve">key </w:t>
        </w:r>
      </w:ins>
      <w:r w:rsidR="002E7C2B">
        <w:t xml:space="preserve">MDSC </w:t>
      </w:r>
      <w:r>
        <w:t xml:space="preserve">functions is to identify </w:t>
      </w:r>
      <w:del w:id="522" w:author="Italo Busi" w:date="2021-11-26T16:00:00Z">
        <w:r w:rsidDel="000664D9">
          <w:delText xml:space="preserve">which </w:delText>
        </w:r>
      </w:del>
      <w:ins w:id="523" w:author="Italo Busi" w:date="2021-11-26T16:00:00Z">
        <w:r w:rsidR="000664D9">
          <w:t xml:space="preserve">the </w:t>
        </w:r>
      </w:ins>
      <w:ins w:id="524" w:author="Italo Busi" w:date="2021-10-18T19:43:00Z">
        <w:r w:rsidR="00CF7DF8">
          <w:t xml:space="preserve">underlay </w:t>
        </w:r>
      </w:ins>
      <w:ins w:id="525" w:author="Italo Busi" w:date="2021-10-18T19:22:00Z">
        <w:r w:rsidR="001A434E">
          <w:t>multi</w:t>
        </w:r>
        <w:r w:rsidR="001A434E">
          <w:noBreakHyphen/>
          <w:t>dom</w:t>
        </w:r>
      </w:ins>
      <w:ins w:id="526" w:author="Italo Busi" w:date="2021-10-18T19:24:00Z">
        <w:r w:rsidR="001A434E">
          <w:t>a</w:t>
        </w:r>
      </w:ins>
      <w:ins w:id="527" w:author="Italo Busi" w:date="2021-10-18T19:22:00Z">
        <w:r w:rsidR="001A434E">
          <w:t>in</w:t>
        </w:r>
      </w:ins>
      <w:ins w:id="528" w:author="Italo Busi" w:date="2021-11-26T16:01:00Z">
        <w:r w:rsidR="000664D9">
          <w:t>/multi-</w:t>
        </w:r>
      </w:ins>
      <w:ins w:id="529" w:author="Italo Busi" w:date="2021-11-26T16:02:00Z">
        <w:r w:rsidR="000664D9">
          <w:t>layer</w:t>
        </w:r>
      </w:ins>
      <w:ins w:id="530" w:author="Italo Busi" w:date="2021-10-18T19:22:00Z">
        <w:r w:rsidR="001A434E">
          <w:t xml:space="preserve"> </w:t>
        </w:r>
      </w:ins>
      <w:del w:id="531" w:author="Italo Busi" w:date="2021-11-26T16:00:00Z">
        <w:r w:rsidDel="000664D9">
          <w:delText xml:space="preserve">TE </w:delText>
        </w:r>
      </w:del>
      <w:del w:id="532" w:author="Italo Busi" w:date="2021-10-18T19:26:00Z">
        <w:r w:rsidDel="001A434E">
          <w:delText>T</w:delText>
        </w:r>
      </w:del>
      <w:del w:id="533" w:author="Italo Busi" w:date="2021-11-26T16:00:00Z">
        <w:r w:rsidDel="000664D9">
          <w:delText xml:space="preserve">unnels should </w:delText>
        </w:r>
      </w:del>
      <w:ins w:id="534" w:author="Italo Busi" w:date="2021-11-26T16:00:00Z">
        <w:r w:rsidR="000664D9">
          <w:t>path</w:t>
        </w:r>
      </w:ins>
      <w:ins w:id="535" w:author="Italo Busi" w:date="2021-11-26T16:02:00Z">
        <w:r w:rsidR="000664D9">
          <w:t>s</w:t>
        </w:r>
      </w:ins>
      <w:ins w:id="536" w:author="Italo Busi" w:date="2021-11-26T16:00:00Z">
        <w:r w:rsidR="000664D9">
          <w:t xml:space="preserve"> used to </w:t>
        </w:r>
      </w:ins>
      <w:r>
        <w:t xml:space="preserve">carry the </w:t>
      </w:r>
      <w:r w:rsidR="00F758C0">
        <w:t>L2/</w:t>
      </w:r>
      <w:r>
        <w:t>L3</w:t>
      </w:r>
      <w:ins w:id="537" w:author="Italo Busi" w:date="2021-10-18T12:17:00Z">
        <w:r w:rsidR="008A1DE1">
          <w:t xml:space="preserve"> </w:t>
        </w:r>
      </w:ins>
      <w:r>
        <w:t xml:space="preserve">VPN traffic </w:t>
      </w:r>
      <w:del w:id="538" w:author="Italo Busi" w:date="2021-10-18T12:17:00Z">
        <w:r w:rsidDel="008A1DE1">
          <w:delText>(</w:delText>
        </w:r>
        <w:r w:rsidR="00F758C0" w:rsidDel="008A1DE1">
          <w:delText xml:space="preserve">e.g., </w:delText>
        </w:r>
        <w:r w:rsidDel="008A1DE1">
          <w:delText xml:space="preserve">from TE &amp; Service Mapping </w:delText>
        </w:r>
        <w:r w:rsidR="00F758C0" w:rsidDel="008A1DE1">
          <w:delText>configuration</w:delText>
        </w:r>
        <w:r w:rsidDel="008A1DE1">
          <w:delText xml:space="preserve">) </w:delText>
        </w:r>
      </w:del>
      <w:r>
        <w:t xml:space="preserve">and to relay this information to the </w:t>
      </w:r>
      <w:r w:rsidR="00F758C0">
        <w:t>P-PNCs</w:t>
      </w:r>
      <w:r>
        <w:t xml:space="preserve">, to ensure </w:t>
      </w:r>
      <w:ins w:id="539" w:author="Italo Busi" w:date="2021-10-18T19:23:00Z">
        <w:r w:rsidR="001A434E">
          <w:t xml:space="preserve">that </w:t>
        </w:r>
      </w:ins>
      <w:r w:rsidR="002E7C2B">
        <w:t>the PEs’</w:t>
      </w:r>
      <w:r>
        <w:t xml:space="preserve"> forwarding table</w:t>
      </w:r>
      <w:r w:rsidR="00F758C0">
        <w:t>s</w:t>
      </w:r>
      <w:r>
        <w:t xml:space="preserve"> </w:t>
      </w:r>
      <w:r w:rsidR="002E7C2B">
        <w:t xml:space="preserve">(e.g., VRF) are properly </w:t>
      </w:r>
      <w:del w:id="540" w:author="Italo Busi" w:date="2021-10-18T19:23:00Z">
        <w:r w:rsidDel="001A434E">
          <w:delText>populated</w:delText>
        </w:r>
        <w:r w:rsidR="002E7C2B" w:rsidDel="001A434E">
          <w:delText>,</w:delText>
        </w:r>
        <w:r w:rsidDel="001A434E">
          <w:delText xml:space="preserve"> according to the TE binding requirement </w:delText>
        </w:r>
      </w:del>
      <w:del w:id="541" w:author="Italo Busi" w:date="2021-10-18T12:20:00Z">
        <w:r w:rsidDel="008A1DE1">
          <w:delText xml:space="preserve">for </w:delText>
        </w:r>
      </w:del>
      <w:del w:id="542" w:author="Italo Busi" w:date="2021-10-18T12:22:00Z">
        <w:r w:rsidDel="008A1DE1">
          <w:delText>the</w:delText>
        </w:r>
      </w:del>
      <w:del w:id="543" w:author="Italo Busi" w:date="2021-10-18T19:23:00Z">
        <w:r w:rsidDel="001A434E">
          <w:delText xml:space="preserve"> </w:delText>
        </w:r>
        <w:r w:rsidR="00F758C0" w:rsidDel="001A434E">
          <w:delText>L2/</w:delText>
        </w:r>
        <w:r w:rsidDel="001A434E">
          <w:delText>L3VPN</w:delText>
        </w:r>
      </w:del>
      <w:ins w:id="544" w:author="Italo Busi" w:date="2021-10-18T19:23:00Z">
        <w:r w:rsidR="001A434E">
          <w:t xml:space="preserve">configured to steer the L2/L3 VPN traffic over </w:t>
        </w:r>
      </w:ins>
      <w:ins w:id="545" w:author="Italo Busi" w:date="2021-10-18T19:27:00Z">
        <w:r w:rsidR="001A434E">
          <w:t>the intended</w:t>
        </w:r>
      </w:ins>
      <w:ins w:id="546" w:author="Italo Busi" w:date="2021-10-18T19:23:00Z">
        <w:r w:rsidR="001A434E">
          <w:t xml:space="preserve"> multi</w:t>
        </w:r>
        <w:r w:rsidR="001A434E">
          <w:noBreakHyphen/>
          <w:t>domai</w:t>
        </w:r>
      </w:ins>
      <w:ins w:id="547" w:author="Italo Busi" w:date="2021-11-26T16:02:00Z">
        <w:r w:rsidR="000664D9">
          <w:t xml:space="preserve">/multi-layer </w:t>
        </w:r>
      </w:ins>
      <w:ins w:id="548" w:author="Italo Busi" w:date="2021-11-26T16:03:00Z">
        <w:r w:rsidR="000664D9">
          <w:t>paths</w:t>
        </w:r>
      </w:ins>
      <w:r>
        <w:t>.</w:t>
      </w:r>
    </w:p>
    <w:p w14:paraId="2DE5750C" w14:textId="77777777" w:rsidR="00CF7DF8" w:rsidRPr="00723F72" w:rsidRDefault="00CF7DF8" w:rsidP="000135F0">
      <w:pPr>
        <w:rPr>
          <w:i/>
        </w:rPr>
      </w:pPr>
    </w:p>
    <w:p w14:paraId="55F98215" w14:textId="7868C481" w:rsidR="006A08E3" w:rsidRDefault="006A08E3" w:rsidP="006A08E3">
      <w:commentRangeStart w:id="549"/>
      <w:commentRangeStart w:id="550"/>
      <w:commentRangeStart w:id="551"/>
      <w:r>
        <w:t>TE binding requirement types [TSM] are:</w:t>
      </w:r>
      <w:commentRangeEnd w:id="549"/>
      <w:r>
        <w:rPr>
          <w:rStyle w:val="CommentReference"/>
        </w:rPr>
        <w:commentReference w:id="549"/>
      </w:r>
      <w:commentRangeEnd w:id="550"/>
      <w:r w:rsidR="00840E9D">
        <w:rPr>
          <w:rStyle w:val="CommentReference"/>
        </w:rPr>
        <w:commentReference w:id="550"/>
      </w:r>
    </w:p>
    <w:p w14:paraId="600055CA" w14:textId="77777777" w:rsidR="006A08E3" w:rsidRPr="00A37F5E" w:rsidRDefault="006A08E3" w:rsidP="00CE62E9">
      <w:pPr>
        <w:pStyle w:val="RFCListNumbered"/>
        <w:numPr>
          <w:ilvl w:val="0"/>
          <w:numId w:val="17"/>
        </w:numPr>
        <w:tabs>
          <w:tab w:val="clear" w:pos="864"/>
        </w:tabs>
      </w:pPr>
      <w:r w:rsidRPr="00A37F5E">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0383AA0B" w:rsidR="006A08E3" w:rsidRDefault="006A08E3" w:rsidP="00CE62E9">
      <w:pPr>
        <w:pStyle w:val="RFCListNumbered"/>
        <w:numPr>
          <w:ilvl w:val="0"/>
          <w:numId w:val="17"/>
        </w:numPr>
        <w:tabs>
          <w:tab w:val="clear" w:pos="864"/>
        </w:tabs>
      </w:pPr>
      <w:r>
        <w:t xml:space="preserve">Soft Isolation: The L2/L3VPN service requires a set of dedicated MPLS-TE tunnels </w:t>
      </w:r>
      <w:r w:rsidR="00EA3B84">
        <w:t xml:space="preserve">that </w:t>
      </w:r>
      <w:r>
        <w:t xml:space="preserve">cannot be shared with other services, but which could compete for bandwidth with other Tunnels. </w:t>
      </w:r>
    </w:p>
    <w:p w14:paraId="3FAA8797" w14:textId="77777777" w:rsidR="006A08E3" w:rsidRDefault="006A08E3" w:rsidP="00CE62E9">
      <w:pPr>
        <w:pStyle w:val="RFCListNumbered"/>
        <w:numPr>
          <w:ilvl w:val="0"/>
          <w:numId w:val="17"/>
        </w:numPr>
        <w:tabs>
          <w:tab w:val="clear" w:pos="864"/>
        </w:tabs>
      </w:pPr>
      <w:r>
        <w:t xml:space="preserve">Sharing: The L2/L3VPN service allows sharing the MPLS-TE Tunnels supporting it with other services. </w:t>
      </w:r>
    </w:p>
    <w:p w14:paraId="0C20834D" w14:textId="6D1F0F42" w:rsidR="006A08E3" w:rsidRDefault="00EA3B84" w:rsidP="006A08E3">
      <w:r>
        <w:t>There could be additional TE binding requirements for the first three type</w:t>
      </w:r>
      <w:r w:rsidR="006A08E3">
        <w:t>s with respect to different VN members of the same VN</w:t>
      </w:r>
      <w:r w:rsidR="00250756">
        <w:t xml:space="preserve"> (on how different VN members, belonging to the same VN, can share or not network resources)</w:t>
      </w:r>
      <w:r w:rsidR="006A08E3">
        <w:t>. For the first two cases, VN members can be hard</w:t>
      </w:r>
      <w:r w:rsidR="008D08C7">
        <w:noBreakHyphen/>
      </w:r>
      <w:r w:rsidR="006A08E3">
        <w:t>isolated, soft-isolated, or shared. For the third case, VN members can be soft-isolated or shared.</w:t>
      </w:r>
      <w:commentRangeEnd w:id="551"/>
      <w:r w:rsidR="00486C67">
        <w:rPr>
          <w:rStyle w:val="CommentReference"/>
        </w:rPr>
        <w:commentReference w:id="551"/>
      </w:r>
    </w:p>
    <w:p w14:paraId="5D27A92F" w14:textId="16532F75" w:rsidR="00CF7DF8" w:rsidRPr="00CF7DF8" w:rsidRDefault="00C04B2A">
      <w:pPr>
        <w:rPr>
          <w:ins w:id="552" w:author="Italo Busi" w:date="2021-10-18T19:47:00Z"/>
          <w:i/>
          <w:rPrChange w:id="553" w:author="Italo Busi" w:date="2021-10-18T19:48:00Z">
            <w:rPr>
              <w:ins w:id="554" w:author="Italo Busi" w:date="2021-10-18T19:47:00Z"/>
            </w:rPr>
          </w:rPrChange>
        </w:rPr>
      </w:pPr>
      <w:ins w:id="555" w:author="Italo Busi" w:date="2021-10-18T20:04:00Z">
        <w:r w:rsidRPr="00C04B2A">
          <w:rPr>
            <w:b/>
            <w:i/>
            <w:highlight w:val="yellow"/>
            <w:rPrChange w:id="556" w:author="Italo Busi" w:date="2021-10-18T20:04:00Z">
              <w:rPr>
                <w:i/>
                <w:highlight w:val="yellow"/>
              </w:rPr>
            </w:rPrChange>
          </w:rPr>
          <w:t xml:space="preserve">[Editors’ note] </w:t>
        </w:r>
      </w:ins>
      <w:ins w:id="557" w:author="Italo Busi" w:date="2021-10-18T19:48:00Z">
        <w:r w:rsidR="00CF7DF8" w:rsidRPr="00C04B2A">
          <w:rPr>
            <w:i/>
            <w:highlight w:val="yellow"/>
            <w:rPrChange w:id="558" w:author="Italo Busi" w:date="2021-10-18T20:04:00Z">
              <w:rPr/>
            </w:rPrChange>
          </w:rPr>
          <w:t xml:space="preserve">See text in section 4.2 about </w:t>
        </w:r>
      </w:ins>
      <w:ins w:id="559" w:author="Italo Busi" w:date="2021-10-18T20:02:00Z">
        <w:r w:rsidRPr="00C04B2A">
          <w:rPr>
            <w:i/>
            <w:highlight w:val="yellow"/>
          </w:rPr>
          <w:t xml:space="preserve">three cases: </w:t>
        </w:r>
      </w:ins>
      <w:ins w:id="560" w:author="Italo Busi" w:date="2021-10-18T20:03:00Z">
        <w:r w:rsidRPr="00C04B2A">
          <w:rPr>
            <w:i/>
            <w:highlight w:val="yellow"/>
          </w:rPr>
          <w:t xml:space="preserve">1) </w:t>
        </w:r>
      </w:ins>
      <w:ins w:id="561" w:author="Italo Busi" w:date="2021-10-18T20:02:00Z">
        <w:r w:rsidRPr="00C04B2A">
          <w:rPr>
            <w:i/>
            <w:highlight w:val="yellow"/>
          </w:rPr>
          <w:t xml:space="preserve">re-use </w:t>
        </w:r>
      </w:ins>
      <w:ins w:id="562" w:author="Italo Busi" w:date="2021-10-18T20:03:00Z">
        <w:r w:rsidRPr="00C04B2A">
          <w:rPr>
            <w:i/>
            <w:highlight w:val="yellow"/>
          </w:rPr>
          <w:t xml:space="preserve">an </w:t>
        </w:r>
      </w:ins>
      <w:ins w:id="563" w:author="Italo Busi" w:date="2021-10-18T20:02:00Z">
        <w:r w:rsidRPr="00C04B2A">
          <w:rPr>
            <w:i/>
            <w:highlight w:val="yellow"/>
          </w:rPr>
          <w:t xml:space="preserve">existing TE tunnel, </w:t>
        </w:r>
      </w:ins>
      <w:ins w:id="564" w:author="Italo Busi" w:date="2021-10-18T20:03:00Z">
        <w:r w:rsidRPr="00C04B2A">
          <w:rPr>
            <w:i/>
            <w:highlight w:val="yellow"/>
          </w:rPr>
          <w:t xml:space="preserve">2) </w:t>
        </w:r>
      </w:ins>
      <w:ins w:id="565" w:author="Italo Busi" w:date="2021-10-18T20:02:00Z">
        <w:r w:rsidRPr="00C04B2A">
          <w:rPr>
            <w:i/>
            <w:highlight w:val="yellow"/>
          </w:rPr>
          <w:t xml:space="preserve">modify </w:t>
        </w:r>
      </w:ins>
      <w:ins w:id="566" w:author="Italo Busi" w:date="2021-10-18T20:03:00Z">
        <w:r w:rsidRPr="00C04B2A">
          <w:rPr>
            <w:i/>
            <w:highlight w:val="yellow"/>
          </w:rPr>
          <w:t xml:space="preserve">an </w:t>
        </w:r>
      </w:ins>
      <w:ins w:id="567" w:author="Italo Busi" w:date="2021-10-18T20:02:00Z">
        <w:r w:rsidRPr="00C04B2A">
          <w:rPr>
            <w:i/>
            <w:highlight w:val="yellow"/>
          </w:rPr>
          <w:t xml:space="preserve">existing TE tunnel </w:t>
        </w:r>
      </w:ins>
      <w:ins w:id="568" w:author="Italo Busi" w:date="2021-10-18T20:03:00Z">
        <w:r w:rsidRPr="00C04B2A">
          <w:rPr>
            <w:i/>
            <w:highlight w:val="yellow"/>
          </w:rPr>
          <w:t xml:space="preserve">(with or without the need to setup new </w:t>
        </w:r>
      </w:ins>
      <w:ins w:id="569" w:author="Italo Busi" w:date="2021-10-18T20:04:00Z">
        <w:r w:rsidRPr="00C04B2A">
          <w:rPr>
            <w:i/>
            <w:highlight w:val="yellow"/>
          </w:rPr>
          <w:t xml:space="preserve">underlay </w:t>
        </w:r>
      </w:ins>
      <w:ins w:id="570" w:author="Italo Busi" w:date="2021-10-18T20:03:00Z">
        <w:r w:rsidRPr="00C04B2A">
          <w:rPr>
            <w:i/>
            <w:highlight w:val="yellow"/>
          </w:rPr>
          <w:t>optical tunnels) and 3) setup a new TE tunnel (</w:t>
        </w:r>
      </w:ins>
      <w:ins w:id="571" w:author="Italo Busi" w:date="2021-10-18T20:04:00Z">
        <w:r w:rsidRPr="00C04B2A">
          <w:rPr>
            <w:i/>
            <w:highlight w:val="yellow"/>
            <w:rPrChange w:id="572" w:author="Italo Busi" w:date="2021-10-18T20:04:00Z">
              <w:rPr>
                <w:i/>
              </w:rPr>
            </w:rPrChange>
          </w:rPr>
          <w:t xml:space="preserve">with or without the need to setup new </w:t>
        </w:r>
        <w:r w:rsidRPr="00C04B2A">
          <w:rPr>
            <w:i/>
            <w:highlight w:val="yellow"/>
          </w:rPr>
          <w:t>underlay optical tunnels</w:t>
        </w:r>
        <w:r w:rsidRPr="00C04B2A">
          <w:rPr>
            <w:i/>
            <w:highlight w:val="yellow"/>
            <w:rPrChange w:id="573" w:author="Italo Busi" w:date="2021-10-18T20:04:00Z">
              <w:rPr>
                <w:i/>
              </w:rPr>
            </w:rPrChange>
          </w:rPr>
          <w:t>)</w:t>
        </w:r>
      </w:ins>
    </w:p>
    <w:p w14:paraId="5EEEA95C" w14:textId="75ABDC19" w:rsidR="00CF7DF8" w:rsidRDefault="00CF7DF8">
      <w:pPr>
        <w:pStyle w:val="Heading3"/>
        <w:rPr>
          <w:ins w:id="574" w:author="Italo Busi" w:date="2021-10-18T19:47:00Z"/>
        </w:rPr>
        <w:pPrChange w:id="575" w:author="Italo Busi" w:date="2021-10-18T19:47:00Z">
          <w:pPr/>
        </w:pPrChange>
      </w:pPr>
      <w:bookmarkStart w:id="576" w:name="_Ref89108252"/>
      <w:bookmarkStart w:id="577" w:name="_Toc90915357"/>
      <w:ins w:id="578" w:author="Italo Busi" w:date="2021-10-18T19:47:00Z">
        <w:r>
          <w:lastRenderedPageBreak/>
          <w:t>Multi-domain and multi-layer path computation</w:t>
        </w:r>
        <w:bookmarkEnd w:id="576"/>
        <w:bookmarkEnd w:id="577"/>
      </w:ins>
    </w:p>
    <w:p w14:paraId="483DF1E5" w14:textId="261B8EF3" w:rsidR="00250756" w:rsidRDefault="00CF7DF8">
      <w:ins w:id="579" w:author="Italo Busi" w:date="2021-10-18T19:49:00Z">
        <w:r>
          <w:t xml:space="preserve">When a new TE tunnel needs to be setup, the </w:t>
        </w:r>
      </w:ins>
      <w:del w:id="580" w:author="Italo Busi" w:date="2021-10-18T19:49:00Z">
        <w:r w:rsidR="00250756" w:rsidDel="00CF7DF8">
          <w:delText>In order to fulfil the L2/L3VPN end-to-end TE requirements, including the TE binding r</w:delText>
        </w:r>
        <w:r w:rsidR="003C682F" w:rsidDel="00CF7DF8">
          <w:delText>e</w:delText>
        </w:r>
        <w:r w:rsidR="00250756" w:rsidDel="00CF7DF8">
          <w:delText xml:space="preserve">quirements, the </w:delText>
        </w:r>
      </w:del>
      <w:r w:rsidR="00250756">
        <w:t xml:space="preserve">MDSC </w:t>
      </w:r>
      <w:del w:id="581" w:author="Italo Busi" w:date="2021-10-18T19:49:00Z">
        <w:r w:rsidR="00250756" w:rsidDel="00CF7DF8">
          <w:delText xml:space="preserve">needs </w:delText>
        </w:r>
      </w:del>
      <w:ins w:id="582" w:author="Italo Busi" w:date="2021-10-18T19:49:00Z">
        <w:r>
          <w:t xml:space="preserve">is also responsible </w:t>
        </w:r>
      </w:ins>
      <w:r w:rsidR="00250756">
        <w:t xml:space="preserve">to </w:t>
      </w:r>
      <w:del w:id="583" w:author="Italo Busi" w:date="2021-10-18T19:50:00Z">
        <w:r w:rsidR="00250756" w:rsidDel="00CF7DF8">
          <w:delText xml:space="preserve">perform </w:delText>
        </w:r>
      </w:del>
      <w:ins w:id="584" w:author="Italo Busi" w:date="2021-10-18T19:50:00Z">
        <w:r>
          <w:t xml:space="preserve">coordinate the </w:t>
        </w:r>
      </w:ins>
      <w:r w:rsidR="00250756">
        <w:t>multi-layer/multi-domain path computation</w:t>
      </w:r>
      <w:del w:id="585" w:author="Italo Busi" w:date="2021-10-18T19:50:00Z">
        <w:r w:rsidR="00250756" w:rsidDel="00CF7DF8">
          <w:delText xml:space="preserve"> </w:delText>
        </w:r>
        <w:r w:rsidR="00ED44F0" w:rsidDel="00CF7DF8">
          <w:delText>to select the BRs, the intra-domain MP</w:delText>
        </w:r>
        <w:r w:rsidR="008D08C7" w:rsidDel="00CF7DF8">
          <w:delText>L</w:delText>
        </w:r>
        <w:r w:rsidR="00ED44F0" w:rsidDel="00CF7DF8">
          <w:delText>S-TE Tunnels and the intra-domain Optical Tunnels</w:delText>
        </w:r>
      </w:del>
      <w:r w:rsidR="00ED44F0">
        <w:t>.</w:t>
      </w:r>
    </w:p>
    <w:p w14:paraId="135A56CB" w14:textId="4F6E580D" w:rsidR="008B71BA" w:rsidRDefault="008B71BA" w:rsidP="000135F0">
      <w:r>
        <w:t xml:space="preserve">Depending on the knowledge that MDSC has of the topology and configuration of the underlying network domains, three </w:t>
      </w:r>
      <w:del w:id="586" w:author="Italo Busi" w:date="2021-10-18T19:51:00Z">
        <w:r w:rsidDel="00560CAB">
          <w:delText xml:space="preserve">models </w:delText>
        </w:r>
      </w:del>
      <w:ins w:id="587" w:author="Italo Busi" w:date="2021-10-18T19:51:00Z">
        <w:r w:rsidR="00560CAB">
          <w:t xml:space="preserve">approaches </w:t>
        </w:r>
      </w:ins>
      <w:r>
        <w:t xml:space="preserve">for performing </w:t>
      </w:r>
      <w:ins w:id="588" w:author="Italo Busi" w:date="2021-10-18T19:50:00Z">
        <w:r w:rsidR="00560CAB">
          <w:t xml:space="preserve">multi-layer/multi-domain </w:t>
        </w:r>
      </w:ins>
      <w:r>
        <w:t>path computation are possible:</w:t>
      </w:r>
    </w:p>
    <w:p w14:paraId="1CA176CB" w14:textId="07D917D6" w:rsidR="00FA387D" w:rsidRPr="00391AF8" w:rsidRDefault="00560CAB" w:rsidP="00FA387D">
      <w:pPr>
        <w:pStyle w:val="RFCListNumbered"/>
      </w:pPr>
      <w:ins w:id="589" w:author="Italo Busi" w:date="2021-10-18T19:50:00Z">
        <w:r>
          <w:t xml:space="preserve">Full </w:t>
        </w:r>
      </w:ins>
      <w:r w:rsidR="008B71BA" w:rsidRPr="00391AF8">
        <w:t xml:space="preserve">Summarization: </w:t>
      </w:r>
      <w:ins w:id="590" w:author="Lopez, Victor (Nokia - ES/Madrid)" w:date="2021-10-18T14:39:00Z">
        <w:r w:rsidR="00C24FD0">
          <w:t xml:space="preserve">In this </w:t>
        </w:r>
        <w:r w:rsidR="00C24FD0" w:rsidRPr="00C24FD0">
          <w:rPr>
            <w:highlight w:val="yellow"/>
            <w:rPrChange w:id="591" w:author="Italo Busi" w:date="2021-11-26T15:30:00Z">
              <w:rPr/>
            </w:rPrChange>
          </w:rPr>
          <w:t>model</w:t>
        </w:r>
      </w:ins>
      <w:ins w:id="592" w:author="Italo Busi" w:date="2021-11-26T15:30:00Z">
        <w:r w:rsidR="00C24FD0" w:rsidRPr="00C24FD0">
          <w:rPr>
            <w:highlight w:val="yellow"/>
            <w:rPrChange w:id="593" w:author="Italo Busi" w:date="2021-11-26T15:30:00Z">
              <w:rPr/>
            </w:rPrChange>
          </w:rPr>
          <w:t>/approach</w:t>
        </w:r>
      </w:ins>
      <w:ins w:id="594" w:author="Lopez, Victor (Nokia - ES/Madrid)" w:date="2021-10-18T14:39:00Z">
        <w:r w:rsidR="00C24FD0">
          <w:t xml:space="preserve">, </w:t>
        </w:r>
      </w:ins>
      <w:ins w:id="595" w:author="Italo Busi" w:date="2021-11-26T16:03:00Z">
        <w:r w:rsidR="000664D9">
          <w:t xml:space="preserve">the </w:t>
        </w:r>
      </w:ins>
      <w:r w:rsidR="008B71BA" w:rsidRPr="00391AF8">
        <w:t xml:space="preserve">MDSC has an abstracted </w:t>
      </w:r>
      <w:r w:rsidR="00F4157B" w:rsidRPr="00391AF8">
        <w:t xml:space="preserve">TE topology </w:t>
      </w:r>
      <w:r w:rsidR="008B71BA" w:rsidRPr="00391AF8">
        <w:t xml:space="preserve">view of all of </w:t>
      </w:r>
      <w:del w:id="596" w:author="Italo Busi" w:date="2021-10-18T19:51:00Z">
        <w:r w:rsidR="008B71BA" w:rsidRPr="00391AF8" w:rsidDel="00560CAB">
          <w:delText xml:space="preserve">the </w:delText>
        </w:r>
      </w:del>
      <w:ins w:id="597" w:author="Italo Busi" w:date="2021-10-18T19:51:00Z">
        <w:r>
          <w:t>its, packet and optical,</w:t>
        </w:r>
        <w:r w:rsidRPr="00391AF8">
          <w:t xml:space="preserve"> </w:t>
        </w:r>
      </w:ins>
      <w:r w:rsidR="008B71BA" w:rsidRPr="00391AF8">
        <w:t>underlying domains</w:t>
      </w:r>
      <w:del w:id="598" w:author="Italo Busi" w:date="2021-10-18T19:52:00Z">
        <w:r w:rsidR="008B71BA" w:rsidRPr="00391AF8" w:rsidDel="00560CAB">
          <w:delText>, both packet and optical</w:delText>
        </w:r>
      </w:del>
      <w:del w:id="599" w:author="Italo Busi" w:date="2021-10-18T19:58:00Z">
        <w:r w:rsidR="008B71BA" w:rsidRPr="00391AF8" w:rsidDel="00560CAB">
          <w:delText xml:space="preserve">. </w:delText>
        </w:r>
      </w:del>
      <w:ins w:id="600" w:author="Italo Busi" w:date="2021-10-18T19:58:00Z">
        <w:r w:rsidRPr="00391AF8">
          <w:t>.</w:t>
        </w:r>
        <w:r>
          <w:br/>
        </w:r>
        <w:r>
          <w:br/>
        </w:r>
      </w:ins>
      <w:ins w:id="601" w:author="Lopez, Victor (Nokia - ES/Madrid)" w:date="2021-10-18T14:34:00Z">
        <w:r w:rsidR="00C24FD0">
          <w:t xml:space="preserve">In this case, </w:t>
        </w:r>
      </w:ins>
      <w:ins w:id="602" w:author="Italo Busi" w:date="2021-11-26T16:03:00Z">
        <w:r w:rsidR="000664D9">
          <w:t xml:space="preserve">the </w:t>
        </w:r>
      </w:ins>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del w:id="603" w:author="Lopez, Victor (Nokia - ES/Madrid)" w:date="2021-10-18T14:34:00Z">
        <w:r w:rsidR="00C24FD0" w:rsidRPr="00391AF8" w:rsidDel="00AD5962">
          <w:noBreakHyphen/>
        </w:r>
      </w:del>
      <w:ins w:id="604" w:author="Lopez, Victor (Nokia - ES/Madrid)" w:date="2021-10-18T14:34:00Z">
        <w:r w:rsidR="00C24FD0">
          <w:t>-</w:t>
        </w:r>
      </w:ins>
      <w:r w:rsidR="00C24FD0" w:rsidRPr="00391AF8">
        <w:t>layer/multi</w:t>
      </w:r>
      <w:ins w:id="605" w:author="Lopez, Victor (Nokia - ES/Madrid)" w:date="2021-10-18T14:34:00Z">
        <w:r w:rsidR="00C24FD0">
          <w:t>-</w:t>
        </w:r>
      </w:ins>
      <w:del w:id="606" w:author="Lopez, Victor (Nokia - ES/Madrid)" w:date="2021-10-18T14:34:00Z">
        <w:r w:rsidR="00C24FD0" w:rsidRPr="00391AF8" w:rsidDel="00AD5962">
          <w:noBreakHyphen/>
        </w:r>
      </w:del>
      <w:r w:rsidR="00C24FD0" w:rsidRPr="00391AF8">
        <w:t>domain path computation</w:t>
      </w:r>
      <w:r w:rsidR="00464985" w:rsidRPr="00391AF8">
        <w:t xml:space="preserve">. Therefore </w:t>
      </w:r>
      <w:ins w:id="607" w:author="Italo Busi" w:date="2021-11-26T16:03:00Z">
        <w:r w:rsidR="000664D9">
          <w:t xml:space="preserve">the </w:t>
        </w:r>
      </w:ins>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del w:id="608" w:author="Italo Busi" w:date="2021-11-26T16:03:00Z">
        <w:r w:rsidR="005F6CB4" w:rsidRPr="00391AF8" w:rsidDel="000664D9">
          <w:delText xml:space="preserve">a </w:delText>
        </w:r>
      </w:del>
      <w:r w:rsidR="005F6CB4" w:rsidRPr="00391AF8">
        <w:t xml:space="preserve">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ins w:id="609" w:author="Italo Busi" w:date="2021-10-18T19:52:00Z">
        <w:r>
          <w:br/>
        </w:r>
      </w:ins>
      <w:r w:rsidR="005F6CB4" w:rsidRPr="00391AF8">
        <w:t xml:space="preserve">This </w:t>
      </w:r>
      <w:del w:id="610" w:author="Italo Busi" w:date="2021-10-18T19:52:00Z">
        <w:r w:rsidR="005F6CB4" w:rsidRPr="00391AF8" w:rsidDel="00560CAB">
          <w:delText xml:space="preserve">model </w:delText>
        </w:r>
      </w:del>
      <w:ins w:id="611" w:author="Italo Busi" w:date="2021-10-18T19:52:00Z">
        <w:r>
          <w:t>approach</w:t>
        </w:r>
        <w:r w:rsidRPr="00391AF8">
          <w:t xml:space="preserve"> </w:t>
        </w:r>
      </w:ins>
      <w:r w:rsidR="005F6CB4" w:rsidRPr="00391AF8">
        <w:t>presents an issue to P-PNC, which does not have the capability of performing a single-domain/multi-layer path computation</w:t>
      </w:r>
      <w:ins w:id="612" w:author="Italo Busi" w:date="2021-10-18T19:53:00Z">
        <w:r>
          <w:t xml:space="preserve">, since it </w:t>
        </w:r>
      </w:ins>
      <w:del w:id="613" w:author="Italo Busi" w:date="2021-10-18T19:53:00Z">
        <w:r w:rsidR="005F6CB4" w:rsidRPr="00391AF8" w:rsidDel="00560CAB">
          <w:delText xml:space="preserve"> (that is, P-PNC does not have any possibility to </w:delText>
        </w:r>
      </w:del>
      <w:ins w:id="614" w:author="Italo Busi" w:date="2021-10-18T19:53:00Z">
        <w:r>
          <w:t xml:space="preserve">can not </w:t>
        </w:r>
      </w:ins>
      <w:r w:rsidR="005F6CB4" w:rsidRPr="00391AF8">
        <w:t>retrieve the topology</w:t>
      </w:r>
      <w:del w:id="615" w:author="Italo Busi" w:date="2021-10-18T19:54:00Z">
        <w:r w:rsidR="005F6CB4" w:rsidRPr="00391AF8" w:rsidDel="00560CAB">
          <w:delText>/configuration</w:delText>
        </w:r>
      </w:del>
      <w:r w:rsidR="005F6CB4" w:rsidRPr="00391AF8">
        <w:t xml:space="preserve"> information from the </w:t>
      </w:r>
      <w:del w:id="616" w:author="Italo Busi" w:date="2021-10-18T19:54:00Z">
        <w:r w:rsidR="008D08C7" w:rsidRPr="00391AF8" w:rsidDel="00560CAB">
          <w:delText xml:space="preserve">Optical </w:delText>
        </w:r>
        <w:r w:rsidR="005F6CB4" w:rsidRPr="00391AF8" w:rsidDel="00560CAB">
          <w:delText>controller)</w:delText>
        </w:r>
      </w:del>
      <w:ins w:id="617" w:author="Italo Busi" w:date="2021-10-18T19:54:00Z">
        <w:r>
          <w:t>O</w:t>
        </w:r>
        <w:r>
          <w:noBreakHyphen/>
          <w:t xml:space="preserve">PNCs nor </w:t>
        </w:r>
      </w:ins>
      <w:ins w:id="618" w:author="Italo Busi" w:date="2021-10-18T19:57:00Z">
        <w:r>
          <w:t xml:space="preserve">delegate </w:t>
        </w:r>
      </w:ins>
      <w:ins w:id="619" w:author="Italo Busi" w:date="2021-10-18T19:54:00Z">
        <w:r>
          <w:t>the O</w:t>
        </w:r>
        <w:r>
          <w:noBreakHyphen/>
          <w:t>PNC to perform optical path computation</w:t>
        </w:r>
      </w:ins>
      <w:del w:id="620" w:author="Italo Busi" w:date="2021-10-18T19:55:00Z">
        <w:r w:rsidR="005F6CB4" w:rsidRPr="00391AF8" w:rsidDel="00560CAB">
          <w:delText>.</w:delText>
        </w:r>
        <w:r w:rsidR="00ED44F0" w:rsidRPr="00391AF8" w:rsidDel="00560CAB">
          <w:delText xml:space="preserve"> </w:delText>
        </w:r>
      </w:del>
      <w:ins w:id="621" w:author="Italo Busi" w:date="2021-10-18T19:55:00Z">
        <w:r w:rsidRPr="00391AF8">
          <w:t>.</w:t>
        </w:r>
        <w:r>
          <w:br/>
        </w:r>
        <w:r>
          <w:br/>
        </w:r>
      </w:ins>
      <w:r w:rsidR="00ED44F0" w:rsidRPr="00391AF8">
        <w:t xml:space="preserve">A possible solution could be to include a CNC function </w:t>
      </w:r>
      <w:ins w:id="622" w:author="Italo Busi" w:date="2021-10-18T19:55:00Z">
        <w:r>
          <w:t>with</w:t>
        </w:r>
      </w:ins>
      <w:r w:rsidR="00ED44F0" w:rsidRPr="00391AF8">
        <w:t xml:space="preserve">in the </w:t>
      </w:r>
      <w:r w:rsidR="00C24FD0" w:rsidRPr="00391AF8">
        <w:t>P</w:t>
      </w:r>
      <w:del w:id="623" w:author="Lopez, Victor (Nokia - ES/Madrid)" w:date="2021-10-18T14:34:00Z">
        <w:r w:rsidR="00C24FD0" w:rsidRPr="00391AF8" w:rsidDel="00AD5962">
          <w:noBreakHyphen/>
        </w:r>
      </w:del>
      <w:ins w:id="624" w:author="Lopez, Victor (Nokia - ES/Madrid)" w:date="2021-10-18T14:34:00Z">
        <w:r w:rsidR="00C24FD0">
          <w:t>-</w:t>
        </w:r>
      </w:ins>
      <w:r w:rsidR="00C24FD0" w:rsidRPr="00391AF8">
        <w:t xml:space="preserve">PNC </w:t>
      </w:r>
      <w:r w:rsidR="00ED44F0" w:rsidRPr="00391AF8">
        <w:t>to request the MDSC multi-domain Optical path computation, as shown in Figure 10 of [RFC8453].</w:t>
      </w:r>
      <w:r w:rsidR="00A71036">
        <w:br/>
      </w:r>
      <w:ins w:id="625" w:author="Italo Busi" w:date="2021-10-18T19:55:00Z">
        <w:r>
          <w:br/>
        </w:r>
      </w:ins>
      <w:r w:rsidR="00FA387D" w:rsidRPr="00A71036">
        <w:t xml:space="preserve">Another </w:t>
      </w:r>
      <w:ins w:id="626" w:author="Paolo - Italo" w:date="2021-08-11T19:04:00Z">
        <w:del w:id="627" w:author="Lopez, Victor (Nokia - ES/Madrid)" w:date="2021-10-18T14:37:00Z">
          <w:r w:rsidR="00C24FD0" w:rsidRPr="00A71036" w:rsidDel="00AD5962">
            <w:delText xml:space="preserve">possible </w:delText>
          </w:r>
        </w:del>
      </w:ins>
      <w:r w:rsidR="00FA387D" w:rsidRPr="00A71036">
        <w:t>solution could be to rely on the MDSC recursive hierarchy, as defined in section 4.1 of [RFC8453], where, for each IP and Optical 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abstact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33BAFD9F" w:rsidR="008B71BA" w:rsidRPr="00391AF8" w:rsidRDefault="005F6CB4" w:rsidP="00717C64">
      <w:pPr>
        <w:pStyle w:val="RFCListNumbered"/>
      </w:pPr>
      <w:r w:rsidRPr="00391AF8">
        <w:lastRenderedPageBreak/>
        <w:t xml:space="preserve">Partial summarization: </w:t>
      </w:r>
      <w:ins w:id="628" w:author="Italo Busi" w:date="2021-11-26T16:07:00Z">
        <w:r w:rsidR="000664D9">
          <w:t xml:space="preserve">In this </w:t>
        </w:r>
        <w:r w:rsidR="000664D9" w:rsidRPr="000664D9">
          <w:rPr>
            <w:highlight w:val="yellow"/>
            <w:rPrChange w:id="629" w:author="Italo Busi" w:date="2021-11-26T16:07:00Z">
              <w:rPr/>
            </w:rPrChange>
          </w:rPr>
          <w:t>approach</w:t>
        </w:r>
        <w:r w:rsidR="000664D9">
          <w:t xml:space="preserve">, the </w:t>
        </w:r>
      </w:ins>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ins w:id="630" w:author="Italo Busi" w:date="2021-10-18T19:58:00Z">
        <w:r w:rsidR="00560CAB">
          <w:br/>
        </w:r>
      </w:ins>
      <w:ins w:id="631" w:author="Italo Busi" w:date="2021-11-26T16:08:00Z">
        <w:r w:rsidR="00081DF7">
          <w:t xml:space="preserve">The </w:t>
        </w:r>
      </w:ins>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ins w:id="632" w:author="Lopez, Victor (Nokia - ES/Madrid)" w:date="2021-10-18T14:38:00Z">
        <w:r w:rsidR="00C24FD0">
          <w:t>,</w:t>
        </w:r>
      </w:ins>
      <w:r w:rsidR="00C24FD0" w:rsidRPr="00391AF8">
        <w:t xml:space="preserve"> </w:t>
      </w:r>
      <w:ins w:id="633" w:author="Italo Busi" w:date="2021-11-26T16:06:00Z">
        <w:r w:rsidR="000664D9">
          <w:t xml:space="preserve">the </w:t>
        </w:r>
      </w:ins>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w:t>
      </w:r>
      <w:r w:rsidR="00C24FD0" w:rsidRPr="00391AF8">
        <w:t>O</w:t>
      </w:r>
      <w:del w:id="634" w:author="Lopez, Victor (Nokia - ES/Madrid)" w:date="2021-10-18T14:38:00Z">
        <w:r w:rsidR="00C24FD0" w:rsidRPr="00391AF8" w:rsidDel="00AD5962">
          <w:noBreakHyphen/>
        </w:r>
      </w:del>
      <w:ins w:id="635" w:author="Lopez, Victor (Nokia - ES/Madrid)" w:date="2021-10-18T14:38:00Z">
        <w:r w:rsidR="00C24FD0">
          <w:t>-</w:t>
        </w:r>
      </w:ins>
      <w:r w:rsidR="00C24FD0" w:rsidRPr="00391AF8">
        <w:t>PNCs</w:t>
      </w:r>
      <w:r w:rsidR="00464985" w:rsidRPr="00391AF8">
        <w:t xml:space="preserve">, together with its TE topology view of the </w:t>
      </w:r>
      <w:r w:rsidR="00C24FD0" w:rsidRPr="00391AF8">
        <w:t>multi</w:t>
      </w:r>
      <w:del w:id="636" w:author="Lopez, Victor (Nokia - ES/Madrid)" w:date="2021-10-18T14:46:00Z">
        <w:r w:rsidR="00C24FD0" w:rsidRPr="00391AF8" w:rsidDel="005D30F1">
          <w:noBreakHyphen/>
        </w:r>
      </w:del>
      <w:ins w:id="637" w:author="Lopez, Victor (Nokia - ES/Madrid)" w:date="2021-10-18T14:46:00Z">
        <w:r w:rsidR="00C24FD0">
          <w:t>-</w:t>
        </w:r>
      </w:ins>
      <w:r w:rsidR="00C24FD0" w:rsidRPr="00391AF8">
        <w:t xml:space="preserve">domain </w:t>
      </w:r>
      <w:r w:rsidR="00464985" w:rsidRPr="00391AF8">
        <w:t>packet layer, to perform</w:t>
      </w:r>
      <w:r w:rsidR="008E2658" w:rsidRPr="00391AF8">
        <w:t xml:space="preserve"> </w:t>
      </w:r>
      <w:r w:rsidR="00C24FD0" w:rsidRPr="00391AF8">
        <w:t>multi</w:t>
      </w:r>
      <w:ins w:id="638" w:author="Lopez, Victor (Nokia - ES/Madrid)" w:date="2021-10-18T14:38:00Z">
        <w:r w:rsidR="00C24FD0">
          <w:t>-</w:t>
        </w:r>
      </w:ins>
      <w:del w:id="639" w:author="Lopez, Victor (Nokia - ES/Madrid)" w:date="2021-10-18T14:38:00Z">
        <w:r w:rsidR="00C24FD0" w:rsidRPr="00391AF8" w:rsidDel="00AD5962">
          <w:noBreakHyphen/>
        </w:r>
      </w:del>
      <w:r w:rsidR="00C24FD0" w:rsidRPr="00391AF8">
        <w:t>layer/multi</w:t>
      </w:r>
      <w:ins w:id="640" w:author="Lopez, Victor (Nokia - ES/Madrid)" w:date="2021-10-18T14:38:00Z">
        <w:r w:rsidR="00C24FD0">
          <w:t>-</w:t>
        </w:r>
      </w:ins>
      <w:del w:id="641" w:author="Lopez, Victor (Nokia - ES/Madrid)" w:date="2021-10-18T14:38:00Z">
        <w:r w:rsidR="00C24FD0" w:rsidRPr="00391AF8" w:rsidDel="00AD5962">
          <w:noBreakHyphen/>
        </w:r>
      </w:del>
      <w:r w:rsidR="00C24FD0" w:rsidRPr="00391AF8">
        <w:t xml:space="preserve">domain </w:t>
      </w:r>
      <w:r w:rsidR="00464985" w:rsidRPr="00391AF8">
        <w:t>path computation</w:t>
      </w:r>
      <w:r w:rsidR="008E2658" w:rsidRPr="00391AF8">
        <w:t>.</w:t>
      </w:r>
      <w:r w:rsidR="008E2658" w:rsidRPr="00391AF8">
        <w:br/>
      </w:r>
      <w:ins w:id="642" w:author="Italo Busi" w:date="2021-10-18T19:58:00Z">
        <w:r w:rsidR="00560CAB">
          <w:br/>
        </w:r>
      </w:ins>
      <w:commentRangeStart w:id="643"/>
      <w:del w:id="644" w:author="Italo Busi" w:date="2021-10-18T19:59:00Z">
        <w:r w:rsidR="008E2658" w:rsidRPr="00391AF8" w:rsidDel="00560CAB">
          <w:delText xml:space="preserve">The </w:delText>
        </w:r>
      </w:del>
      <w:ins w:id="645" w:author="Italo Busi" w:date="2021-10-18T19:59:00Z">
        <w:r w:rsidR="00560CAB">
          <w:t>With this approach the</w:t>
        </w:r>
        <w:r w:rsidR="00560CAB" w:rsidRPr="00391AF8">
          <w:t xml:space="preserve"> </w:t>
        </w:r>
      </w:ins>
      <w:r w:rsidR="008E2658" w:rsidRPr="00391AF8">
        <w:t>role of P-PNC is minimized, i.e. is limited to management.</w:t>
      </w:r>
      <w:commentRangeEnd w:id="643"/>
      <w:r w:rsidR="00560CAB">
        <w:rPr>
          <w:rStyle w:val="CommentReference"/>
        </w:rPr>
        <w:commentReference w:id="643"/>
      </w:r>
    </w:p>
    <w:p w14:paraId="11A6A18F" w14:textId="19D4F4C9" w:rsidR="008B71BA" w:rsidRPr="00391AF8" w:rsidRDefault="008E2658" w:rsidP="00391AF8">
      <w:pPr>
        <w:pStyle w:val="RFCListNumbered"/>
      </w:pPr>
      <w:r w:rsidRPr="00391AF8">
        <w:t xml:space="preserve">Full knowledge: </w:t>
      </w:r>
      <w:ins w:id="646" w:author="Italo Busi" w:date="2021-11-26T16:08:00Z">
        <w:r w:rsidR="00081DF7">
          <w:t xml:space="preserve">In this </w:t>
        </w:r>
        <w:r w:rsidR="00081DF7" w:rsidRPr="00081DF7">
          <w:rPr>
            <w:highlight w:val="yellow"/>
            <w:rPrChange w:id="647" w:author="Italo Busi" w:date="2021-11-26T16:08:00Z">
              <w:rPr/>
            </w:rPrChange>
          </w:rPr>
          <w:t>approach</w:t>
        </w:r>
        <w:r w:rsidR="00081DF7">
          <w:t xml:space="preserve">, the </w:t>
        </w:r>
      </w:ins>
      <w:r w:rsidR="008B71BA" w:rsidRPr="00391AF8">
        <w:t xml:space="preserve">MDSC </w:t>
      </w:r>
      <w:r w:rsidRPr="00391AF8">
        <w:t xml:space="preserve">has the complete and enough detailed view of the </w:t>
      </w:r>
      <w:r w:rsidR="00464985" w:rsidRPr="00391AF8">
        <w:t xml:space="preserve">TE </w:t>
      </w:r>
      <w:r w:rsidRPr="00391AF8">
        <w:t>topology of all the network domains (both optical and packet</w:t>
      </w:r>
      <w:del w:id="648" w:author="Italo Busi" w:date="2021-10-18T20:01:00Z">
        <w:r w:rsidRPr="00391AF8" w:rsidDel="00C04B2A">
          <w:delText xml:space="preserve">). </w:delText>
        </w:r>
      </w:del>
      <w:ins w:id="649" w:author="Italo Busi" w:date="2021-10-18T20:01:00Z">
        <w:r w:rsidR="00C04B2A" w:rsidRPr="00391AF8">
          <w:t>).</w:t>
        </w:r>
        <w:r w:rsidR="00C04B2A">
          <w:br/>
        </w:r>
        <w:r w:rsidR="00C04B2A">
          <w:br/>
        </w:r>
      </w:ins>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del w:id="650" w:author="Italo Busi" w:date="2021-10-18T20:01:00Z">
        <w:r w:rsidRPr="00391AF8" w:rsidDel="00C04B2A">
          <w:delText xml:space="preserve">model </w:delText>
        </w:r>
      </w:del>
      <w:ins w:id="651" w:author="Italo Busi" w:date="2021-10-18T20:01:00Z">
        <w:r w:rsidR="00C04B2A">
          <w:t xml:space="preserve">approach </w:t>
        </w:r>
      </w:ins>
      <w:r w:rsidRPr="00391AF8">
        <w:t>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65309108" w:rsidR="00195C3F" w:rsidRDefault="008E2658" w:rsidP="00723F72">
      <w:del w:id="652" w:author="Italo Busi" w:date="2021-11-26T16:08:00Z">
        <w:r w:rsidDel="00081DF7">
          <w:delText xml:space="preserve">The </w:delText>
        </w:r>
      </w:del>
      <w:del w:id="653" w:author="Italo Busi" w:date="2021-10-18T20:01:00Z">
        <w:r w:rsidDel="00C04B2A">
          <w:delText xml:space="preserve">current version of this draft assumes that MDSC supports </w:delText>
        </w:r>
        <w:r w:rsidR="00581201" w:rsidRPr="00B50EBB" w:rsidDel="00C04B2A">
          <w:delText>at least</w:delText>
        </w:r>
        <w:r w:rsidR="00581201" w:rsidDel="00C04B2A">
          <w:delText xml:space="preserve"> </w:delText>
        </w:r>
        <w:r w:rsidDel="00C04B2A">
          <w:delText>m</w:delText>
        </w:r>
        <w:r w:rsidR="00D754C7" w:rsidDel="00C04B2A">
          <w:delText>odel #2 (P</w:delText>
        </w:r>
      </w:del>
      <w:ins w:id="654" w:author="Italo Busi" w:date="2021-11-26T16:08:00Z">
        <w:r w:rsidR="00081DF7">
          <w:t>This document</w:t>
        </w:r>
      </w:ins>
      <w:ins w:id="655" w:author="Italo Busi" w:date="2021-10-18T20:01:00Z">
        <w:r w:rsidR="00C04B2A">
          <w:t xml:space="preserve"> analyses scenarios where the MDSC uses the p</w:t>
        </w:r>
      </w:ins>
      <w:r w:rsidR="00D754C7">
        <w:t>artial summarization</w:t>
      </w:r>
      <w:del w:id="656" w:author="Italo Busi" w:date="2021-10-18T20:02:00Z">
        <w:r w:rsidR="00D754C7" w:rsidDel="00C04B2A">
          <w:delText>).</w:delText>
        </w:r>
      </w:del>
      <w:ins w:id="657" w:author="Italo Busi" w:date="2021-10-18T20:02:00Z">
        <w:r w:rsidR="00C04B2A">
          <w:t xml:space="preserve"> approach to coordinate multi</w:t>
        </w:r>
        <w:r w:rsidR="00C04B2A">
          <w:noBreakHyphen/>
          <w:t>domain/multi</w:t>
        </w:r>
        <w:r w:rsidR="00C04B2A">
          <w:noBreakHyphen/>
          <w:t>layer path computation.</w:t>
        </w:r>
      </w:ins>
    </w:p>
    <w:p w14:paraId="1388B8B9" w14:textId="77777777" w:rsidR="00286A1B" w:rsidRDefault="00286A1B" w:rsidP="00286A1B">
      <w:pPr>
        <w:pStyle w:val="RFCListBullet"/>
        <w:numPr>
          <w:ilvl w:val="0"/>
          <w:numId w:val="0"/>
        </w:numPr>
        <w:ind w:left="432"/>
        <w:rPr>
          <w:ins w:id="658" w:author="Italo Busi" w:date="2021-11-26T16:19:00Z"/>
        </w:rPr>
      </w:pPr>
      <w:ins w:id="659" w:author="Italo Busi" w:date="2021-11-26T16:19:00Z">
        <w:r w:rsidRPr="00081DF7">
          <w:t>Typically, the O-PNCs are responsible for the optical path computation of services across single domains. Therefore, when setting up the service, they must consider the connection requirements such as bandwidth, amplification, wavelength continuity, and non-linear impairments th</w:t>
        </w:r>
        <w:r>
          <w:t>at may affect the service path.</w:t>
        </w:r>
      </w:ins>
    </w:p>
    <w:p w14:paraId="7F235C35" w14:textId="147AB0C3" w:rsidR="00286A1B" w:rsidRPr="00081DF7" w:rsidRDefault="00286A1B" w:rsidP="00286A1B">
      <w:pPr>
        <w:rPr>
          <w:ins w:id="660" w:author="Italo Busi" w:date="2021-11-26T16:19:00Z"/>
        </w:rPr>
      </w:pPr>
      <w:ins w:id="661" w:author="Italo Busi" w:date="2021-11-26T16:19:00Z">
        <w:r w:rsidRPr="00081DF7">
          <w:t>The methods and types of path requirements and impairments, such as those detailed in [</w:t>
        </w:r>
      </w:ins>
      <w:ins w:id="662" w:author="Italo Busi" w:date="2021-11-26T16:20:00Z">
        <w:r>
          <w:t>OIA-Topo</w:t>
        </w:r>
      </w:ins>
      <w:ins w:id="663" w:author="Italo Busi" w:date="2021-11-26T16:19:00Z">
        <w:r w:rsidRPr="00081DF7">
          <w:t xml:space="preserve">], used by the O-PNC for optical path </w:t>
        </w:r>
        <w:r w:rsidRPr="00081DF7">
          <w:lastRenderedPageBreak/>
          <w:t xml:space="preserve">computation are not exposed at the MPI and therefore </w:t>
        </w:r>
        <w:r>
          <w:t>out of scope for this document.</w:t>
        </w:r>
      </w:ins>
    </w:p>
    <w:p w14:paraId="77799A42" w14:textId="029B74E0" w:rsidR="00195C3F" w:rsidRPr="00723F72" w:rsidDel="00C04B2A" w:rsidRDefault="00195C3F" w:rsidP="00286A1B">
      <w:pPr>
        <w:rPr>
          <w:del w:id="664" w:author="Italo Busi" w:date="2021-10-18T20:02:00Z"/>
          <w:i/>
        </w:rPr>
      </w:pPr>
      <w:del w:id="665" w:author="Italo Busi" w:date="2021-10-18T20:02:00Z">
        <w:r w:rsidRPr="00723F72" w:rsidDel="00C04B2A">
          <w:rPr>
            <w:i/>
            <w:highlight w:val="yellow"/>
          </w:rPr>
          <w:delText>[Note: check with opeerators for some references on real deployment]</w:delText>
        </w:r>
      </w:del>
    </w:p>
    <w:p w14:paraId="7E0398A3" w14:textId="6B03A185" w:rsidR="00A65881" w:rsidRDefault="00A65881" w:rsidP="00723F72">
      <w:pPr>
        <w:pStyle w:val="Heading3"/>
      </w:pPr>
      <w:bookmarkStart w:id="666" w:name="_Toc53130237"/>
      <w:bookmarkStart w:id="667" w:name="_Toc90915358"/>
      <w:commentRangeStart w:id="668"/>
      <w:commentRangeStart w:id="669"/>
      <w:r>
        <w:t>Hard Isolation</w:t>
      </w:r>
      <w:commentRangeEnd w:id="668"/>
      <w:r w:rsidR="00BF728F">
        <w:rPr>
          <w:rStyle w:val="CommentReference"/>
          <w:rFonts w:cs="Courier New"/>
          <w:bCs w:val="0"/>
        </w:rPr>
        <w:commentReference w:id="668"/>
      </w:r>
      <w:bookmarkEnd w:id="666"/>
      <w:bookmarkEnd w:id="667"/>
    </w:p>
    <w:p w14:paraId="0757627B" w14:textId="6065A7F6" w:rsidR="008E6DEE" w:rsidRDefault="00ED44F0" w:rsidP="008E6DEE">
      <w:r>
        <w:t xml:space="preserve">For example, when </w:t>
      </w:r>
      <w:r w:rsidRPr="004E019D">
        <w:t>“Hard Isolation with</w:t>
      </w:r>
      <w:r w:rsidR="00EA3B84">
        <w:t>,</w:t>
      </w:r>
      <w:r w:rsidRPr="004E019D">
        <w:t xml:space="preserve"> or </w:t>
      </w:r>
      <w:r w:rsidR="00EA3B84">
        <w:t>without,</w:t>
      </w:r>
      <w:r w:rsidRPr="004E019D">
        <w:t xml:space="preserve"> deterministic latency” TE binding requirement is applied for a L2/L3</w:t>
      </w:r>
      <w:ins w:id="670" w:author="Italo Busi" w:date="2021-10-18T12:25:00Z">
        <w:r w:rsidR="00D92914">
          <w:t xml:space="preserve"> </w:t>
        </w:r>
      </w:ins>
      <w:r w:rsidRPr="004E019D">
        <w:t>VPN</w:t>
      </w:r>
      <w:ins w:id="671" w:author="Italo Busi" w:date="2021-10-18T12:25:00Z">
        <w:r w:rsidR="00D92914">
          <w:t xml:space="preserve"> </w:t>
        </w:r>
        <w:r w:rsidR="00D92914" w:rsidRPr="00D92914">
          <w:rPr>
            <w:highlight w:val="yellow"/>
            <w:rPrChange w:id="672" w:author="Italo Busi" w:date="2021-10-18T12:25:00Z">
              <w:rPr/>
            </w:rPrChange>
          </w:rPr>
          <w:t>network service</w:t>
        </w:r>
      </w:ins>
      <w:r w:rsidRPr="004E019D">
        <w:t xml:space="preserve">, </w:t>
      </w:r>
      <w:r>
        <w:t xml:space="preserve">new Optical Tunnels need </w:t>
      </w:r>
      <w:r w:rsidR="008E6DEE">
        <w:t xml:space="preserve">to be setup </w:t>
      </w:r>
      <w:r w:rsidR="00B50EBB">
        <w:t xml:space="preserve">to support </w:t>
      </w:r>
      <w:del w:id="673" w:author="Italo Busi" w:date="2021-10-18T19:36:00Z">
        <w:r w:rsidR="00B50EBB" w:rsidDel="00486C67">
          <w:delText xml:space="preserve">dedicated </w:delText>
        </w:r>
      </w:del>
      <w:ins w:id="674" w:author="Italo Busi" w:date="2021-10-18T19:36:00Z">
        <w:r w:rsidR="00486C67">
          <w:t xml:space="preserve">new </w:t>
        </w:r>
      </w:ins>
      <w:r w:rsidR="00B50EBB">
        <w:t xml:space="preserve">IP </w:t>
      </w:r>
      <w:r w:rsidR="00F13CC9">
        <w:t xml:space="preserve">links </w:t>
      </w:r>
      <w:r w:rsidR="008E6DEE">
        <w:t>between PEs and BRs</w:t>
      </w:r>
      <w:ins w:id="675" w:author="Italo Busi" w:date="2021-10-18T19:36:00Z">
        <w:r w:rsidR="00486C67">
          <w:t xml:space="preserve"> dedicated only to carry the traffic for the given L2/L3 VPN</w:t>
        </w:r>
      </w:ins>
      <w:r w:rsidR="008E6DEE">
        <w:t>.</w:t>
      </w:r>
    </w:p>
    <w:p w14:paraId="469A5DB6" w14:textId="51AF4F44" w:rsidR="00ED44F0" w:rsidRDefault="008E6DEE" w:rsidP="008E6DEE">
      <w:r>
        <w:t>T</w:t>
      </w:r>
      <w:r w:rsidR="00980B53">
        <w:t xml:space="preserve">he MDSC needs to identify the set of </w:t>
      </w:r>
      <w:del w:id="676" w:author="Italo Busi" w:date="2021-10-18T19:37:00Z">
        <w:r w:rsidR="00980B53" w:rsidDel="00486C67">
          <w:delText>IP/MPLS</w:delText>
        </w:r>
      </w:del>
      <w:ins w:id="677" w:author="Italo Busi" w:date="2021-10-18T19:37:00Z">
        <w:r w:rsidR="00486C67">
          <w:t>packet</w:t>
        </w:r>
      </w:ins>
      <w:r w:rsidR="00980B53">
        <w:t xml:space="preserve"> domains </w:t>
      </w:r>
      <w:ins w:id="678" w:author="Italo Busi" w:date="2021-10-18T19:37:00Z">
        <w:r w:rsidR="00486C67">
          <w:t xml:space="preserve">to traverse </w:t>
        </w:r>
      </w:ins>
      <w:r w:rsidR="00980B53">
        <w:t>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60146B8C" w:rsidR="00980B53" w:rsidRDefault="00E76025" w:rsidP="00E76025">
      <w:r>
        <w:t xml:space="preserve">When the optimal </w:t>
      </w:r>
      <w:r w:rsidR="00C24FD0">
        <w:t>multi</w:t>
      </w:r>
      <w:del w:id="679" w:author="Lopez, Victor (Nokia - ES/Madrid)" w:date="2021-10-18T14:40:00Z">
        <w:r w:rsidR="00C24FD0" w:rsidDel="00AD5962">
          <w:noBreakHyphen/>
        </w:r>
      </w:del>
      <w:ins w:id="680" w:author="Lopez, Victor (Nokia - ES/Madrid)" w:date="2021-10-18T14:40:00Z">
        <w:r w:rsidR="00C24FD0">
          <w:t>-</w:t>
        </w:r>
      </w:ins>
      <w:r w:rsidR="00C24FD0">
        <w:t>layer</w:t>
      </w:r>
      <w:r>
        <w:t xml:space="preserve">/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xml:space="preserve">, over the selected Optical Tunnels. MDSC also </w:t>
      </w:r>
      <w:ins w:id="681" w:author="Italo Busi" w:date="2021-10-18T19:38:00Z">
        <w:r w:rsidR="00486C67">
          <w:t xml:space="preserve">request P-PNCs to </w:t>
        </w:r>
      </w:ins>
      <w:r w:rsidR="006716FF">
        <w:t xml:space="preserve">properly configures </w:t>
      </w:r>
      <w:del w:id="682" w:author="Italo Busi" w:date="2021-10-18T19:38:00Z">
        <w:r w:rsidR="006716FF" w:rsidDel="00486C67">
          <w:delText xml:space="preserve">its </w:delText>
        </w:r>
      </w:del>
      <w:ins w:id="683" w:author="Italo Busi" w:date="2021-10-18T19:38:00Z">
        <w:r w:rsidR="00486C67">
          <w:t xml:space="preserve">their </w:t>
        </w:r>
      </w:ins>
      <w:r w:rsidR="006716FF">
        <w:t xml:space="preserve">BGP speakers and </w:t>
      </w:r>
      <w:ins w:id="684" w:author="Italo Busi" w:date="2021-10-18T19:38:00Z">
        <w:r w:rsidR="00486C67">
          <w:t xml:space="preserve">the </w:t>
        </w:r>
      </w:ins>
      <w:r w:rsidR="006716FF">
        <w:t xml:space="preserve">PE/BR forwarding tables to ensure that the </w:t>
      </w:r>
      <w:ins w:id="685" w:author="Italo Busi" w:date="2021-10-18T19:39:00Z">
        <w:r w:rsidR="00486C67">
          <w:t xml:space="preserve">L2/L3 </w:t>
        </w:r>
      </w:ins>
      <w:r w:rsidR="006716FF">
        <w:t>VPN traffic is properly forwarded.</w:t>
      </w:r>
    </w:p>
    <w:p w14:paraId="700B5688" w14:textId="174E5742" w:rsidR="00A65881" w:rsidRDefault="00A65881" w:rsidP="00723F72">
      <w:pPr>
        <w:pStyle w:val="Heading3"/>
      </w:pPr>
      <w:bookmarkStart w:id="686" w:name="_Toc53130238"/>
      <w:bookmarkStart w:id="687" w:name="_Toc90915359"/>
      <w:r>
        <w:t>Sha</w:t>
      </w:r>
      <w:r w:rsidR="002E59DC">
        <w:t>red Tunnel Selection</w:t>
      </w:r>
      <w:bookmarkEnd w:id="686"/>
      <w:bookmarkEnd w:id="687"/>
    </w:p>
    <w:p w14:paraId="41A0E474" w14:textId="4AAFEEA6" w:rsidR="00A65881" w:rsidRDefault="00A65881">
      <w:r>
        <w:t xml:space="preserve">In case </w:t>
      </w:r>
      <w:r w:rsidR="002E59DC">
        <w:t>of shared tunnel selection</w:t>
      </w:r>
      <w:r>
        <w:t xml:space="preserve">, </w:t>
      </w:r>
      <w:r w:rsidR="002E59DC">
        <w:t xml:space="preserve">the MDSC needs to check if there is </w:t>
      </w:r>
      <w:r w:rsidR="00EA3B84">
        <w:t xml:space="preserve">a </w:t>
      </w:r>
      <w:r w:rsidR="002204CA">
        <w:t>multi</w:t>
      </w:r>
      <w:ins w:id="688" w:author="Lopez, Victor (Nokia - ES/Madrid)" w:date="2021-10-18T14:47:00Z">
        <w:r w:rsidR="002204CA">
          <w:t>-</w:t>
        </w:r>
      </w:ins>
      <w:del w:id="689" w:author="Lopez, Victor (Nokia - ES/Madrid)" w:date="2021-10-18T14:47:00Z">
        <w:r w:rsidR="002204CA" w:rsidDel="005D30F1">
          <w:noBreakHyphen/>
        </w:r>
      </w:del>
      <w:r w:rsidR="002204CA">
        <w:t xml:space="preserve">domain </w:t>
      </w:r>
      <w:r w:rsidR="002E59DC">
        <w:t>path which can support the L2/L3VPN end-to-end TE service requirements (e.g., bandwidth, latency, etc.) using existing intra-domain MPLS-TE tunnels</w:t>
      </w:r>
      <w:r>
        <w:t>.</w:t>
      </w:r>
    </w:p>
    <w:p w14:paraId="33798331" w14:textId="158AA3D0" w:rsidR="005E65D1" w:rsidRDefault="002E59DC" w:rsidP="00A65881">
      <w:r>
        <w:t xml:space="preserve">If such a path is found, the MDSC selects the </w:t>
      </w:r>
      <w:r w:rsidR="00A318A1">
        <w:t xml:space="preserve">optimal </w:t>
      </w:r>
      <w:r>
        <w:t>path from the candidate pool and request each P</w:t>
      </w:r>
      <w:r>
        <w:noBreakHyphen/>
        <w:t>PNC to setup the L2/L3VPN service using the selected intra</w:t>
      </w:r>
      <w:r>
        <w:softHyphen/>
      </w:r>
      <w:r>
        <w:noBreakHyphen/>
        <w:t>domain MPLS</w:t>
      </w:r>
      <w:r>
        <w:noBreakHyphen/>
        <w:t>TE tunnel</w:t>
      </w:r>
      <w:r w:rsidR="005E65D1">
        <w:t>, between PE/BR nodes</w:t>
      </w:r>
      <w:r>
        <w:t>.</w:t>
      </w:r>
      <w:r w:rsidR="005E65D1">
        <w:t xml:space="preserve"> </w:t>
      </w:r>
    </w:p>
    <w:p w14:paraId="5C7A4EA8" w14:textId="5AD45743"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2204CA">
        <w:t>intra</w:t>
      </w:r>
      <w:del w:id="690" w:author="Lopez, Victor (Nokia - ES/Madrid)" w:date="2021-10-18T14:41:00Z">
        <w:r w:rsidR="002204CA" w:rsidDel="00AD5962">
          <w:softHyphen/>
        </w:r>
        <w:r w:rsidR="002204CA" w:rsidDel="00AD5962">
          <w:noBreakHyphen/>
        </w:r>
      </w:del>
      <w:ins w:id="691" w:author="Lopez, Victor (Nokia - ES/Madrid)" w:date="2021-10-18T14:41:00Z">
        <w:r w:rsidR="002204CA">
          <w:t>-</w:t>
        </w:r>
      </w:ins>
      <w:r w:rsidR="002204CA">
        <w:t xml:space="preserve">domain </w:t>
      </w:r>
      <w:r>
        <w:t>MPLS</w:t>
      </w:r>
      <w:r w:rsidR="004C3695">
        <w:noBreakHyphen/>
        <w:t>TE</w:t>
      </w:r>
      <w:r>
        <w:t xml:space="preserve"> tunnel</w:t>
      </w:r>
      <w:r w:rsidR="004C3695">
        <w:t>(s)</w:t>
      </w:r>
      <w:r>
        <w:t>.</w:t>
      </w:r>
    </w:p>
    <w:p w14:paraId="39566D1F" w14:textId="27495840" w:rsidR="005E65D1" w:rsidRPr="00723F72" w:rsidRDefault="005E65D1" w:rsidP="00A65881">
      <w:r>
        <w:t>The modification of an existing MPLS</w:t>
      </w:r>
      <w:r>
        <w:noBreakHyphen/>
        <w:t xml:space="preserve">TE Tunnel </w:t>
      </w:r>
      <w:r w:rsidR="00797A0C">
        <w:t>a</w:t>
      </w:r>
      <w:r w:rsidR="00EA3B84">
        <w:t>nd</w:t>
      </w:r>
      <w:r w:rsidR="00797A0C">
        <w:t xml:space="preserve"> the setup of a new MPLS</w:t>
      </w:r>
      <w:r w:rsidR="00797A0C">
        <w:noBreakHyphen/>
        <w:t xml:space="preserve">TE Tunnel </w:t>
      </w:r>
      <w:r>
        <w:t xml:space="preserve">may also require </w:t>
      </w:r>
      <w:r w:rsidR="002204CA">
        <w:t>multi</w:t>
      </w:r>
      <w:ins w:id="692" w:author="Lopez, Victor (Nokia - ES/Madrid)" w:date="2021-10-18T14:47:00Z">
        <w:r w:rsidR="002204CA">
          <w:t>-</w:t>
        </w:r>
      </w:ins>
      <w:del w:id="693" w:author="Lopez, Victor (Nokia - ES/Madrid)" w:date="2021-10-18T14:47:00Z">
        <w:r w:rsidR="002204CA" w:rsidDel="005D30F1">
          <w:noBreakHyphen/>
        </w:r>
      </w:del>
      <w:r w:rsidR="002204CA">
        <w:t xml:space="preserve">layer </w:t>
      </w:r>
      <w:r>
        <w:t xml:space="preserve">coordination e.g., </w:t>
      </w:r>
      <w:r>
        <w:lastRenderedPageBreak/>
        <w:t>in case the available bandwidth of underlying Optical Tunnel</w:t>
      </w:r>
      <w:r w:rsidR="00797A0C">
        <w:t>s</w:t>
      </w:r>
      <w:r>
        <w:t xml:space="preserve"> is not sufficient.</w:t>
      </w:r>
      <w:r w:rsidR="00797A0C">
        <w:t xml:space="preserve"> Based on </w:t>
      </w:r>
      <w:r w:rsidR="002204CA">
        <w:t>multi</w:t>
      </w:r>
      <w:del w:id="694" w:author="Lopez, Victor (Nokia - ES/Madrid)" w:date="2021-10-18T14:47:00Z">
        <w:r w:rsidR="002204CA" w:rsidDel="005D30F1">
          <w:noBreakHyphen/>
        </w:r>
      </w:del>
      <w:ins w:id="695" w:author="Lopez, Victor (Nokia - ES/Madrid)" w:date="2021-10-18T14:47:00Z">
        <w:r w:rsidR="002204CA">
          <w:t>-</w:t>
        </w:r>
      </w:ins>
      <w:r w:rsidR="002204CA">
        <w:t>domain/multi</w:t>
      </w:r>
      <w:ins w:id="696" w:author="Lopez, Victor (Nokia - ES/Madrid)" w:date="2021-10-18T14:47:00Z">
        <w:r w:rsidR="002204CA">
          <w:t>-</w:t>
        </w:r>
      </w:ins>
      <w:del w:id="697" w:author="Lopez, Victor (Nokia - ES/Madrid)" w:date="2021-10-18T14:47:00Z">
        <w:r w:rsidR="002204CA" w:rsidDel="005D30F1">
          <w:noBreakHyphen/>
        </w:r>
      </w:del>
      <w:r w:rsidR="002204CA">
        <w:t xml:space="preserve">layer </w:t>
      </w:r>
      <w:r w:rsidR="00797A0C">
        <w:t xml:space="preserve">path computation, the MDSC can decide for example to modify the bandwidth of an existing Optical Tunnel (e.g., ODUflex bandwidth increase) or to setup new Optical Tunnels to be used as additional LAG members of an existing IP </w:t>
      </w:r>
      <w:r w:rsidR="00F13CC9">
        <w:t xml:space="preserve">link </w:t>
      </w:r>
      <w:r w:rsidR="00797A0C">
        <w:t xml:space="preserve">or as new IP </w:t>
      </w:r>
      <w:r w:rsidR="00F13CC9">
        <w:t xml:space="preserve">links </w:t>
      </w:r>
      <w:r w:rsidR="00797A0C">
        <w:t>to re-route the MPLS</w:t>
      </w:r>
      <w:r w:rsidR="00797A0C">
        <w:noBreakHyphen/>
        <w:t>TE Tunnel.</w:t>
      </w:r>
      <w:commentRangeEnd w:id="669"/>
      <w:r w:rsidR="00CF7DF8">
        <w:rPr>
          <w:rStyle w:val="CommentReference"/>
        </w:rPr>
        <w:commentReference w:id="669"/>
      </w:r>
    </w:p>
    <w:p w14:paraId="62FCFE19" w14:textId="19C2C40E" w:rsidR="005A5CCB" w:rsidDel="00CF7DF8" w:rsidRDefault="005E65D1" w:rsidP="005A5CCB">
      <w:pPr>
        <w:rPr>
          <w:del w:id="698" w:author="Italo Busi" w:date="2021-10-18T19:45:00Z"/>
        </w:rPr>
      </w:pPr>
      <w:commentRangeStart w:id="699"/>
      <w:commentRangeStart w:id="700"/>
      <w:del w:id="701" w:author="Italo Busi" w:date="2021-10-18T19:45:00Z">
        <w:r w:rsidDel="00CF7DF8">
          <w:delText>In all the cases, the labels used by the end-to-end tunnel are distributed in the PE and BR nodes by BGP. The MDSC is responsible to configure the BGP speakers in each P</w:delText>
        </w:r>
        <w:r w:rsidDel="00CF7DF8">
          <w:noBreakHyphen/>
          <w:delText>PNC, if needed.</w:delText>
        </w:r>
        <w:commentRangeEnd w:id="699"/>
        <w:r w:rsidR="005A5CCB" w:rsidDel="00CF7DF8">
          <w:rPr>
            <w:rStyle w:val="CommentReference"/>
          </w:rPr>
          <w:commentReference w:id="699"/>
        </w:r>
      </w:del>
      <w:commentRangeEnd w:id="700"/>
      <w:r w:rsidR="00CF7DF8">
        <w:rPr>
          <w:rStyle w:val="CommentReference"/>
        </w:rPr>
        <w:commentReference w:id="700"/>
      </w:r>
    </w:p>
    <w:p w14:paraId="51A0632E" w14:textId="5F2F44F5" w:rsidR="00E33E77" w:rsidRDefault="00B50EBB" w:rsidP="00E33E77">
      <w:pPr>
        <w:pStyle w:val="Heading2"/>
      </w:pPr>
      <w:bookmarkStart w:id="702" w:name="_Toc53130239"/>
      <w:bookmarkStart w:id="703" w:name="_Toc90915360"/>
      <w:commentRangeStart w:id="704"/>
      <w:r>
        <w:t xml:space="preserve">IP/MPLS </w:t>
      </w:r>
      <w:r w:rsidR="00E33E77" w:rsidRPr="00E33E77">
        <w:t>Domain Controller and NE Functions</w:t>
      </w:r>
      <w:bookmarkEnd w:id="702"/>
      <w:commentRangeEnd w:id="704"/>
      <w:r w:rsidR="00C04B2A">
        <w:rPr>
          <w:rStyle w:val="CommentReference"/>
          <w:rFonts w:cs="Courier New"/>
          <w:bCs w:val="0"/>
          <w:iCs w:val="0"/>
        </w:rPr>
        <w:commentReference w:id="704"/>
      </w:r>
      <w:bookmarkEnd w:id="703"/>
    </w:p>
    <w:p w14:paraId="1109AE96" w14:textId="289B39D6" w:rsidR="004B5A98" w:rsidRDefault="004B5A98" w:rsidP="004B5A98">
      <w:r>
        <w:t>IP/MPLS networks are assumed to have multiple domains</w:t>
      </w:r>
      <w:r w:rsidR="00EA3B84">
        <w:t>. E</w:t>
      </w:r>
      <w:r>
        <w:t xml:space="preserv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00663873"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w:t>
      </w:r>
      <w:del w:id="705" w:author="Italo Busi" w:date="2021-10-18T12:27:00Z">
        <w:r w:rsidR="00822D43" w:rsidDel="00D92914">
          <w:delText>MPLS-TE Tunnels</w:delText>
        </w:r>
      </w:del>
      <w:ins w:id="706" w:author="Italo Busi" w:date="2021-10-18T12:27:00Z">
        <w:r w:rsidR="00D92914">
          <w:t>SR</w:t>
        </w:r>
        <w:r w:rsidR="00D92914">
          <w:noBreakHyphen/>
          <w:t>TE paths</w:t>
        </w:r>
      </w:ins>
      <w:r w:rsidR="00822D43">
        <w:t xml:space="preserve">, between PEs and BRs, and the </w:t>
      </w:r>
      <w:r w:rsidR="00C8345B">
        <w:t xml:space="preserve">configuration of the </w:t>
      </w:r>
      <w:r>
        <w:t>VPN service</w:t>
      </w:r>
      <w:r w:rsidR="00C8345B">
        <w:t>s,</w:t>
      </w:r>
      <w:r>
        <w:t xml:space="preserve"> such as </w:t>
      </w:r>
      <w:r w:rsidR="00C8345B">
        <w:t xml:space="preserve">the </w:t>
      </w:r>
      <w:r>
        <w:t>VRF</w:t>
      </w:r>
      <w:ins w:id="707" w:author="Italo Busi" w:date="2021-10-18T12:28:00Z">
        <w:r w:rsidR="00D92914">
          <w:t>,</w:t>
        </w:r>
      </w:ins>
      <w:r w:rsidR="00195C3F">
        <w:t xml:space="preserve"> </w:t>
      </w:r>
      <w:r w:rsidR="00C8345B">
        <w:t>in the PE nodes</w:t>
      </w:r>
      <w:r>
        <w:t xml:space="preserve">, as shown in </w:t>
      </w:r>
      <w:ins w:id="708" w:author="Italo Busi" w:date="2021-10-18T12:28:00Z">
        <w:r w:rsidR="00D92914">
          <w:fldChar w:fldCharType="begin"/>
        </w:r>
        <w:r w:rsidR="00D92914">
          <w:instrText xml:space="preserve"> REF _Ref48309454 \r \h </w:instrText>
        </w:r>
      </w:ins>
      <w:r w:rsidR="00D92914">
        <w:fldChar w:fldCharType="separate"/>
      </w:r>
      <w:ins w:id="709" w:author="Italo Busi" w:date="2021-12-20T17:55:00Z">
        <w:r w:rsidR="00CC3B44">
          <w:t>Figure 2</w:t>
        </w:r>
      </w:ins>
      <w:ins w:id="710" w:author="Italo Busi" w:date="2021-10-18T12:28:00Z">
        <w:r w:rsidR="00D92914">
          <w:fldChar w:fldCharType="end"/>
        </w:r>
      </w:ins>
      <w:del w:id="711" w:author="Italo Busi" w:date="2021-10-18T12:28:00Z">
        <w:r w:rsidR="00B47D12" w:rsidDel="00D92914">
          <w:delText>Figure 3</w:delText>
        </w:r>
      </w:del>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1.Tunnel  | 2.VPN</w:t>
      </w:r>
      <w:r>
        <w:t xml:space="preserve">    </w:t>
      </w:r>
      <w:r w:rsidRPr="00F8768F">
        <w:t xml:space="preserve">         | 1.Tunnel  | 2.VPN</w:t>
      </w:r>
    </w:p>
    <w:p w14:paraId="4F93058E" w14:textId="49A9F14D" w:rsidR="00822D43" w:rsidRPr="00304BE2" w:rsidRDefault="00822D43" w:rsidP="00822D43">
      <w:pPr>
        <w:pStyle w:val="RFCFigure"/>
        <w:rPr>
          <w:lang w:val="it-IT"/>
        </w:rPr>
      </w:pPr>
      <w:r w:rsidRPr="00F8768F">
        <w:t xml:space="preserve">          </w:t>
      </w:r>
      <w:r w:rsidRPr="00304BE2">
        <w:rPr>
          <w:lang w:val="it-IT"/>
        </w:rPr>
        <w:t xml:space="preserve">| </w:t>
      </w:r>
      <w:r w:rsidR="00797A0C" w:rsidRPr="00304BE2">
        <w:rPr>
          <w:lang w:val="it-IT"/>
        </w:rPr>
        <w:t>Config</w:t>
      </w:r>
      <w:r w:rsidRPr="00304BE2">
        <w:rPr>
          <w:lang w:val="it-IT"/>
        </w:rPr>
        <w:t xml:space="preserve">    | Provisioning      | </w:t>
      </w:r>
      <w:r w:rsidR="00797A0C" w:rsidRPr="00304BE2">
        <w:rPr>
          <w:lang w:val="it-IT"/>
        </w:rPr>
        <w:t>Config</w:t>
      </w:r>
      <w:r w:rsidRPr="00304BE2">
        <w:rPr>
          <w:lang w:val="it-IT"/>
        </w:rPr>
        <w:t xml:space="preserve">    | Provisioning</w:t>
      </w:r>
    </w:p>
    <w:p w14:paraId="5648FD71" w14:textId="77777777" w:rsidR="00822D43" w:rsidRPr="00304BE2" w:rsidRDefault="00822D43" w:rsidP="00822D43">
      <w:pPr>
        <w:pStyle w:val="RFCFigure"/>
        <w:rPr>
          <w:lang w:val="it-IT"/>
        </w:rPr>
      </w:pPr>
      <w:r w:rsidRPr="00304BE2">
        <w:rPr>
          <w:lang w:val="it-IT"/>
        </w:rPr>
        <w:t xml:space="preserve">          V           V                   V           V</w:t>
      </w:r>
    </w:p>
    <w:p w14:paraId="492FB543" w14:textId="77777777" w:rsidR="00822D43" w:rsidRPr="00723F72" w:rsidRDefault="00822D43" w:rsidP="00822D43">
      <w:pPr>
        <w:pStyle w:val="RFCFigure"/>
        <w:rPr>
          <w:lang w:val="it-IT"/>
        </w:rPr>
      </w:pPr>
      <w:r w:rsidRPr="00304BE2">
        <w:rPr>
          <w:lang w:val="it-IT"/>
        </w:rPr>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304BE2" w:rsidRDefault="00822D43" w:rsidP="00822D43">
      <w:pPr>
        <w:pStyle w:val="RFCFigure"/>
        <w:rPr>
          <w:lang w:val="it-IT"/>
        </w:rPr>
      </w:pPr>
      <w:r w:rsidRPr="00723F72">
        <w:rPr>
          <w:lang w:val="it-IT"/>
        </w:rPr>
        <w:t xml:space="preserve">   </w:t>
      </w:r>
      <w:r w:rsidRPr="00304BE2">
        <w:rPr>
          <w:lang w:val="it-IT"/>
        </w:rPr>
        <w:t>o--/---o..................o--\-----/--o..................o---\--o</w:t>
      </w:r>
    </w:p>
    <w:p w14:paraId="6A6BEE2D" w14:textId="77777777" w:rsidR="00822D43" w:rsidRPr="00304BE2" w:rsidRDefault="00822D43" w:rsidP="00822D43">
      <w:pPr>
        <w:pStyle w:val="RFCFigure"/>
        <w:rPr>
          <w:lang w:val="it-IT"/>
        </w:rPr>
      </w:pPr>
      <w:r w:rsidRPr="00304BE2">
        <w:rPr>
          <w:lang w:val="it-IT"/>
        </w:rPr>
        <w:t xml:space="preserve">      \                         /     \                         /</w:t>
      </w:r>
    </w:p>
    <w:p w14:paraId="499D2171" w14:textId="41529A98" w:rsidR="00822D43" w:rsidRPr="00304BE2" w:rsidRDefault="00822D43" w:rsidP="00822D43">
      <w:pPr>
        <w:pStyle w:val="RFCFigure"/>
        <w:rPr>
          <w:lang w:val="it-IT"/>
        </w:rPr>
      </w:pPr>
      <w:r w:rsidRPr="00304BE2">
        <w:rPr>
          <w:lang w:val="it-IT"/>
        </w:rPr>
        <w:t xml:space="preserve">       \        Domain 1       /       \       Domain 2        /</w:t>
      </w:r>
    </w:p>
    <w:p w14:paraId="2C18D7E0" w14:textId="77777777" w:rsidR="00822D43" w:rsidRPr="00F8768F" w:rsidRDefault="00822D43" w:rsidP="00822D43">
      <w:pPr>
        <w:pStyle w:val="RFCFigure"/>
      </w:pPr>
      <w:r w:rsidRPr="00304BE2">
        <w:rPr>
          <w:lang w:val="it-IT"/>
        </w:rPr>
        <w:t xml:space="preserve">        </w:t>
      </w:r>
      <w:r w:rsidRPr="00F8768F">
        <w:t>+---------------------+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712" w:name="_Ref48309454"/>
      <w:r>
        <w:t>IP/MPLS Domain Controller &amp; NE Functions</w:t>
      </w:r>
      <w:bookmarkEnd w:id="712"/>
    </w:p>
    <w:p w14:paraId="78275F3E" w14:textId="26FAC96C" w:rsidR="00A65881" w:rsidRDefault="004B5A98" w:rsidP="004B5A98">
      <w:r>
        <w:t>It is assumed that BGP is running in the inter-domain IP/MPLS networks for L2/L3VPN</w:t>
      </w:r>
      <w:r w:rsidR="00EA3B84">
        <w:t>. T</w:t>
      </w:r>
      <w:r w:rsidRPr="00DF75D4">
        <w:t xml:space="preserve">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31E1CD03" w:rsidR="004B5A98" w:rsidRDefault="00822D43" w:rsidP="004B5A98">
      <w:commentRangeStart w:id="713"/>
      <w:r>
        <w:lastRenderedPageBreak/>
        <w:t xml:space="preserve">The BGP would be responsible for the </w:t>
      </w:r>
      <w:r w:rsidR="00EA3B84">
        <w:t>end-to-end tunnel label distribution</w:t>
      </w:r>
      <w:r>
        <w:t xml:space="preserve"> on PE and BR nodes.</w:t>
      </w:r>
      <w:r w:rsidR="00A65881">
        <w:t xml:space="preserve"> </w:t>
      </w:r>
      <w:commentRangeEnd w:id="713"/>
      <w:r w:rsidR="00F36685">
        <w:rPr>
          <w:rStyle w:val="CommentReference"/>
        </w:rPr>
        <w:commentReference w:id="713"/>
      </w:r>
      <w:r w:rsidR="00A65881">
        <w:t xml:space="preserve">The MDSC is responsible for </w:t>
      </w:r>
      <w:r w:rsidR="00EA3B84">
        <w:t>selecting the BRs and</w:t>
      </w:r>
      <w:r w:rsidR="00A65881">
        <w:t xml:space="preserve"> the intra-domain MPLS</w:t>
      </w:r>
      <w:r w:rsidR="00A65881">
        <w:noBreakHyphen/>
        <w:t>TE Tunnels between PE/BR nodes.</w:t>
      </w:r>
    </w:p>
    <w:p w14:paraId="3DEC05FF" w14:textId="3818A258" w:rsidR="00A65881" w:rsidRDefault="00A65881" w:rsidP="00A65881">
      <w:r>
        <w:t>If new MPLS</w:t>
      </w:r>
      <w:r>
        <w:noBreakHyphen/>
        <w:t>TE Tunnels are needed</w:t>
      </w:r>
      <w:r w:rsidR="00797A0C">
        <w:t xml:space="preserve"> or mo</w:t>
      </w:r>
      <w:r w:rsidR="00EA3B84">
        <w:t>di</w:t>
      </w:r>
      <w:r w:rsidR="00797A0C">
        <w:t xml:space="preserve">fications (e.g., bandwidth </w:t>
      </w:r>
      <w:r w:rsidR="00EA3B84">
        <w:t>increase</w:t>
      </w:r>
      <w:r w:rsidR="00797A0C">
        <w:t>)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 xml:space="preserve">PNC to configure the VPN, including </w:t>
      </w:r>
      <w:r w:rsidR="00EA3B84">
        <w:t>selecting</w:t>
      </w:r>
      <w:r>
        <w:t xml:space="preserve">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commentRangeStart w:id="714"/>
      <w:r>
        <w:t>end</w:t>
      </w:r>
      <w:r>
        <w:noBreakHyphen/>
        <w:t>to</w:t>
      </w:r>
      <w:r>
        <w:noBreakHyphen/>
        <w:t>end LSP label: assigned by the egress BR, selected by the MDSC, and distributed by BGP;</w:t>
      </w:r>
      <w:commentRangeEnd w:id="714"/>
      <w:r w:rsidR="009619FF">
        <w:rPr>
          <w:rStyle w:val="CommentReference"/>
        </w:rPr>
        <w:commentReference w:id="714"/>
      </w:r>
    </w:p>
    <w:p w14:paraId="6499B18A" w14:textId="0F450A15" w:rsidR="00CF2A2A" w:rsidRDefault="00CF2A2A" w:rsidP="00723F72">
      <w:pPr>
        <w:pStyle w:val="RFCListBullet"/>
      </w:pPr>
      <w:r>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715" w:name="_Toc53130240"/>
      <w:bookmarkStart w:id="716" w:name="_Toc90915361"/>
      <w:r w:rsidRPr="00E33E77">
        <w:t>Optical Domain Controller and NE Functions</w:t>
      </w:r>
      <w:bookmarkEnd w:id="715"/>
      <w:bookmarkEnd w:id="716"/>
    </w:p>
    <w:p w14:paraId="45F165EF" w14:textId="2418D4AD" w:rsidR="004B5A98" w:rsidRDefault="00EA3B84" w:rsidP="004B5A98">
      <w:r>
        <w:t>The o</w:t>
      </w:r>
      <w:r w:rsidRPr="007B6CEE">
        <w:t xml:space="preserve">ptical </w:t>
      </w:r>
      <w:r w:rsidR="004B5A98" w:rsidRPr="007B6CEE">
        <w:t xml:space="preserve">network provides the underlay connectivity services to IP/MPLS networks. The coordination of Packet/Optical multi-layer is done by the </w:t>
      </w:r>
      <w:r w:rsidR="00A37704">
        <w:t xml:space="preserve">MDSC, as shown in </w:t>
      </w:r>
      <w:r w:rsidR="00B47D12">
        <w:t>Figure 1</w:t>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r>
        <w:t>perform Optical Tunnel 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lastRenderedPageBreak/>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717" w:name="_Toc53130241"/>
      <w:bookmarkStart w:id="718" w:name="_Toc90915362"/>
      <w:r w:rsidRPr="00954E1B">
        <w:t>Interface protocols and YANG data models for the MPIs</w:t>
      </w:r>
      <w:bookmarkEnd w:id="717"/>
      <w:bookmarkEnd w:id="718"/>
    </w:p>
    <w:p w14:paraId="5E8C962A" w14:textId="3D6CE7EA" w:rsidR="00446B77" w:rsidRPr="006F25F5" w:rsidRDefault="00446B77" w:rsidP="00446B77">
      <w:r w:rsidRPr="006F25F5">
        <w:t xml:space="preserve">This section describes general </w:t>
      </w:r>
      <w:r>
        <w:t>assumptions</w:t>
      </w:r>
      <w:r w:rsidRPr="006F25F5">
        <w:t xml:space="preserve"> </w:t>
      </w:r>
      <w:r w:rsidR="00EA3B84">
        <w:t xml:space="preserve">applicable at all the MPI interfaces, between each PNC (Optical or Packet) and the MDSC, </w:t>
      </w:r>
      <w:del w:id="719" w:author="Italo Busi" w:date="2021-10-18T12:29:00Z">
        <w:r w:rsidR="00EA3B84" w:rsidDel="00D92914">
          <w:delText>and</w:delText>
        </w:r>
        <w:r w:rsidDel="00D92914">
          <w:delText xml:space="preserve"> </w:delText>
        </w:r>
        <w:r w:rsidRPr="006F25F5" w:rsidDel="00D92914">
          <w:delText>all</w:delText>
        </w:r>
      </w:del>
      <w:ins w:id="720" w:author="Italo Busi" w:date="2021-10-18T12:29:00Z">
        <w:r w:rsidR="00D92914">
          <w:t>to support</w:t>
        </w:r>
      </w:ins>
      <w:r w:rsidRPr="006F25F5">
        <w:t xml:space="preserve"> the scenarios discussed in this document.</w:t>
      </w:r>
    </w:p>
    <w:p w14:paraId="23D8075B" w14:textId="5142ED81" w:rsidR="00183DAE" w:rsidRPr="00954E1B" w:rsidRDefault="00183DAE" w:rsidP="00954E1B">
      <w:pPr>
        <w:pStyle w:val="Heading2"/>
      </w:pPr>
      <w:bookmarkStart w:id="721" w:name="_Toc53130242"/>
      <w:bookmarkStart w:id="722" w:name="_Ref90895329"/>
      <w:bookmarkStart w:id="723" w:name="_Toc90915363"/>
      <w:r w:rsidRPr="00BB3648">
        <w:t>RESTCONF</w:t>
      </w:r>
      <w:r w:rsidR="00BB3648" w:rsidRPr="00954E1B">
        <w:t xml:space="preserve"> protocol</w:t>
      </w:r>
      <w:r w:rsidR="00BB3648">
        <w:t xml:space="preserve"> at the MPIs</w:t>
      </w:r>
      <w:bookmarkEnd w:id="721"/>
      <w:bookmarkEnd w:id="722"/>
      <w:bookmarkEnd w:id="723"/>
    </w:p>
    <w:p w14:paraId="6E0C7E56" w14:textId="548EFA54"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Architecture (NMDA) defined in [RFC8342], are assumed to be used as well at these MPI interfaces and also at </w:t>
      </w:r>
      <w:del w:id="724" w:author="Italo Busi" w:date="2021-10-18T12:30:00Z">
        <w:r w:rsidRPr="0029754E" w:rsidDel="00D92914">
          <w:delText xml:space="preserve">CMI </w:delText>
        </w:r>
      </w:del>
      <w:ins w:id="725" w:author="Italo Busi" w:date="2021-10-18T12:30:00Z">
        <w:r w:rsidR="00D92914">
          <w:t>MDSC NBI</w:t>
        </w:r>
        <w:r w:rsidR="00D92914" w:rsidRPr="0029754E" w:rsidDel="00446B77">
          <w:t xml:space="preserve"> </w:t>
        </w:r>
      </w:ins>
      <w:r w:rsidRPr="0029754E" w:rsidDel="00446B77">
        <w:t>interfaces.</w:t>
      </w:r>
    </w:p>
    <w:p w14:paraId="5B403500" w14:textId="4FA392C8" w:rsidR="00BB3648" w:rsidRPr="00954E1B" w:rsidRDefault="00BB3648" w:rsidP="00954E1B">
      <w:pPr>
        <w:pStyle w:val="Heading2"/>
      </w:pPr>
      <w:bookmarkStart w:id="726" w:name="_Toc53130243"/>
      <w:bookmarkStart w:id="727" w:name="_Ref90895331"/>
      <w:bookmarkStart w:id="728" w:name="_Toc90915364"/>
      <w:r w:rsidRPr="00954E1B">
        <w:t>YANG data models at the MPIs</w:t>
      </w:r>
      <w:bookmarkEnd w:id="726"/>
      <w:bookmarkEnd w:id="727"/>
      <w:bookmarkEnd w:id="728"/>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729" w:name="_Toc53130244"/>
      <w:bookmarkStart w:id="730" w:name="_Ref54089505"/>
      <w:bookmarkStart w:id="731" w:name="_Toc90915365"/>
      <w:r>
        <w:t xml:space="preserve">Common YANG </w:t>
      </w:r>
      <w:r w:rsidR="00BB3648">
        <w:t xml:space="preserve">data </w:t>
      </w:r>
      <w:r>
        <w:t xml:space="preserve">models at </w:t>
      </w:r>
      <w:r w:rsidR="00BB3648">
        <w:t xml:space="preserve">the </w:t>
      </w:r>
      <w:r>
        <w:t>MPIs</w:t>
      </w:r>
      <w:bookmarkEnd w:id="729"/>
      <w:bookmarkEnd w:id="730"/>
      <w:bookmarkEnd w:id="731"/>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60BBE513" w:rsidR="00183DAE" w:rsidRDefault="00183DAE" w:rsidP="00183DAE">
      <w:r>
        <w:t xml:space="preserve">Both Optical and Packet PNCs use the following common topology YANG </w:t>
      </w:r>
      <w:ins w:id="732" w:author="Italo Busi" w:date="2021-12-20T12:31:00Z">
        <w:r w:rsidR="001F25C9">
          <w:t xml:space="preserve">data </w:t>
        </w:r>
      </w:ins>
      <w:r>
        <w:t>models at the MPI</w:t>
      </w:r>
      <w:del w:id="733" w:author="Italo Busi" w:date="2021-12-20T14:11:00Z">
        <w:r w:rsidDel="0045682D">
          <w:delText xml:space="preserve"> to report their abstract topologies</w:delText>
        </w:r>
      </w:del>
      <w:r>
        <w:t>:</w:t>
      </w:r>
    </w:p>
    <w:p w14:paraId="0C8B9FD4" w14:textId="56FE62C2" w:rsidR="00183DAE" w:rsidRDefault="00183DAE" w:rsidP="00183DAE">
      <w:pPr>
        <w:pStyle w:val="RFCListBullet"/>
      </w:pPr>
      <w:r>
        <w:t>The Base Network Model, defined in the “ietf-network” YANG module of [RFC8345]</w:t>
      </w:r>
      <w:r w:rsidR="00E24DF6">
        <w:t>;</w:t>
      </w:r>
    </w:p>
    <w:p w14:paraId="637F30C6" w14:textId="5AE94B9A" w:rsidR="00183DAE" w:rsidRDefault="00183DAE" w:rsidP="00183DAE">
      <w:pPr>
        <w:pStyle w:val="RFCListBullet"/>
      </w:pPr>
      <w:r>
        <w:t>The Base Network Topology Model, defined in the “</w:t>
      </w:r>
      <w:r>
        <w:rPr>
          <w:lang w:val="en"/>
        </w:rPr>
        <w:t>ietf-network-topology</w:t>
      </w:r>
      <w:r>
        <w:t>” YANG module of [RFC8345], which augments the Base Network Model</w:t>
      </w:r>
      <w:r w:rsidR="00E24DF6">
        <w:t>;</w:t>
      </w:r>
    </w:p>
    <w:p w14:paraId="217F14F1" w14:textId="054B95C7" w:rsidR="00183DAE" w:rsidRDefault="00183DAE" w:rsidP="00183DAE">
      <w:pPr>
        <w:pStyle w:val="RFCListBullet"/>
      </w:pPr>
      <w:r>
        <w:t>The TE Topology Model, defined in the “</w:t>
      </w:r>
      <w:r w:rsidRPr="0085703A">
        <w:t>ietf-te-topology</w:t>
      </w:r>
      <w:r>
        <w:t>” YANG module of [RFC8795], which augments the Base Network Topology Model</w:t>
      </w:r>
      <w:del w:id="734" w:author="Italo Busi" w:date="2021-12-20T14:15:00Z">
        <w:r w:rsidDel="00116B77">
          <w:delText xml:space="preserve"> with TE specific information</w:delText>
        </w:r>
      </w:del>
      <w:r>
        <w:t>.</w:t>
      </w:r>
    </w:p>
    <w:p w14:paraId="356FB82C" w14:textId="3FBDA233" w:rsidR="00116B77" w:rsidRDefault="00116B77" w:rsidP="00116B77">
      <w:pPr>
        <w:rPr>
          <w:ins w:id="735" w:author="Italo Busi" w:date="2021-12-20T14:14:00Z"/>
        </w:rPr>
        <w:pPrChange w:id="736" w:author="Italo Busi" w:date="2021-12-20T14:15:00Z">
          <w:pPr>
            <w:pStyle w:val="RFCListBullet"/>
          </w:pPr>
        </w:pPrChange>
      </w:pPr>
      <w:ins w:id="737" w:author="Italo Busi" w:date="2021-12-20T14:15:00Z">
        <w:r>
          <w:lastRenderedPageBreak/>
          <w:t>Both Optical and Packet PNCs also use t</w:t>
        </w:r>
      </w:ins>
      <w:ins w:id="738" w:author="Italo Busi" w:date="2021-12-20T14:14:00Z">
        <w:r>
          <w:t>he Ethernet Topology Model, defined in the “</w:t>
        </w:r>
        <w:r w:rsidRPr="0085703A">
          <w:t>ietf-eth-te-topology</w:t>
        </w:r>
        <w:r>
          <w:t>” YANG module of [</w:t>
        </w:r>
        <w:r w:rsidRPr="00A32AF9">
          <w:t>CLIENT-TOPO</w:t>
        </w:r>
        <w:r>
          <w:t xml:space="preserve">], which augments the </w:t>
        </w:r>
      </w:ins>
      <w:ins w:id="739" w:author="Italo Busi" w:date="2021-12-20T14:15:00Z">
        <w:r>
          <w:t>TE Topology Model.</w:t>
        </w:r>
      </w:ins>
    </w:p>
    <w:p w14:paraId="78AF1CA5" w14:textId="31340250" w:rsidR="00D92914" w:rsidRDefault="00D92914" w:rsidP="00C63185">
      <w:pPr>
        <w:rPr>
          <w:ins w:id="740" w:author="Italo Busi" w:date="2021-10-18T12:31:00Z"/>
        </w:rPr>
      </w:pPr>
      <w:ins w:id="741" w:author="Italo Busi" w:date="2021-10-18T12:31:00Z">
        <w:r>
          <w:t xml:space="preserve">Both Optical and Packet PNCs use the </w:t>
        </w:r>
      </w:ins>
      <w:ins w:id="742" w:author="Italo Busi" w:date="2021-10-18T12:33:00Z">
        <w:r>
          <w:t>common TE Tunnel Model, defined in the “ietf</w:t>
        </w:r>
        <w:r>
          <w:noBreakHyphen/>
          <w:t>te” YANG module of [TE</w:t>
        </w:r>
        <w:r>
          <w:noBreakHyphen/>
          <w:t>TUNNEL]</w:t>
        </w:r>
      </w:ins>
      <w:ins w:id="743" w:author="Italo Busi" w:date="2021-10-18T12:34:00Z">
        <w:r>
          <w:t>,</w:t>
        </w:r>
      </w:ins>
      <w:ins w:id="744" w:author="Italo Busi" w:date="2021-10-18T12:33:00Z">
        <w:r>
          <w:t xml:space="preserve"> </w:t>
        </w:r>
      </w:ins>
      <w:ins w:id="745" w:author="Italo Busi" w:date="2021-10-18T12:31:00Z">
        <w:r>
          <w:t>at the MPI.</w:t>
        </w:r>
      </w:ins>
    </w:p>
    <w:p w14:paraId="23532271" w14:textId="4972F7A5" w:rsidR="00183DAE" w:rsidRDefault="00183DAE" w:rsidP="00183DAE">
      <w:del w:id="746" w:author="Italo Busi" w:date="2021-10-18T12:35:00Z">
        <w:r w:rsidDel="005D78B2">
          <w:delText xml:space="preserve">These </w:delText>
        </w:r>
      </w:del>
      <w:ins w:id="747" w:author="Italo Busi" w:date="2021-10-18T12:35:00Z">
        <w:r w:rsidR="005D78B2">
          <w:t xml:space="preserve">All the </w:t>
        </w:r>
      </w:ins>
      <w:r>
        <w:t xml:space="preserve">common YANG </w:t>
      </w:r>
      <w:ins w:id="748" w:author="Italo Busi" w:date="2021-12-20T12:31:00Z">
        <w:r w:rsidR="001F25C9">
          <w:t xml:space="preserve">data </w:t>
        </w:r>
      </w:ins>
      <w:r>
        <w:t>models are generic and augmented by technology-specific YANG modules</w:t>
      </w:r>
      <w:ins w:id="749" w:author="Italo Busi" w:date="2021-10-18T12:35:00Z">
        <w:r w:rsidR="005D78B2">
          <w:t>,</w:t>
        </w:r>
      </w:ins>
      <w:r>
        <w:t xml:space="preserve"> as described in the following sections.</w:t>
      </w:r>
    </w:p>
    <w:p w14:paraId="475D0811" w14:textId="24970A24" w:rsidR="00183DAE" w:rsidRPr="0029754E" w:rsidRDefault="00183DAE" w:rsidP="00183DAE">
      <w:r w:rsidRPr="0029754E">
        <w:t xml:space="preserve">Both Optical and Packet PNCs </w:t>
      </w:r>
      <w:del w:id="750" w:author="Italo Busi" w:date="2021-12-20T12:30:00Z">
        <w:r w:rsidRPr="0029754E" w:rsidDel="001F25C9">
          <w:delText xml:space="preserve">must </w:delText>
        </w:r>
      </w:del>
      <w:r w:rsidRPr="0029754E">
        <w:t xml:space="preserve">use the following common notifications YANG </w:t>
      </w:r>
      <w:ins w:id="751" w:author="Italo Busi" w:date="2021-12-20T12:31:00Z">
        <w:r w:rsidR="001F25C9">
          <w:t xml:space="preserve">data </w:t>
        </w:r>
      </w:ins>
      <w:r w:rsidRPr="0029754E">
        <w:t>models at the MPI</w:t>
      </w:r>
      <w:del w:id="752" w:author="Italo Busi" w:date="2021-12-20T14:12:00Z">
        <w:r w:rsidRPr="0029754E" w:rsidDel="0045682D">
          <w:delText xml:space="preserve"> so that any network changes can be reported almost in real-time to MDSC by the PNCs</w:delText>
        </w:r>
      </w:del>
      <w:r w:rsidRPr="0029754E">
        <w:t>:</w:t>
      </w:r>
    </w:p>
    <w:p w14:paraId="570B44CC" w14:textId="523C7560" w:rsidR="00183DAE" w:rsidRPr="0029754E" w:rsidRDefault="00183DAE" w:rsidP="00183DAE">
      <w:pPr>
        <w:pStyle w:val="RFCListBullet"/>
      </w:pPr>
      <w:r w:rsidRPr="0029754E">
        <w:t>Dynamic Subscription to YANG Events and Datastores over RESTCONF as defined in [RFC8650]</w:t>
      </w:r>
      <w:r w:rsidR="00E24DF6">
        <w:t>;</w:t>
      </w:r>
    </w:p>
    <w:p w14:paraId="665B3108" w14:textId="4427F885" w:rsidR="00183DAE" w:rsidRPr="0029754E" w:rsidRDefault="00183DAE" w:rsidP="00183DAE">
      <w:pPr>
        <w:pStyle w:val="RFCListBullet"/>
      </w:pPr>
      <w:r w:rsidRPr="0029754E">
        <w:t>Subscription to YANG Notifications for Datastores updates as defined in [RFC8641]</w:t>
      </w:r>
      <w:r w:rsidR="00E24DF6">
        <w:t>.</w:t>
      </w:r>
    </w:p>
    <w:p w14:paraId="5374E176" w14:textId="0B9C7819" w:rsidR="00183DAE" w:rsidRDefault="00183DAE" w:rsidP="00183DAE">
      <w:pPr>
        <w:pStyle w:val="RFCListBullet"/>
        <w:numPr>
          <w:ilvl w:val="0"/>
          <w:numId w:val="0"/>
        </w:numPr>
        <w:ind w:left="432"/>
      </w:pPr>
      <w:r w:rsidRPr="0029754E">
        <w:t xml:space="preserve">PNCs and MDSCs </w:t>
      </w:r>
      <w:del w:id="753" w:author="Italo Busi" w:date="2021-12-20T12:30:00Z">
        <w:r w:rsidRPr="0029754E" w:rsidDel="001F25C9">
          <w:delText>must be</w:delText>
        </w:r>
      </w:del>
      <w:ins w:id="754" w:author="Italo Busi" w:date="2021-12-20T12:30:00Z">
        <w:r w:rsidR="001F25C9">
          <w:t>are</w:t>
        </w:r>
      </w:ins>
      <w:r w:rsidRPr="0029754E">
        <w:t xml:space="preserve"> compliant with subscription requirements as stated in [RFC7923].</w:t>
      </w:r>
    </w:p>
    <w:p w14:paraId="194341AF" w14:textId="69C66104" w:rsidR="00183DAE" w:rsidRDefault="00183DAE" w:rsidP="00183DAE">
      <w:pPr>
        <w:pStyle w:val="Heading3"/>
      </w:pPr>
      <w:bookmarkStart w:id="755" w:name="_Toc53130245"/>
      <w:bookmarkStart w:id="756" w:name="_Toc90915366"/>
      <w:r>
        <w:t xml:space="preserve">YANG models at the </w:t>
      </w:r>
      <w:r w:rsidR="00BB3648">
        <w:t>O</w:t>
      </w:r>
      <w:r>
        <w:t>ptical MPIs</w:t>
      </w:r>
      <w:bookmarkEnd w:id="755"/>
      <w:bookmarkEnd w:id="756"/>
    </w:p>
    <w:p w14:paraId="46FAB2D7" w14:textId="3CBD643D" w:rsidR="00183DAE" w:rsidRDefault="00183DAE" w:rsidP="00183DAE">
      <w:pPr>
        <w:pStyle w:val="RFCListBullet"/>
        <w:numPr>
          <w:ilvl w:val="0"/>
          <w:numId w:val="0"/>
        </w:numPr>
        <w:ind w:left="432"/>
      </w:pPr>
      <w:r>
        <w:t xml:space="preserve">The Optical PNC </w:t>
      </w:r>
      <w:del w:id="757" w:author="Italo Busi" w:date="2021-12-20T14:12:00Z">
        <w:r w:rsidDel="0045682D">
          <w:delText xml:space="preserve">also </w:delText>
        </w:r>
      </w:del>
      <w:r>
        <w:t xml:space="preserve">uses at least </w:t>
      </w:r>
      <w:ins w:id="758" w:author="Italo Busi" w:date="2021-12-20T14:12:00Z">
        <w:r w:rsidR="0045682D">
          <w:t xml:space="preserve">one of </w:t>
        </w:r>
      </w:ins>
      <w:r>
        <w:t xml:space="preserve">the following technology-specific topology YANG </w:t>
      </w:r>
      <w:ins w:id="759" w:author="Italo Busi" w:date="2021-12-20T14:24:00Z">
        <w:r w:rsidR="00116B77">
          <w:t xml:space="preserve">data </w:t>
        </w:r>
      </w:ins>
      <w:r>
        <w:t xml:space="preserve">models, </w:t>
      </w:r>
      <w:del w:id="760" w:author="Italo Busi" w:date="2021-12-20T14:13:00Z">
        <w:r w:rsidDel="0045682D">
          <w:delText>providing WDM and Ethernet technology-specific augmentations of</w:delText>
        </w:r>
      </w:del>
      <w:ins w:id="761" w:author="Italo Busi" w:date="2021-12-20T14:13:00Z">
        <w:r w:rsidR="0045682D">
          <w:t>which augment</w:t>
        </w:r>
      </w:ins>
      <w:r>
        <w:t xml:space="preserve"> the generic TE Topology Model:</w:t>
      </w:r>
    </w:p>
    <w:p w14:paraId="347094EC" w14:textId="5EB6EB7B" w:rsidR="0045682D" w:rsidRDefault="00183DAE" w:rsidP="00183DAE">
      <w:pPr>
        <w:pStyle w:val="RFCListBullet"/>
        <w:rPr>
          <w:ins w:id="762" w:author="Italo Busi" w:date="2021-12-20T14:13:00Z"/>
        </w:rPr>
      </w:pPr>
      <w:r>
        <w:t>The WSON Topology Model, defined in the “ietf-wson-topology” YANG module</w:t>
      </w:r>
      <w:del w:id="763" w:author="Italo Busi" w:date="2021-12-20T14:25:00Z">
        <w:r w:rsidDel="007666B8">
          <w:delText>s</w:delText>
        </w:r>
      </w:del>
      <w:r>
        <w:t xml:space="preserve"> of [</w:t>
      </w:r>
      <w:r w:rsidRPr="00A32AF9">
        <w:t>WSON-TOPO</w:t>
      </w:r>
      <w:r>
        <w:t>]</w:t>
      </w:r>
      <w:del w:id="764" w:author="Italo Busi" w:date="2021-12-20T14:13:00Z">
        <w:r w:rsidDel="0045682D">
          <w:delText xml:space="preserve">, or </w:delText>
        </w:r>
      </w:del>
      <w:ins w:id="765" w:author="Italo Busi" w:date="2021-12-20T14:13:00Z">
        <w:r w:rsidR="0045682D">
          <w:t>;</w:t>
        </w:r>
      </w:ins>
    </w:p>
    <w:p w14:paraId="1AABBC9F" w14:textId="5E0DFC19" w:rsidR="00183DAE" w:rsidRDefault="00183DAE" w:rsidP="00183DAE">
      <w:pPr>
        <w:pStyle w:val="RFCListBullet"/>
      </w:pPr>
      <w:r>
        <w:t>the Flexi</w:t>
      </w:r>
      <w:r>
        <w:noBreakHyphen/>
        <w:t>grid Topology Model, defined in the “</w:t>
      </w:r>
      <w:r w:rsidRPr="00557357">
        <w:t>ietf-flexi-grid-topology</w:t>
      </w:r>
      <w:r>
        <w:t>” YANG module of [Flexi</w:t>
      </w:r>
      <w:r>
        <w:noBreakHyphen/>
        <w:t>TOPO]</w:t>
      </w:r>
      <w:r w:rsidR="00E24DF6">
        <w:t>;</w:t>
      </w:r>
    </w:p>
    <w:p w14:paraId="6E3D2EE3" w14:textId="77777777" w:rsidR="0045682D" w:rsidRDefault="00183DAE" w:rsidP="00DF342E">
      <w:pPr>
        <w:pStyle w:val="RFCListBullet"/>
        <w:rPr>
          <w:ins w:id="766" w:author="Italo Busi" w:date="2021-12-20T14:14:00Z"/>
        </w:rPr>
      </w:pPr>
      <w:del w:id="767" w:author="Italo Busi" w:date="2021-12-20T14:13:00Z">
        <w:r w:rsidRPr="00ED789A" w:rsidDel="0045682D">
          <w:delText>Optionally</w:delText>
        </w:r>
        <w:r w:rsidR="00DF342E" w:rsidRPr="00ED789A" w:rsidDel="0045682D">
          <w:delText xml:space="preserve">, </w:delText>
        </w:r>
      </w:del>
      <w:del w:id="768" w:author="Italo Busi" w:date="2021-10-18T14:27:00Z">
        <w:r w:rsidR="00DF342E" w:rsidRPr="00ED789A" w:rsidDel="007B033B">
          <w:delText>when the OTN layer is used,</w:delText>
        </w:r>
        <w:r w:rsidRPr="00ED789A" w:rsidDel="007B033B">
          <w:delText xml:space="preserve"> </w:delText>
        </w:r>
      </w:del>
      <w:r w:rsidRPr="00ED789A">
        <w:t xml:space="preserve">th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TOPO]</w:t>
      </w:r>
      <w:ins w:id="769" w:author="Italo Busi" w:date="2021-12-20T14:14:00Z">
        <w:r w:rsidR="0045682D">
          <w:t>.</w:t>
        </w:r>
      </w:ins>
    </w:p>
    <w:p w14:paraId="496FE36C" w14:textId="5557F87A" w:rsidR="00183DAE" w:rsidRPr="00ED789A" w:rsidDel="0045682D" w:rsidRDefault="00E24DF6" w:rsidP="0045682D">
      <w:pPr>
        <w:pStyle w:val="RFCListBullet"/>
        <w:numPr>
          <w:ilvl w:val="0"/>
          <w:numId w:val="0"/>
        </w:numPr>
        <w:ind w:left="432"/>
        <w:rPr>
          <w:del w:id="770" w:author="Italo Busi" w:date="2021-12-20T14:14:00Z"/>
        </w:rPr>
        <w:pPrChange w:id="771" w:author="Italo Busi" w:date="2021-12-20T14:14:00Z">
          <w:pPr>
            <w:pStyle w:val="RFCListBullet"/>
          </w:pPr>
        </w:pPrChange>
      </w:pPr>
      <w:del w:id="772" w:author="Italo Busi" w:date="2021-12-20T14:14:00Z">
        <w:r w:rsidDel="0045682D">
          <w:delText>;</w:delText>
        </w:r>
      </w:del>
    </w:p>
    <w:p w14:paraId="647480E5" w14:textId="1C6BBE91" w:rsidR="00183DAE" w:rsidDel="00116B77" w:rsidRDefault="00183DAE" w:rsidP="0045682D">
      <w:pPr>
        <w:pStyle w:val="RFCListBullet"/>
        <w:numPr>
          <w:ilvl w:val="0"/>
          <w:numId w:val="0"/>
        </w:numPr>
        <w:ind w:left="432"/>
        <w:rPr>
          <w:del w:id="773" w:author="Italo Busi" w:date="2021-12-20T14:14:00Z"/>
        </w:rPr>
        <w:pPrChange w:id="774" w:author="Italo Busi" w:date="2021-12-20T14:14:00Z">
          <w:pPr>
            <w:pStyle w:val="RFCListBullet"/>
          </w:pPr>
        </w:pPrChange>
      </w:pPr>
      <w:del w:id="775" w:author="Italo Busi" w:date="2021-12-20T14:14:00Z">
        <w:r w:rsidDel="00116B77">
          <w:delText>The Ethernet Topology Model, defined in the “</w:delText>
        </w:r>
        <w:r w:rsidRPr="0085703A" w:rsidDel="00116B77">
          <w:delText>ietf-eth-te-topology</w:delText>
        </w:r>
        <w:r w:rsidDel="00116B77">
          <w:delText>” YANG module of [</w:delText>
        </w:r>
        <w:r w:rsidRPr="00A32AF9" w:rsidDel="00116B77">
          <w:delText>CLIENT-TOPO</w:delText>
        </w:r>
        <w:r w:rsidDel="00116B77">
          <w:delText>]</w:delText>
        </w:r>
        <w:r w:rsidR="00E24DF6" w:rsidDel="00116B77">
          <w:delText>;</w:delText>
        </w:r>
      </w:del>
    </w:p>
    <w:p w14:paraId="6481C926" w14:textId="4BFEE15A" w:rsidR="00183DAE" w:rsidRPr="0060135F" w:rsidDel="00995AEE" w:rsidRDefault="00183DAE" w:rsidP="00183DAE">
      <w:pPr>
        <w:pStyle w:val="RFCListBullet"/>
        <w:rPr>
          <w:moveFrom w:id="776" w:author="Italo Busi" w:date="2021-10-18T14:33:00Z"/>
          <w:highlight w:val="yellow"/>
        </w:rPr>
      </w:pPr>
      <w:moveFromRangeStart w:id="777" w:author="Italo Busi" w:date="2021-10-18T14:33:00Z" w:name="move85460010"/>
      <w:moveFrom w:id="778" w:author="Italo Busi" w:date="2021-10-18T14:33:00Z">
        <w:r w:rsidRPr="0060135F" w:rsidDel="00995AEE">
          <w:rPr>
            <w:highlight w:val="yellow"/>
          </w:rPr>
          <w:t>Optionally</w:t>
        </w:r>
        <w:r w:rsidR="00DF342E" w:rsidDel="00995AEE">
          <w:rPr>
            <w:highlight w:val="yellow"/>
          </w:rPr>
          <w:t>,</w:t>
        </w:r>
        <w:r w:rsidRPr="0060135F" w:rsidDel="00995AEE">
          <w:rPr>
            <w:highlight w:val="yellow"/>
          </w:rPr>
          <w:t xml:space="preserve"> when </w:t>
        </w:r>
        <w:r w:rsidR="00DF342E" w:rsidDel="00995AEE">
          <w:rPr>
            <w:highlight w:val="yellow"/>
          </w:rPr>
          <w:t xml:space="preserve">the </w:t>
        </w:r>
        <w:r w:rsidRPr="0060135F" w:rsidDel="00995AEE">
          <w:rPr>
            <w:highlight w:val="yellow"/>
          </w:rPr>
          <w:t>OTN layer is used, the network data model for L1 OTN services</w:t>
        </w:r>
        <w:r w:rsidDel="00995AEE">
          <w:rPr>
            <w:highlight w:val="yellow"/>
          </w:rPr>
          <w:t xml:space="preserve"> (e.g. an Ethernet transparent service) as defined in “</w:t>
        </w:r>
        <w:r w:rsidRPr="0060135F" w:rsidDel="00995AEE">
          <w:rPr>
            <w:highlight w:val="yellow"/>
          </w:rPr>
          <w:t>ietf-trans-client-service</w:t>
        </w:r>
        <w:r w:rsidRPr="00FA26A9" w:rsidDel="00995AEE">
          <w:rPr>
            <w:highlight w:val="yellow"/>
          </w:rPr>
          <w:t xml:space="preserve">” YANG module of </w:t>
        </w:r>
        <w:r w:rsidRPr="0060135F" w:rsidDel="00995AEE">
          <w:rPr>
            <w:highlight w:val="yellow"/>
          </w:rPr>
          <w:t>draft-ietf-ccamp-client-signal-yang [CLIENT-SIGNAL</w:t>
        </w:r>
        <w:r w:rsidR="00E24DF6" w:rsidRPr="0060135F" w:rsidDel="00995AEE">
          <w:rPr>
            <w:highlight w:val="yellow"/>
          </w:rPr>
          <w:t>]</w:t>
        </w:r>
        <w:r w:rsidR="00E24DF6" w:rsidDel="00995AEE">
          <w:rPr>
            <w:highlight w:val="yellow"/>
          </w:rPr>
          <w:t>;</w:t>
        </w:r>
      </w:moveFrom>
    </w:p>
    <w:p w14:paraId="6C30A44B" w14:textId="791DD872" w:rsidR="007B033B" w:rsidDel="00116B77" w:rsidRDefault="00183DAE" w:rsidP="00116B77">
      <w:pPr>
        <w:pStyle w:val="RFCListBullet"/>
        <w:rPr>
          <w:moveFrom w:id="779" w:author="Italo Busi" w:date="2021-12-20T14:23:00Z"/>
        </w:rPr>
      </w:pPr>
      <w:moveFromRangeStart w:id="780" w:author="Italo Busi" w:date="2021-12-20T14:23:00Z" w:name="move90902628"/>
      <w:moveFromRangeEnd w:id="777"/>
      <w:commentRangeStart w:id="781"/>
      <w:commentRangeStart w:id="782"/>
      <w:commentRangeStart w:id="783"/>
      <w:moveFrom w:id="784" w:author="Italo Busi" w:date="2021-12-20T14:23:00Z">
        <w:r w:rsidDel="00116B77">
          <w:t>The WSON Topology Model or, alternatively, the Flexi</w:t>
        </w:r>
        <w:r w:rsidDel="00116B77">
          <w:noBreakHyphen/>
          <w:t xml:space="preserve">grid Topology model is used to report the DWDM network topology (e.g., ROADMs and links) depending on whether the DWDM </w:t>
        </w:r>
        <w:r w:rsidRPr="000102FD" w:rsidDel="00116B77">
          <w:t>optical network is based on fixed grid or flexible-grid</w:t>
        </w:r>
        <w:commentRangeEnd w:id="781"/>
        <w:r w:rsidRPr="00116B77" w:rsidDel="00116B77">
          <w:rPr>
            <w:rStyle w:val="CommentReference"/>
          </w:rPr>
          <w:commentReference w:id="781"/>
        </w:r>
        <w:commentRangeEnd w:id="782"/>
        <w:r w:rsidR="00840E9D" w:rsidRPr="00116B77" w:rsidDel="00116B77">
          <w:rPr>
            <w:rStyle w:val="CommentReference"/>
          </w:rPr>
          <w:commentReference w:id="782"/>
        </w:r>
        <w:commentRangeEnd w:id="783"/>
        <w:r w:rsidR="00D57480" w:rsidDel="00116B77">
          <w:rPr>
            <w:rStyle w:val="CommentReference"/>
          </w:rPr>
          <w:commentReference w:id="783"/>
        </w:r>
        <w:r w:rsidDel="00116B77">
          <w:t>.</w:t>
        </w:r>
      </w:moveFrom>
    </w:p>
    <w:p w14:paraId="68730633" w14:textId="2C533B57" w:rsidR="00183DAE" w:rsidDel="00116B77" w:rsidRDefault="00183DAE" w:rsidP="00183DAE">
      <w:pPr>
        <w:pStyle w:val="RFCListBullet"/>
        <w:numPr>
          <w:ilvl w:val="0"/>
          <w:numId w:val="0"/>
        </w:numPr>
        <w:ind w:left="432"/>
        <w:rPr>
          <w:moveFrom w:id="785" w:author="Italo Busi" w:date="2021-12-20T14:23:00Z"/>
        </w:rPr>
      </w:pPr>
      <w:moveFrom w:id="786" w:author="Italo Busi" w:date="2021-12-20T14:23:00Z">
        <w:r w:rsidDel="00116B77">
          <w:t xml:space="preserve">The Ethernet Topology is used to report the </w:t>
        </w:r>
        <w:r w:rsidR="00F13CC9" w:rsidDel="00116B77">
          <w:t xml:space="preserve">cross-layer </w:t>
        </w:r>
        <w:r w:rsidDel="00116B77">
          <w:t>links between the IP routers and the edge ROADMs.</w:t>
        </w:r>
      </w:moveFrom>
    </w:p>
    <w:moveFromRangeEnd w:id="780"/>
    <w:p w14:paraId="77F88010" w14:textId="455EBE4A" w:rsidR="005A50D7" w:rsidRDefault="005A50D7" w:rsidP="005A50D7">
      <w:pPr>
        <w:pStyle w:val="RFCListBullet"/>
        <w:numPr>
          <w:ilvl w:val="0"/>
          <w:numId w:val="0"/>
        </w:numPr>
        <w:ind w:left="432"/>
      </w:pPr>
      <w:r>
        <w:t xml:space="preserve">The optical PNC uses at least </w:t>
      </w:r>
      <w:ins w:id="787" w:author="Italo Busi" w:date="2021-12-20T14:24:00Z">
        <w:r w:rsidR="00116B77">
          <w:t xml:space="preserve">one of </w:t>
        </w:r>
      </w:ins>
      <w:r>
        <w:t xml:space="preserve">the following </w:t>
      </w:r>
      <w:ins w:id="788" w:author="Italo Busi" w:date="2021-12-20T14:24:00Z">
        <w:r w:rsidR="00116B77">
          <w:t xml:space="preserve">technology-specific </w:t>
        </w:r>
      </w:ins>
      <w:ins w:id="789" w:author="Italo Busi" w:date="2021-10-18T14:29:00Z">
        <w:r w:rsidR="007B033B">
          <w:t xml:space="preserve">tunnel </w:t>
        </w:r>
      </w:ins>
      <w:r>
        <w:t xml:space="preserve">YANG </w:t>
      </w:r>
      <w:ins w:id="790" w:author="Italo Busi" w:date="2021-12-20T14:24:00Z">
        <w:r w:rsidR="00116B77">
          <w:t xml:space="preserve">data </w:t>
        </w:r>
      </w:ins>
      <w:r>
        <w:t>models</w:t>
      </w:r>
      <w:ins w:id="791" w:author="Italo Busi" w:date="2021-10-18T14:29:00Z">
        <w:r w:rsidR="007B033B">
          <w:t xml:space="preserve">, </w:t>
        </w:r>
      </w:ins>
      <w:ins w:id="792" w:author="Italo Busi" w:date="2021-12-20T14:24:00Z">
        <w:r w:rsidR="007666B8">
          <w:t xml:space="preserve">which augments </w:t>
        </w:r>
      </w:ins>
      <w:ins w:id="793" w:author="Italo Busi" w:date="2021-10-18T14:30:00Z">
        <w:r w:rsidR="007B033B">
          <w:t>the generic TE Tunnel Model</w:t>
        </w:r>
      </w:ins>
      <w:r>
        <w:t>:</w:t>
      </w:r>
    </w:p>
    <w:p w14:paraId="1355DDC7" w14:textId="7DA86A96" w:rsidR="005A50D7" w:rsidDel="007B033B" w:rsidRDefault="005A50D7" w:rsidP="005A50D7">
      <w:pPr>
        <w:pStyle w:val="RFCListBullet"/>
        <w:rPr>
          <w:del w:id="794" w:author="Italo Busi" w:date="2021-10-18T14:30:00Z"/>
        </w:rPr>
      </w:pPr>
      <w:del w:id="795" w:author="Italo Busi" w:date="2021-10-18T14:30:00Z">
        <w:r w:rsidDel="007B033B">
          <w:delText>The TE Tunnel Model, defined in the “ietf-te” YANG module of [TE</w:delText>
        </w:r>
        <w:r w:rsidDel="007B033B">
          <w:noBreakHyphen/>
          <w:delText>TUNNEL]</w:delText>
        </w:r>
        <w:r w:rsidR="00E24DF6" w:rsidDel="007B033B">
          <w:delText>;</w:delText>
        </w:r>
      </w:del>
    </w:p>
    <w:p w14:paraId="2A74BC48" w14:textId="77777777" w:rsidR="007666B8" w:rsidRDefault="005A50D7" w:rsidP="0065030E">
      <w:pPr>
        <w:pStyle w:val="RFCListBullet"/>
        <w:rPr>
          <w:ins w:id="796" w:author="Italo Busi" w:date="2021-12-20T14:25:00Z"/>
        </w:rPr>
      </w:pPr>
      <w:r>
        <w:t>The WSON Tunnel Model, defined in the “</w:t>
      </w:r>
      <w:r w:rsidRPr="00F33CC7">
        <w:t>ietf-wson-tunnel</w:t>
      </w:r>
      <w:r>
        <w:t>” YANG modules of [</w:t>
      </w:r>
      <w:r w:rsidRPr="00A32AF9">
        <w:t>WSON-</w:t>
      </w:r>
      <w:r w:rsidRPr="00C57086">
        <w:t>TUNNEL</w:t>
      </w:r>
      <w:r>
        <w:t>]</w:t>
      </w:r>
      <w:ins w:id="797" w:author="Italo Busi" w:date="2021-12-20T14:25:00Z">
        <w:r w:rsidR="007666B8">
          <w:t>;</w:t>
        </w:r>
      </w:ins>
    </w:p>
    <w:p w14:paraId="6029C76D" w14:textId="384496CD" w:rsidR="005A50D7" w:rsidRDefault="005A50D7" w:rsidP="0065030E">
      <w:pPr>
        <w:pStyle w:val="RFCListBullet"/>
      </w:pPr>
      <w:del w:id="798" w:author="Italo Busi" w:date="2021-12-20T14:25:00Z">
        <w:r w:rsidDel="007666B8">
          <w:lastRenderedPageBreak/>
          <w:delText xml:space="preserve">, or </w:delText>
        </w:r>
      </w:del>
      <w:r>
        <w:t>the Flexi</w:t>
      </w:r>
      <w:r>
        <w:noBreakHyphen/>
        <w:t xml:space="preserve">grid </w:t>
      </w:r>
      <w:del w:id="799" w:author="Italo Busi" w:date="2021-11-26T16:36:00Z">
        <w:r w:rsidDel="0065030E">
          <w:delText>Media Channel</w:delText>
        </w:r>
      </w:del>
      <w:ins w:id="800" w:author="Italo Busi" w:date="2021-11-26T16:36:00Z">
        <w:r w:rsidR="0065030E">
          <w:t>Tunnel</w:t>
        </w:r>
      </w:ins>
      <w:r>
        <w:t xml:space="preserve"> Model, defined in the “</w:t>
      </w:r>
      <w:ins w:id="801" w:author="Italo Busi" w:date="2021-11-26T16:37:00Z">
        <w:r w:rsidR="0065030E" w:rsidRPr="0065030E">
          <w:rPr>
            <w:lang w:val="en"/>
          </w:rPr>
          <w:t>ietf-flexi-grid-tunnel</w:t>
        </w:r>
      </w:ins>
      <w:del w:id="802" w:author="Italo Busi" w:date="2021-11-26T16:37:00Z">
        <w:r w:rsidDel="0065030E">
          <w:rPr>
            <w:lang w:val="en"/>
          </w:rPr>
          <w:delText>ietf-flexi-grid-media-channel</w:delText>
        </w:r>
      </w:del>
      <w:r>
        <w:t>” YANG module of [Flexi</w:t>
      </w:r>
      <w:r>
        <w:noBreakHyphen/>
      </w:r>
      <w:del w:id="803" w:author="Italo Busi" w:date="2021-11-26T16:37:00Z">
        <w:r w:rsidDel="0065030E">
          <w:delText>MC</w:delText>
        </w:r>
      </w:del>
      <w:ins w:id="804" w:author="Italo Busi" w:date="2021-11-26T16:37:00Z">
        <w:r w:rsidR="0065030E">
          <w:t>TUNNEL</w:t>
        </w:r>
      </w:ins>
      <w:r>
        <w:t>]</w:t>
      </w:r>
      <w:r w:rsidR="00E24DF6">
        <w:t>;</w:t>
      </w:r>
    </w:p>
    <w:p w14:paraId="1656B5B0" w14:textId="2DCD86FF" w:rsidR="00002975" w:rsidRPr="00ED789A" w:rsidRDefault="00002975" w:rsidP="00002975">
      <w:pPr>
        <w:pStyle w:val="RFCListBullet"/>
      </w:pPr>
      <w:del w:id="805" w:author="Italo Busi" w:date="2021-12-20T14:25:00Z">
        <w:r w:rsidRPr="00ED789A" w:rsidDel="007666B8">
          <w:delText>Optionally</w:delText>
        </w:r>
        <w:r w:rsidR="00DF342E" w:rsidRPr="00ED789A" w:rsidDel="007666B8">
          <w:delText xml:space="preserve">, </w:delText>
        </w:r>
      </w:del>
      <w:del w:id="806" w:author="Italo Busi" w:date="2021-10-18T14:30:00Z">
        <w:r w:rsidR="00DF342E" w:rsidRPr="00ED789A" w:rsidDel="007B033B">
          <w:delText>when the OTN layer is used,</w:delText>
        </w:r>
        <w:r w:rsidRPr="00ED789A" w:rsidDel="007B033B">
          <w:delText xml:space="preserve"> </w:delText>
        </w:r>
      </w:del>
      <w:r w:rsidRPr="00ED789A">
        <w:t>the OTN Tunnel</w:t>
      </w:r>
      <w:r w:rsidR="00DF342E" w:rsidRPr="00ED789A">
        <w:t xml:space="preserve"> Model, </w:t>
      </w:r>
      <w:r w:rsidRPr="00ED789A">
        <w:t>defined in the “ietf-otn-tunnel” YANG module of [OTN-TUNNEL</w:t>
      </w:r>
      <w:del w:id="807" w:author="Italo Busi" w:date="2021-12-20T14:25:00Z">
        <w:r w:rsidRPr="00ED789A" w:rsidDel="007666B8">
          <w:delText>]</w:delText>
        </w:r>
        <w:r w:rsidR="00E24DF6" w:rsidDel="007666B8">
          <w:delText>;</w:delText>
        </w:r>
      </w:del>
      <w:ins w:id="808" w:author="Italo Busi" w:date="2021-12-20T14:25:00Z">
        <w:r w:rsidR="007666B8" w:rsidRPr="00ED789A">
          <w:t>]</w:t>
        </w:r>
        <w:r w:rsidR="007666B8">
          <w:t>.</w:t>
        </w:r>
      </w:ins>
    </w:p>
    <w:p w14:paraId="3DD479EA" w14:textId="02008412" w:rsidR="005A50D7" w:rsidDel="00995AEE" w:rsidRDefault="005A50D7" w:rsidP="005A50D7">
      <w:pPr>
        <w:pStyle w:val="RFCListBullet"/>
        <w:rPr>
          <w:moveFrom w:id="809" w:author="Italo Busi" w:date="2021-10-18T14:34:00Z"/>
        </w:rPr>
      </w:pPr>
      <w:moveFromRangeStart w:id="810" w:author="Italo Busi" w:date="2021-10-18T14:34:00Z" w:name="move85460083"/>
      <w:moveFrom w:id="811" w:author="Italo Busi" w:date="2021-10-18T14:34:00Z">
        <w:r w:rsidDel="00995AEE">
          <w:t>The Ethernet Client Signal Model, defined in the “</w:t>
        </w:r>
        <w:r w:rsidRPr="00A26597" w:rsidDel="00995AEE">
          <w:t>ietf-eth-tran-service</w:t>
        </w:r>
        <w:r w:rsidDel="00995AEE">
          <w:t>” YANG module of [CLIENT-SIGNAL]</w:t>
        </w:r>
        <w:r w:rsidR="00DF342E" w:rsidDel="00995AEE">
          <w:t>.</w:t>
        </w:r>
      </w:moveFrom>
    </w:p>
    <w:moveFromRangeEnd w:id="810"/>
    <w:p w14:paraId="1B55CD44" w14:textId="65742CBE" w:rsidR="005A50D7" w:rsidDel="007B033B" w:rsidRDefault="005A50D7" w:rsidP="005A50D7">
      <w:pPr>
        <w:pStyle w:val="RFCListBullet"/>
        <w:numPr>
          <w:ilvl w:val="0"/>
          <w:numId w:val="0"/>
        </w:numPr>
        <w:ind w:left="432"/>
        <w:rPr>
          <w:del w:id="812" w:author="Italo Busi" w:date="2021-10-18T14:31:00Z"/>
        </w:rPr>
      </w:pPr>
      <w:del w:id="813" w:author="Italo Busi" w:date="2021-10-18T14:31:00Z">
        <w:r w:rsidDel="007B033B">
          <w:delText>The TE Tunnel model is generic and augmented by technology</w:delText>
        </w:r>
        <w:r w:rsidDel="007B033B">
          <w:noBreakHyphen/>
          <w:delText>specific models such as the WSON Tunnel Model and the Flexi</w:delText>
        </w:r>
        <w:r w:rsidDel="007B033B">
          <w:noBreakHyphen/>
          <w:delText>grid Media Channel Model.</w:delText>
        </w:r>
      </w:del>
    </w:p>
    <w:p w14:paraId="4BC50FC1" w14:textId="60D8F215" w:rsidR="007D06CF" w:rsidRDefault="005A50D7" w:rsidP="00995AEE">
      <w:pPr>
        <w:pStyle w:val="RFCListBullet"/>
        <w:numPr>
          <w:ilvl w:val="0"/>
          <w:numId w:val="0"/>
        </w:numPr>
        <w:ind w:left="432"/>
        <w:rPr>
          <w:ins w:id="814" w:author="Italo Busi" w:date="2021-10-18T20:10:00Z"/>
        </w:rPr>
      </w:pPr>
      <w:del w:id="815" w:author="Italo Busi" w:date="2021-12-20T14:26:00Z">
        <w:r w:rsidDel="007666B8">
          <w:delText>The WSON Tunnel Model</w:delText>
        </w:r>
        <w:r w:rsidR="00E24DF6" w:rsidDel="007666B8">
          <w:delText>,</w:delText>
        </w:r>
        <w:r w:rsidDel="007666B8">
          <w:delText xml:space="preserve"> </w:delText>
        </w:r>
      </w:del>
      <w:del w:id="816" w:author="Italo Busi" w:date="2021-10-18T20:14:00Z">
        <w:r w:rsidDel="007D06CF">
          <w:delText xml:space="preserve">or </w:delText>
        </w:r>
      </w:del>
      <w:del w:id="817" w:author="Italo Busi" w:date="2021-12-20T14:26:00Z">
        <w:r w:rsidDel="007666B8">
          <w:delText>the Flexi</w:delText>
        </w:r>
        <w:r w:rsidDel="007666B8">
          <w:noBreakHyphen/>
          <w:delText>grid Media Channel Model</w:delText>
        </w:r>
        <w:r w:rsidR="00E24DF6" w:rsidDel="007666B8">
          <w:delText>,</w:delText>
        </w:r>
        <w:r w:rsidDel="007666B8">
          <w:delText xml:space="preserve"> </w:delText>
        </w:r>
      </w:del>
      <w:del w:id="818" w:author="Italo Busi" w:date="2021-10-18T14:31:00Z">
        <w:r w:rsidR="00E24DF6" w:rsidDel="007B033B">
          <w:delText>may be</w:delText>
        </w:r>
      </w:del>
      <w:del w:id="819" w:author="Italo Busi" w:date="2021-12-20T14:26:00Z">
        <w:r w:rsidR="00E24DF6" w:rsidDel="007666B8">
          <w:delText xml:space="preserve">  </w:delText>
        </w:r>
        <w:r w:rsidDel="007666B8">
          <w:delText xml:space="preserve">used to </w:delText>
        </w:r>
      </w:del>
      <w:del w:id="820" w:author="Italo Busi" w:date="2021-10-18T14:31:00Z">
        <w:r w:rsidDel="007B033B">
          <w:delText xml:space="preserve">setup </w:delText>
        </w:r>
      </w:del>
      <w:del w:id="821" w:author="Italo Busi" w:date="2021-12-20T14:26:00Z">
        <w:r w:rsidDel="007666B8">
          <w:delText xml:space="preserve">connectivity within the </w:delText>
        </w:r>
      </w:del>
      <w:del w:id="822" w:author="Italo Busi" w:date="2021-10-18T20:15:00Z">
        <w:r w:rsidDel="007D06CF">
          <w:delText xml:space="preserve">DWDM </w:delText>
        </w:r>
      </w:del>
      <w:del w:id="823" w:author="Italo Busi" w:date="2021-12-20T14:26:00Z">
        <w:r w:rsidDel="007666B8">
          <w:delText>network</w:delText>
        </w:r>
      </w:del>
      <w:del w:id="824" w:author="Italo Busi" w:date="2021-10-18T20:17:00Z">
        <w:r w:rsidDel="007D06CF">
          <w:delText xml:space="preserve"> depending on whether </w:delText>
        </w:r>
      </w:del>
      <w:del w:id="825" w:author="Italo Busi" w:date="2021-10-18T20:15:00Z">
        <w:r w:rsidDel="007D06CF">
          <w:delText xml:space="preserve">the </w:delText>
        </w:r>
        <w:r w:rsidRPr="000F1A74" w:rsidDel="007D06CF">
          <w:delText xml:space="preserve">DWDM optical network is </w:delText>
        </w:r>
      </w:del>
      <w:del w:id="826" w:author="Italo Busi" w:date="2021-10-18T20:16:00Z">
        <w:r w:rsidRPr="000F1A74" w:rsidDel="007D06CF">
          <w:delText>based on fixed grid or flexible-grid</w:delText>
        </w:r>
      </w:del>
      <w:del w:id="827" w:author="Italo Busi" w:date="2021-12-20T14:26:00Z">
        <w:r w:rsidDel="007666B8">
          <w:delText>.</w:delText>
        </w:r>
      </w:del>
      <w:ins w:id="828" w:author="Italo Busi" w:date="2021-10-18T17:27:00Z">
        <w:r w:rsidR="00B058B4">
          <w:t xml:space="preserve">The </w:t>
        </w:r>
      </w:ins>
      <w:ins w:id="829" w:author="Italo Busi" w:date="2021-10-18T20:07:00Z">
        <w:r w:rsidR="00BA55AB">
          <w:t xml:space="preserve">optical PNC </w:t>
        </w:r>
      </w:ins>
      <w:ins w:id="830" w:author="Italo Busi" w:date="2021-10-18T20:16:00Z">
        <w:r w:rsidR="007D06CF">
          <w:t xml:space="preserve">can </w:t>
        </w:r>
      </w:ins>
      <w:ins w:id="831" w:author="Italo Busi" w:date="2021-10-18T20:07:00Z">
        <w:r w:rsidR="00BA55AB">
          <w:t>optionally use the</w:t>
        </w:r>
      </w:ins>
      <w:ins w:id="832" w:author="Italo Busi" w:date="2021-10-18T20:08:00Z">
        <w:r w:rsidR="00BA55AB">
          <w:t xml:space="preserve"> generic Path Computation </w:t>
        </w:r>
      </w:ins>
      <w:ins w:id="833" w:author="Italo Busi" w:date="2021-10-18T20:16:00Z">
        <w:r w:rsidR="007D06CF">
          <w:t xml:space="preserve">YANG </w:t>
        </w:r>
      </w:ins>
      <w:ins w:id="834" w:author="Italo Busi" w:date="2021-10-18T20:08:00Z">
        <w:r w:rsidR="00BA55AB">
          <w:t xml:space="preserve">RPC, defined in </w:t>
        </w:r>
      </w:ins>
      <w:ins w:id="835" w:author="Italo Busi" w:date="2021-10-18T20:11:00Z">
        <w:r w:rsidR="00BA55AB">
          <w:t>the “</w:t>
        </w:r>
      </w:ins>
      <w:ins w:id="836" w:author="Italo Busi" w:date="2021-10-18T20:10:00Z">
        <w:r w:rsidR="00BA55AB" w:rsidRPr="00BA55AB">
          <w:t>ietf-te-path-computation</w:t>
        </w:r>
      </w:ins>
      <w:ins w:id="837" w:author="Italo Busi" w:date="2021-10-18T20:11:00Z">
        <w:r w:rsidR="00BA55AB">
          <w:t>” YANG module</w:t>
        </w:r>
      </w:ins>
      <w:ins w:id="838" w:author="Italo Busi" w:date="2021-10-18T20:10:00Z">
        <w:r w:rsidR="00BA55AB" w:rsidRPr="00BA55AB">
          <w:t xml:space="preserve"> </w:t>
        </w:r>
      </w:ins>
      <w:ins w:id="839" w:author="Italo Busi" w:date="2021-10-18T20:08:00Z">
        <w:r w:rsidR="00BA55AB">
          <w:t>of [PATH</w:t>
        </w:r>
        <w:r w:rsidR="00BA55AB">
          <w:noBreakHyphen/>
          <w:t>COMPUTE]</w:t>
        </w:r>
      </w:ins>
      <w:ins w:id="840" w:author="Italo Busi" w:date="2021-10-18T20:10:00Z">
        <w:r w:rsidR="00BA55AB">
          <w:t>.</w:t>
        </w:r>
      </w:ins>
    </w:p>
    <w:p w14:paraId="584AD018" w14:textId="77777777" w:rsidR="007D06CF" w:rsidRDefault="007D06CF" w:rsidP="007D06CF">
      <w:pPr>
        <w:pStyle w:val="RFCListBullet"/>
        <w:numPr>
          <w:ilvl w:val="0"/>
          <w:numId w:val="0"/>
        </w:numPr>
        <w:ind w:left="432"/>
        <w:rPr>
          <w:ins w:id="841" w:author="Italo Busi" w:date="2021-10-18T20:12:00Z"/>
        </w:rPr>
      </w:pPr>
      <w:ins w:id="842" w:author="Italo Busi" w:date="2021-10-18T20:12:00Z">
        <w:r>
          <w:t>Note that technology-specific augmentations of the generic path computation RPC for WSON, Flexi-grid and OTN path computation RPCs have been identified as a gap.</w:t>
        </w:r>
      </w:ins>
    </w:p>
    <w:p w14:paraId="10EC14E1" w14:textId="2FF8115B" w:rsidR="00995AEE" w:rsidRPr="005B60B2" w:rsidDel="005B60B2" w:rsidRDefault="00995AEE">
      <w:pPr>
        <w:pStyle w:val="RFCListBullet"/>
        <w:numPr>
          <w:ilvl w:val="0"/>
          <w:numId w:val="0"/>
        </w:numPr>
        <w:ind w:left="432"/>
        <w:rPr>
          <w:del w:id="843" w:author="Italo Busi" w:date="2021-11-26T16:42:00Z"/>
          <w:moveTo w:id="844" w:author="Italo Busi" w:date="2021-10-18T14:33:00Z"/>
          <w:rPrChange w:id="845" w:author="Italo Busi" w:date="2021-11-26T16:42:00Z">
            <w:rPr>
              <w:del w:id="846" w:author="Italo Busi" w:date="2021-11-26T16:42:00Z"/>
              <w:moveTo w:id="847" w:author="Italo Busi" w:date="2021-10-18T14:33:00Z"/>
              <w:highlight w:val="yellow"/>
            </w:rPr>
          </w:rPrChange>
        </w:rPr>
        <w:pPrChange w:id="848" w:author="Italo Busi" w:date="2021-11-26T16:42:00Z">
          <w:pPr>
            <w:pStyle w:val="RFCListBullet"/>
          </w:pPr>
        </w:pPrChange>
      </w:pPr>
      <w:commentRangeStart w:id="849"/>
      <w:ins w:id="850" w:author="Italo Busi" w:date="2021-10-18T14:34:00Z">
        <w:r w:rsidRPr="00995AEE">
          <w:t xml:space="preserve">The optical PNC uses </w:t>
        </w:r>
      </w:ins>
      <w:ins w:id="851" w:author="Italo Busi" w:date="2021-11-26T16:42:00Z">
        <w:r w:rsidR="005B60B2">
          <w:t xml:space="preserve">the </w:t>
        </w:r>
      </w:ins>
      <w:moveToRangeStart w:id="852" w:author="Italo Busi" w:date="2021-10-18T14:33:00Z" w:name="move85460010"/>
      <w:moveTo w:id="853" w:author="Italo Busi" w:date="2021-10-18T14:33:00Z">
        <w:del w:id="854" w:author="Italo Busi" w:date="2021-10-18T14:35:00Z">
          <w:r w:rsidRPr="005B60B2" w:rsidDel="00995AEE">
            <w:rPr>
              <w:rPrChange w:id="855" w:author="Italo Busi" w:date="2021-11-26T16:42:00Z">
                <w:rPr>
                  <w:highlight w:val="yellow"/>
                </w:rPr>
              </w:rPrChange>
            </w:rPr>
            <w:delText>Optionally, when the OTN layer is used, the network data model for L1 OTN services (e.g. an Ethernet transparent service)</w:delText>
          </w:r>
        </w:del>
        <w:del w:id="856" w:author="Italo Busi" w:date="2021-11-26T16:42:00Z">
          <w:r w:rsidRPr="005B60B2" w:rsidDel="005B60B2">
            <w:rPr>
              <w:rPrChange w:id="857" w:author="Italo Busi" w:date="2021-11-26T16:42:00Z">
                <w:rPr>
                  <w:highlight w:val="yellow"/>
                </w:rPr>
              </w:rPrChange>
            </w:rPr>
            <w:delText xml:space="preserve"> as defined in “ietf-trans-client-service” YANG module of </w:delText>
          </w:r>
        </w:del>
        <w:del w:id="858" w:author="Italo Busi" w:date="2021-10-18T14:35:00Z">
          <w:r w:rsidRPr="005B60B2" w:rsidDel="00995AEE">
            <w:rPr>
              <w:rPrChange w:id="859" w:author="Italo Busi" w:date="2021-11-26T16:42:00Z">
                <w:rPr>
                  <w:highlight w:val="yellow"/>
                </w:rPr>
              </w:rPrChange>
            </w:rPr>
            <w:delText xml:space="preserve">draft-ietf-ccamp-client-signal-yang </w:delText>
          </w:r>
        </w:del>
        <w:del w:id="860" w:author="Italo Busi" w:date="2021-11-26T16:42:00Z">
          <w:r w:rsidRPr="005B60B2" w:rsidDel="005B60B2">
            <w:rPr>
              <w:rPrChange w:id="861" w:author="Italo Busi" w:date="2021-11-26T16:42:00Z">
                <w:rPr>
                  <w:highlight w:val="yellow"/>
                </w:rPr>
              </w:rPrChange>
            </w:rPr>
            <w:delText>[CLIENT-SIGNAL];</w:delText>
          </w:r>
        </w:del>
      </w:moveTo>
    </w:p>
    <w:p w14:paraId="68D7596A" w14:textId="7DCC0869" w:rsidR="00995AEE" w:rsidDel="005B60B2" w:rsidRDefault="00995AEE" w:rsidP="007666B8">
      <w:pPr>
        <w:pStyle w:val="RFCListBullet"/>
        <w:numPr>
          <w:ilvl w:val="0"/>
          <w:numId w:val="0"/>
        </w:numPr>
        <w:ind w:left="432"/>
        <w:rPr>
          <w:del w:id="862" w:author="Italo Busi" w:date="2021-11-26T16:43:00Z"/>
          <w:moveTo w:id="863" w:author="Italo Busi" w:date="2021-10-18T14:34:00Z"/>
        </w:rPr>
        <w:pPrChange w:id="864" w:author="Italo Busi" w:date="2021-12-20T14:27:00Z">
          <w:pPr>
            <w:pStyle w:val="RFCListBullet"/>
          </w:pPr>
        </w:pPrChange>
      </w:pPr>
      <w:moveToRangeStart w:id="865" w:author="Italo Busi" w:date="2021-10-18T14:34:00Z" w:name="move85460083"/>
      <w:moveToRangeEnd w:id="852"/>
      <w:moveTo w:id="866" w:author="Italo Busi" w:date="2021-10-18T14:34:00Z">
        <w:del w:id="867" w:author="Italo Busi" w:date="2021-11-26T16:42:00Z">
          <w:r w:rsidDel="005B60B2">
            <w:delText xml:space="preserve">The </w:delText>
          </w:r>
        </w:del>
        <w:r>
          <w:t>Ethernet Client Signal Model, defined in the “</w:t>
        </w:r>
        <w:r w:rsidRPr="00A26597">
          <w:t>ietf-eth-tran-service</w:t>
        </w:r>
        <w:r>
          <w:t>” YANG module of [CLIENT-SIGNAL]</w:t>
        </w:r>
        <w:del w:id="868" w:author="Italo Busi" w:date="2021-11-26T16:43:00Z">
          <w:r w:rsidDel="005B60B2">
            <w:delText>.</w:delText>
          </w:r>
        </w:del>
      </w:moveTo>
      <w:commentRangeEnd w:id="849"/>
      <w:del w:id="869" w:author="Italo Busi" w:date="2021-11-26T16:43:00Z">
        <w:r w:rsidR="00C63185" w:rsidRPr="005B60B2" w:rsidDel="005B60B2">
          <w:rPr>
            <w:rPrChange w:id="870" w:author="Italo Busi" w:date="2021-11-26T16:42:00Z">
              <w:rPr>
                <w:rStyle w:val="CommentReference"/>
              </w:rPr>
            </w:rPrChange>
          </w:rPr>
          <w:commentReference w:id="849"/>
        </w:r>
      </w:del>
    </w:p>
    <w:moveToRangeEnd w:id="865"/>
    <w:p w14:paraId="1E34EE5F" w14:textId="469E8283" w:rsidR="005A50D7" w:rsidRDefault="005A50D7" w:rsidP="008B719F">
      <w:pPr>
        <w:pStyle w:val="RFCListBullet"/>
        <w:numPr>
          <w:ilvl w:val="0"/>
          <w:numId w:val="0"/>
        </w:numPr>
        <w:ind w:left="432"/>
        <w:rPr>
          <w:ins w:id="871" w:author="Italo Busi" w:date="2021-11-26T16:55:00Z"/>
        </w:rPr>
      </w:pPr>
      <w:del w:id="872" w:author="Italo Busi" w:date="2021-11-26T16:43:00Z">
        <w:r w:rsidDel="005B60B2">
          <w:delText xml:space="preserve">The Ethernet Client Signal Model </w:delText>
        </w:r>
      </w:del>
      <w:del w:id="873" w:author="Italo Busi" w:date="2021-10-18T14:37:00Z">
        <w:r w:rsidDel="00995AEE">
          <w:delText xml:space="preserve">is </w:delText>
        </w:r>
      </w:del>
      <w:del w:id="874" w:author="Italo Busi" w:date="2021-11-26T16:43:00Z">
        <w:r w:rsidDel="005B60B2">
          <w:delText xml:space="preserve">used </w:delText>
        </w:r>
      </w:del>
      <w:del w:id="875" w:author="Italo Busi" w:date="2021-12-20T14:27:00Z">
        <w:r w:rsidDel="007666B8">
          <w:delText xml:space="preserve">to </w:delText>
        </w:r>
      </w:del>
      <w:del w:id="876" w:author="Italo Busi" w:date="2021-11-26T16:54:00Z">
        <w:r w:rsidDel="009721A4">
          <w:delText xml:space="preserve">configure </w:delText>
        </w:r>
      </w:del>
      <w:del w:id="877" w:author="Italo Busi" w:date="2021-12-20T14:27:00Z">
        <w:r w:rsidDel="007666B8">
          <w:delText xml:space="preserve">the steering of the </w:delText>
        </w:r>
      </w:del>
      <w:del w:id="878" w:author="Italo Busi" w:date="2021-10-18T14:37:00Z">
        <w:r w:rsidDel="00995AEE">
          <w:delText xml:space="preserve">Ethernet </w:delText>
        </w:r>
      </w:del>
      <w:del w:id="879" w:author="Italo Busi" w:date="2021-11-26T16:43:00Z">
        <w:r w:rsidDel="005B60B2">
          <w:delText xml:space="preserve">client </w:delText>
        </w:r>
      </w:del>
      <w:del w:id="880" w:author="Italo Busi" w:date="2021-12-20T14:27:00Z">
        <w:r w:rsidDel="007666B8">
          <w:delText xml:space="preserve">traffic between Ethernet access links and </w:delText>
        </w:r>
      </w:del>
      <w:del w:id="881" w:author="Italo Busi" w:date="2021-11-26T16:43:00Z">
        <w:r w:rsidDel="005B60B2">
          <w:delText xml:space="preserve">TE </w:delText>
        </w:r>
      </w:del>
      <w:del w:id="882" w:author="Italo Busi" w:date="2021-12-20T14:27:00Z">
        <w:r w:rsidDel="007666B8">
          <w:delText xml:space="preserve">Tunnels, which </w:delText>
        </w:r>
      </w:del>
      <w:del w:id="883" w:author="Italo Busi" w:date="2021-11-26T16:43:00Z">
        <w:r w:rsidDel="005B60B2">
          <w:delText xml:space="preserve">in this case </w:delText>
        </w:r>
      </w:del>
      <w:del w:id="884" w:author="Italo Busi" w:date="2021-12-20T14:27:00Z">
        <w:r w:rsidDel="007666B8">
          <w:delText xml:space="preserve">could be </w:delText>
        </w:r>
      </w:del>
      <w:del w:id="885" w:author="Italo Busi" w:date="2021-10-18T14:37:00Z">
        <w:r w:rsidDel="00995AEE">
          <w:delText xml:space="preserve">either </w:delText>
        </w:r>
      </w:del>
      <w:del w:id="886" w:author="Italo Busi" w:date="2021-12-20T14:27:00Z">
        <w:r w:rsidDel="007666B8">
          <w:delText>WSON Tunnels or Flexi</w:delText>
        </w:r>
        <w:r w:rsidDel="007666B8">
          <w:noBreakHyphen/>
          <w:delText xml:space="preserve">Grid </w:delText>
        </w:r>
      </w:del>
      <w:del w:id="887" w:author="Italo Busi" w:date="2021-11-26T16:43:00Z">
        <w:r w:rsidDel="005B60B2">
          <w:delText>Media Channels</w:delText>
        </w:r>
      </w:del>
      <w:del w:id="888" w:author="Italo Busi" w:date="2021-10-18T17:20:00Z">
        <w:r w:rsidDel="00B058B4">
          <w:delText>. This model is generic and applies to any technology</w:delText>
        </w:r>
        <w:r w:rsidDel="00B058B4">
          <w:noBreakHyphen/>
          <w:delText>specific TE Tunnel: technology</w:delText>
        </w:r>
        <w:r w:rsidDel="00B058B4">
          <w:noBreakHyphen/>
          <w:delText>specific attributes are provided by the technology</w:delText>
        </w:r>
        <w:r w:rsidDel="00B058B4">
          <w:noBreakHyphen/>
          <w:delText>specific models which augment the generic TE</w:delText>
        </w:r>
        <w:r w:rsidDel="00B058B4">
          <w:noBreakHyphen/>
          <w:delText>Tunnel Model</w:delText>
        </w:r>
      </w:del>
      <w:r>
        <w:t>.</w:t>
      </w:r>
    </w:p>
    <w:p w14:paraId="617FD9F6" w14:textId="3726D6CA" w:rsidR="009721A4" w:rsidDel="007666B8" w:rsidRDefault="009721A4" w:rsidP="005B60B2">
      <w:pPr>
        <w:pStyle w:val="RFCListBullet"/>
        <w:numPr>
          <w:ilvl w:val="0"/>
          <w:numId w:val="0"/>
        </w:numPr>
        <w:ind w:left="432"/>
        <w:rPr>
          <w:del w:id="889" w:author="Italo Busi" w:date="2021-12-20T14:28:00Z"/>
        </w:rPr>
      </w:pPr>
    </w:p>
    <w:p w14:paraId="0AC56A31" w14:textId="7A84C0C6" w:rsidR="00183DAE" w:rsidRDefault="00183DAE" w:rsidP="00183DAE">
      <w:pPr>
        <w:pStyle w:val="Heading3"/>
      </w:pPr>
      <w:bookmarkStart w:id="890" w:name="_Toc53130246"/>
      <w:bookmarkStart w:id="891" w:name="_Toc90915367"/>
      <w:r>
        <w:t xml:space="preserve">YANG </w:t>
      </w:r>
      <w:r w:rsidR="00BB3648">
        <w:t xml:space="preserve">data </w:t>
      </w:r>
      <w:r>
        <w:t>models at the Packet MPIs</w:t>
      </w:r>
      <w:bookmarkEnd w:id="890"/>
      <w:bookmarkEnd w:id="891"/>
    </w:p>
    <w:p w14:paraId="1EA72805" w14:textId="375F183E" w:rsidR="00183DAE" w:rsidRPr="005B60B2" w:rsidRDefault="00183DAE" w:rsidP="00183DAE">
      <w:pPr>
        <w:pStyle w:val="RFCListBullet"/>
        <w:numPr>
          <w:ilvl w:val="0"/>
          <w:numId w:val="0"/>
        </w:numPr>
        <w:ind w:left="432"/>
      </w:pPr>
      <w:r w:rsidRPr="005B60B2">
        <w:t xml:space="preserve">The Packet PNC also uses at least the following technology-specific topology YANG </w:t>
      </w:r>
      <w:ins w:id="892" w:author="Italo Busi" w:date="2021-12-20T14:29:00Z">
        <w:r w:rsidR="007666B8">
          <w:t xml:space="preserve">data </w:t>
        </w:r>
      </w:ins>
      <w:r w:rsidRPr="005B60B2">
        <w:t>models</w:t>
      </w:r>
      <w:del w:id="893" w:author="Italo Busi" w:date="2021-12-20T14:30:00Z">
        <w:r w:rsidRPr="005B60B2" w:rsidDel="007666B8">
          <w:delText xml:space="preserve">, providing IP and Ethernet technology-specific augmentations of the generic Topology Models described in section </w:delText>
        </w:r>
        <w:r w:rsidR="007A3A93" w:rsidRPr="005B60B2" w:rsidDel="007666B8">
          <w:rPr>
            <w:b/>
            <w:bCs/>
          </w:rPr>
          <w:fldChar w:fldCharType="begin"/>
        </w:r>
        <w:r w:rsidR="007A3A93" w:rsidRPr="005B60B2" w:rsidDel="007666B8">
          <w:delInstrText xml:space="preserve"> REF _Ref54089505 \r \h \t</w:delInstrText>
        </w:r>
        <w:r w:rsidR="008B7B43" w:rsidRPr="005B60B2" w:rsidDel="007666B8">
          <w:rPr>
            <w:b/>
            <w:bCs/>
          </w:rPr>
          <w:delInstrText xml:space="preserve"> \* MERGEFORMAT </w:delInstrText>
        </w:r>
        <w:r w:rsidR="007A3A93" w:rsidRPr="005B60B2" w:rsidDel="007666B8">
          <w:rPr>
            <w:b/>
            <w:bCs/>
          </w:rPr>
        </w:r>
        <w:r w:rsidR="007A3A93" w:rsidRPr="005B60B2" w:rsidDel="007666B8">
          <w:rPr>
            <w:b/>
            <w:bCs/>
          </w:rPr>
          <w:fldChar w:fldCharType="separate"/>
        </w:r>
        <w:r w:rsidR="00F2794B" w:rsidRPr="005B60B2" w:rsidDel="007666B8">
          <w:delText>3.2.1</w:delText>
        </w:r>
        <w:r w:rsidR="007A3A93" w:rsidRPr="005B60B2" w:rsidDel="007666B8">
          <w:rPr>
            <w:b/>
            <w:bCs/>
          </w:rPr>
          <w:fldChar w:fldCharType="end"/>
        </w:r>
      </w:del>
      <w:r w:rsidRPr="005B60B2">
        <w:t>:</w:t>
      </w:r>
    </w:p>
    <w:p w14:paraId="0DB7179E" w14:textId="7255F698"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37EFAD94" w:rsidR="00183DAE" w:rsidRDefault="00183DAE" w:rsidP="00ED789A">
      <w:pPr>
        <w:pStyle w:val="RFCListBullet"/>
      </w:pPr>
      <w:del w:id="894" w:author="Italo Busi" w:date="2021-12-20T14:30:00Z">
        <w:r w:rsidRPr="008B7B43" w:rsidDel="007666B8">
          <w:delText xml:space="preserve">The </w:delText>
        </w:r>
      </w:del>
      <w:ins w:id="895" w:author="Italo Busi" w:date="2021-12-20T14:30:00Z">
        <w:r w:rsidR="007666B8">
          <w:t>t</w:t>
        </w:r>
        <w:r w:rsidR="007666B8" w:rsidRPr="008B7B43">
          <w:t xml:space="preserve">he </w:t>
        </w:r>
      </w:ins>
      <w:r w:rsidRPr="008B7B43">
        <w:t xml:space="preserve">L3 specific data model including extended TE attributes (e.g. performance derived metrics like latency), defined in “ietf-l3-te-topology” and in “ietf-te-topology-packet” </w:t>
      </w:r>
      <w:r w:rsidR="00A47B7B">
        <w:t xml:space="preserve">YANG modules of </w:t>
      </w:r>
      <w:r w:rsidRPr="008B7B43">
        <w:t>[L3-TE-TOPO]</w:t>
      </w:r>
      <w:r w:rsidR="00313C47">
        <w:t>;</w:t>
      </w:r>
    </w:p>
    <w:p w14:paraId="76E12CB1" w14:textId="0B32E430" w:rsidR="00A47B7B" w:rsidRPr="008B7B43" w:rsidDel="007666B8" w:rsidRDefault="00A47B7B" w:rsidP="007666B8">
      <w:pPr>
        <w:pStyle w:val="RFCListBullet"/>
        <w:rPr>
          <w:del w:id="896" w:author="Italo Busi" w:date="2021-12-20T14:28:00Z"/>
        </w:rPr>
      </w:pPr>
      <w:del w:id="897" w:author="Italo Busi" w:date="2021-12-20T14:30:00Z">
        <w:r w:rsidDel="007666B8">
          <w:delText>When SR</w:delText>
        </w:r>
        <w:r w:rsidDel="007666B8">
          <w:noBreakHyphen/>
          <w:delText xml:space="preserve">TE is used, </w:delText>
        </w:r>
      </w:del>
      <w:r>
        <w:t>the SR Topology Model, defined in the “</w:t>
      </w:r>
      <w:r w:rsidRPr="00A47B7B">
        <w:t>ietf-sr-mpls-topology</w:t>
      </w:r>
      <w:r>
        <w:t>” YANG module of [SR</w:t>
      </w:r>
      <w:r>
        <w:noBreakHyphen/>
        <w:t>TE</w:t>
      </w:r>
      <w:r>
        <w:noBreakHyphen/>
        <w:t>TOPO]</w:t>
      </w:r>
      <w:del w:id="898" w:author="Italo Busi" w:date="2021-12-20T14:31:00Z">
        <w:r w:rsidDel="007666B8">
          <w:delText>: this YANG module is used together with other YANG modules to provide the SR</w:delText>
        </w:r>
        <w:r w:rsidDel="007666B8">
          <w:noBreakHyphen/>
          <w:delText xml:space="preserve">TE topology view as described in </w:delText>
        </w:r>
        <w:r w:rsidR="002D2D04" w:rsidDel="007666B8">
          <w:delText>figure 2</w:delText>
        </w:r>
        <w:r w:rsidDel="007666B8">
          <w:delText xml:space="preserve"> of [SR</w:delText>
        </w:r>
        <w:r w:rsidDel="007666B8">
          <w:noBreakHyphen/>
          <w:delText>TE</w:delText>
        </w:r>
        <w:r w:rsidDel="007666B8">
          <w:noBreakHyphen/>
          <w:delText>TOPO]</w:delText>
        </w:r>
      </w:del>
      <w:del w:id="899" w:author="Italo Busi" w:date="2021-12-20T14:28:00Z">
        <w:r w:rsidR="00313C47" w:rsidDel="007666B8">
          <w:delText>;</w:delText>
        </w:r>
      </w:del>
    </w:p>
    <w:p w14:paraId="79F3946E" w14:textId="07B4D142" w:rsidR="00183DAE" w:rsidRPr="008B7B43" w:rsidRDefault="00183DAE" w:rsidP="008B719F">
      <w:pPr>
        <w:pStyle w:val="RFCListBullet"/>
      </w:pPr>
      <w:del w:id="900" w:author="Italo Busi" w:date="2021-12-20T14:28:00Z">
        <w:r w:rsidRPr="008B7B43" w:rsidDel="007666B8">
          <w:delText>The Ethernet Topology Model, defined in the “ietf-eth-te-topology” YANG module of [CLIENT-TOPO], which augments the TE Topology Model</w:delText>
        </w:r>
      </w:del>
      <w:r w:rsidR="00313C47">
        <w:t>.</w:t>
      </w:r>
    </w:p>
    <w:p w14:paraId="31261543" w14:textId="2B5ACB46" w:rsidR="005B60B2" w:rsidDel="007666B8" w:rsidRDefault="00183DAE" w:rsidP="00183DAE">
      <w:pPr>
        <w:pStyle w:val="RFCListBullet"/>
        <w:numPr>
          <w:ilvl w:val="0"/>
          <w:numId w:val="0"/>
        </w:numPr>
        <w:ind w:left="432"/>
        <w:rPr>
          <w:del w:id="901" w:author="Italo Busi" w:date="2021-12-20T14:29:00Z"/>
        </w:rPr>
      </w:pPr>
      <w:del w:id="902" w:author="Italo Busi" w:date="2021-12-20T14:28:00Z">
        <w:r w:rsidDel="007666B8">
          <w:delText xml:space="preserve">The Ethernet Topology Model is used to report the </w:delText>
        </w:r>
        <w:r w:rsidR="00F13CC9" w:rsidDel="007666B8">
          <w:delText xml:space="preserve">cross-layer </w:delText>
        </w:r>
        <w:r w:rsidDel="007666B8">
          <w:delText>links between the IP routers and the edge ROADMs as well as the inter</w:delText>
        </w:r>
        <w:r w:rsidDel="007666B8">
          <w:noBreakHyphen/>
          <w:delText xml:space="preserve">domain links between </w:delText>
        </w:r>
      </w:del>
      <w:del w:id="903" w:author="Italo Busi" w:date="2021-11-26T16:45:00Z">
        <w:r w:rsidDel="005B60B2">
          <w:delText>AS</w:delText>
        </w:r>
      </w:del>
      <w:del w:id="904" w:author="Italo Busi" w:date="2021-12-20T14:28:00Z">
        <w:r w:rsidDel="007666B8">
          <w:delText>BRs, while the L3 Topology Model is used to report the IP network topology (e.g., IP routers and links).</w:delText>
        </w:r>
      </w:del>
    </w:p>
    <w:p w14:paraId="1A0610BD" w14:textId="4CE132AC" w:rsidR="00183DAE" w:rsidDel="00196DFA" w:rsidRDefault="00183DAE" w:rsidP="00183DAE">
      <w:pPr>
        <w:pStyle w:val="RFCListBullet"/>
        <w:shd w:val="clear" w:color="auto" w:fill="FFFF00"/>
        <w:rPr>
          <w:del w:id="905" w:author="Italo Busi" w:date="2021-11-26T17:04:00Z"/>
        </w:rPr>
      </w:pPr>
      <w:commentRangeStart w:id="906"/>
      <w:del w:id="907" w:author="Italo Busi" w:date="2021-11-26T17:04:00Z">
        <w:r w:rsidDel="00196DFA">
          <w:delText>The User Network Interface (UNI) Topology Model, being defined in the “ietf-uni-topology” module of the draft-ogondio-opsawg-uni-topology [UNI-TOPO] which augment “ietf-network” module defined in [RFC8345] adding service attachment points to the nodes to which L2VPN/L3VPN IP/MPLS services can be attached.</w:delText>
        </w:r>
      </w:del>
    </w:p>
    <w:p w14:paraId="5A6D0D52" w14:textId="78E4969A" w:rsidR="00F34AD7" w:rsidRPr="00F34AD7" w:rsidRDefault="00F34AD7">
      <w:pPr>
        <w:rPr>
          <w:ins w:id="908" w:author="Italo Busi" w:date="2021-12-20T15:00:00Z"/>
          <w:i/>
          <w:rPrChange w:id="909" w:author="Italo Busi" w:date="2021-12-20T15:00:00Z">
            <w:rPr>
              <w:ins w:id="910" w:author="Italo Busi" w:date="2021-12-20T15:00:00Z"/>
            </w:rPr>
          </w:rPrChange>
        </w:rPr>
        <w:pPrChange w:id="911" w:author="Italo Busi" w:date="2021-11-26T17:04:00Z">
          <w:pPr>
            <w:pStyle w:val="RFCListBullet"/>
          </w:pPr>
        </w:pPrChange>
      </w:pPr>
      <w:ins w:id="912" w:author="Italo Busi" w:date="2021-12-20T15:00:00Z">
        <w:r w:rsidRPr="00F34AD7">
          <w:rPr>
            <w:i/>
            <w:highlight w:val="yellow"/>
            <w:rPrChange w:id="913" w:author="Italo Busi" w:date="2021-12-20T15:00:00Z">
              <w:rPr/>
            </w:rPrChange>
          </w:rPr>
          <w:t>Need to check the need/applicability of the “ietf-l3-te-topology” in this scenario since it is not described in [SR-TE-TOPO].</w:t>
        </w:r>
      </w:ins>
    </w:p>
    <w:p w14:paraId="662DF0ED" w14:textId="2FAD14A8" w:rsidR="00196DFA" w:rsidRPr="00196DFA" w:rsidRDefault="00196DFA">
      <w:pPr>
        <w:rPr>
          <w:ins w:id="914" w:author="Italo Busi" w:date="2021-11-26T17:04:00Z"/>
        </w:rPr>
        <w:pPrChange w:id="915" w:author="Italo Busi" w:date="2021-11-26T17:04:00Z">
          <w:pPr>
            <w:pStyle w:val="RFCListBullet"/>
          </w:pPr>
        </w:pPrChange>
      </w:pPr>
      <w:ins w:id="916" w:author="Italo Busi" w:date="2021-11-26T17:05:00Z">
        <w:r w:rsidRPr="00196DFA">
          <w:t xml:space="preserve">The packet PNC uses at least </w:t>
        </w:r>
      </w:ins>
      <w:ins w:id="917" w:author="Italo Busi" w:date="2021-12-20T14:33:00Z">
        <w:r w:rsidR="007666B8">
          <w:t xml:space="preserve">one of </w:t>
        </w:r>
      </w:ins>
      <w:ins w:id="918" w:author="Italo Busi" w:date="2021-11-26T17:05:00Z">
        <w:r w:rsidRPr="00196DFA">
          <w:t xml:space="preserve">the following </w:t>
        </w:r>
      </w:ins>
      <w:ins w:id="919" w:author="Italo Busi" w:date="2021-12-20T14:33:00Z">
        <w:r w:rsidR="007666B8">
          <w:t xml:space="preserve">YANG data </w:t>
        </w:r>
      </w:ins>
      <w:ins w:id="920" w:author="Italo Busi" w:date="2021-11-26T17:05:00Z">
        <w:r w:rsidRPr="00196DFA">
          <w:t>model</w:t>
        </w:r>
      </w:ins>
      <w:ins w:id="921" w:author="Italo Busi" w:date="2021-12-20T14:33:00Z">
        <w:r w:rsidR="007666B8">
          <w:t>s</w:t>
        </w:r>
      </w:ins>
      <w:ins w:id="922" w:author="Italo Busi" w:date="2021-11-26T17:05:00Z">
        <w:r w:rsidRPr="00196DFA">
          <w:t>:</w:t>
        </w:r>
      </w:ins>
    </w:p>
    <w:p w14:paraId="75BCE4E5" w14:textId="07046CD4" w:rsidR="00183DAE" w:rsidRPr="00196DFA" w:rsidDel="007666B8" w:rsidRDefault="00183DAE" w:rsidP="008367FA">
      <w:pPr>
        <w:pStyle w:val="RFCListBullet"/>
        <w:rPr>
          <w:del w:id="923" w:author="Italo Busi" w:date="2021-12-20T14:33:00Z"/>
        </w:rPr>
        <w:pPrChange w:id="924" w:author="Italo Busi" w:date="2021-11-26T17:07:00Z">
          <w:pPr>
            <w:pStyle w:val="RFCListBullet"/>
            <w:shd w:val="clear" w:color="auto" w:fill="FFFF00"/>
          </w:pPr>
        </w:pPrChange>
      </w:pPr>
      <w:r w:rsidRPr="00196DFA">
        <w:t xml:space="preserve">L3VPN </w:t>
      </w:r>
      <w:del w:id="925" w:author="Italo Busi" w:date="2021-12-20T14:34:00Z">
        <w:r w:rsidRPr="00196DFA" w:rsidDel="007666B8">
          <w:delText xml:space="preserve">network </w:delText>
        </w:r>
      </w:del>
      <w:ins w:id="926" w:author="Italo Busi" w:date="2021-12-20T14:34:00Z">
        <w:r w:rsidR="007666B8">
          <w:t>N</w:t>
        </w:r>
        <w:r w:rsidR="007666B8" w:rsidRPr="00196DFA">
          <w:t xml:space="preserve">etwork </w:t>
        </w:r>
      </w:ins>
      <w:del w:id="927" w:author="Italo Busi" w:date="2021-12-20T14:34:00Z">
        <w:r w:rsidRPr="00196DFA" w:rsidDel="007666B8">
          <w:delText>data m</w:delText>
        </w:r>
      </w:del>
      <w:ins w:id="928" w:author="Italo Busi" w:date="2021-12-20T14:34:00Z">
        <w:r w:rsidR="007666B8">
          <w:t>M</w:t>
        </w:r>
      </w:ins>
      <w:r w:rsidRPr="00196DFA">
        <w:t>odel defined in “ietf-l3vpn-ntw” module of draft-ietf-opsawg-l3sm-l3nm [L3NM]</w:t>
      </w:r>
      <w:ins w:id="929" w:author="Italo Busi" w:date="2021-12-20T14:33:00Z">
        <w:r w:rsidR="007666B8">
          <w:t>;</w:t>
        </w:r>
      </w:ins>
      <w:del w:id="930" w:author="Italo Busi" w:date="2021-12-20T14:33:00Z">
        <w:r w:rsidRPr="00196DFA" w:rsidDel="007666B8">
          <w:delText xml:space="preserve"> </w:delText>
        </w:r>
      </w:del>
      <w:del w:id="931" w:author="Italo Busi" w:date="2021-11-26T17:05:00Z">
        <w:r w:rsidRPr="00196DFA" w:rsidDel="00196DFA">
          <w:delText xml:space="preserve">used for non-ACTN MPI </w:delText>
        </w:r>
      </w:del>
      <w:del w:id="932" w:author="Italo Busi" w:date="2021-12-20T14:33:00Z">
        <w:r w:rsidRPr="00196DFA" w:rsidDel="007666B8">
          <w:delText xml:space="preserve">for L3VPN </w:delText>
        </w:r>
      </w:del>
      <w:del w:id="933" w:author="Italo Busi" w:date="2021-11-26T17:05:00Z">
        <w:r w:rsidRPr="00196DFA" w:rsidDel="00196DFA">
          <w:delText>service provisioning</w:delText>
        </w:r>
      </w:del>
    </w:p>
    <w:p w14:paraId="63E8BBCD" w14:textId="77777777" w:rsidR="007666B8" w:rsidRDefault="007666B8" w:rsidP="008367FA">
      <w:pPr>
        <w:pStyle w:val="RFCListBullet"/>
        <w:rPr>
          <w:ins w:id="934" w:author="Italo Busi" w:date="2021-12-20T14:33:00Z"/>
        </w:rPr>
        <w:pPrChange w:id="935" w:author="Italo Busi" w:date="2021-11-26T17:07:00Z">
          <w:pPr>
            <w:pStyle w:val="RFCListBullet"/>
            <w:shd w:val="clear" w:color="auto" w:fill="FFFF00"/>
          </w:pPr>
        </w:pPrChange>
      </w:pPr>
    </w:p>
    <w:p w14:paraId="6AA614E8" w14:textId="7E984EB0" w:rsidR="00183DAE" w:rsidRPr="00196DFA" w:rsidRDefault="00183DAE" w:rsidP="008367FA">
      <w:pPr>
        <w:pStyle w:val="RFCListBullet"/>
        <w:rPr>
          <w:ins w:id="936" w:author="Italo Busi" w:date="2021-11-26T17:06:00Z"/>
        </w:rPr>
        <w:pPrChange w:id="937" w:author="Italo Busi" w:date="2021-11-26T17:07:00Z">
          <w:pPr>
            <w:pStyle w:val="RFCListBullet"/>
            <w:shd w:val="clear" w:color="auto" w:fill="FFFF00"/>
          </w:pPr>
        </w:pPrChange>
      </w:pPr>
      <w:r w:rsidRPr="00196DFA">
        <w:t xml:space="preserve">L2VPN </w:t>
      </w:r>
      <w:del w:id="938" w:author="Italo Busi" w:date="2021-12-20T14:34:00Z">
        <w:r w:rsidRPr="00196DFA" w:rsidDel="007666B8">
          <w:delText xml:space="preserve">network </w:delText>
        </w:r>
      </w:del>
      <w:ins w:id="939" w:author="Italo Busi" w:date="2021-12-20T14:34:00Z">
        <w:r w:rsidR="007666B8">
          <w:t>N</w:t>
        </w:r>
        <w:r w:rsidR="007666B8" w:rsidRPr="00196DFA">
          <w:t xml:space="preserve">etwork </w:t>
        </w:r>
      </w:ins>
      <w:del w:id="940" w:author="Italo Busi" w:date="2021-12-20T14:34:00Z">
        <w:r w:rsidRPr="00196DFA" w:rsidDel="007666B8">
          <w:delText>data m</w:delText>
        </w:r>
      </w:del>
      <w:ins w:id="941" w:author="Italo Busi" w:date="2021-12-20T14:34:00Z">
        <w:r w:rsidR="007666B8">
          <w:t>M</w:t>
        </w:r>
      </w:ins>
      <w:r w:rsidRPr="00196DFA">
        <w:t>odel defined in “ietf-l2vpn-ntw” module of draft-ietf-barguil-opsawg-l2sm-l2nm [L2NM]</w:t>
      </w:r>
      <w:del w:id="942" w:author="Italo Busi" w:date="2021-12-20T14:33:00Z">
        <w:r w:rsidRPr="00196DFA" w:rsidDel="007666B8">
          <w:delText xml:space="preserve"> </w:delText>
        </w:r>
      </w:del>
      <w:del w:id="943" w:author="Italo Busi" w:date="2021-11-26T17:06:00Z">
        <w:r w:rsidRPr="00196DFA" w:rsidDel="00196DFA">
          <w:delText xml:space="preserve">used for non-ACTN MPI </w:delText>
        </w:r>
      </w:del>
      <w:del w:id="944" w:author="Italo Busi" w:date="2021-12-20T14:33:00Z">
        <w:r w:rsidRPr="00196DFA" w:rsidDel="007666B8">
          <w:delText xml:space="preserve">for L2VPN </w:delText>
        </w:r>
      </w:del>
      <w:del w:id="945" w:author="Italo Busi" w:date="2021-11-26T17:06:00Z">
        <w:r w:rsidRPr="00196DFA" w:rsidDel="00196DFA">
          <w:delText>service provisioning</w:delText>
        </w:r>
        <w:commentRangeEnd w:id="906"/>
        <w:r w:rsidR="00A523A5" w:rsidRPr="00196DFA" w:rsidDel="00196DFA">
          <w:rPr>
            <w:rStyle w:val="CommentReference"/>
          </w:rPr>
          <w:commentReference w:id="906"/>
        </w:r>
      </w:del>
      <w:ins w:id="946" w:author="Italo Busi" w:date="2021-12-20T14:33:00Z">
        <w:r w:rsidR="007666B8">
          <w:t>.</w:t>
        </w:r>
      </w:ins>
    </w:p>
    <w:p w14:paraId="5B0DC3E1" w14:textId="20315575" w:rsidR="00196DFA" w:rsidRPr="00196DFA" w:rsidDel="00196DFA" w:rsidRDefault="00196DFA" w:rsidP="00183DAE">
      <w:pPr>
        <w:pStyle w:val="RFCListBullet"/>
        <w:shd w:val="clear" w:color="auto" w:fill="FFFF00"/>
        <w:rPr>
          <w:del w:id="947" w:author="Italo Busi" w:date="2021-11-26T17:06:00Z"/>
        </w:rPr>
      </w:pPr>
    </w:p>
    <w:p w14:paraId="10787088" w14:textId="76766EDD" w:rsidR="00BB3648" w:rsidRPr="00CE0EAE" w:rsidDel="00196DFA" w:rsidRDefault="00BB3648" w:rsidP="00BB3648">
      <w:pPr>
        <w:pStyle w:val="RFCListBullet"/>
        <w:numPr>
          <w:ilvl w:val="0"/>
          <w:numId w:val="0"/>
        </w:numPr>
        <w:ind w:left="432"/>
        <w:rPr>
          <w:del w:id="948" w:author="Italo Busi" w:date="2021-11-26T17:04:00Z"/>
          <w:i/>
        </w:rPr>
      </w:pPr>
      <w:commentRangeStart w:id="949"/>
      <w:del w:id="950" w:author="Italo Busi" w:date="2021-11-26T17:04:00Z">
        <w:r w:rsidRPr="00196DFA" w:rsidDel="00196DFA">
          <w:rPr>
            <w:i/>
            <w:rPrChange w:id="951" w:author="Italo Busi" w:date="2021-11-26T17:07:00Z">
              <w:rPr>
                <w:i/>
                <w:highlight w:val="yellow"/>
              </w:rPr>
            </w:rPrChange>
          </w:rPr>
          <w:delText>[Editor’s note:] Add YANG models used for tunnel and service configuration.</w:delText>
        </w:r>
        <w:commentRangeEnd w:id="949"/>
        <w:r w:rsidR="008B7B43" w:rsidRPr="00196DFA" w:rsidDel="00196DFA">
          <w:rPr>
            <w:rStyle w:val="CommentReference"/>
          </w:rPr>
          <w:commentReference w:id="949"/>
        </w:r>
      </w:del>
    </w:p>
    <w:p w14:paraId="6A38C979" w14:textId="073DB07C" w:rsidR="00196DFA" w:rsidRDefault="00196DFA" w:rsidP="009721A4">
      <w:pPr>
        <w:pStyle w:val="RFCListBullet"/>
        <w:numPr>
          <w:ilvl w:val="0"/>
          <w:numId w:val="0"/>
        </w:numPr>
        <w:ind w:left="432"/>
        <w:rPr>
          <w:ins w:id="952" w:author="Italo Busi" w:date="2021-11-26T16:57:00Z"/>
        </w:rPr>
      </w:pPr>
      <w:bookmarkStart w:id="953" w:name="_Toc53130247"/>
      <w:ins w:id="954" w:author="Italo Busi" w:date="2021-11-26T17:03:00Z">
        <w:r w:rsidRPr="00995AEE">
          <w:t xml:space="preserve">The </w:t>
        </w:r>
      </w:ins>
      <w:ins w:id="955" w:author="Italo Busi" w:date="2021-11-26T17:10:00Z">
        <w:r>
          <w:t>packet</w:t>
        </w:r>
      </w:ins>
      <w:ins w:id="956" w:author="Italo Busi" w:date="2021-11-26T17:03:00Z">
        <w:r w:rsidRPr="00995AEE">
          <w:t xml:space="preserve"> PNC uses </w:t>
        </w:r>
      </w:ins>
      <w:ins w:id="957" w:author="Italo Busi" w:date="2021-11-26T17:10:00Z">
        <w:r w:rsidR="00FC46F4">
          <w:t xml:space="preserve">also the L2NM and L3NM </w:t>
        </w:r>
      </w:ins>
      <w:ins w:id="958" w:author="Italo Busi" w:date="2021-11-26T17:11:00Z">
        <w:r w:rsidR="00FC46F4">
          <w:t>TE Service Mapping</w:t>
        </w:r>
      </w:ins>
      <w:ins w:id="959" w:author="Italo Busi" w:date="2021-11-26T17:10:00Z">
        <w:r w:rsidR="00FC46F4">
          <w:t xml:space="preserve"> models, defined in </w:t>
        </w:r>
      </w:ins>
      <w:ins w:id="960" w:author="Italo Busi" w:date="2021-11-26T17:12:00Z">
        <w:r w:rsidR="00FC46F4">
          <w:t>“</w:t>
        </w:r>
        <w:r w:rsidR="00FC46F4" w:rsidRPr="00FC46F4">
          <w:t>ietf-l2nm-te-service-mapping</w:t>
        </w:r>
        <w:r w:rsidR="00FC46F4">
          <w:t>”</w:t>
        </w:r>
      </w:ins>
      <w:ins w:id="961" w:author="Italo Busi" w:date="2021-11-26T17:10:00Z">
        <w:r w:rsidR="00FC46F4">
          <w:t xml:space="preserve"> and </w:t>
        </w:r>
      </w:ins>
      <w:ins w:id="962" w:author="Italo Busi" w:date="2021-11-26T17:13:00Z">
        <w:r w:rsidR="00FC46F4">
          <w:t>“</w:t>
        </w:r>
        <w:r w:rsidR="00FC46F4" w:rsidRPr="00FC46F4">
          <w:t>ietf-l3nm-te-service-mapping</w:t>
        </w:r>
        <w:r w:rsidR="00FC46F4">
          <w:t>”</w:t>
        </w:r>
      </w:ins>
      <w:ins w:id="963" w:author="Italo Busi" w:date="2021-11-26T17:10:00Z">
        <w:r w:rsidR="00FC46F4">
          <w:t xml:space="preserve"> modules of [TSM]</w:t>
        </w:r>
      </w:ins>
      <w:ins w:id="964" w:author="Italo Busi" w:date="2021-11-26T17:11:00Z">
        <w:r w:rsidR="00FC46F4">
          <w:t xml:space="preserve">, </w:t>
        </w:r>
      </w:ins>
      <w:ins w:id="965" w:author="Italo Busi" w:date="2021-11-26T17:13:00Z">
        <w:r w:rsidR="00FC46F4">
          <w:t xml:space="preserve">which agments the L2NM and L3NM </w:t>
        </w:r>
      </w:ins>
      <w:ins w:id="966" w:author="Italo Busi" w:date="2021-12-20T14:34:00Z">
        <w:r w:rsidR="007666B8">
          <w:t>Network M</w:t>
        </w:r>
      </w:ins>
      <w:ins w:id="967" w:author="Italo Busi" w:date="2021-11-26T17:13:00Z">
        <w:r w:rsidR="00FC46F4">
          <w:t>odels</w:t>
        </w:r>
      </w:ins>
      <w:ins w:id="968" w:author="Italo Busi" w:date="2021-11-26T17:03:00Z">
        <w:r>
          <w:t>.</w:t>
        </w:r>
      </w:ins>
    </w:p>
    <w:p w14:paraId="6148BDC6" w14:textId="302B421D" w:rsidR="008162F9" w:rsidRDefault="008162F9" w:rsidP="008162F9">
      <w:pPr>
        <w:pStyle w:val="Heading2"/>
      </w:pPr>
      <w:bookmarkStart w:id="969" w:name="_Toc90915368"/>
      <w:r>
        <w:t>PCEP</w:t>
      </w:r>
      <w:bookmarkEnd w:id="969"/>
    </w:p>
    <w:p w14:paraId="66A17EF7" w14:textId="2A3B7A52"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that are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46D0587B"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the section 6.1 of [RFC8751] states the H-PCE applicability for inter-layer or POI.</w:t>
      </w:r>
    </w:p>
    <w:p w14:paraId="6225D294" w14:textId="41DF4578" w:rsidR="00895898" w:rsidRDefault="008162F9" w:rsidP="006815A1">
      <w:r>
        <w:t>[RFC</w:t>
      </w:r>
      <w:r w:rsidR="00895898">
        <w:t>8637</w:t>
      </w:r>
      <w:r>
        <w:t>] lists various PCEP extensions that a</w:t>
      </w:r>
      <w:r w:rsidR="00313C47">
        <w:t>pply</w:t>
      </w:r>
      <w:r>
        <w:t xml:space="preserve"> to ACTN. It also list the PCEP extension for optical network and POI. </w:t>
      </w:r>
    </w:p>
    <w:p w14:paraId="7BB5D872" w14:textId="5DE39B9D" w:rsidR="006815A1" w:rsidRDefault="008162F9" w:rsidP="006815A1">
      <w:r>
        <w:t xml:space="preserve">Note that the PCEP can be used in conjunction with the YANG </w:t>
      </w:r>
      <w:ins w:id="970" w:author="Italo Busi" w:date="2021-12-20T12:31:00Z">
        <w:r w:rsidR="001F25C9">
          <w:t xml:space="preserve">data </w:t>
        </w:r>
      </w:ins>
      <w:r>
        <w:t>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68FF99F8" w:rsidR="00895898" w:rsidRPr="00391AF8" w:rsidRDefault="00585BC0" w:rsidP="00895898">
      <w:pPr>
        <w:pStyle w:val="RFCListNumbered"/>
        <w:numPr>
          <w:ilvl w:val="0"/>
          <w:numId w:val="55"/>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either perform full </w:t>
      </w:r>
      <w:r w:rsidR="002204CA" w:rsidRPr="00895898">
        <w:t>multi</w:t>
      </w:r>
      <w:del w:id="971" w:author="Lopez, Victor (Nokia - ES/Madrid)" w:date="2021-10-18T14:42:00Z">
        <w:r w:rsidR="002204CA" w:rsidDel="00AD5962">
          <w:noBreakHyphen/>
        </w:r>
      </w:del>
      <w:ins w:id="972" w:author="Lopez, Victor (Nokia - ES/Madrid)" w:date="2021-10-18T14:42:00Z">
        <w:r w:rsidR="002204CA">
          <w:t>-</w:t>
        </w:r>
      </w:ins>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an </w:t>
      </w:r>
      <w:r w:rsidR="002204CA" w:rsidRPr="00895898">
        <w:t>multi</w:t>
      </w:r>
      <w:del w:id="973" w:author="Lopez, Victor (Nokia - ES/Madrid)" w:date="2021-10-18T14:43:00Z">
        <w:r w:rsidR="002204CA" w:rsidDel="00AD5962">
          <w:noBreakHyphen/>
        </w:r>
      </w:del>
      <w:ins w:id="974" w:author="Lopez, Victor (Nokia - ES/Madrid)" w:date="2021-10-18T14:43:00Z">
        <w:r w:rsidR="002204CA">
          <w:t>-</w:t>
        </w:r>
      </w:ins>
      <w:r w:rsidR="002204CA" w:rsidRPr="00895898">
        <w:t xml:space="preserve">vendor </w:t>
      </w:r>
      <w:r w:rsidR="00895898" w:rsidRPr="00895898">
        <w:t>integration perspective as it is simple</w:t>
      </w:r>
      <w:r w:rsidR="00313C47">
        <w:t>,</w:t>
      </w:r>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804BF88" w:rsidR="00895898" w:rsidRPr="00895898" w:rsidRDefault="00585BC0" w:rsidP="00A523A5">
      <w:pPr>
        <w:pStyle w:val="RFCListNumbered"/>
      </w:pPr>
      <w:r w:rsidRPr="00585BC0">
        <w:lastRenderedPageBreak/>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2095FA6D" w:rsidR="00895898" w:rsidRDefault="00E840DB">
      <w:r>
        <w:t xml:space="preserve">Section </w:t>
      </w:r>
      <w:r>
        <w:fldChar w:fldCharType="begin"/>
      </w:r>
      <w:r>
        <w:instrText xml:space="preserve"> REF _Ref57295795 \r \h \t </w:instrText>
      </w:r>
      <w:r>
        <w:fldChar w:fldCharType="separate"/>
      </w:r>
      <w:r w:rsidR="00CC3B44">
        <w:t>4</w:t>
      </w:r>
      <w:r>
        <w:fldChar w:fldCharType="end"/>
      </w:r>
      <w:r>
        <w:t xml:space="preserve"> of this draft analyses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975" w:name="_Ref57295795"/>
      <w:bookmarkStart w:id="976" w:name="_Toc90915369"/>
      <w:r w:rsidRPr="00E33E77">
        <w:t>Multi-layer and multi-domain services scenarios</w:t>
      </w:r>
      <w:bookmarkEnd w:id="953"/>
      <w:bookmarkEnd w:id="975"/>
      <w:bookmarkEnd w:id="976"/>
    </w:p>
    <w:p w14:paraId="52E95224" w14:textId="77777777" w:rsidR="00196DFA" w:rsidRDefault="001A0AB4" w:rsidP="00E33E77">
      <w:pPr>
        <w:rPr>
          <w:ins w:id="977" w:author="Italo Busi" w:date="2021-11-26T17:02:00Z"/>
        </w:rPr>
      </w:pPr>
      <w:r w:rsidRPr="00993578">
        <w:t xml:space="preserve">Multi-layer and multi-domain scenarios, based on reference network described in section </w:t>
      </w:r>
      <w:ins w:id="978" w:author="Italo Busi" w:date="2021-11-26T17:02:00Z">
        <w:r w:rsidR="00196DFA">
          <w:fldChar w:fldCharType="begin"/>
        </w:r>
        <w:r w:rsidR="00196DFA">
          <w:instrText xml:space="preserve"> REF _Ref42241566 \r \h \t </w:instrText>
        </w:r>
      </w:ins>
      <w:r w:rsidR="00196DFA">
        <w:fldChar w:fldCharType="separate"/>
      </w:r>
      <w:ins w:id="979" w:author="Italo Busi" w:date="2021-12-20T17:55:00Z">
        <w:r w:rsidR="00CC3B44">
          <w:t>2</w:t>
        </w:r>
      </w:ins>
      <w:ins w:id="980" w:author="Italo Busi" w:date="2021-11-26T17:02:00Z">
        <w:r w:rsidR="00196DFA">
          <w:fldChar w:fldCharType="end"/>
        </w:r>
      </w:ins>
      <w:del w:id="981" w:author="Italo Busi" w:date="2021-11-26T17:02:00Z">
        <w:r w:rsidR="00B47D12" w:rsidDel="00196DFA">
          <w:delText>2</w:delText>
        </w:r>
      </w:del>
      <w:r w:rsidRPr="00993578">
        <w:t>, and very relevant for Service Providers, are described in the next sections</w:t>
      </w:r>
      <w:del w:id="982" w:author="Italo Busi" w:date="2021-11-26T17:02:00Z">
        <w:r w:rsidRPr="00993578" w:rsidDel="00196DFA">
          <w:delText xml:space="preserve">. </w:delText>
        </w:r>
      </w:del>
      <w:ins w:id="983" w:author="Italo Busi" w:date="2021-11-26T17:02:00Z">
        <w:r w:rsidR="00196DFA" w:rsidRPr="00993578">
          <w:t>.</w:t>
        </w:r>
      </w:ins>
    </w:p>
    <w:p w14:paraId="20E560CA" w14:textId="308C0A32" w:rsidR="00E33E77" w:rsidRDefault="001A0AB4" w:rsidP="00E33E77">
      <w:r w:rsidRPr="00993578">
        <w:t>For each scenario</w:t>
      </w:r>
      <w:r w:rsidR="00313C47">
        <w:t>,</w:t>
      </w:r>
      <w:r w:rsidRPr="00993578">
        <w:t xml:space="preserve"> existing IETF protocols and data models</w:t>
      </w:r>
      <w:ins w:id="984" w:author="Italo Busi" w:date="2021-12-20T12:21:00Z">
        <w:r w:rsidR="003376AC">
          <w:t>,</w:t>
        </w:r>
      </w:ins>
      <w:r w:rsidRPr="00993578">
        <w:t xml:space="preserve"> </w:t>
      </w:r>
      <w:del w:id="985" w:author="Italo Busi" w:date="2021-12-20T12:21:00Z">
        <w:r w:rsidRPr="00993578" w:rsidDel="003376AC">
          <w:delText xml:space="preserve">are </w:delText>
        </w:r>
      </w:del>
      <w:r w:rsidRPr="00993578">
        <w:t xml:space="preserve">identified </w:t>
      </w:r>
      <w:ins w:id="986" w:author="Italo Busi" w:date="2021-12-20T12:21:00Z">
        <w:r w:rsidR="003376AC">
          <w:t xml:space="preserve">in sections </w:t>
        </w:r>
        <w:r w:rsidR="003376AC">
          <w:fldChar w:fldCharType="begin"/>
        </w:r>
        <w:r w:rsidR="003376AC">
          <w:instrText xml:space="preserve"> REF _Ref90895329 \r \h</w:instrText>
        </w:r>
      </w:ins>
      <w:ins w:id="987" w:author="Italo Busi" w:date="2021-12-20T12:22:00Z">
        <w:r w:rsidR="003376AC">
          <w:instrText xml:space="preserve"> \t</w:instrText>
        </w:r>
      </w:ins>
      <w:ins w:id="988" w:author="Italo Busi" w:date="2021-12-20T12:21:00Z">
        <w:r w:rsidR="003376AC">
          <w:instrText xml:space="preserve"> </w:instrText>
        </w:r>
      </w:ins>
      <w:r w:rsidR="003376AC">
        <w:fldChar w:fldCharType="separate"/>
      </w:r>
      <w:ins w:id="989" w:author="Italo Busi" w:date="2021-12-20T17:55:00Z">
        <w:r w:rsidR="00CC3B44">
          <w:t>3.1</w:t>
        </w:r>
      </w:ins>
      <w:ins w:id="990" w:author="Italo Busi" w:date="2021-12-20T12:21:00Z">
        <w:r w:rsidR="003376AC">
          <w:fldChar w:fldCharType="end"/>
        </w:r>
      </w:ins>
      <w:ins w:id="991" w:author="Italo Busi" w:date="2021-12-20T12:22:00Z">
        <w:r w:rsidR="003376AC">
          <w:t xml:space="preserve"> and </w:t>
        </w:r>
      </w:ins>
      <w:ins w:id="992" w:author="Italo Busi" w:date="2021-12-20T12:21:00Z">
        <w:r w:rsidR="003376AC">
          <w:fldChar w:fldCharType="begin"/>
        </w:r>
        <w:r w:rsidR="003376AC">
          <w:instrText xml:space="preserve"> REF _Ref90895331 \r \h</w:instrText>
        </w:r>
      </w:ins>
      <w:ins w:id="993" w:author="Italo Busi" w:date="2021-12-20T12:22:00Z">
        <w:r w:rsidR="003376AC">
          <w:instrText xml:space="preserve"> \t</w:instrText>
        </w:r>
      </w:ins>
      <w:ins w:id="994" w:author="Italo Busi" w:date="2021-12-20T12:21:00Z">
        <w:r w:rsidR="003376AC">
          <w:instrText xml:space="preserve"> </w:instrText>
        </w:r>
      </w:ins>
      <w:r w:rsidR="003376AC">
        <w:fldChar w:fldCharType="separate"/>
      </w:r>
      <w:ins w:id="995" w:author="Italo Busi" w:date="2021-12-20T17:55:00Z">
        <w:r w:rsidR="00CC3B44">
          <w:t>3.2</w:t>
        </w:r>
      </w:ins>
      <w:ins w:id="996" w:author="Italo Busi" w:date="2021-12-20T12:21:00Z">
        <w:r w:rsidR="003376AC">
          <w:fldChar w:fldCharType="end"/>
        </w:r>
        <w:r w:rsidR="003376AC">
          <w:t xml:space="preserve">, are analysed </w:t>
        </w:r>
      </w:ins>
      <w:r w:rsidRPr="00993578">
        <w:t>w</w:t>
      </w:r>
      <w:r w:rsidR="00CE64B7" w:rsidRPr="00993578">
        <w:t xml:space="preserve">ith particular focus on the MPI </w:t>
      </w:r>
      <w:r w:rsidRPr="00993578">
        <w:t>in the ACTN architecture</w:t>
      </w:r>
      <w:del w:id="997" w:author="Italo Busi" w:date="2021-12-20T12:21:00Z">
        <w:r w:rsidR="00CE64B7" w:rsidRPr="00993578" w:rsidDel="003376AC">
          <w:delText xml:space="preserve">. </w:delText>
        </w:r>
        <w:r w:rsidR="00313C47" w:rsidRPr="00993578" w:rsidDel="003376AC">
          <w:delText>Non</w:delText>
        </w:r>
        <w:r w:rsidR="00313C47" w:rsidDel="003376AC">
          <w:delText>-</w:delText>
        </w:r>
        <w:r w:rsidR="00CE64B7" w:rsidRPr="00993578" w:rsidDel="003376AC">
          <w:delText>ACTN IET</w:delText>
        </w:r>
        <w:r w:rsidR="00F85E64" w:rsidRPr="00993578" w:rsidDel="003376AC">
          <w:delText>F</w:delText>
        </w:r>
        <w:r w:rsidR="00CE64B7" w:rsidRPr="00993578" w:rsidDel="003376AC">
          <w:delText xml:space="preserve"> data models required for L2/L3VPN service provisioning between MDSC and </w:delText>
        </w:r>
        <w:r w:rsidR="003B6A79" w:rsidDel="003376AC">
          <w:delText>packet</w:delText>
        </w:r>
        <w:r w:rsidR="003B6A79" w:rsidRPr="00993578" w:rsidDel="003376AC">
          <w:delText xml:space="preserve"> </w:delText>
        </w:r>
        <w:r w:rsidR="00CE64B7" w:rsidRPr="00993578" w:rsidDel="003376AC">
          <w:delText>PNCs are also identified</w:delText>
        </w:r>
      </w:del>
      <w:r w:rsidR="00CE64B7" w:rsidRPr="00993578">
        <w:t>.</w:t>
      </w:r>
    </w:p>
    <w:p w14:paraId="1ABEE6CC" w14:textId="455632E2" w:rsidR="00E33E77" w:rsidRDefault="00E33E77" w:rsidP="00E33E77">
      <w:pPr>
        <w:pStyle w:val="Heading2"/>
      </w:pPr>
      <w:bookmarkStart w:id="998" w:name="_Toc53130248"/>
      <w:bookmarkStart w:id="999" w:name="_Ref73987188"/>
      <w:bookmarkStart w:id="1000" w:name="_Ref75424649"/>
      <w:bookmarkStart w:id="1001" w:name="_Ref75427484"/>
      <w:bookmarkStart w:id="1002" w:name="_Toc90915370"/>
      <w:r w:rsidRPr="00E33E77">
        <w:t xml:space="preserve">Scenario 1: </w:t>
      </w:r>
      <w:r w:rsidR="00ED789A">
        <w:t xml:space="preserve">inventory, service and </w:t>
      </w:r>
      <w:r w:rsidRPr="00E33E77">
        <w:t>network topology discovery</w:t>
      </w:r>
      <w:bookmarkEnd w:id="998"/>
      <w:bookmarkEnd w:id="999"/>
      <w:bookmarkEnd w:id="1000"/>
      <w:bookmarkEnd w:id="1001"/>
      <w:bookmarkEnd w:id="1002"/>
    </w:p>
    <w:p w14:paraId="52B0A1D4" w14:textId="77777777" w:rsidR="00116CFA" w:rsidRDefault="003B0D3F" w:rsidP="003B0D3F">
      <w:pPr>
        <w:rPr>
          <w:ins w:id="1003" w:author="Italo Busi" w:date="2021-11-29T11:44:00Z"/>
        </w:rPr>
      </w:pPr>
      <w:r>
        <w:t>In this scenario, the MSDC needs to</w:t>
      </w:r>
      <w:r w:rsidRPr="002E36A0">
        <w:t xml:space="preserve"> discover </w:t>
      </w:r>
      <w:r w:rsidR="00090AAA" w:rsidRPr="00ED789A">
        <w:t>through the underlying PNCs</w:t>
      </w:r>
      <w:del w:id="1004" w:author="Italo Busi" w:date="2021-11-29T11:44:00Z">
        <w:r w:rsidR="00090AAA" w:rsidDel="00116CFA">
          <w:delText xml:space="preserve">, </w:delText>
        </w:r>
      </w:del>
      <w:ins w:id="1005" w:author="Italo Busi" w:date="2021-11-29T11:44:00Z">
        <w:r w:rsidR="00116CFA">
          <w:t>:</w:t>
        </w:r>
      </w:ins>
    </w:p>
    <w:p w14:paraId="0CAE9EC5" w14:textId="2E9C80EE" w:rsidR="00116CFA" w:rsidRDefault="003B0D3F">
      <w:pPr>
        <w:pStyle w:val="RFCListBullet"/>
        <w:rPr>
          <w:ins w:id="1006" w:author="Italo Busi" w:date="2021-11-29T11:45:00Z"/>
        </w:rPr>
        <w:pPrChange w:id="1007" w:author="Italo Busi" w:date="2021-11-29T11:45:00Z">
          <w:pPr/>
        </w:pPrChange>
      </w:pPr>
      <w:r>
        <w:t xml:space="preserve">the </w:t>
      </w:r>
      <w:r w:rsidRPr="002E36A0">
        <w:t>network topology</w:t>
      </w:r>
      <w:r>
        <w:t xml:space="preserve">, at both </w:t>
      </w:r>
      <w:del w:id="1008" w:author="Italo Busi" w:date="2021-11-26T17:16:00Z">
        <w:r w:rsidRPr="002E36A0" w:rsidDel="00BF527E">
          <w:delText xml:space="preserve">WDM </w:delText>
        </w:r>
      </w:del>
      <w:ins w:id="1009" w:author="Italo Busi" w:date="2021-11-26T17:16:00Z">
        <w:r w:rsidR="00BF527E">
          <w:t>optical</w:t>
        </w:r>
        <w:r w:rsidR="00BF527E" w:rsidRPr="002E36A0">
          <w:t xml:space="preserve"> </w:t>
        </w:r>
      </w:ins>
      <w:r w:rsidRPr="002E36A0">
        <w:t>and IP layer</w:t>
      </w:r>
      <w:r>
        <w:t xml:space="preserve">s, in terms of nodes and links, including </w:t>
      </w:r>
      <w:ins w:id="1010" w:author="Italo Busi" w:date="2021-11-30T11:19:00Z">
        <w:r w:rsidR="00196A33">
          <w:t xml:space="preserve">the access links, </w:t>
        </w:r>
      </w:ins>
      <w:del w:id="1011" w:author="Italo Busi" w:date="2021-11-26T17:16:00Z">
        <w:r w:rsidR="00313C47" w:rsidRPr="005C5912" w:rsidDel="00BF527E">
          <w:delText>inter</w:delText>
        </w:r>
        <w:r w:rsidR="00313C47" w:rsidDel="00BF527E">
          <w:delText>-</w:delText>
        </w:r>
        <w:r w:rsidRPr="005C5912" w:rsidDel="00BF527E">
          <w:delText xml:space="preserve">AS domain </w:delText>
        </w:r>
      </w:del>
      <w:ins w:id="1012" w:author="Italo Busi" w:date="2021-11-26T17:16:00Z">
        <w:r w:rsidR="00BF527E">
          <w:t xml:space="preserve">IP inter-domain </w:t>
        </w:r>
      </w:ins>
      <w:r w:rsidRPr="005C5912">
        <w:t>links as well as cross-layer</w:t>
      </w:r>
      <w:r w:rsidDel="00677935">
        <w:t xml:space="preserve"> </w:t>
      </w:r>
      <w:r>
        <w:t>links</w:t>
      </w:r>
      <w:ins w:id="1013" w:author="Italo Busi" w:date="2021-11-29T11:46:00Z">
        <w:r w:rsidR="00116CFA">
          <w:t>;</w:t>
        </w:r>
      </w:ins>
    </w:p>
    <w:p w14:paraId="326EDCAC" w14:textId="62148714" w:rsidR="00A3292C" w:rsidRDefault="00A3292C" w:rsidP="00116CFA">
      <w:pPr>
        <w:pStyle w:val="RFCListBullet"/>
        <w:rPr>
          <w:ins w:id="1014" w:author="Italo Busi" w:date="2021-12-20T11:47:00Z"/>
        </w:rPr>
      </w:pPr>
      <w:ins w:id="1015" w:author="Italo Busi" w:date="2021-12-20T11:47:00Z">
        <w:r>
          <w:t>the optical tunnels supporting multi-layer intra-domain IP links;</w:t>
        </w:r>
      </w:ins>
    </w:p>
    <w:p w14:paraId="5664F5EB" w14:textId="0268DE05" w:rsidR="00116CFA" w:rsidRDefault="00A3292C" w:rsidP="00116CFA">
      <w:pPr>
        <w:pStyle w:val="RFCListBullet"/>
        <w:rPr>
          <w:moveTo w:id="1016" w:author="Italo Busi" w:date="2021-11-29T11:45:00Z"/>
        </w:rPr>
      </w:pPr>
      <w:ins w:id="1017" w:author="Italo Busi" w:date="2021-12-20T11:48:00Z">
        <w:r w:rsidRPr="00ED789A">
          <w:t>both intra-domain and inter-domain</w:t>
        </w:r>
        <w:r w:rsidDel="00116CFA">
          <w:t xml:space="preserve"> </w:t>
        </w:r>
      </w:ins>
      <w:moveToRangeStart w:id="1018" w:author="Italo Busi" w:date="2021-11-29T11:45:00Z" w:name="move89078753"/>
      <w:moveTo w:id="1019" w:author="Italo Busi" w:date="2021-11-29T11:45:00Z">
        <w:del w:id="1020" w:author="Italo Busi" w:date="2021-11-29T11:46:00Z">
          <w:r w:rsidR="00116CFA" w:rsidDel="00116CFA">
            <w:delText xml:space="preserve">In addition, the </w:delText>
          </w:r>
          <w:r w:rsidR="00116CFA" w:rsidRPr="00ED789A" w:rsidDel="00116CFA">
            <w:delText xml:space="preserve">MDSC </w:delText>
          </w:r>
          <w:r w:rsidR="00116CFA" w:rsidDel="00116CFA">
            <w:delText xml:space="preserve">should </w:delText>
          </w:r>
          <w:r w:rsidR="00116CFA" w:rsidRPr="00ED789A" w:rsidDel="00116CFA">
            <w:delText>discover the IP/MPLS transport services (</w:delText>
          </w:r>
        </w:del>
        <w:r w:rsidR="00116CFA" w:rsidRPr="00ED789A">
          <w:t>L2</w:t>
        </w:r>
        <w:del w:id="1021" w:author="Italo Busi" w:date="2021-12-20T11:48:00Z">
          <w:r w:rsidR="00116CFA" w:rsidRPr="00ED789A" w:rsidDel="00A3292C">
            <w:delText>VPN</w:delText>
          </w:r>
        </w:del>
        <w:r w:rsidR="00116CFA" w:rsidRPr="00ED789A">
          <w:t>/L3</w:t>
        </w:r>
      </w:moveTo>
      <w:ins w:id="1022" w:author="Italo Busi" w:date="2021-12-20T11:48:00Z">
        <w:r>
          <w:t xml:space="preserve"> </w:t>
        </w:r>
      </w:ins>
      <w:moveTo w:id="1023" w:author="Italo Busi" w:date="2021-11-29T11:45:00Z">
        <w:r w:rsidR="00116CFA" w:rsidRPr="00ED789A">
          <w:t>VPN</w:t>
        </w:r>
        <w:del w:id="1024" w:author="Italo Busi" w:date="2021-11-29T11:46:00Z">
          <w:r w:rsidR="00116CFA" w:rsidRPr="00ED789A" w:rsidDel="00116CFA">
            <w:delText xml:space="preserve">) </w:delText>
          </w:r>
        </w:del>
      </w:moveTo>
      <w:ins w:id="1025" w:author="Italo Busi" w:date="2021-11-29T11:46:00Z">
        <w:r w:rsidR="00116CFA">
          <w:t xml:space="preserve"> network services </w:t>
        </w:r>
      </w:ins>
      <w:moveTo w:id="1026" w:author="Italo Busi" w:date="2021-11-29T11:45:00Z">
        <w:r w:rsidR="00116CFA" w:rsidRPr="00ED789A">
          <w:t>deployed</w:t>
        </w:r>
      </w:moveTo>
      <w:ins w:id="1027" w:author="Italo Busi" w:date="2021-11-29T11:46:00Z">
        <w:r w:rsidR="00116CFA">
          <w:t xml:space="preserve"> within the networ</w:t>
        </w:r>
        <w:r>
          <w:t>k</w:t>
        </w:r>
      </w:ins>
      <w:moveTo w:id="1028" w:author="Italo Busi" w:date="2021-11-29T11:45:00Z">
        <w:del w:id="1029" w:author="Italo Busi" w:date="2021-12-20T11:48:00Z">
          <w:r w:rsidR="00116CFA" w:rsidRPr="00ED789A" w:rsidDel="00A3292C">
            <w:delText>, both intra-domain and inter-domain</w:delText>
          </w:r>
        </w:del>
        <w:del w:id="1030" w:author="Italo Busi" w:date="2021-11-29T11:46:00Z">
          <w:r w:rsidR="00116CFA" w:rsidRPr="00ED789A" w:rsidDel="00116CFA">
            <w:delText xml:space="preserve"> wise</w:delText>
          </w:r>
        </w:del>
        <w:del w:id="1031" w:author="Italo Busi" w:date="2021-11-29T11:47:00Z">
          <w:r w:rsidR="00116CFA" w:rsidRPr="00ED789A" w:rsidDel="00116CFA">
            <w:delText>.</w:delText>
          </w:r>
        </w:del>
      </w:moveTo>
      <w:ins w:id="1032" w:author="Italo Busi" w:date="2021-11-29T11:47:00Z">
        <w:r w:rsidR="00116CFA">
          <w:t>;</w:t>
        </w:r>
      </w:ins>
    </w:p>
    <w:moveToRangeEnd w:id="1018"/>
    <w:p w14:paraId="2C6FAF64" w14:textId="5A617E79" w:rsidR="00116CFA" w:rsidRDefault="00116CFA">
      <w:pPr>
        <w:pStyle w:val="RFCListBullet"/>
        <w:rPr>
          <w:ins w:id="1033" w:author="Italo Busi" w:date="2021-11-29T11:49:00Z"/>
        </w:rPr>
        <w:pPrChange w:id="1034" w:author="Italo Busi" w:date="2021-11-29T11:45:00Z">
          <w:pPr/>
        </w:pPrChange>
      </w:pPr>
      <w:ins w:id="1035" w:author="Italo Busi" w:date="2021-11-29T11:47:00Z">
        <w:r>
          <w:t xml:space="preserve">the </w:t>
        </w:r>
      </w:ins>
      <w:del w:id="1036" w:author="Italo Busi" w:date="2021-11-29T11:47:00Z">
        <w:r w:rsidR="003D099C" w:rsidDel="00116CFA">
          <w:delText xml:space="preserve"> </w:delText>
        </w:r>
      </w:del>
      <w:del w:id="1037" w:author="Italo Busi" w:date="2021-11-26T17:17:00Z">
        <w:r w:rsidR="003D099C" w:rsidRPr="00ED789A" w:rsidDel="00BF527E">
          <w:delText xml:space="preserve">but </w:delText>
        </w:r>
      </w:del>
      <w:del w:id="1038" w:author="Italo Busi" w:date="2021-11-29T11:47:00Z">
        <w:r w:rsidR="003D099C" w:rsidRPr="00ED789A" w:rsidDel="00116CFA">
          <w:delText xml:space="preserve">also in terms of </w:delText>
        </w:r>
      </w:del>
      <w:del w:id="1039" w:author="Italo Busi" w:date="2021-11-30T11:20:00Z">
        <w:r w:rsidR="003D099C" w:rsidRPr="00ED789A" w:rsidDel="00196A33">
          <w:delText>tunnels (</w:delText>
        </w:r>
      </w:del>
      <w:del w:id="1040" w:author="Italo Busi" w:date="2021-11-26T17:17:00Z">
        <w:r w:rsidR="003D099C" w:rsidRPr="00ED789A" w:rsidDel="00BF527E">
          <w:delText xml:space="preserve">MPLS or </w:delText>
        </w:r>
      </w:del>
      <w:r w:rsidR="003D099C" w:rsidRPr="00ED789A">
        <w:t>SR</w:t>
      </w:r>
      <w:ins w:id="1041" w:author="Italo Busi" w:date="2021-11-26T17:17:00Z">
        <w:r w:rsidR="00BF527E">
          <w:t>-TE</w:t>
        </w:r>
      </w:ins>
      <w:r w:rsidR="003D099C" w:rsidRPr="00ED789A">
        <w:t xml:space="preserve"> paths </w:t>
      </w:r>
      <w:del w:id="1042" w:author="Italo Busi" w:date="2021-12-20T11:53:00Z">
        <w:r w:rsidR="003D099C" w:rsidRPr="00ED789A" w:rsidDel="00A3292C">
          <w:delText xml:space="preserve">in IP layer </w:delText>
        </w:r>
      </w:del>
      <w:del w:id="1043" w:author="Italo Busi" w:date="2021-12-20T11:48:00Z">
        <w:r w:rsidR="003D099C" w:rsidRPr="00ED789A" w:rsidDel="00A3292C">
          <w:delText xml:space="preserve">and </w:delText>
        </w:r>
      </w:del>
      <w:del w:id="1044" w:author="Italo Busi" w:date="2021-11-30T11:20:00Z">
        <w:r w:rsidR="003D099C" w:rsidRPr="00ED789A" w:rsidDel="00196A33">
          <w:delText xml:space="preserve">OCh </w:delText>
        </w:r>
        <w:r w:rsidR="00090AAA" w:rsidRPr="00ED789A" w:rsidDel="00196A33">
          <w:delText xml:space="preserve">and </w:delText>
        </w:r>
        <w:r w:rsidR="003D099C" w:rsidRPr="00ED789A" w:rsidDel="00196A33">
          <w:delText xml:space="preserve">optionally ODUk </w:delText>
        </w:r>
      </w:del>
      <w:del w:id="1045" w:author="Italo Busi" w:date="2021-12-20T11:48:00Z">
        <w:r w:rsidR="003D099C" w:rsidRPr="00ED789A" w:rsidDel="00A3292C">
          <w:delText>tunnels</w:delText>
        </w:r>
        <w:r w:rsidR="00090AAA" w:rsidRPr="00ED789A" w:rsidDel="00A3292C">
          <w:delText xml:space="preserve"> in optical layer</w:delText>
        </w:r>
      </w:del>
      <w:ins w:id="1046" w:author="Italo Busi" w:date="2021-12-20T11:48:00Z">
        <w:r w:rsidR="00A3292C">
          <w:t xml:space="preserve">supporting </w:t>
        </w:r>
      </w:ins>
      <w:ins w:id="1047" w:author="Italo Busi" w:date="2021-12-20T11:49:00Z">
        <w:r w:rsidR="00A3292C">
          <w:t>those</w:t>
        </w:r>
      </w:ins>
      <w:ins w:id="1048" w:author="Italo Busi" w:date="2021-12-20T11:48:00Z">
        <w:r w:rsidR="00A3292C">
          <w:t xml:space="preserve"> </w:t>
        </w:r>
        <w:r w:rsidR="00A3292C" w:rsidRPr="00ED789A">
          <w:t>L2/L3</w:t>
        </w:r>
        <w:r w:rsidR="00A3292C">
          <w:t xml:space="preserve"> </w:t>
        </w:r>
        <w:r w:rsidR="00A3292C" w:rsidRPr="00ED789A">
          <w:t>VPN</w:t>
        </w:r>
        <w:r w:rsidR="00A3292C">
          <w:t xml:space="preserve"> network services</w:t>
        </w:r>
      </w:ins>
      <w:del w:id="1049" w:author="Italo Busi" w:date="2021-12-20T11:47:00Z">
        <w:r w:rsidR="00D97AE1" w:rsidRPr="00ED789A" w:rsidDel="00A3292C">
          <w:delText>)</w:delText>
        </w:r>
      </w:del>
      <w:ins w:id="1050" w:author="Italo Busi" w:date="2021-11-29T11:49:00Z">
        <w:r>
          <w:t>;</w:t>
        </w:r>
      </w:ins>
    </w:p>
    <w:p w14:paraId="46876DCA" w14:textId="2F3834D1" w:rsidR="00ED789A" w:rsidRDefault="00116CFA">
      <w:pPr>
        <w:pStyle w:val="RFCListBullet"/>
        <w:pPrChange w:id="1051" w:author="Italo Busi" w:date="2021-11-29T11:45:00Z">
          <w:pPr/>
        </w:pPrChange>
      </w:pPr>
      <w:ins w:id="1052" w:author="Italo Busi" w:date="2021-11-29T11:49:00Z">
        <w:r>
          <w:t xml:space="preserve">the hardware inventory information of IP and optical </w:t>
        </w:r>
      </w:ins>
      <w:ins w:id="1053" w:author="Italo Busi" w:date="2021-11-29T11:50:00Z">
        <w:r>
          <w:t>equipment</w:t>
        </w:r>
      </w:ins>
      <w:r w:rsidR="003B0D3F" w:rsidRPr="0060135F">
        <w:t>.</w:t>
      </w:r>
    </w:p>
    <w:p w14:paraId="28A8E98A" w14:textId="416EE571" w:rsidR="003B0D3F" w:rsidDel="00116CFA" w:rsidRDefault="00ED789A" w:rsidP="003B0D3F">
      <w:pPr>
        <w:rPr>
          <w:moveFrom w:id="1054" w:author="Italo Busi" w:date="2021-11-29T11:45:00Z"/>
        </w:rPr>
      </w:pPr>
      <w:moveFromRangeStart w:id="1055" w:author="Italo Busi" w:date="2021-11-29T11:45:00Z" w:name="move89078753"/>
      <w:moveFrom w:id="1056" w:author="Italo Busi" w:date="2021-11-29T11:45:00Z">
        <w:r w:rsidDel="00116CFA">
          <w:t xml:space="preserve">In addition, the </w:t>
        </w:r>
        <w:r w:rsidR="00D97AE1" w:rsidRPr="00ED789A" w:rsidDel="00116CFA">
          <w:t xml:space="preserve">MDSC </w:t>
        </w:r>
        <w:r w:rsidDel="00116CFA">
          <w:t xml:space="preserve">should </w:t>
        </w:r>
        <w:r w:rsidR="00D97AE1" w:rsidRPr="00ED789A" w:rsidDel="00116CFA">
          <w:t>discover the IP/MPLS transport services</w:t>
        </w:r>
        <w:r w:rsidR="00A92C5F" w:rsidRPr="00ED789A" w:rsidDel="00116CFA">
          <w:t xml:space="preserve"> (L2VPN/L3VPN)</w:t>
        </w:r>
        <w:r w:rsidR="00D97AE1" w:rsidRPr="00ED789A" w:rsidDel="00116CFA">
          <w:t xml:space="preserve"> deployed, both intra-domain and inter-domain wise.</w:t>
        </w:r>
      </w:moveFrom>
    </w:p>
    <w:moveFromRangeEnd w:id="1055"/>
    <w:p w14:paraId="2388B54C" w14:textId="530A7B36" w:rsidR="002163B4" w:rsidRDefault="002163B4" w:rsidP="002163B4">
      <w:r>
        <w:t xml:space="preserve">The O-PNC and P-PNC </w:t>
      </w:r>
      <w:r w:rsidR="006844C8">
        <w:t>could</w:t>
      </w:r>
      <w:r>
        <w:t xml:space="preserve"> discover and report the </w:t>
      </w:r>
      <w:ins w:id="1057" w:author="Italo Busi" w:date="2021-11-29T11:50:00Z">
        <w:r w:rsidR="00116CFA">
          <w:t xml:space="preserve">hardware </w:t>
        </w:r>
      </w:ins>
      <w:r>
        <w:t xml:space="preserve">inventory information of their equipment that </w:t>
      </w:r>
      <w:r w:rsidRPr="002163B4">
        <w:t>is used by the different management layers</w:t>
      </w:r>
      <w:r>
        <w:t xml:space="preserve">. In the context of POI, </w:t>
      </w:r>
      <w:r w:rsidRPr="002163B4">
        <w:t xml:space="preserve">the inventory information </w:t>
      </w:r>
      <w:r>
        <w:t xml:space="preserve">of IP and </w:t>
      </w:r>
      <w:del w:id="1058" w:author="Italo Busi" w:date="2021-12-20T11:53:00Z">
        <w:r w:rsidDel="00A3292C">
          <w:delText xml:space="preserve">WDM </w:delText>
        </w:r>
      </w:del>
      <w:ins w:id="1059" w:author="Italo Busi" w:date="2021-12-20T11:53:00Z">
        <w:r w:rsidR="00A3292C">
          <w:t xml:space="preserve">optical </w:t>
        </w:r>
      </w:ins>
      <w:r>
        <w:t xml:space="preserve">equipment </w:t>
      </w:r>
      <w:r w:rsidRPr="002163B4">
        <w:t xml:space="preserve">can complement the topology views and facilitate the IP-Optical </w:t>
      </w:r>
      <w:r>
        <w:t xml:space="preserve">multi-layer </w:t>
      </w:r>
      <w:r w:rsidRPr="002163B4">
        <w:t>view</w:t>
      </w:r>
      <w:r>
        <w:t>.</w:t>
      </w:r>
    </w:p>
    <w:p w14:paraId="6C8D36EB" w14:textId="4F13E523" w:rsidR="00ED789A" w:rsidRPr="002E36A0" w:rsidRDefault="00313C47" w:rsidP="00ED789A">
      <w:r>
        <w:lastRenderedPageBreak/>
        <w:t xml:space="preserve">The </w:t>
      </w:r>
      <w:r w:rsidR="00ED789A" w:rsidRPr="002163B4">
        <w:t xml:space="preserve">MDSC </w:t>
      </w:r>
      <w:r w:rsidR="006844C8">
        <w:t>could</w:t>
      </w:r>
      <w:r w:rsidR="00ED789A" w:rsidRPr="002163B4">
        <w:t xml:space="preserve"> also discover </w:t>
      </w:r>
      <w:r>
        <w:t xml:space="preserve">the whole inventory information of both IP and </w:t>
      </w:r>
      <w:del w:id="1060" w:author="Italo Busi" w:date="2021-12-20T11:53:00Z">
        <w:r w:rsidDel="00A3292C">
          <w:delText xml:space="preserve">WDM </w:delText>
        </w:r>
      </w:del>
      <w:ins w:id="1061" w:author="Italo Busi" w:date="2021-12-20T11:53:00Z">
        <w:r w:rsidR="00A3292C">
          <w:t xml:space="preserve">optical </w:t>
        </w:r>
      </w:ins>
      <w:r>
        <w:t>equipment and</w:t>
      </w:r>
      <w:r w:rsidR="00ED789A" w:rsidRPr="002163B4">
        <w:t xml:space="preserve"> correlate this information with the links reported in the network topology.</w:t>
      </w:r>
    </w:p>
    <w:p w14:paraId="73142D45" w14:textId="07A50F48" w:rsidR="003B0D3F" w:rsidRPr="002E36A0" w:rsidRDefault="003B0D3F" w:rsidP="003B0D3F">
      <w:r w:rsidRPr="008B719F">
        <w:t>Each PNC provides to the MDSC an abstract</w:t>
      </w:r>
      <w:r w:rsidR="00090AAA" w:rsidRPr="008B719F">
        <w:t>ed or full</w:t>
      </w:r>
      <w:r w:rsidRPr="008B719F">
        <w:t xml:space="preserve"> topology view of the </w:t>
      </w:r>
      <w:del w:id="1062" w:author="Italo Busi" w:date="2021-11-26T17:14:00Z">
        <w:r w:rsidRPr="00162890" w:rsidDel="00BF527E">
          <w:delText xml:space="preserve">WDM </w:delText>
        </w:r>
      </w:del>
      <w:ins w:id="1063" w:author="Italo Busi" w:date="2021-11-26T17:14:00Z">
        <w:r w:rsidR="00BF527E" w:rsidRPr="00162890">
          <w:t xml:space="preserve">optical </w:t>
        </w:r>
      </w:ins>
      <w:r w:rsidRPr="00162890">
        <w:t>or</w:t>
      </w:r>
      <w:r w:rsidR="00993578" w:rsidRPr="00162890">
        <w:t xml:space="preserve"> </w:t>
      </w:r>
      <w:ins w:id="1064" w:author="Italo Busi" w:date="2021-11-26T17:18:00Z">
        <w:r w:rsidR="00BF527E" w:rsidRPr="002308AD">
          <w:t xml:space="preserve">of </w:t>
        </w:r>
      </w:ins>
      <w:r w:rsidRPr="002308AD">
        <w:t>the IP topology of the domain it controls</w:t>
      </w:r>
      <w:ins w:id="1065" w:author="Italo Busi" w:date="2021-12-20T12:27:00Z">
        <w:r w:rsidR="001F25C9">
          <w:t>, as described in section xxx and yyy</w:t>
        </w:r>
      </w:ins>
      <w:r w:rsidRPr="001F25C9">
        <w:rPr>
          <w:highlight w:val="yellow"/>
          <w:rPrChange w:id="1066" w:author="Italo Busi" w:date="2021-12-20T12:27:00Z">
            <w:rPr/>
          </w:rPrChange>
        </w:rPr>
        <w:t xml:space="preserve">. This topology </w:t>
      </w:r>
      <w:r w:rsidR="00090AAA" w:rsidRPr="001F25C9">
        <w:rPr>
          <w:highlight w:val="yellow"/>
          <w:rPrChange w:id="1067" w:author="Italo Busi" w:date="2021-12-20T12:27:00Z">
            <w:rPr/>
          </w:rPrChange>
        </w:rPr>
        <w:t xml:space="preserve">can be </w:t>
      </w:r>
      <w:r w:rsidRPr="001F25C9">
        <w:rPr>
          <w:highlight w:val="yellow"/>
          <w:rPrChange w:id="1068" w:author="Italo Busi" w:date="2021-12-20T12:27:00Z">
            <w:rPr/>
          </w:rPrChange>
        </w:rPr>
        <w:t>abstracted in the sense that some detailed NE information is hidden at the MPI</w:t>
      </w:r>
      <w:r w:rsidR="006E4625" w:rsidRPr="001F25C9">
        <w:rPr>
          <w:highlight w:val="yellow"/>
          <w:rPrChange w:id="1069" w:author="Italo Busi" w:date="2021-12-20T12:27:00Z">
            <w:rPr/>
          </w:rPrChange>
        </w:rPr>
        <w:t>. A</w:t>
      </w:r>
      <w:r w:rsidRPr="001F25C9">
        <w:rPr>
          <w:highlight w:val="yellow"/>
          <w:rPrChange w:id="1070" w:author="Italo Busi" w:date="2021-12-20T12:27:00Z">
            <w:rPr/>
          </w:rPrChange>
        </w:rPr>
        <w:t xml:space="preserve">ll or some of the NEs and related physical links are exposed as abstract nodes and logical (virtual) links, depending on the level of abstraction the user </w:t>
      </w:r>
      <w:r w:rsidR="00993578" w:rsidRPr="001F25C9">
        <w:rPr>
          <w:highlight w:val="yellow"/>
          <w:rPrChange w:id="1071" w:author="Italo Busi" w:date="2021-12-20T12:27:00Z">
            <w:rPr/>
          </w:rPrChange>
        </w:rPr>
        <w:t>requires</w:t>
      </w:r>
      <w:r w:rsidRPr="001F25C9">
        <w:rPr>
          <w:highlight w:val="yellow"/>
          <w:rPrChange w:id="1072" w:author="Italo Busi" w:date="2021-12-20T12:27:00Z">
            <w:rPr/>
          </w:rPrChange>
        </w:rPr>
        <w:t xml:space="preserve">. </w:t>
      </w:r>
      <w:r w:rsidR="0060135F" w:rsidRPr="001F25C9">
        <w:rPr>
          <w:highlight w:val="yellow"/>
          <w:rPrChange w:id="1073" w:author="Italo Busi" w:date="2021-12-20T12:27:00Z">
            <w:rPr/>
          </w:rPrChange>
        </w:rPr>
        <w:t>This</w:t>
      </w:r>
      <w:r w:rsidRPr="001F25C9">
        <w:rPr>
          <w:highlight w:val="yellow"/>
          <w:rPrChange w:id="1074" w:author="Italo Busi" w:date="2021-12-20T12:27:00Z">
            <w:rPr/>
          </w:rPrChange>
        </w:rPr>
        <w:t xml:space="preserve"> information is key to understand</w:t>
      </w:r>
      <w:r w:rsidR="00313C47" w:rsidRPr="001F25C9">
        <w:rPr>
          <w:highlight w:val="yellow"/>
          <w:rPrChange w:id="1075" w:author="Italo Busi" w:date="2021-12-20T12:27:00Z">
            <w:rPr/>
          </w:rPrChange>
        </w:rPr>
        <w:t>ing both the inter-</w:t>
      </w:r>
      <w:del w:id="1076" w:author="Italo Busi" w:date="2021-11-29T11:51:00Z">
        <w:r w:rsidR="00313C47" w:rsidRPr="001F25C9" w:rsidDel="00116CFA">
          <w:rPr>
            <w:highlight w:val="yellow"/>
            <w:rPrChange w:id="1077" w:author="Italo Busi" w:date="2021-12-20T12:27:00Z">
              <w:rPr/>
            </w:rPrChange>
          </w:rPr>
          <w:delText xml:space="preserve">AS </w:delText>
        </w:r>
      </w:del>
      <w:r w:rsidR="00313C47" w:rsidRPr="001F25C9">
        <w:rPr>
          <w:highlight w:val="yellow"/>
          <w:rPrChange w:id="1078" w:author="Italo Busi" w:date="2021-12-20T12:27:00Z">
            <w:rPr/>
          </w:rPrChange>
        </w:rPr>
        <w:t xml:space="preserve">domain </w:t>
      </w:r>
      <w:ins w:id="1079" w:author="Italo Busi" w:date="2021-11-29T11:51:00Z">
        <w:r w:rsidR="00116CFA" w:rsidRPr="001F25C9">
          <w:rPr>
            <w:highlight w:val="yellow"/>
            <w:rPrChange w:id="1080" w:author="Italo Busi" w:date="2021-12-20T12:27:00Z">
              <w:rPr/>
            </w:rPrChange>
          </w:rPr>
          <w:t xml:space="preserve">IP </w:t>
        </w:r>
      </w:ins>
      <w:r w:rsidR="00313C47" w:rsidRPr="001F25C9">
        <w:rPr>
          <w:highlight w:val="yellow"/>
          <w:rPrChange w:id="1081" w:author="Italo Busi" w:date="2021-12-20T12:27:00Z">
            <w:rPr/>
          </w:rPrChange>
        </w:rPr>
        <w:t>links (seen by each controller as UNI interfaces but as I-NNI interfaces by the MDSC) and</w:t>
      </w:r>
      <w:r w:rsidRPr="001F25C9">
        <w:rPr>
          <w:highlight w:val="yellow"/>
          <w:rPrChange w:id="1082" w:author="Italo Busi" w:date="2021-12-20T12:27:00Z">
            <w:rPr/>
          </w:rPrChange>
        </w:rPr>
        <w:t xml:space="preserve"> the cross-layer mapping between IP and WDM layer</w:t>
      </w:r>
      <w:r w:rsidRPr="008B719F">
        <w:t>.</w:t>
      </w:r>
    </w:p>
    <w:p w14:paraId="51E54479" w14:textId="11F2B2E7" w:rsidR="008D4B65" w:rsidRDefault="008D4B65" w:rsidP="006C237F">
      <w:pPr>
        <w:rPr>
          <w:ins w:id="1083" w:author="Italo Busi" w:date="2021-11-29T19:11:00Z"/>
          <w:i/>
          <w:highlight w:val="yellow"/>
        </w:rPr>
      </w:pPr>
      <w:ins w:id="1084" w:author="Italo Busi" w:date="2021-11-29T19:11:00Z">
        <w:r>
          <w:rPr>
            <w:i/>
            <w:highlight w:val="yellow"/>
          </w:rPr>
          <w:t>The paragraph above requires further discussion, in particular regarding the topology abstraction.</w:t>
        </w:r>
      </w:ins>
    </w:p>
    <w:p w14:paraId="5C507F43" w14:textId="6B0BC95E" w:rsidR="006C237F" w:rsidRPr="006C237F" w:rsidRDefault="006C237F" w:rsidP="006C237F">
      <w:pPr>
        <w:rPr>
          <w:ins w:id="1085" w:author="Italo Busi" w:date="2021-11-29T14:45:00Z"/>
          <w:i/>
          <w:highlight w:val="yellow"/>
          <w:rPrChange w:id="1086" w:author="Italo Busi" w:date="2021-11-29T14:45:00Z">
            <w:rPr>
              <w:ins w:id="1087" w:author="Italo Busi" w:date="2021-11-29T14:45:00Z"/>
            </w:rPr>
          </w:rPrChange>
        </w:rPr>
      </w:pPr>
      <w:ins w:id="1088" w:author="Italo Busi" w:date="2021-11-29T14:44:00Z">
        <w:r w:rsidRPr="006C237F">
          <w:rPr>
            <w:i/>
            <w:highlight w:val="yellow"/>
            <w:rPrChange w:id="1089" w:author="Italo Busi" w:date="2021-11-29T14:45:00Z">
              <w:rPr/>
            </w:rPrChange>
          </w:rPr>
          <w:t xml:space="preserve">Should we move here </w:t>
        </w:r>
      </w:ins>
      <w:ins w:id="1090" w:author="Italo Busi" w:date="2021-11-29T19:09:00Z">
        <w:r w:rsidR="008D4B65">
          <w:rPr>
            <w:i/>
            <w:highlight w:val="yellow"/>
          </w:rPr>
          <w:t>(</w:t>
        </w:r>
        <w:r w:rsidR="003723AE">
          <w:rPr>
            <w:i/>
            <w:highlight w:val="yellow"/>
          </w:rPr>
          <w:t>or in a new 4.1.</w:t>
        </w:r>
      </w:ins>
      <w:ins w:id="1091" w:author="Italo Busi" w:date="2021-11-29T19:51:00Z">
        <w:r w:rsidR="003723AE">
          <w:rPr>
            <w:i/>
            <w:highlight w:val="yellow"/>
          </w:rPr>
          <w:t>x</w:t>
        </w:r>
      </w:ins>
      <w:ins w:id="1092" w:author="Italo Busi" w:date="2021-11-29T19:09:00Z">
        <w:r w:rsidR="008D4B65">
          <w:rPr>
            <w:i/>
            <w:highlight w:val="yellow"/>
          </w:rPr>
          <w:t xml:space="preserve"> section) </w:t>
        </w:r>
      </w:ins>
      <w:ins w:id="1093" w:author="Italo Busi" w:date="2021-11-29T14:44:00Z">
        <w:r w:rsidRPr="006C237F">
          <w:rPr>
            <w:i/>
            <w:highlight w:val="yellow"/>
            <w:rPrChange w:id="1094" w:author="Italo Busi" w:date="2021-11-29T14:45:00Z">
              <w:rPr/>
            </w:rPrChange>
          </w:rPr>
          <w:t xml:space="preserve">the information </w:t>
        </w:r>
      </w:ins>
      <w:ins w:id="1095" w:author="Italo Busi" w:date="2021-11-29T14:45:00Z">
        <w:r w:rsidRPr="006C237F">
          <w:rPr>
            <w:i/>
            <w:highlight w:val="yellow"/>
            <w:rPrChange w:id="1096" w:author="Italo Busi" w:date="2021-11-29T14:45:00Z">
              <w:rPr/>
            </w:rPrChange>
          </w:rPr>
          <w:t xml:space="preserve">from section 3.2.2 </w:t>
        </w:r>
      </w:ins>
      <w:ins w:id="1097" w:author="Italo Busi" w:date="2021-11-29T14:44:00Z">
        <w:r w:rsidRPr="006C237F">
          <w:rPr>
            <w:i/>
            <w:highlight w:val="yellow"/>
            <w:rPrChange w:id="1098" w:author="Italo Busi" w:date="2021-11-29T14:45:00Z">
              <w:rPr/>
            </w:rPrChange>
          </w:rPr>
          <w:t>about the type of optical topology (WSON, flexi-grid or OTN) being reported by O-PNCs?</w:t>
        </w:r>
      </w:ins>
    </w:p>
    <w:p w14:paraId="0491C619" w14:textId="2DF1BB68" w:rsidR="006C237F" w:rsidRPr="006C237F" w:rsidRDefault="006C237F" w:rsidP="006C237F">
      <w:pPr>
        <w:rPr>
          <w:ins w:id="1099" w:author="Italo Busi" w:date="2021-11-29T14:44:00Z"/>
          <w:i/>
          <w:rPrChange w:id="1100" w:author="Italo Busi" w:date="2021-11-29T14:45:00Z">
            <w:rPr>
              <w:ins w:id="1101" w:author="Italo Busi" w:date="2021-11-29T14:44:00Z"/>
            </w:rPr>
          </w:rPrChange>
        </w:rPr>
      </w:pPr>
      <w:ins w:id="1102" w:author="Italo Busi" w:date="2021-11-29T14:45:00Z">
        <w:r w:rsidRPr="006C237F">
          <w:rPr>
            <w:i/>
            <w:highlight w:val="yellow"/>
            <w:rPrChange w:id="1103" w:author="Italo Busi" w:date="2021-11-29T14:45:00Z">
              <w:rPr/>
            </w:rPrChange>
          </w:rPr>
          <w:t xml:space="preserve">Should we move here </w:t>
        </w:r>
      </w:ins>
      <w:ins w:id="1104" w:author="Italo Busi" w:date="2021-11-29T19:10:00Z">
        <w:r w:rsidR="003723AE">
          <w:rPr>
            <w:i/>
            <w:highlight w:val="yellow"/>
          </w:rPr>
          <w:t>(or in a new 4.1.x</w:t>
        </w:r>
        <w:r w:rsidR="008D4B65">
          <w:rPr>
            <w:i/>
            <w:highlight w:val="yellow"/>
          </w:rPr>
          <w:t xml:space="preserve"> section) </w:t>
        </w:r>
      </w:ins>
      <w:ins w:id="1105" w:author="Italo Busi" w:date="2021-11-29T14:45:00Z">
        <w:r w:rsidRPr="006C237F">
          <w:rPr>
            <w:i/>
            <w:highlight w:val="yellow"/>
            <w:rPrChange w:id="1106" w:author="Italo Busi" w:date="2021-11-29T14:45:00Z">
              <w:rPr/>
            </w:rPrChange>
          </w:rPr>
          <w:t>the information from section 3.2.3 about SR-TE topology?</w:t>
        </w:r>
      </w:ins>
    </w:p>
    <w:p w14:paraId="300158E7" w14:textId="460829DC"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both IP and </w:t>
      </w:r>
      <w:del w:id="1107" w:author="Italo Busi" w:date="2021-12-20T11:55:00Z">
        <w:r w:rsidRPr="00C109A9" w:rsidDel="00E277B6">
          <w:delText xml:space="preserve">WDM </w:delText>
        </w:r>
      </w:del>
      <w:ins w:id="1108" w:author="Italo Busi" w:date="2021-12-20T11:55:00Z">
        <w:r w:rsidR="00E277B6">
          <w:t>optical</w:t>
        </w:r>
        <w:r w:rsidR="00E277B6" w:rsidRPr="00C109A9">
          <w:t xml:space="preserve"> </w:t>
        </w:r>
      </w:ins>
      <w:r w:rsidRPr="00C109A9">
        <w:t>layers</w:t>
      </w:r>
      <w:r w:rsidR="00D97AE1">
        <w:t xml:space="preserve"> </w:t>
      </w:r>
      <w:del w:id="1109" w:author="Italo Busi" w:date="2021-12-20T11:55:00Z">
        <w:r w:rsidR="00D97AE1" w:rsidDel="00E277B6">
          <w:delText>(and optionally OTN layer)</w:delText>
        </w:r>
        <w:r w:rsidRPr="00C109A9" w:rsidDel="00E277B6">
          <w:delText xml:space="preserve"> </w:delText>
        </w:r>
      </w:del>
      <w:r w:rsidRPr="00677935">
        <w:t>through the use of IETF notifications through MPI with the PNCs</w:t>
      </w:r>
      <w:r w:rsidR="0060135F">
        <w:t xml:space="preserve"> when any </w:t>
      </w:r>
      <w:r w:rsidR="00FE0B7C">
        <w:t>inventory/</w:t>
      </w:r>
      <w:r w:rsidR="0060135F">
        <w:t>topology</w:t>
      </w:r>
      <w:r w:rsidR="006905FD">
        <w:t>/service</w:t>
      </w:r>
      <w:r w:rsidR="0060135F">
        <w:t xml:space="preserve"> change occurs</w:t>
      </w:r>
      <w:r w:rsidR="00ED789A" w:rsidRPr="00C109A9">
        <w:t>.</w:t>
      </w:r>
    </w:p>
    <w:p w14:paraId="68199D9C" w14:textId="63AA7795" w:rsidR="003B0D3F" w:rsidRDefault="000929F5" w:rsidP="00ED789A">
      <w:r>
        <w:t xml:space="preserve">It should be possible </w:t>
      </w:r>
      <w:r w:rsidR="0060135F">
        <w:t xml:space="preserve">also </w:t>
      </w:r>
      <w:r>
        <w:t xml:space="preserve">to correlate </w:t>
      </w:r>
      <w:r w:rsidR="0060135F">
        <w:t xml:space="preserve">information coming from IP and </w:t>
      </w:r>
      <w:del w:id="1110" w:author="Italo Busi" w:date="2021-12-20T11:56:00Z">
        <w:r w:rsidR="0060135F" w:rsidDel="00E277B6">
          <w:delText xml:space="preserve">WDM </w:delText>
        </w:r>
      </w:del>
      <w:ins w:id="1111" w:author="Italo Busi" w:date="2021-12-20T11:56:00Z">
        <w:r w:rsidR="00E277B6">
          <w:t xml:space="preserve">optical </w:t>
        </w:r>
      </w:ins>
      <w:r w:rsidR="0060135F">
        <w:t>layers</w:t>
      </w:r>
      <w:r>
        <w:t xml:space="preserve"> (e.g</w:t>
      </w:r>
      <w:r w:rsidR="00313C47">
        <w:t xml:space="preserve">., </w:t>
      </w:r>
      <w:r>
        <w:t xml:space="preserve">which port, lambda/OTSi, </w:t>
      </w:r>
      <w:r w:rsidR="006E4625">
        <w:t xml:space="preserve">and </w:t>
      </w:r>
      <w:r>
        <w:t>direction</w:t>
      </w:r>
      <w:r w:rsidR="006E4625">
        <w:t>,</w:t>
      </w:r>
      <w:r>
        <w:t xml:space="preserve"> is used by a specific IP service on the WDM equipment)</w:t>
      </w:r>
      <w:r w:rsidR="00CF1AB2">
        <w:t>.</w:t>
      </w:r>
    </w:p>
    <w:p w14:paraId="39C05917" w14:textId="191B670B" w:rsidR="00E33E77" w:rsidRDefault="0060135F" w:rsidP="006522E9">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63404EBD" w:rsidR="00645E61" w:rsidRDefault="003B0D3F" w:rsidP="0060135F">
      <w:pPr>
        <w:pStyle w:val="RFCListBullet"/>
        <w:numPr>
          <w:ilvl w:val="0"/>
          <w:numId w:val="0"/>
        </w:numPr>
        <w:ind w:left="426" w:hanging="13"/>
        <w:jc w:val="both"/>
      </w:pPr>
      <w:r>
        <w:t xml:space="preserve">It should be possible at MDSC level to easily correlate </w:t>
      </w:r>
      <w:del w:id="1112" w:author="Italo Busi" w:date="2021-12-20T11:57:00Z">
        <w:r w:rsidDel="00E277B6">
          <w:delText xml:space="preserve">WDM </w:delText>
        </w:r>
      </w:del>
      <w:ins w:id="1113" w:author="Italo Busi" w:date="2021-12-20T11:57:00Z">
        <w:r w:rsidR="00E277B6">
          <w:t xml:space="preserve">optical </w:t>
        </w:r>
      </w:ins>
      <w:r>
        <w:t>and IP layers alarms to speed-up troubleshooting</w:t>
      </w:r>
      <w:ins w:id="1114" w:author="Italo Busi" w:date="2021-12-20T11:57:00Z">
        <w:r w:rsidR="00E277B6">
          <w:t>.</w:t>
        </w:r>
      </w:ins>
    </w:p>
    <w:p w14:paraId="19ADAE02" w14:textId="5E67419B" w:rsidR="003D099C" w:rsidRDefault="000C6C9B" w:rsidP="00D97AE1">
      <w:pPr>
        <w:pStyle w:val="RFCListBullet"/>
        <w:numPr>
          <w:ilvl w:val="0"/>
          <w:numId w:val="0"/>
        </w:numPr>
        <w:ind w:left="426"/>
      </w:pPr>
      <w:r w:rsidRPr="007B7056">
        <w:lastRenderedPageBreak/>
        <w:t>A</w:t>
      </w:r>
      <w:r w:rsidR="003D099C" w:rsidRPr="007B7056">
        <w:t>larms and event notifications</w:t>
      </w:r>
      <w:r w:rsidR="00645E61" w:rsidRPr="007B7056">
        <w:t xml:space="preserve"> are required between MDSC and PNCs so that any network changes are reported almost in real-time to the MDSC (e.g. NE or link failure</w:t>
      </w:r>
      <w:r w:rsidRPr="007B7056">
        <w:t xml:space="preserve">, </w:t>
      </w:r>
      <w:r w:rsidRPr="003376AC">
        <w:rPr>
          <w:highlight w:val="yellow"/>
          <w:rPrChange w:id="1115" w:author="Italo Busi" w:date="2021-12-20T12:19:00Z">
            <w:rPr/>
          </w:rPrChange>
        </w:rPr>
        <w:t xml:space="preserve">MPLS tunnel switched from </w:t>
      </w:r>
      <w:r w:rsidR="006E4625" w:rsidRPr="003376AC">
        <w:rPr>
          <w:highlight w:val="yellow"/>
          <w:rPrChange w:id="1116" w:author="Italo Busi" w:date="2021-12-20T12:19:00Z">
            <w:rPr/>
          </w:rPrChange>
        </w:rPr>
        <w:t xml:space="preserve">primary </w:t>
      </w:r>
      <w:r w:rsidRPr="003376AC">
        <w:rPr>
          <w:highlight w:val="yellow"/>
          <w:rPrChange w:id="1117" w:author="Italo Busi" w:date="2021-12-20T12:19:00Z">
            <w:rPr/>
          </w:rPrChange>
        </w:rPr>
        <w:t>to back</w:t>
      </w:r>
      <w:r w:rsidR="006E4625" w:rsidRPr="003376AC">
        <w:rPr>
          <w:highlight w:val="yellow"/>
          <w:rPrChange w:id="1118" w:author="Italo Busi" w:date="2021-12-20T12:19:00Z">
            <w:rPr/>
          </w:rPrChange>
        </w:rPr>
        <w:t>-</w:t>
      </w:r>
      <w:r w:rsidRPr="003376AC">
        <w:rPr>
          <w:highlight w:val="yellow"/>
          <w:rPrChange w:id="1119" w:author="Italo Busi" w:date="2021-12-20T12:19:00Z">
            <w:rPr/>
          </w:rPrChange>
        </w:rPr>
        <w:t>up path etc.</w:t>
      </w:r>
      <w:r w:rsidR="00645E61" w:rsidRPr="007B7056">
        <w:t>)</w:t>
      </w:r>
      <w:r w:rsidRPr="007B7056">
        <w:t>. As specified in [RFC7923]</w:t>
      </w:r>
      <w:r w:rsidR="006E4625">
        <w:t>, MDSC must</w:t>
      </w:r>
      <w:r w:rsidRPr="007B7056">
        <w:t xml:space="preserve"> subscribe to specific objects from PNC YANG datastores for notifications.</w:t>
      </w:r>
    </w:p>
    <w:p w14:paraId="6247FB45" w14:textId="7AE4D28A" w:rsidR="001F25C9" w:rsidRDefault="001F25C9" w:rsidP="00954E1B">
      <w:pPr>
        <w:pStyle w:val="Heading3"/>
        <w:rPr>
          <w:ins w:id="1120" w:author="Italo Busi" w:date="2021-12-20T12:27:00Z"/>
        </w:rPr>
      </w:pPr>
      <w:bookmarkStart w:id="1121" w:name="_Toc53130249"/>
      <w:bookmarkStart w:id="1122" w:name="_Ref76718227"/>
      <w:bookmarkStart w:id="1123" w:name="_Toc90915371"/>
      <w:ins w:id="1124" w:author="Italo Busi" w:date="2021-12-20T12:27:00Z">
        <w:r>
          <w:t>Optical topology discovery</w:t>
        </w:r>
        <w:bookmarkEnd w:id="1123"/>
      </w:ins>
    </w:p>
    <w:p w14:paraId="0DA74D8A" w14:textId="77777777" w:rsidR="00116B77" w:rsidRDefault="00116B77" w:rsidP="00116B77">
      <w:pPr>
        <w:pStyle w:val="RFCListBullet"/>
        <w:numPr>
          <w:ilvl w:val="0"/>
          <w:numId w:val="0"/>
        </w:numPr>
        <w:ind w:left="432"/>
        <w:rPr>
          <w:moveTo w:id="1125" w:author="Italo Busi" w:date="2021-12-20T14:23:00Z"/>
        </w:rPr>
        <w:pPrChange w:id="1126" w:author="Italo Busi" w:date="2021-12-20T14:23:00Z">
          <w:pPr>
            <w:pStyle w:val="RFCListBullet"/>
          </w:pPr>
        </w:pPrChange>
      </w:pPr>
      <w:moveToRangeStart w:id="1127" w:author="Italo Busi" w:date="2021-12-20T14:23:00Z" w:name="move90902628"/>
      <w:commentRangeStart w:id="1128"/>
      <w:commentRangeStart w:id="1129"/>
      <w:commentRangeStart w:id="1130"/>
      <w:moveTo w:id="1131" w:author="Italo Busi" w:date="2021-12-20T14:23:00Z">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commentRangeEnd w:id="1128"/>
        <w:r w:rsidRPr="00116B77">
          <w:rPr>
            <w:rPrChange w:id="1132" w:author="Italo Busi" w:date="2021-12-20T14:23:00Z">
              <w:rPr>
                <w:rStyle w:val="CommentReference"/>
              </w:rPr>
            </w:rPrChange>
          </w:rPr>
          <w:commentReference w:id="1128"/>
        </w:r>
        <w:commentRangeEnd w:id="1129"/>
        <w:r w:rsidRPr="00116B77">
          <w:rPr>
            <w:rPrChange w:id="1133" w:author="Italo Busi" w:date="2021-12-20T14:23:00Z">
              <w:rPr>
                <w:rStyle w:val="CommentReference"/>
              </w:rPr>
            </w:rPrChange>
          </w:rPr>
          <w:commentReference w:id="1129"/>
        </w:r>
        <w:commentRangeEnd w:id="1130"/>
        <w:r w:rsidRPr="00116B77">
          <w:rPr>
            <w:rPrChange w:id="1134" w:author="Italo Busi" w:date="2021-12-20T14:23:00Z">
              <w:rPr>
                <w:rStyle w:val="CommentReference"/>
              </w:rPr>
            </w:rPrChange>
          </w:rPr>
          <w:commentReference w:id="1130"/>
        </w:r>
        <w:r>
          <w:t>.</w:t>
        </w:r>
      </w:moveTo>
    </w:p>
    <w:p w14:paraId="228C54E1" w14:textId="1A98D5A4" w:rsidR="00116B77" w:rsidRDefault="00116B77" w:rsidP="00116B77">
      <w:pPr>
        <w:pStyle w:val="RFCListBullet"/>
        <w:numPr>
          <w:ilvl w:val="0"/>
          <w:numId w:val="0"/>
        </w:numPr>
        <w:ind w:left="432"/>
        <w:rPr>
          <w:ins w:id="1135" w:author="Italo Busi" w:date="2021-12-20T14:46:00Z"/>
        </w:rPr>
      </w:pPr>
      <w:ins w:id="1136" w:author="Italo Busi" w:date="2021-12-20T14:24:00Z">
        <w:r>
          <w:t>The OTN Topology Model is used to report the OTN network topology</w:t>
        </w:r>
      </w:ins>
      <w:ins w:id="1137" w:author="Italo Busi" w:date="2021-12-20T14:45:00Z">
        <w:r w:rsidR="00724642">
          <w:t xml:space="preserve"> (e.g., OTN switching nodes and links)</w:t>
        </w:r>
      </w:ins>
      <w:ins w:id="1138" w:author="Italo Busi" w:date="2021-12-20T14:24:00Z">
        <w:r>
          <w:t>, when the optional OTN layer is deployed within the optical domain.</w:t>
        </w:r>
      </w:ins>
    </w:p>
    <w:p w14:paraId="01586436" w14:textId="35AF69EC" w:rsidR="00536E4B" w:rsidRPr="00536E4B" w:rsidRDefault="00536E4B" w:rsidP="00116B77">
      <w:pPr>
        <w:pStyle w:val="RFCListBullet"/>
        <w:numPr>
          <w:ilvl w:val="0"/>
          <w:numId w:val="0"/>
        </w:numPr>
        <w:ind w:left="432"/>
        <w:rPr>
          <w:ins w:id="1139" w:author="Italo Busi" w:date="2021-12-20T14:46:00Z"/>
          <w:i/>
          <w:highlight w:val="yellow"/>
          <w:rPrChange w:id="1140" w:author="Italo Busi" w:date="2021-12-20T14:52:00Z">
            <w:rPr>
              <w:ins w:id="1141" w:author="Italo Busi" w:date="2021-12-20T14:46:00Z"/>
            </w:rPr>
          </w:rPrChange>
        </w:rPr>
      </w:pPr>
      <w:ins w:id="1142" w:author="Italo Busi" w:date="2021-12-20T14:46:00Z">
        <w:r w:rsidRPr="00536E4B">
          <w:rPr>
            <w:i/>
            <w:highlight w:val="yellow"/>
            <w:rPrChange w:id="1143" w:author="Italo Busi" w:date="2021-12-20T14:52:00Z">
              <w:rPr/>
            </w:rPrChange>
          </w:rPr>
          <w:t>Provide details on the optical domain abstraction?</w:t>
        </w:r>
      </w:ins>
    </w:p>
    <w:p w14:paraId="3BA7F6AF" w14:textId="1751C5E5" w:rsidR="00536E4B" w:rsidRPr="00536E4B" w:rsidRDefault="00536E4B" w:rsidP="00536E4B">
      <w:pPr>
        <w:pStyle w:val="RFCListBullet"/>
        <w:numPr>
          <w:ilvl w:val="0"/>
          <w:numId w:val="72"/>
        </w:numPr>
        <w:rPr>
          <w:ins w:id="1144" w:author="Italo Busi" w:date="2021-12-20T14:47:00Z"/>
          <w:i/>
          <w:highlight w:val="yellow"/>
          <w:rPrChange w:id="1145" w:author="Italo Busi" w:date="2021-12-20T14:52:00Z">
            <w:rPr>
              <w:ins w:id="1146" w:author="Italo Busi" w:date="2021-12-20T14:47:00Z"/>
            </w:rPr>
          </w:rPrChange>
        </w:rPr>
        <w:pPrChange w:id="1147" w:author="Italo Busi" w:date="2021-12-20T14:46:00Z">
          <w:pPr>
            <w:pStyle w:val="RFCListBullet"/>
            <w:numPr>
              <w:numId w:val="0"/>
            </w:numPr>
            <w:ind w:left="432" w:firstLine="0"/>
          </w:pPr>
        </w:pPrChange>
      </w:pPr>
      <w:ins w:id="1148" w:author="Italo Busi" w:date="2021-12-20T14:46:00Z">
        <w:r w:rsidRPr="00536E4B">
          <w:rPr>
            <w:i/>
            <w:highlight w:val="yellow"/>
            <w:rPrChange w:id="1149" w:author="Italo Busi" w:date="2021-12-20T14:52:00Z">
              <w:rPr/>
            </w:rPrChange>
          </w:rPr>
          <w:t>One TE node for each ROADM in the DWDM topology and one TE node for each OTN switching node in the OTN topology</w:t>
        </w:r>
      </w:ins>
    </w:p>
    <w:p w14:paraId="215771B0" w14:textId="757183B3" w:rsidR="00536E4B" w:rsidRPr="00536E4B" w:rsidRDefault="00536E4B" w:rsidP="00536E4B">
      <w:pPr>
        <w:pStyle w:val="RFCListBullet"/>
        <w:numPr>
          <w:ilvl w:val="0"/>
          <w:numId w:val="72"/>
        </w:numPr>
        <w:rPr>
          <w:ins w:id="1150" w:author="Italo Busi" w:date="2021-12-20T14:46:00Z"/>
          <w:i/>
          <w:highlight w:val="yellow"/>
          <w:rPrChange w:id="1151" w:author="Italo Busi" w:date="2021-12-20T14:52:00Z">
            <w:rPr>
              <w:ins w:id="1152" w:author="Italo Busi" w:date="2021-12-20T14:46:00Z"/>
            </w:rPr>
          </w:rPrChange>
        </w:rPr>
        <w:pPrChange w:id="1153" w:author="Italo Busi" w:date="2021-12-20T14:46:00Z">
          <w:pPr>
            <w:pStyle w:val="RFCListBullet"/>
            <w:numPr>
              <w:numId w:val="0"/>
            </w:numPr>
            <w:ind w:left="432" w:firstLine="0"/>
          </w:pPr>
        </w:pPrChange>
      </w:pPr>
      <w:ins w:id="1154" w:author="Italo Busi" w:date="2021-12-20T14:47:00Z">
        <w:r w:rsidRPr="00536E4B">
          <w:rPr>
            <w:i/>
            <w:highlight w:val="yellow"/>
            <w:rPrChange w:id="1155" w:author="Italo Busi" w:date="2021-12-20T14:52:00Z">
              <w:rPr/>
            </w:rPrChange>
          </w:rPr>
          <w:t xml:space="preserve">Optical transponders are reported as </w:t>
        </w:r>
      </w:ins>
      <w:ins w:id="1156" w:author="Italo Busi" w:date="2021-12-20T14:48:00Z">
        <w:r w:rsidRPr="00536E4B">
          <w:rPr>
            <w:i/>
            <w:highlight w:val="yellow"/>
            <w:rPrChange w:id="1157" w:author="Italo Busi" w:date="2021-12-20T14:52:00Z">
              <w:rPr/>
            </w:rPrChange>
          </w:rPr>
          <w:t xml:space="preserve">DWDM </w:t>
        </w:r>
      </w:ins>
      <w:ins w:id="1158" w:author="Italo Busi" w:date="2021-12-20T14:47:00Z">
        <w:r w:rsidRPr="00536E4B">
          <w:rPr>
            <w:i/>
            <w:highlight w:val="yellow"/>
            <w:rPrChange w:id="1159" w:author="Italo Busi" w:date="2021-12-20T14:52:00Z">
              <w:rPr/>
            </w:rPrChange>
          </w:rPr>
          <w:t>TTP</w:t>
        </w:r>
      </w:ins>
      <w:ins w:id="1160" w:author="Italo Busi" w:date="2021-12-20T14:48:00Z">
        <w:r w:rsidRPr="00536E4B">
          <w:rPr>
            <w:i/>
            <w:highlight w:val="yellow"/>
            <w:rPrChange w:id="1161" w:author="Italo Busi" w:date="2021-12-20T14:52:00Z">
              <w:rPr/>
            </w:rPrChange>
          </w:rPr>
          <w:t>s</w:t>
        </w:r>
      </w:ins>
      <w:ins w:id="1162" w:author="Italo Busi" w:date="2021-12-20T14:47:00Z">
        <w:r w:rsidRPr="00536E4B">
          <w:rPr>
            <w:i/>
            <w:highlight w:val="yellow"/>
            <w:rPrChange w:id="1163" w:author="Italo Busi" w:date="2021-12-20T14:52:00Z">
              <w:rPr/>
            </w:rPrChange>
          </w:rPr>
          <w:t xml:space="preserve"> within the TE node </w:t>
        </w:r>
      </w:ins>
      <w:ins w:id="1164" w:author="Italo Busi" w:date="2021-12-20T14:48:00Z">
        <w:r w:rsidRPr="00536E4B">
          <w:rPr>
            <w:i/>
            <w:highlight w:val="yellow"/>
            <w:rPrChange w:id="1165" w:author="Italo Busi" w:date="2021-12-20T14:52:00Z">
              <w:rPr/>
            </w:rPrChange>
          </w:rPr>
          <w:t>regardless of whether they are integrated within the ROADM or external to the ROADM, but still under the control of the O-PNC (abstraction)</w:t>
        </w:r>
      </w:ins>
    </w:p>
    <w:p w14:paraId="78A2C44D" w14:textId="2077450C" w:rsidR="00536E4B" w:rsidRPr="00536E4B" w:rsidRDefault="00536E4B" w:rsidP="00536E4B">
      <w:pPr>
        <w:pStyle w:val="RFCListBullet"/>
        <w:numPr>
          <w:ilvl w:val="0"/>
          <w:numId w:val="72"/>
        </w:numPr>
        <w:rPr>
          <w:ins w:id="1166" w:author="Italo Busi" w:date="2021-12-20T14:48:00Z"/>
          <w:i/>
          <w:highlight w:val="yellow"/>
          <w:rPrChange w:id="1167" w:author="Italo Busi" w:date="2021-12-20T14:52:00Z">
            <w:rPr>
              <w:ins w:id="1168" w:author="Italo Busi" w:date="2021-12-20T14:48:00Z"/>
            </w:rPr>
          </w:rPrChange>
        </w:rPr>
        <w:pPrChange w:id="1169" w:author="Italo Busi" w:date="2021-12-20T14:46:00Z">
          <w:pPr>
            <w:pStyle w:val="RFCListBullet"/>
            <w:numPr>
              <w:numId w:val="0"/>
            </w:numPr>
            <w:ind w:left="432" w:firstLine="0"/>
          </w:pPr>
        </w:pPrChange>
      </w:pPr>
      <w:ins w:id="1170" w:author="Italo Busi" w:date="2021-12-20T14:47:00Z">
        <w:r w:rsidRPr="00536E4B">
          <w:rPr>
            <w:i/>
            <w:highlight w:val="yellow"/>
            <w:rPrChange w:id="1171" w:author="Italo Busi" w:date="2021-12-20T14:52:00Z">
              <w:rPr/>
            </w:rPrChange>
          </w:rPr>
          <w:t>One TE link for each OMS link</w:t>
        </w:r>
      </w:ins>
      <w:ins w:id="1172" w:author="Italo Busi" w:date="2021-12-20T14:48:00Z">
        <w:r w:rsidRPr="00536E4B">
          <w:rPr>
            <w:i/>
            <w:highlight w:val="yellow"/>
            <w:rPrChange w:id="1173" w:author="Italo Busi" w:date="2021-12-20T14:52:00Z">
              <w:rPr/>
            </w:rPrChange>
          </w:rPr>
          <w:t>, abstracting the OTS links and iLAs</w:t>
        </w:r>
      </w:ins>
    </w:p>
    <w:p w14:paraId="00516234" w14:textId="77777777" w:rsidR="00536E4B" w:rsidRPr="00536E4B" w:rsidRDefault="00536E4B" w:rsidP="00536E4B">
      <w:pPr>
        <w:pStyle w:val="RFCListBullet"/>
        <w:numPr>
          <w:ilvl w:val="0"/>
          <w:numId w:val="72"/>
        </w:numPr>
        <w:rPr>
          <w:ins w:id="1174" w:author="Italo Busi" w:date="2021-12-20T14:51:00Z"/>
          <w:i/>
          <w:highlight w:val="yellow"/>
          <w:rPrChange w:id="1175" w:author="Italo Busi" w:date="2021-12-20T14:52:00Z">
            <w:rPr>
              <w:ins w:id="1176" w:author="Italo Busi" w:date="2021-12-20T14:51:00Z"/>
            </w:rPr>
          </w:rPrChange>
        </w:rPr>
        <w:pPrChange w:id="1177" w:author="Italo Busi" w:date="2021-12-20T14:46:00Z">
          <w:pPr>
            <w:pStyle w:val="RFCListBullet"/>
            <w:numPr>
              <w:numId w:val="0"/>
            </w:numPr>
            <w:ind w:left="432" w:firstLine="0"/>
          </w:pPr>
        </w:pPrChange>
      </w:pPr>
      <w:ins w:id="1178" w:author="Italo Busi" w:date="2021-12-20T14:49:00Z">
        <w:r w:rsidRPr="00536E4B">
          <w:rPr>
            <w:i/>
            <w:highlight w:val="yellow"/>
            <w:rPrChange w:id="1179" w:author="Italo Busi" w:date="2021-12-20T14:52:00Z">
              <w:rPr/>
            </w:rPrChange>
          </w:rPr>
          <w:t>One TE link for each OTN link</w:t>
        </w:r>
      </w:ins>
      <w:ins w:id="1180" w:author="Italo Busi" w:date="2021-12-20T14:51:00Z">
        <w:r w:rsidRPr="00536E4B">
          <w:rPr>
            <w:i/>
            <w:highlight w:val="yellow"/>
            <w:rPrChange w:id="1181" w:author="Italo Busi" w:date="2021-12-20T14:52:00Z">
              <w:rPr/>
            </w:rPrChange>
          </w:rPr>
          <w:t xml:space="preserve"> (single-layer or multi-layer)</w:t>
        </w:r>
      </w:ins>
    </w:p>
    <w:p w14:paraId="3D0F082C" w14:textId="09C7742F" w:rsidR="00162890" w:rsidRDefault="00162890" w:rsidP="00162890">
      <w:pPr>
        <w:rPr>
          <w:ins w:id="1182" w:author="Italo Busi" w:date="2021-12-20T17:50:00Z"/>
        </w:rPr>
      </w:pPr>
      <w:ins w:id="1183" w:author="Italo Busi" w:date="2021-12-20T16:10:00Z">
        <w:r w:rsidRPr="00426BBF">
          <w:t>The Optical Transponders</w:t>
        </w:r>
      </w:ins>
      <w:ins w:id="1184" w:author="Italo Busi" w:date="2021-12-20T16:24:00Z">
        <w:r w:rsidR="008367FA">
          <w:t xml:space="preserve"> and, optionally</w:t>
        </w:r>
      </w:ins>
      <w:ins w:id="1185" w:author="Italo Busi" w:date="2021-12-20T16:10:00Z">
        <w:r w:rsidRPr="00426BBF">
          <w:t>, the OTN access cards, are reported by the O</w:t>
        </w:r>
        <w:r w:rsidRPr="00426BBF">
          <w:noBreakHyphen/>
          <w:t>PNC as Trail Termination Points (TTPs), defined in [TE</w:t>
        </w:r>
        <w:r w:rsidRPr="00426BBF">
          <w:noBreakHyphen/>
          <w:t>TOPO], within the Optical Topology. The association between the Ethernet access link and the Optical TTP is reported using the Inter Layer Lock (ILL) identifiers, defined in [TE</w:t>
        </w:r>
        <w:r w:rsidRPr="00426BBF">
          <w:noBreakHyphen/>
          <w:t>TOPO], within the Ethernet Topology and Optical Topology, exposed by the O</w:t>
        </w:r>
        <w:r w:rsidRPr="00426BBF">
          <w:noBreakHyphen/>
          <w:t>PNC.</w:t>
        </w:r>
      </w:ins>
    </w:p>
    <w:p w14:paraId="2026721A" w14:textId="11265666" w:rsidR="00A74E7B" w:rsidRDefault="00A74E7B" w:rsidP="00162890">
      <w:pPr>
        <w:rPr>
          <w:ins w:id="1186" w:author="Italo Busi" w:date="2021-12-20T17:42:00Z"/>
        </w:rPr>
      </w:pPr>
      <w:ins w:id="1187" w:author="Italo Busi" w:date="2021-12-20T17:50:00Z">
        <w:r>
          <w:t xml:space="preserve">The optical links are discovered </w:t>
        </w:r>
      </w:ins>
      <w:ins w:id="1188" w:author="Italo Busi" w:date="2021-12-20T17:51:00Z">
        <w:r>
          <w:t xml:space="preserve">by </w:t>
        </w:r>
        <w:r>
          <w:t xml:space="preserve">mechanisms, which are outside the scope of this document, and reported at the MPIs within the </w:t>
        </w:r>
        <w:r>
          <w:t xml:space="preserve">optical </w:t>
        </w:r>
        <w:r>
          <w:t>network topology</w:t>
        </w:r>
        <w:r>
          <w:t>.</w:t>
        </w:r>
      </w:ins>
    </w:p>
    <w:p w14:paraId="46A34CAA" w14:textId="6DF6624F" w:rsidR="00536E4B" w:rsidRDefault="00536E4B" w:rsidP="008B719F">
      <w:pPr>
        <w:pStyle w:val="RFCListBullet"/>
        <w:numPr>
          <w:ilvl w:val="0"/>
          <w:numId w:val="0"/>
        </w:numPr>
        <w:ind w:left="432"/>
        <w:rPr>
          <w:ins w:id="1189" w:author="Italo Busi" w:date="2021-12-20T14:54:00Z"/>
        </w:rPr>
      </w:pPr>
      <w:ins w:id="1190" w:author="Italo Busi" w:date="2021-12-20T14:53:00Z">
        <w:r>
          <w:lastRenderedPageBreak/>
          <w:t xml:space="preserve">In case of a multi-layer DWDM/OTN topology, the </w:t>
        </w:r>
      </w:ins>
      <w:ins w:id="1191" w:author="Italo Busi" w:date="2021-12-20T14:54:00Z">
        <w:r>
          <w:t xml:space="preserve">WSON tunnel model or, alternatively, the Flexi-grid tunnel model, </w:t>
        </w:r>
      </w:ins>
      <w:ins w:id="1192" w:author="Italo Busi" w:date="2021-12-20T14:56:00Z">
        <w:r>
          <w:t xml:space="preserve">depending on whether the DWDM </w:t>
        </w:r>
        <w:r w:rsidRPr="000102FD">
          <w:t>optical network is based on fixed grid or flexible-gri</w:t>
        </w:r>
        <w:r>
          <w:t xml:space="preserve">d, </w:t>
        </w:r>
      </w:ins>
      <w:ins w:id="1193" w:author="Italo Busi" w:date="2021-12-20T14:55:00Z">
        <w:r>
          <w:t xml:space="preserve">reports in the hierarchical-link container which multi-layer single-domain OTN link </w:t>
        </w:r>
      </w:ins>
      <w:ins w:id="1194" w:author="Italo Busi" w:date="2021-12-20T14:56:00Z">
        <w:r>
          <w:t>each DWDM tunnel</w:t>
        </w:r>
      </w:ins>
      <w:ins w:id="1195" w:author="Italo Busi" w:date="2021-12-20T14:55:00Z">
        <w:r>
          <w:t xml:space="preserve"> support</w:t>
        </w:r>
      </w:ins>
      <w:ins w:id="1196" w:author="Italo Busi" w:date="2021-12-20T14:56:00Z">
        <w:r>
          <w:t>s</w:t>
        </w:r>
      </w:ins>
      <w:ins w:id="1197" w:author="Italo Busi" w:date="2021-12-20T14:55:00Z">
        <w:r>
          <w:t>.</w:t>
        </w:r>
      </w:ins>
      <w:ins w:id="1198" w:author="Italo Busi" w:date="2021-12-20T17:46:00Z">
        <w:r w:rsidR="00A74E7B">
          <w:t xml:space="preserve"> The MDSC can use this information to discover the path within the DWDM network that supports a multi-layer OTN link.</w:t>
        </w:r>
      </w:ins>
    </w:p>
    <w:p w14:paraId="6656726F" w14:textId="11B7FCE1" w:rsidR="00116B77" w:rsidRDefault="00116B77" w:rsidP="00116B77">
      <w:pPr>
        <w:pStyle w:val="RFCListBullet"/>
        <w:numPr>
          <w:ilvl w:val="0"/>
          <w:numId w:val="0"/>
        </w:numPr>
        <w:ind w:left="432"/>
        <w:rPr>
          <w:ins w:id="1199" w:author="Italo Busi" w:date="2021-12-20T17:45:00Z"/>
        </w:rPr>
      </w:pPr>
      <w:moveTo w:id="1200" w:author="Italo Busi" w:date="2021-12-20T14:23:00Z">
        <w:r>
          <w:t xml:space="preserve">The Ethernet Topology is used to report the </w:t>
        </w:r>
      </w:moveTo>
      <w:ins w:id="1201" w:author="Italo Busi" w:date="2021-12-20T14:56:00Z">
        <w:r w:rsidR="00F34AD7">
          <w:t xml:space="preserve">LTPs terminating the </w:t>
        </w:r>
      </w:ins>
      <w:moveTo w:id="1202" w:author="Italo Busi" w:date="2021-12-20T14:23:00Z">
        <w:r>
          <w:t xml:space="preserve">cross-layer links </w:t>
        </w:r>
        <w:del w:id="1203" w:author="Italo Busi" w:date="2021-12-20T14:57:00Z">
          <w:r w:rsidDel="00F34AD7">
            <w:delText xml:space="preserve">between the IP routers and </w:delText>
          </w:r>
        </w:del>
      </w:moveTo>
      <w:ins w:id="1204" w:author="Italo Busi" w:date="2021-12-20T14:57:00Z">
        <w:r w:rsidR="00F34AD7">
          <w:t xml:space="preserve">on </w:t>
        </w:r>
      </w:ins>
      <w:moveTo w:id="1205" w:author="Italo Busi" w:date="2021-12-20T14:23:00Z">
        <w:r>
          <w:t xml:space="preserve">the edge </w:t>
        </w:r>
      </w:moveTo>
      <w:ins w:id="1206" w:author="Italo Busi" w:date="2021-12-20T14:45:00Z">
        <w:r w:rsidR="00724642">
          <w:t xml:space="preserve">optical nodes (e.g., </w:t>
        </w:r>
      </w:ins>
      <w:moveTo w:id="1207" w:author="Italo Busi" w:date="2021-12-20T14:23:00Z">
        <w:r>
          <w:t>ROADMs</w:t>
        </w:r>
      </w:moveTo>
      <w:ins w:id="1208" w:author="Italo Busi" w:date="2021-12-20T14:45:00Z">
        <w:r w:rsidR="00724642">
          <w:t>)</w:t>
        </w:r>
      </w:ins>
      <w:moveTo w:id="1209" w:author="Italo Busi" w:date="2021-12-20T14:23:00Z">
        <w:r>
          <w:t>.</w:t>
        </w:r>
      </w:moveTo>
    </w:p>
    <w:p w14:paraId="2552C1A8" w14:textId="77777777" w:rsidR="00A74E7B" w:rsidRDefault="00A74E7B" w:rsidP="00A74E7B">
      <w:pPr>
        <w:pStyle w:val="Heading3"/>
        <w:rPr>
          <w:ins w:id="1210" w:author="Italo Busi" w:date="2021-12-20T17:45:00Z"/>
        </w:rPr>
      </w:pPr>
      <w:bookmarkStart w:id="1211" w:name="_Toc90915372"/>
      <w:ins w:id="1212" w:author="Italo Busi" w:date="2021-12-20T17:45:00Z">
        <w:r>
          <w:t>Optical paths discovery</w:t>
        </w:r>
        <w:bookmarkEnd w:id="1211"/>
      </w:ins>
    </w:p>
    <w:p w14:paraId="72DC1B67" w14:textId="77777777" w:rsidR="00A74E7B" w:rsidRDefault="00A74E7B" w:rsidP="00A74E7B">
      <w:pPr>
        <w:rPr>
          <w:ins w:id="1213" w:author="Italo Busi" w:date="2021-12-20T17:45:00Z"/>
        </w:rPr>
      </w:pPr>
      <w:ins w:id="1214" w:author="Italo Busi" w:date="2021-12-20T17:45:00Z">
        <w:r>
          <w:t>The WSON Tunnel Model or, alternatively, the Flexi</w:t>
        </w:r>
        <w:r>
          <w:noBreakHyphen/>
          <w:t xml:space="preserve">grid Tunnel model, depending on whether the DWDM </w:t>
        </w:r>
        <w:r w:rsidRPr="000102FD">
          <w:t>optical network is based on fixed grid or flexible-grid</w:t>
        </w:r>
        <w:r>
          <w:t>, is used to report all the DWDM tunnels established within the optical network,.</w:t>
        </w:r>
      </w:ins>
    </w:p>
    <w:p w14:paraId="0114224D" w14:textId="77777777" w:rsidR="00A74E7B" w:rsidRDefault="00A74E7B" w:rsidP="00A74E7B">
      <w:pPr>
        <w:pStyle w:val="RFCListBullet"/>
        <w:numPr>
          <w:ilvl w:val="0"/>
          <w:numId w:val="0"/>
        </w:numPr>
        <w:ind w:left="432"/>
        <w:rPr>
          <w:ins w:id="1215" w:author="Italo Busi" w:date="2021-12-20T17:45:00Z"/>
        </w:rPr>
      </w:pPr>
      <w:ins w:id="1216" w:author="Italo Busi" w:date="2021-12-20T17:45:00Z">
        <w:r>
          <w:t>When the optional OTN layer is deployed within the optical domain, the OTN Tunnel Model is used to report the OTN tunnels and tunnel segments established within the optical network,</w:t>
        </w:r>
        <w:r w:rsidRPr="00B60252">
          <w:t xml:space="preserve"> </w:t>
        </w:r>
        <w:r>
          <w:t>regardless of the mechanism being used to set them up.</w:t>
        </w:r>
      </w:ins>
    </w:p>
    <w:p w14:paraId="7C749C64" w14:textId="77777777" w:rsidR="00A74E7B" w:rsidRDefault="00A74E7B" w:rsidP="00A74E7B">
      <w:pPr>
        <w:pStyle w:val="RFCListBullet"/>
        <w:numPr>
          <w:ilvl w:val="0"/>
          <w:numId w:val="0"/>
        </w:numPr>
        <w:ind w:left="432"/>
        <w:rPr>
          <w:ins w:id="1217" w:author="Italo Busi" w:date="2021-12-20T17:45:00Z"/>
        </w:rPr>
      </w:pPr>
      <w:ins w:id="1218" w:author="Italo Busi" w:date="2021-12-20T17:45:00Z">
        <w:r>
          <w:t>The Ethernet client signal Model is used to report all the connectivity provided by optical tunnels between Ethernet edge LTPs, regardless of the mechanism being used to set them up.</w:t>
        </w:r>
      </w:ins>
    </w:p>
    <w:p w14:paraId="20A09FEB" w14:textId="77777777" w:rsidR="00A74E7B" w:rsidRDefault="00A74E7B" w:rsidP="00A74E7B">
      <w:pPr>
        <w:rPr>
          <w:ins w:id="1219" w:author="Italo Busi" w:date="2021-12-20T17:45:00Z"/>
        </w:rPr>
      </w:pPr>
      <w:ins w:id="1220" w:author="Italo Busi" w:date="2021-12-20T17:45:00Z">
        <w:r>
          <w:t xml:space="preserve">In other words, the O-PNCs report in their operational datastores all the Ethernet client signals and all the optical tunnels setup by the MDSC at the MPI, using the mechanisms described in section </w:t>
        </w:r>
        <w:r>
          <w:fldChar w:fldCharType="begin"/>
        </w:r>
        <w:r>
          <w:instrText xml:space="preserve"> REF _Ref89089408 \r \h \t</w:instrText>
        </w:r>
        <w:r>
          <w:fldChar w:fldCharType="separate"/>
        </w:r>
      </w:ins>
      <w:ins w:id="1221" w:author="Italo Busi" w:date="2021-12-20T17:55:00Z">
        <w:r w:rsidR="00CC3B44">
          <w:t>4.2.2</w:t>
        </w:r>
      </w:ins>
      <w:ins w:id="1222" w:author="Italo Busi" w:date="2021-12-20T17:45:00Z">
        <w:r>
          <w:fldChar w:fldCharType="end"/>
        </w:r>
        <w:r>
          <w:t>, as well as those setup by other means, such as static configuration, which are outside the scope of this document.</w:t>
        </w:r>
      </w:ins>
    </w:p>
    <w:p w14:paraId="7B36FC73" w14:textId="4D23B57D" w:rsidR="00A74E7B" w:rsidDel="00A74E7B" w:rsidRDefault="00A74E7B" w:rsidP="00116B77">
      <w:pPr>
        <w:pStyle w:val="RFCListBullet"/>
        <w:numPr>
          <w:ilvl w:val="0"/>
          <w:numId w:val="0"/>
        </w:numPr>
        <w:ind w:left="432"/>
        <w:rPr>
          <w:del w:id="1223" w:author="Italo Busi" w:date="2021-12-20T17:45:00Z"/>
          <w:moveTo w:id="1224" w:author="Italo Busi" w:date="2021-12-20T14:23:00Z"/>
        </w:rPr>
      </w:pPr>
    </w:p>
    <w:p w14:paraId="3A68BD09" w14:textId="3C493E96" w:rsidR="007666B8" w:rsidRDefault="007666B8" w:rsidP="00954E1B">
      <w:pPr>
        <w:pStyle w:val="Heading3"/>
        <w:rPr>
          <w:ins w:id="1225" w:author="Italo Busi" w:date="2021-12-20T14:31:00Z"/>
        </w:rPr>
      </w:pPr>
      <w:bookmarkStart w:id="1226" w:name="_Toc90915373"/>
      <w:moveToRangeEnd w:id="1127"/>
      <w:ins w:id="1227" w:author="Italo Busi" w:date="2021-12-20T14:31:00Z">
        <w:r>
          <w:t>SR-TE topology discovery</w:t>
        </w:r>
        <w:bookmarkEnd w:id="1226"/>
      </w:ins>
    </w:p>
    <w:p w14:paraId="50D55CF3" w14:textId="05B1C0C3" w:rsidR="007666B8" w:rsidRDefault="00F34AD7" w:rsidP="00F34AD7">
      <w:pPr>
        <w:rPr>
          <w:ins w:id="1228" w:author="Italo Busi" w:date="2021-12-20T15:03:00Z"/>
        </w:rPr>
        <w:pPrChange w:id="1229" w:author="Italo Busi" w:date="2021-12-20T15:02:00Z">
          <w:pPr>
            <w:pStyle w:val="Heading3"/>
          </w:pPr>
        </w:pPrChange>
      </w:pPr>
      <w:ins w:id="1230" w:author="Italo Busi" w:date="2021-12-20T15:01:00Z">
        <w:r>
          <w:t xml:space="preserve">The </w:t>
        </w:r>
        <w:r w:rsidRPr="008B7B43">
          <w:t>L3 Topology Model</w:t>
        </w:r>
        <w:r>
          <w:t xml:space="preserve">, </w:t>
        </w:r>
      </w:ins>
      <w:ins w:id="1231" w:author="Italo Busi" w:date="2021-12-20T15:02:00Z">
        <w:r>
          <w:t xml:space="preserve">SR Topology Model, TE Topology Model and the </w:t>
        </w:r>
      </w:ins>
      <w:ins w:id="1232" w:author="Italo Busi" w:date="2021-12-20T15:01:00Z">
        <w:r>
          <w:t xml:space="preserve">TE Packet Topology </w:t>
        </w:r>
      </w:ins>
      <w:ins w:id="1233" w:author="Italo Busi" w:date="2021-12-20T15:02:00Z">
        <w:r>
          <w:t>M</w:t>
        </w:r>
      </w:ins>
      <w:ins w:id="1234" w:author="Italo Busi" w:date="2021-12-20T15:01:00Z">
        <w:r>
          <w:t>odel</w:t>
        </w:r>
      </w:ins>
      <w:ins w:id="1235" w:author="Italo Busi" w:date="2021-12-20T15:02:00Z">
        <w:r>
          <w:t xml:space="preserve"> are used together to report the </w:t>
        </w:r>
      </w:ins>
      <w:ins w:id="1236" w:author="Italo Busi" w:date="2021-12-20T14:31:00Z">
        <w:r w:rsidR="007666B8">
          <w:t>SR</w:t>
        </w:r>
        <w:r w:rsidR="007666B8">
          <w:noBreakHyphen/>
          <w:t xml:space="preserve">TE </w:t>
        </w:r>
      </w:ins>
      <w:ins w:id="1237" w:author="Italo Busi" w:date="2021-12-20T15:03:00Z">
        <w:r>
          <w:t xml:space="preserve">network </w:t>
        </w:r>
      </w:ins>
      <w:ins w:id="1238" w:author="Italo Busi" w:date="2021-12-20T14:31:00Z">
        <w:r w:rsidR="007666B8">
          <w:t>topology</w:t>
        </w:r>
      </w:ins>
      <w:ins w:id="1239" w:author="Italo Busi" w:date="2021-12-20T15:03:00Z">
        <w:r>
          <w:t>,</w:t>
        </w:r>
      </w:ins>
      <w:ins w:id="1240" w:author="Italo Busi" w:date="2021-12-20T14:31:00Z">
        <w:r w:rsidR="007666B8">
          <w:t xml:space="preserve"> as described in figure 2 of [SR</w:t>
        </w:r>
        <w:r w:rsidR="007666B8">
          <w:noBreakHyphen/>
          <w:t>TE</w:t>
        </w:r>
        <w:r w:rsidR="007666B8">
          <w:noBreakHyphen/>
          <w:t>TOPO]</w:t>
        </w:r>
      </w:ins>
      <w:ins w:id="1241" w:author="Italo Busi" w:date="2021-12-20T15:03:00Z">
        <w:r>
          <w:t>.</w:t>
        </w:r>
      </w:ins>
    </w:p>
    <w:p w14:paraId="190591A9" w14:textId="4436506B" w:rsidR="00F34AD7" w:rsidRDefault="00F34AD7" w:rsidP="00F34AD7">
      <w:pPr>
        <w:rPr>
          <w:ins w:id="1242" w:author="Italo Busi" w:date="2021-12-20T16:11:00Z"/>
        </w:rPr>
        <w:pPrChange w:id="1243" w:author="Italo Busi" w:date="2021-12-20T15:02:00Z">
          <w:pPr>
            <w:pStyle w:val="Heading3"/>
          </w:pPr>
        </w:pPrChange>
      </w:pPr>
      <w:ins w:id="1244" w:author="Italo Busi" w:date="2021-12-20T15:03:00Z">
        <w:r>
          <w:t>The P-PNC</w:t>
        </w:r>
      </w:ins>
      <w:ins w:id="1245" w:author="Italo Busi" w:date="2021-12-20T15:04:00Z">
        <w:r>
          <w:t>s</w:t>
        </w:r>
      </w:ins>
      <w:ins w:id="1246" w:author="Italo Busi" w:date="2021-12-20T15:03:00Z">
        <w:r>
          <w:t xml:space="preserve"> report the full SR-TE </w:t>
        </w:r>
      </w:ins>
      <w:ins w:id="1247" w:author="Italo Busi" w:date="2021-12-20T15:04:00Z">
        <w:r>
          <w:t xml:space="preserve">network </w:t>
        </w:r>
      </w:ins>
      <w:ins w:id="1248" w:author="Italo Busi" w:date="2021-12-20T15:03:00Z">
        <w:r>
          <w:t xml:space="preserve">topology </w:t>
        </w:r>
      </w:ins>
      <w:ins w:id="1249" w:author="Italo Busi" w:date="2021-12-20T15:04:00Z">
        <w:r>
          <w:t>providing all the information that is required by the MDSC to perform multi-domain SR-TE path computation.</w:t>
        </w:r>
      </w:ins>
      <w:ins w:id="1250" w:author="Italo Busi" w:date="2021-12-20T15:05:00Z">
        <w:r>
          <w:t xml:space="preserve"> In particular, one TE node is reported for each IP router and one TE link is reported for each </w:t>
        </w:r>
      </w:ins>
      <w:ins w:id="1251" w:author="Italo Busi" w:date="2021-12-20T15:06:00Z">
        <w:r>
          <w:t>intra-domain IP link</w:t>
        </w:r>
      </w:ins>
      <w:ins w:id="1252" w:author="Italo Busi" w:date="2021-12-20T15:05:00Z">
        <w:r>
          <w:t>.</w:t>
        </w:r>
      </w:ins>
    </w:p>
    <w:p w14:paraId="671D38EF" w14:textId="3BADAC6C" w:rsidR="00894292" w:rsidRDefault="00894292" w:rsidP="00894292">
      <w:pPr>
        <w:rPr>
          <w:ins w:id="1253" w:author="Italo Busi" w:date="2021-12-20T16:11:00Z"/>
        </w:rPr>
      </w:pPr>
      <w:ins w:id="1254" w:author="Italo Busi" w:date="2021-12-20T16:11:00Z">
        <w:r>
          <w:t>All the intra-domain IP links are discovered by the P</w:t>
        </w:r>
        <w:r>
          <w:noBreakHyphen/>
          <w:t xml:space="preserve">PNCs, using </w:t>
        </w:r>
        <w:r w:rsidRPr="00426BBF">
          <w:t>LLDP [IEEE 802.1AB]</w:t>
        </w:r>
        <w:r>
          <w:t xml:space="preserve"> or any other mechanisms</w:t>
        </w:r>
      </w:ins>
      <w:ins w:id="1255" w:author="Italo Busi" w:date="2021-12-20T16:12:00Z">
        <w:r>
          <w:t>,</w:t>
        </w:r>
      </w:ins>
      <w:ins w:id="1256" w:author="Italo Busi" w:date="2021-12-20T16:11:00Z">
        <w:r>
          <w:t xml:space="preserve"> which are outside the </w:t>
        </w:r>
        <w:r>
          <w:lastRenderedPageBreak/>
          <w:t xml:space="preserve">scope of this document, and reported at the MPIs within the </w:t>
        </w:r>
      </w:ins>
      <w:ins w:id="1257" w:author="Italo Busi" w:date="2021-12-20T16:12:00Z">
        <w:r>
          <w:t>SR-TE network topology</w:t>
        </w:r>
      </w:ins>
      <w:ins w:id="1258" w:author="Italo Busi" w:date="2021-12-20T16:11:00Z">
        <w:r>
          <w:t>.</w:t>
        </w:r>
      </w:ins>
    </w:p>
    <w:p w14:paraId="150B1BCF" w14:textId="4E70FD29" w:rsidR="00F34AD7" w:rsidRDefault="00B10F44" w:rsidP="00F34AD7">
      <w:pPr>
        <w:rPr>
          <w:ins w:id="1259" w:author="Italo Busi" w:date="2021-12-20T17:41:00Z"/>
          <w:i/>
        </w:rPr>
        <w:pPrChange w:id="1260" w:author="Italo Busi" w:date="2021-12-20T15:02:00Z">
          <w:pPr>
            <w:pStyle w:val="Heading3"/>
          </w:pPr>
        </w:pPrChange>
      </w:pPr>
      <w:ins w:id="1261" w:author="Italo Busi" w:date="2021-12-20T15:06:00Z">
        <w:r w:rsidRPr="00B10F44">
          <w:rPr>
            <w:i/>
            <w:highlight w:val="yellow"/>
            <w:rPrChange w:id="1262" w:author="Italo Busi" w:date="2021-12-20T15:08:00Z">
              <w:rPr/>
            </w:rPrChange>
          </w:rPr>
          <w:t>Shall we report the underlay ETH link for single-layer intra-domain IP link</w:t>
        </w:r>
      </w:ins>
      <w:ins w:id="1263" w:author="Italo Busi" w:date="2021-12-20T15:07:00Z">
        <w:r w:rsidRPr="00B10F44">
          <w:rPr>
            <w:i/>
            <w:highlight w:val="yellow"/>
            <w:rPrChange w:id="1264" w:author="Italo Busi" w:date="2021-12-20T15:08:00Z">
              <w:rPr/>
            </w:rPrChange>
          </w:rPr>
          <w:t xml:space="preserve"> or reporting the IP link is sufficient</w:t>
        </w:r>
      </w:ins>
      <w:ins w:id="1265" w:author="Italo Busi" w:date="2021-12-20T15:06:00Z">
        <w:r w:rsidRPr="00B10F44">
          <w:rPr>
            <w:i/>
            <w:highlight w:val="yellow"/>
            <w:rPrChange w:id="1266" w:author="Italo Busi" w:date="2021-12-20T15:08:00Z">
              <w:rPr/>
            </w:rPrChange>
          </w:rPr>
          <w:t>?</w:t>
        </w:r>
      </w:ins>
      <w:ins w:id="1267" w:author="Italo Busi" w:date="2021-12-20T15:07:00Z">
        <w:r w:rsidRPr="00B10F44">
          <w:rPr>
            <w:i/>
            <w:highlight w:val="yellow"/>
            <w:rPrChange w:id="1268" w:author="Italo Busi" w:date="2021-12-20T15:08:00Z">
              <w:rPr/>
            </w:rPrChange>
          </w:rPr>
          <w:t xml:space="preserve"> Reporting the underlay ETH link could facilitate building the relationship with the inventory as well as expose whether an </w:t>
        </w:r>
      </w:ins>
      <w:ins w:id="1269" w:author="Italo Busi" w:date="2021-12-20T15:08:00Z">
        <w:r w:rsidRPr="00B10F44">
          <w:rPr>
            <w:i/>
            <w:highlight w:val="yellow"/>
            <w:rPrChange w:id="1270" w:author="Italo Busi" w:date="2021-12-20T15:08:00Z">
              <w:rPr/>
            </w:rPrChange>
          </w:rPr>
          <w:t>single-layer intra-domain IP link is supported by a LAG or not.</w:t>
        </w:r>
      </w:ins>
    </w:p>
    <w:p w14:paraId="279A4A82" w14:textId="77777777" w:rsidR="00B60252" w:rsidDel="001F25C9" w:rsidRDefault="00B60252" w:rsidP="00B60252">
      <w:pPr>
        <w:pStyle w:val="Heading3"/>
        <w:rPr>
          <w:moveTo w:id="1271" w:author="Italo Busi" w:date="2021-12-20T17:41:00Z"/>
        </w:rPr>
      </w:pPr>
      <w:bookmarkStart w:id="1272" w:name="_Toc90915374"/>
      <w:moveToRangeStart w:id="1273" w:author="Italo Busi" w:date="2021-12-20T17:41:00Z" w:name="move90914530"/>
      <w:moveTo w:id="1274" w:author="Italo Busi" w:date="2021-12-20T17:41:00Z">
        <w:r w:rsidDel="001F25C9">
          <w:t>SR-TE paths discovery</w:t>
        </w:r>
        <w:bookmarkEnd w:id="1272"/>
      </w:moveTo>
    </w:p>
    <w:p w14:paraId="652933EB" w14:textId="77777777" w:rsidR="00B60252" w:rsidDel="001F25C9" w:rsidRDefault="00B60252" w:rsidP="00B60252">
      <w:pPr>
        <w:rPr>
          <w:moveTo w:id="1275" w:author="Italo Busi" w:date="2021-12-20T17:41:00Z"/>
        </w:rPr>
      </w:pPr>
      <w:moveTo w:id="1276" w:author="Italo Busi" w:date="2021-12-20T17:41:00Z">
        <w:r w:rsidDel="001F25C9">
          <w:t>This version of the draft assumes that discovery of existing SR</w:t>
        </w:r>
        <w:r w:rsidDel="001F25C9">
          <w:softHyphen/>
        </w:r>
        <w:r w:rsidDel="001F25C9">
          <w:noBreakHyphen/>
          <w:t>TE paths, including their bandwidth, at the MPI is done using the generic TE tunnel YANG data model, defined in [TE</w:t>
        </w:r>
        <w:r w:rsidDel="001F25C9">
          <w:noBreakHyphen/>
          <w:t>TUNNEL], with SR</w:t>
        </w:r>
        <w:r w:rsidDel="001F25C9">
          <w:noBreakHyphen/>
          <w:t>TE specific augmentations, as also outlined in section 1 of [TE</w:t>
        </w:r>
        <w:r w:rsidDel="001F25C9">
          <w:noBreakHyphen/>
          <w:t>TUNNEL].</w:t>
        </w:r>
      </w:moveTo>
    </w:p>
    <w:p w14:paraId="375E172E" w14:textId="77777777" w:rsidR="00A74E7B" w:rsidRDefault="00A74E7B" w:rsidP="00A74E7B">
      <w:pPr>
        <w:rPr>
          <w:ins w:id="1277" w:author="Italo Busi" w:date="2021-12-20T17:52:00Z"/>
        </w:rPr>
      </w:pPr>
      <w:ins w:id="1278" w:author="Italo Busi" w:date="2021-12-20T17:52:00Z">
        <w:r>
          <w:t>Note that SR-TE technology-specific augmentations of the generic TE tunnel model for SR-TE have been identified as a gap.</w:t>
        </w:r>
      </w:ins>
    </w:p>
    <w:p w14:paraId="78B99E47" w14:textId="77777777" w:rsidR="00B60252" w:rsidDel="001F25C9" w:rsidRDefault="00B60252" w:rsidP="00B60252">
      <w:pPr>
        <w:rPr>
          <w:moveTo w:id="1279" w:author="Italo Busi" w:date="2021-12-20T17:41:00Z"/>
        </w:rPr>
      </w:pPr>
      <w:moveTo w:id="1280" w:author="Italo Busi" w:date="2021-12-20T17:41:00Z">
        <w:r w:rsidDel="001F25C9">
          <w:t xml:space="preserve">To enable MDSC to discover the full end-to-end SR-TE path configuration, the </w:t>
        </w:r>
        <w:r w:rsidRPr="00C246F0" w:rsidDel="001F25C9">
          <w:t>SR-TE specific augmentation of the [TE-TUNNEL] should allow the P</w:t>
        </w:r>
        <w:r w:rsidDel="001F25C9">
          <w:t>-</w:t>
        </w:r>
        <w:r w:rsidRPr="00C246F0" w:rsidDel="001F25C9">
          <w:t>PNC to report the SID list assigned to an SR-TE path within its domain.</w:t>
        </w:r>
      </w:moveTo>
    </w:p>
    <w:p w14:paraId="03F9F6D1" w14:textId="77777777" w:rsidR="00B60252" w:rsidRPr="008F510C" w:rsidDel="001F25C9" w:rsidRDefault="00B60252" w:rsidP="00B60252">
      <w:pPr>
        <w:rPr>
          <w:moveTo w:id="1281" w:author="Italo Busi" w:date="2021-12-20T17:41:00Z"/>
          <w:i/>
        </w:rPr>
      </w:pPr>
      <w:moveTo w:id="1282" w:author="Italo Busi" w:date="2021-12-20T17:41:00Z">
        <w:r w:rsidRPr="008F510C" w:rsidDel="001F25C9">
          <w:rPr>
            <w:b/>
            <w:i/>
            <w:highlight w:val="yellow"/>
          </w:rPr>
          <w:t>[Editors’ note:]</w:t>
        </w:r>
        <w:r w:rsidRPr="008F510C" w:rsidDel="001F25C9">
          <w:rPr>
            <w:i/>
            <w:highlight w:val="yellow"/>
          </w:rPr>
          <w:t xml:space="preserve"> Need to check if SR-TE specific augmentation is required for SR-TE path discovery</w:t>
        </w:r>
      </w:moveTo>
    </w:p>
    <w:p w14:paraId="277E6E7E" w14:textId="77777777" w:rsidR="00B60252" w:rsidDel="001F25C9" w:rsidRDefault="00B60252" w:rsidP="00B60252">
      <w:pPr>
        <w:rPr>
          <w:moveTo w:id="1283" w:author="Italo Busi" w:date="2021-12-20T17:41:00Z"/>
        </w:rPr>
      </w:pPr>
      <w:moveTo w:id="1284" w:author="Italo Busi" w:date="2021-12-20T17:41:00Z">
        <w:r w:rsidRPr="00050AE8" w:rsidDel="001F25C9">
          <w:t xml:space="preserve">For example, </w:t>
        </w:r>
        <w:r w:rsidDel="001F25C9">
          <w:t xml:space="preserve">considering the L3VPN in </w:t>
        </w:r>
        <w:r w:rsidDel="001F25C9">
          <w:fldChar w:fldCharType="begin"/>
        </w:r>
        <w:r w:rsidDel="001F25C9">
          <w:instrText xml:space="preserve"> REF _Ref73979994 \r \h </w:instrText>
        </w:r>
        <w:r w:rsidDel="001F25C9">
          <w:fldChar w:fldCharType="separate"/>
        </w:r>
      </w:moveTo>
      <w:ins w:id="1285" w:author="Italo Busi" w:date="2021-12-20T17:55:00Z">
        <w:r w:rsidR="00CC3B44">
          <w:t>Figure 3</w:t>
        </w:r>
      </w:ins>
      <w:moveTo w:id="1286" w:author="Italo Busi" w:date="2021-12-20T17:41:00Z">
        <w:del w:id="1287" w:author="Italo Busi" w:date="2021-12-20T17:42:00Z">
          <w:r w:rsidDel="00B60252">
            <w:delText>Figure 4</w:delText>
          </w:r>
        </w:del>
        <w:r w:rsidDel="001F25C9">
          <w:fldChar w:fldCharType="end"/>
        </w:r>
        <w:r w:rsidDel="001F25C9">
          <w:t>,</w:t>
        </w:r>
        <w:r w:rsidRPr="004C13F2" w:rsidDel="001F25C9">
          <w:t xml:space="preserve"> the </w:t>
        </w:r>
        <w:r w:rsidDel="001F25C9">
          <w:t xml:space="preserve">PE13-P16-PE14 </w:t>
        </w:r>
        <w:r w:rsidRPr="004C13F2" w:rsidDel="001F25C9">
          <w:t>SR-TE path</w:t>
        </w:r>
        <w:r w:rsidDel="001F25C9">
          <w:t xml:space="preserve"> and the SR-TE path in the reverse direction (between PE14 and PE13)</w:t>
        </w:r>
        <w:r w:rsidRPr="004C13F2" w:rsidDel="001F25C9">
          <w:t xml:space="preserve"> </w:t>
        </w:r>
        <w:r w:rsidDel="001F25C9">
          <w:t xml:space="preserve">could be </w:t>
        </w:r>
        <w:r w:rsidRPr="004C13F2" w:rsidDel="001F25C9">
          <w:t>reported by the P-PNC</w:t>
        </w:r>
        <w:r w:rsidDel="001F25C9">
          <w:t>1</w:t>
        </w:r>
        <w:r w:rsidRPr="004C13F2" w:rsidDel="001F25C9">
          <w:t xml:space="preserve"> to the MDSC as </w:t>
        </w:r>
        <w:r w:rsidDel="001F25C9">
          <w:t xml:space="preserve">TE </w:t>
        </w:r>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r w:rsidRPr="004C13F2" w:rsidDel="001F25C9">
          <w:t>SR-TE path</w:t>
        </w:r>
        <w:r w:rsidDel="001F25C9">
          <w:t>s,which can be symmetric or asymmetric in the two directions</w:t>
        </w:r>
        <w:r w:rsidRPr="004C13F2" w:rsidDel="001F25C9">
          <w:t>.</w:t>
        </w:r>
      </w:moveTo>
    </w:p>
    <w:moveToRangeEnd w:id="1273"/>
    <w:p w14:paraId="2EDAE315" w14:textId="77777777" w:rsidR="00B60252" w:rsidRDefault="00B60252" w:rsidP="00B60252">
      <w:pPr>
        <w:rPr>
          <w:ins w:id="1288" w:author="Italo Busi" w:date="2021-12-20T17:42:00Z"/>
        </w:rPr>
      </w:pPr>
      <w:ins w:id="1289" w:author="Italo Busi" w:date="2021-12-20T17:42:00Z">
        <w:r>
          <w:t xml:space="preserve">The P-PNCs use the TE tunnel model to report, at the MPI, all the SR-TE paths established within their packet domain regardless of the mechanism being used to set them up. In other words, the TE tunnel data model reports within the operational datastore both the SR-TE paths being setup by the MDSC at the MPI, using the mechanisms described in section </w:t>
        </w:r>
        <w:r>
          <w:fldChar w:fldCharType="begin"/>
        </w:r>
        <w:r>
          <w:instrText xml:space="preserve"> REF _Ref75428343 \r \h \t </w:instrText>
        </w:r>
        <w:r>
          <w:fldChar w:fldCharType="separate"/>
        </w:r>
      </w:ins>
      <w:ins w:id="1290" w:author="Italo Busi" w:date="2021-12-20T17:55:00Z">
        <w:r w:rsidR="00CC3B44">
          <w:t>4.2.3</w:t>
        </w:r>
      </w:ins>
      <w:ins w:id="1291" w:author="Italo Busi" w:date="2021-12-20T17:42:00Z">
        <w:r>
          <w:fldChar w:fldCharType="end"/>
        </w:r>
        <w:r>
          <w:t>, as well as the SR-TE paths being setup by other means, such as static configuration, which are outside the scope of this document.</w:t>
        </w:r>
      </w:ins>
    </w:p>
    <w:p w14:paraId="331546F6" w14:textId="68CD9A53" w:rsidR="003B0D3F" w:rsidRPr="003B0D3F" w:rsidRDefault="003B0D3F" w:rsidP="00954E1B">
      <w:pPr>
        <w:pStyle w:val="Heading3"/>
      </w:pPr>
      <w:bookmarkStart w:id="1292" w:name="_Ref90908761"/>
      <w:bookmarkStart w:id="1293" w:name="_Toc90915375"/>
      <w:r>
        <w:lastRenderedPageBreak/>
        <w:t>Inter-domain link</w:t>
      </w:r>
      <w:ins w:id="1294" w:author="Italo Busi" w:date="2021-11-29T14:30:00Z">
        <w:r w:rsidR="00DC7BF5">
          <w:t>s</w:t>
        </w:r>
      </w:ins>
      <w:r>
        <w:t xml:space="preserve"> discovery</w:t>
      </w:r>
      <w:bookmarkEnd w:id="1121"/>
      <w:bookmarkEnd w:id="1122"/>
      <w:bookmarkEnd w:id="1292"/>
      <w:bookmarkEnd w:id="1293"/>
    </w:p>
    <w:p w14:paraId="52501386" w14:textId="297B643D" w:rsidR="003B0D3F" w:rsidRDefault="003B0D3F" w:rsidP="003B0D3F">
      <w:r>
        <w:t xml:space="preserve">In the reference network of </w:t>
      </w:r>
      <w:ins w:id="1295" w:author="Italo Busi" w:date="2021-11-29T11:53:00Z">
        <w:r w:rsidR="00E72A38">
          <w:fldChar w:fldCharType="begin"/>
        </w:r>
        <w:r w:rsidR="00E72A38">
          <w:instrText xml:space="preserve"> REF _Ref5722602 \r \h </w:instrText>
        </w:r>
      </w:ins>
      <w:r w:rsidR="00E72A38">
        <w:fldChar w:fldCharType="separate"/>
      </w:r>
      <w:ins w:id="1296" w:author="Italo Busi" w:date="2021-12-20T17:55:00Z">
        <w:r w:rsidR="00CC3B44">
          <w:t>Figure 1</w:t>
        </w:r>
      </w:ins>
      <w:ins w:id="1297" w:author="Italo Busi" w:date="2021-11-29T11:53:00Z">
        <w:r w:rsidR="00E72A38">
          <w:fldChar w:fldCharType="end"/>
        </w:r>
      </w:ins>
      <w:del w:id="1298" w:author="Italo Busi" w:date="2021-11-29T11:53:00Z">
        <w:r w:rsidR="00B47D12" w:rsidDel="00E72A38">
          <w:delText>Figure 1</w:delText>
        </w:r>
      </w:del>
      <w:r>
        <w:t xml:space="preserve">, there are </w:t>
      </w:r>
      <w:del w:id="1299" w:author="Italo Busi" w:date="2021-12-20T15:59:00Z">
        <w:r w:rsidDel="008B719F">
          <w:delText xml:space="preserve">two </w:delText>
        </w:r>
      </w:del>
      <w:ins w:id="1300" w:author="Italo Busi" w:date="2021-12-20T15:59:00Z">
        <w:r w:rsidR="008B719F">
          <w:t xml:space="preserve">three </w:t>
        </w:r>
      </w:ins>
      <w:r>
        <w:t>types of inter</w:t>
      </w:r>
      <w:r>
        <w:noBreakHyphen/>
        <w:t>domain links:</w:t>
      </w:r>
    </w:p>
    <w:p w14:paraId="6509D272" w14:textId="1F239A9C" w:rsidR="003B0D3F" w:rsidRDefault="00F13CC9" w:rsidP="003B0D3F">
      <w:pPr>
        <w:pStyle w:val="RFCListBullet"/>
      </w:pPr>
      <w:r>
        <w:t xml:space="preserve">Inter-domain </w:t>
      </w:r>
      <w:ins w:id="1301" w:author="Italo Busi" w:date="2021-11-29T11:53:00Z">
        <w:r w:rsidR="00E72A38">
          <w:t xml:space="preserve">IP </w:t>
        </w:r>
      </w:ins>
      <w:r>
        <w:t xml:space="preserve">links </w:t>
      </w:r>
      <w:r w:rsidR="003B0D3F">
        <w:t xml:space="preserve">between two </w:t>
      </w:r>
      <w:ins w:id="1302" w:author="Italo Busi" w:date="2021-11-29T19:26:00Z">
        <w:r w:rsidR="00EA6B49">
          <w:t xml:space="preserve">adjancent </w:t>
        </w:r>
      </w:ins>
      <w:r w:rsidR="003B0D3F">
        <w:t>IP domains</w:t>
      </w:r>
      <w:del w:id="1303" w:author="Italo Busi" w:date="2021-11-29T11:53:00Z">
        <w:r w:rsidR="003B0D3F" w:rsidDel="00E72A38">
          <w:delText xml:space="preserve"> (ASes)</w:delText>
        </w:r>
      </w:del>
      <w:ins w:id="1304" w:author="Italo Busi" w:date="2021-12-20T15:08:00Z">
        <w:r w:rsidR="00B10F44">
          <w:t>;</w:t>
        </w:r>
      </w:ins>
    </w:p>
    <w:p w14:paraId="33EF23E5" w14:textId="77777777" w:rsidR="00B10F44" w:rsidRDefault="00F13CC9" w:rsidP="003B0D3F">
      <w:pPr>
        <w:pStyle w:val="RFCListBullet"/>
        <w:rPr>
          <w:ins w:id="1305" w:author="Italo Busi" w:date="2021-12-20T15:08:00Z"/>
        </w:rPr>
      </w:pPr>
      <w:r>
        <w:t xml:space="preserve">Cross-layer links </w:t>
      </w:r>
      <w:r w:rsidR="003B0D3F">
        <w:t xml:space="preserve">between an </w:t>
      </w:r>
      <w:del w:id="1306" w:author="Italo Busi" w:date="2021-11-29T19:26:00Z">
        <w:r w:rsidR="003B0D3F" w:rsidDel="00EA6B49">
          <w:delText>IP router and a ROADM</w:delText>
        </w:r>
      </w:del>
      <w:ins w:id="1307" w:author="Italo Busi" w:date="2021-11-29T19:26:00Z">
        <w:r w:rsidR="00EA6B49">
          <w:t>an IP domain and an adjacent optical domain</w:t>
        </w:r>
      </w:ins>
      <w:ins w:id="1308" w:author="Italo Busi" w:date="2021-12-20T15:08:00Z">
        <w:r w:rsidR="00B10F44">
          <w:t>;</w:t>
        </w:r>
      </w:ins>
    </w:p>
    <w:p w14:paraId="44DB464A" w14:textId="6B96A54D" w:rsidR="003B0D3F" w:rsidRDefault="00B10F44" w:rsidP="003B0D3F">
      <w:pPr>
        <w:pStyle w:val="RFCListBullet"/>
      </w:pPr>
      <w:ins w:id="1309" w:author="Italo Busi" w:date="2021-12-20T15:08:00Z">
        <w:r>
          <w:t>Access links between a CE device and a PE router</w:t>
        </w:r>
      </w:ins>
      <w:ins w:id="1310" w:author="Italo Busi" w:date="2021-11-29T19:26:00Z">
        <w:r w:rsidR="00EA6B49">
          <w:t>.</w:t>
        </w:r>
      </w:ins>
    </w:p>
    <w:p w14:paraId="6BCCF366" w14:textId="67DE3006" w:rsidR="008D4B65" w:rsidRPr="008D4B65" w:rsidRDefault="008D4B65" w:rsidP="003B0D3F">
      <w:pPr>
        <w:rPr>
          <w:ins w:id="1311" w:author="Italo Busi" w:date="2021-11-29T19:10:00Z"/>
          <w:i/>
          <w:rPrChange w:id="1312" w:author="Italo Busi" w:date="2021-11-29T19:10:00Z">
            <w:rPr>
              <w:ins w:id="1313" w:author="Italo Busi" w:date="2021-11-29T19:10:00Z"/>
            </w:rPr>
          </w:rPrChange>
        </w:rPr>
      </w:pPr>
      <w:ins w:id="1314" w:author="Italo Busi" w:date="2021-11-29T19:10:00Z">
        <w:r w:rsidRPr="008D4B65">
          <w:rPr>
            <w:i/>
            <w:highlight w:val="yellow"/>
            <w:rPrChange w:id="1315" w:author="Italo Busi" w:date="2021-11-29T19:10:00Z">
              <w:rPr/>
            </w:rPrChange>
          </w:rPr>
          <w:t>What about access links between CEs and PEs?</w:t>
        </w:r>
      </w:ins>
    </w:p>
    <w:p w14:paraId="2B246DC9" w14:textId="2854B2A2" w:rsidR="003B0D3F" w:rsidRDefault="003B0D3F" w:rsidP="003B0D3F">
      <w:pPr>
        <w:rPr>
          <w:ins w:id="1316" w:author="Italo Busi" w:date="2021-12-20T15:09:00Z"/>
        </w:rPr>
      </w:pPr>
      <w:del w:id="1317" w:author="Italo Busi" w:date="2021-12-20T15:09:00Z">
        <w:r w:rsidDel="00B10F44">
          <w:delText xml:space="preserve">Both types of </w:delText>
        </w:r>
      </w:del>
      <w:ins w:id="1318" w:author="Italo Busi" w:date="2021-12-20T15:09:00Z">
        <w:r w:rsidR="00B10F44">
          <w:t xml:space="preserve">All </w:t>
        </w:r>
      </w:ins>
      <w:ins w:id="1319" w:author="Italo Busi" w:date="2021-12-20T15:59:00Z">
        <w:r w:rsidR="008B719F">
          <w:t>the three types of</w:t>
        </w:r>
      </w:ins>
      <w:ins w:id="1320" w:author="Italo Busi" w:date="2021-12-20T15:09:00Z">
        <w:r w:rsidR="00B10F44">
          <w:t xml:space="preserve"> </w:t>
        </w:r>
      </w:ins>
      <w:r>
        <w:t>links are Ethernet physical links.</w:t>
      </w:r>
    </w:p>
    <w:p w14:paraId="1832735D" w14:textId="77777777" w:rsidR="00B10F44" w:rsidRDefault="00B10F44" w:rsidP="00B10F44">
      <w:pPr>
        <w:pStyle w:val="RFCListBullet"/>
        <w:numPr>
          <w:ilvl w:val="0"/>
          <w:numId w:val="0"/>
        </w:numPr>
        <w:ind w:left="432"/>
        <w:rPr>
          <w:ins w:id="1321" w:author="Italo Busi" w:date="2021-12-20T15:58:00Z"/>
        </w:rPr>
      </w:pPr>
      <w:ins w:id="1322" w:author="Italo Busi" w:date="2021-12-20T15:09:00Z">
        <w:r>
          <w:t>It is worth noting that the P</w:t>
        </w:r>
        <w:r>
          <w:noBreakHyphen/>
          <w:t>PNC may not be aware whether an external Ethernet physical link is a cross-layer link, an inter-domain link or an access link.</w:t>
        </w:r>
      </w:ins>
    </w:p>
    <w:p w14:paraId="2DC1D543" w14:textId="77777777" w:rsidR="008B719F" w:rsidRDefault="008B719F" w:rsidP="008B719F">
      <w:pPr>
        <w:pStyle w:val="RFCListBullet"/>
        <w:numPr>
          <w:ilvl w:val="0"/>
          <w:numId w:val="0"/>
        </w:numPr>
        <w:ind w:left="432"/>
        <w:rPr>
          <w:ins w:id="1323" w:author="Italo Busi" w:date="2021-12-20T15:59:00Z"/>
        </w:rPr>
      </w:pPr>
      <w:commentRangeStart w:id="1324"/>
      <w:ins w:id="1325" w:author="Italo Busi" w:date="2021-12-20T15:59:00Z">
        <w:r>
          <w:t xml:space="preserve">It is not yet clarified which model can be used to report the access links between CEs and PEs (e.g., by using the Ethernet Topology Model defined in </w:t>
        </w:r>
        <w:r w:rsidRPr="008B7B43">
          <w:t>[CLIENT-TOPO]</w:t>
        </w:r>
        <w:r>
          <w:t xml:space="preserve"> or by using the UNI Topology Model defined in  [UNI-TOPO]). This has been identified as a gap.</w:t>
        </w:r>
        <w:commentRangeEnd w:id="1324"/>
        <w:r>
          <w:rPr>
            <w:rStyle w:val="CommentReference"/>
          </w:rPr>
          <w:commentReference w:id="1324"/>
        </w:r>
      </w:ins>
    </w:p>
    <w:p w14:paraId="7F16E747" w14:textId="05A350D5" w:rsidR="008B719F" w:rsidRDefault="008B719F" w:rsidP="008B719F">
      <w:pPr>
        <w:rPr>
          <w:moveTo w:id="1326" w:author="Italo Busi" w:date="2021-12-20T15:58:00Z"/>
        </w:rPr>
      </w:pPr>
      <w:moveToRangeStart w:id="1327" w:author="Italo Busi" w:date="2021-12-20T15:58:00Z" w:name="move90908345"/>
      <w:moveTo w:id="1328" w:author="Italo Busi" w:date="2021-12-20T15:58:00Z">
        <w:del w:id="1329" w:author="Italo Busi" w:date="2021-12-20T15:59:00Z">
          <w:r w:rsidDel="008B719F">
            <w:delText>Both types of</w:delText>
          </w:r>
        </w:del>
      </w:moveTo>
      <w:ins w:id="1330" w:author="Italo Busi" w:date="2021-12-20T15:59:00Z">
        <w:r>
          <w:t>The</w:t>
        </w:r>
      </w:ins>
      <w:moveTo w:id="1331" w:author="Italo Busi" w:date="2021-12-20T15:58:00Z">
        <w:r>
          <w:t xml:space="preserve"> inter</w:t>
        </w:r>
        <w:r>
          <w:noBreakHyphen/>
          <w:t xml:space="preserve">domain </w:t>
        </w:r>
      </w:moveTo>
      <w:ins w:id="1332" w:author="Italo Busi" w:date="2021-12-20T15:59:00Z">
        <w:r>
          <w:t xml:space="preserve">IP </w:t>
        </w:r>
      </w:ins>
      <w:moveTo w:id="1333" w:author="Italo Busi" w:date="2021-12-20T15:58:00Z">
        <w:r>
          <w:t xml:space="preserve">links </w:t>
        </w:r>
      </w:moveTo>
      <w:ins w:id="1334" w:author="Italo Busi" w:date="2021-12-20T15:59:00Z">
        <w:r>
          <w:t xml:space="preserve">and cross-layer links </w:t>
        </w:r>
      </w:ins>
      <w:moveTo w:id="1335" w:author="Italo Busi" w:date="2021-12-20T15:58:00Z">
        <w:r>
          <w:t>are discovered using the plug</w:t>
        </w:r>
        <w:r>
          <w:noBreakHyphen/>
          <w:t xml:space="preserve">id attributes reported in the Ethernet Topologies exposed by the two adjacent PNCs. </w:t>
        </w:r>
      </w:moveTo>
    </w:p>
    <w:p w14:paraId="2E0A075C" w14:textId="77777777" w:rsidR="008B719F" w:rsidRPr="00995068" w:rsidDel="00EA6B49" w:rsidRDefault="008B719F" w:rsidP="008B719F">
      <w:pPr>
        <w:rPr>
          <w:moveTo w:id="1336" w:author="Italo Busi" w:date="2021-12-20T16:00:00Z"/>
        </w:rPr>
      </w:pPr>
      <w:moveToRangeStart w:id="1337" w:author="Italo Busi" w:date="2021-12-20T16:00:00Z" w:name="move90908416"/>
      <w:moveToRangeEnd w:id="1327"/>
      <w:moveTo w:id="1338" w:author="Italo Busi" w:date="2021-12-20T16:00:00Z">
        <w:r w:rsidDel="00EA6B49">
          <w:t>The MDSC can understand how to merge these inter</w:t>
        </w:r>
        <w:r w:rsidDel="00EA6B49">
          <w:noBreakHyphen/>
          <w:t xml:space="preserve">domain links using the plug-id attribute defined in the TE Topology Model [RFC8795], as described in </w:t>
        </w:r>
        <w:r w:rsidRPr="00995068" w:rsidDel="00EA6B49">
          <w:t xml:space="preserve">section 4.3 of </w:t>
        </w:r>
        <w:r w:rsidDel="00EA6B49">
          <w:t>[RFC8795]</w:t>
        </w:r>
        <w:r w:rsidRPr="00995068" w:rsidDel="00EA6B49">
          <w:t>.</w:t>
        </w:r>
      </w:moveTo>
    </w:p>
    <w:p w14:paraId="289BB51F" w14:textId="77777777" w:rsidR="008B719F" w:rsidDel="00EA6B49" w:rsidRDefault="008B719F" w:rsidP="008B719F">
      <w:pPr>
        <w:rPr>
          <w:moveTo w:id="1339" w:author="Italo Busi" w:date="2021-12-20T16:00:00Z"/>
        </w:rPr>
      </w:pPr>
      <w:moveToRangeStart w:id="1340" w:author="Italo Busi" w:date="2021-12-20T16:00:00Z" w:name="move90908424"/>
      <w:moveToRangeEnd w:id="1337"/>
      <w:moveTo w:id="1341" w:author="Italo Busi" w:date="2021-12-20T16:00:00Z">
        <w:r w:rsidDel="00EA6B49">
          <w:t>A more detailed description of how the plug-id can be used to discover inter-domain links is also provided in section 5.1.4 of [</w:t>
        </w:r>
        <w:r w:rsidRPr="00A32AF9" w:rsidDel="00EA6B49">
          <w:t>TNBI</w:t>
        </w:r>
        <w:r w:rsidDel="00EA6B49">
          <w:t>].</w:t>
        </w:r>
      </w:moveTo>
    </w:p>
    <w:moveToRangeEnd w:id="1340"/>
    <w:p w14:paraId="2F9476E3" w14:textId="21E5DF6E" w:rsidR="003B0D3F" w:rsidDel="00EA6B49" w:rsidRDefault="003B0D3F" w:rsidP="00EA6B49">
      <w:pPr>
        <w:rPr>
          <w:del w:id="1342" w:author="Italo Busi" w:date="2021-11-29T19:29:00Z"/>
          <w:rFonts w:eastAsiaTheme="minorEastAsia"/>
          <w:lang w:eastAsia="zh-CN"/>
        </w:rPr>
      </w:pPr>
      <w:del w:id="1343" w:author="Italo Busi" w:date="2021-11-29T19:29:00Z">
        <w:r w:rsidDel="00EA6B49">
          <w:rPr>
            <w:rFonts w:eastAsiaTheme="minorEastAsia"/>
            <w:lang w:eastAsia="zh-CN"/>
          </w:rPr>
          <w:delText>The inter-domain link information is reported to the MDSC by the two adjacent PNCs, controlling the two ends of the inter-domain link.</w:delText>
        </w:r>
        <w:r w:rsidR="00107BCE" w:rsidDel="00EA6B49">
          <w:rPr>
            <w:rFonts w:eastAsiaTheme="minorEastAsia"/>
            <w:lang w:eastAsia="zh-CN"/>
          </w:rPr>
          <w:delText xml:space="preserve"> The MDSC needs to understa</w:delText>
        </w:r>
        <w:r w:rsidR="006E4625" w:rsidDel="00EA6B49">
          <w:rPr>
            <w:rFonts w:eastAsiaTheme="minorEastAsia"/>
            <w:lang w:eastAsia="zh-CN"/>
          </w:rPr>
          <w:delText>nd</w:delText>
        </w:r>
        <w:r w:rsidR="00107BCE" w:rsidDel="00EA6B49">
          <w:rPr>
            <w:rFonts w:eastAsiaTheme="minorEastAsia"/>
            <w:lang w:eastAsia="zh-CN"/>
          </w:rPr>
          <w:delText xml:space="preserve"> how to merge </w:delText>
        </w:r>
        <w:r w:rsidR="00107BCE" w:rsidDel="00EA6B49">
          <w:delText>these inter</w:delText>
        </w:r>
        <w:r w:rsidR="00107BCE" w:rsidDel="00EA6B49">
          <w:noBreakHyphen/>
          <w:delText xml:space="preserve">domain </w:delText>
        </w:r>
      </w:del>
      <w:del w:id="1344" w:author="Italo Busi" w:date="2021-11-29T19:27:00Z">
        <w:r w:rsidR="00107BCE" w:rsidDel="00EA6B49">
          <w:delText xml:space="preserve">Ethernet </w:delText>
        </w:r>
      </w:del>
      <w:del w:id="1345" w:author="Italo Busi" w:date="2021-11-29T19:29:00Z">
        <w:r w:rsidR="00107BCE" w:rsidDel="00EA6B49">
          <w:delText>links together.</w:delText>
        </w:r>
      </w:del>
    </w:p>
    <w:p w14:paraId="479F8AE9" w14:textId="77777777" w:rsidR="00EA6B49" w:rsidRDefault="00EA6B49" w:rsidP="00EA6B49">
      <w:pPr>
        <w:rPr>
          <w:moveTo w:id="1346" w:author="Italo Busi" w:date="2021-11-29T19:29:00Z"/>
          <w:rFonts w:eastAsiaTheme="minorEastAsia"/>
          <w:lang w:eastAsia="zh-CN"/>
        </w:rPr>
      </w:pPr>
      <w:moveToRangeStart w:id="1347" w:author="Italo Busi" w:date="2021-11-29T19:29:00Z" w:name="move89106593"/>
      <w:moveTo w:id="1348" w:author="Italo Busi" w:date="2021-11-29T19:29:00Z">
        <w:r>
          <w:t xml:space="preserve">As outlined in [TNBI], the </w:t>
        </w:r>
        <w:r>
          <w:rPr>
            <w:rFonts w:eastAsiaTheme="minorEastAsia"/>
            <w:lang w:eastAsia="zh-CN"/>
          </w:rPr>
          <w:t xml:space="preserve">encoding of the plug-id namespace and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moveTo>
    </w:p>
    <w:moveToRangeEnd w:id="1347"/>
    <w:p w14:paraId="46EF8C3B" w14:textId="6F7D101B" w:rsidR="00107BCE" w:rsidRDefault="00107BCE" w:rsidP="00107BCE">
      <w:r>
        <w:t>This document considers the following two options for discovering inter</w:t>
      </w:r>
      <w:r>
        <w:noBreakHyphen/>
        <w:t>domain 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ED789A">
      <w:pPr>
        <w:pStyle w:val="RFCListNumbered"/>
        <w:numPr>
          <w:ilvl w:val="0"/>
          <w:numId w:val="50"/>
        </w:numPr>
      </w:pPr>
      <w:r w:rsidRPr="00CE62E9">
        <w:lastRenderedPageBreak/>
        <w:t>LLDP [IEEE 802.1AB] automatic discovery</w:t>
      </w:r>
    </w:p>
    <w:p w14:paraId="23B9B870" w14:textId="5A311773" w:rsidR="00107BCE" w:rsidRDefault="00107BCE" w:rsidP="00107BCE">
      <w:r>
        <w:t>Other options are possible but not described in this document.</w:t>
      </w:r>
    </w:p>
    <w:p w14:paraId="35067ABF" w14:textId="6910368F" w:rsidR="005C32C8" w:rsidRPr="00995068" w:rsidDel="008B719F" w:rsidRDefault="005C32C8" w:rsidP="005C32C8">
      <w:pPr>
        <w:rPr>
          <w:moveFrom w:id="1349" w:author="Italo Busi" w:date="2021-12-20T16:00:00Z"/>
        </w:rPr>
      </w:pPr>
      <w:moveFromRangeStart w:id="1350" w:author="Italo Busi" w:date="2021-12-20T16:00:00Z" w:name="move90908416"/>
      <w:moveFrom w:id="1351" w:author="Italo Busi" w:date="2021-12-20T16:00:00Z">
        <w:r w:rsidDel="008B719F">
          <w:t>The MDSC can understand how to merge these inter</w:t>
        </w:r>
        <w:r w:rsidDel="008B719F">
          <w:noBreakHyphen/>
          <w:t xml:space="preserve">domain links using the plug-id attribute defined in the TE Topology Model [RFC8795], as described in </w:t>
        </w:r>
        <w:r w:rsidRPr="00995068" w:rsidDel="008B719F">
          <w:t xml:space="preserve">section 4.3 of </w:t>
        </w:r>
        <w:r w:rsidDel="008B719F">
          <w:t>[RFC8795]</w:t>
        </w:r>
        <w:r w:rsidRPr="00995068" w:rsidDel="008B719F">
          <w:t>.</w:t>
        </w:r>
      </w:moveFrom>
    </w:p>
    <w:p w14:paraId="6D4995F8" w14:textId="1C0C8D76" w:rsidR="003B0D3F" w:rsidDel="008B719F" w:rsidRDefault="003B0D3F" w:rsidP="003B0D3F">
      <w:pPr>
        <w:rPr>
          <w:moveFrom w:id="1352" w:author="Italo Busi" w:date="2021-12-20T16:00:00Z"/>
        </w:rPr>
      </w:pPr>
      <w:moveFromRangeStart w:id="1353" w:author="Italo Busi" w:date="2021-12-20T16:00:00Z" w:name="move90908424"/>
      <w:moveFromRangeEnd w:id="1350"/>
      <w:moveFrom w:id="1354" w:author="Italo Busi" w:date="2021-12-20T16:00:00Z">
        <w:r w:rsidDel="008B719F">
          <w:t>A more detailed description of how the plug-id can be used to discover inter-domain link</w:t>
        </w:r>
        <w:r w:rsidR="006E4625" w:rsidDel="008B719F">
          <w:t>s</w:t>
        </w:r>
        <w:r w:rsidDel="008B719F">
          <w:t xml:space="preserve"> is also provided in section 5.1.4 of [</w:t>
        </w:r>
        <w:r w:rsidRPr="00A32AF9" w:rsidDel="008B719F">
          <w:t>TNBI</w:t>
        </w:r>
        <w:r w:rsidDel="008B719F">
          <w:t>].</w:t>
        </w:r>
      </w:moveFrom>
    </w:p>
    <w:p w14:paraId="0F03E575" w14:textId="08904EA2" w:rsidR="008F7D99" w:rsidDel="008367FA" w:rsidRDefault="003B0D3F" w:rsidP="003B0D3F">
      <w:pPr>
        <w:rPr>
          <w:del w:id="1355" w:author="Italo Busi" w:date="2021-12-20T16:22:00Z"/>
        </w:rPr>
      </w:pPr>
      <w:moveFromRangeStart w:id="1356" w:author="Italo Busi" w:date="2021-12-20T15:58:00Z" w:name="move90908345"/>
      <w:moveFromRangeEnd w:id="1353"/>
      <w:moveFrom w:id="1357" w:author="Italo Busi" w:date="2021-12-20T15:58:00Z">
        <w:del w:id="1358" w:author="Italo Busi" w:date="2021-12-20T16:22:00Z">
          <w:r w:rsidDel="008367FA">
            <w:delText>Both types of inter</w:delText>
          </w:r>
          <w:r w:rsidDel="008367FA">
            <w:noBreakHyphen/>
            <w:delText>domain links are discovered using the plug</w:delText>
          </w:r>
          <w:r w:rsidDel="008367FA">
            <w:noBreakHyphen/>
            <w:delText xml:space="preserve">id attributes reported in the Ethernet Topologies exposed by the two adjacent PNCs. </w:delText>
          </w:r>
        </w:del>
      </w:moveFrom>
      <w:moveFromRangeStart w:id="1359" w:author="Italo Busi" w:date="2021-12-20T16:00:00Z" w:name="move90908452"/>
      <w:moveFromRangeEnd w:id="1356"/>
      <w:moveFrom w:id="1360" w:author="Italo Busi" w:date="2021-12-20T16:00:00Z">
        <w:del w:id="1361" w:author="Italo Busi" w:date="2021-12-20T16:22:00Z">
          <w:r w:rsidR="006E4625" w:rsidDel="008367FA">
            <w:delText xml:space="preserve">In addition, the </w:delText>
          </w:r>
          <w:r w:rsidDel="008367FA">
            <w:delText>MDSC can also discover an inter</w:delText>
          </w:r>
          <w:r w:rsidDel="008367FA">
            <w:noBreakHyphen/>
            <w:delText>domain IP link/adjacency between the two IP LTPs, reported in the IP Topologies exposed by the two adjacent P</w:delText>
          </w:r>
          <w:r w:rsidDel="008367FA">
            <w:noBreakHyphen/>
            <w:delText xml:space="preserve">PNCs, supported by the two ETH LTPs of an Ethernet </w:delText>
          </w:r>
          <w:r w:rsidR="00F13CC9" w:rsidDel="008367FA">
            <w:delText xml:space="preserve">link </w:delText>
          </w:r>
          <w:r w:rsidDel="008367FA">
            <w:delText>discovered between these two P</w:delText>
          </w:r>
          <w:r w:rsidDel="008367FA">
            <w:noBreakHyphen/>
            <w:delText>PNCs.</w:delText>
          </w:r>
        </w:del>
      </w:moveFrom>
      <w:moveFromRangeEnd w:id="1359"/>
    </w:p>
    <w:p w14:paraId="73772526" w14:textId="6BC2B3F8" w:rsidR="008568DA" w:rsidRDefault="00107BCE" w:rsidP="003B0D3F">
      <w:pPr>
        <w:rPr>
          <w:ins w:id="1362" w:author="Italo Busi" w:date="2021-11-29T19:39:00Z"/>
        </w:rPr>
      </w:pPr>
      <w:r>
        <w:t>The</w:t>
      </w:r>
      <w:r w:rsidR="003B0D3F">
        <w:t xml:space="preserve"> static configuration requires an administrative burden to configure network-wide unique identifiers</w:t>
      </w:r>
      <w:r>
        <w:t>: it is therefore more viable for inter</w:t>
      </w:r>
      <w:r>
        <w:noBreakHyphen/>
      </w:r>
      <w:ins w:id="1363" w:author="Italo Busi" w:date="2021-11-29T11:56:00Z">
        <w:r w:rsidR="00E72A38">
          <w:t>domain</w:t>
        </w:r>
      </w:ins>
      <w:del w:id="1364" w:author="Italo Busi" w:date="2021-11-29T11:56:00Z">
        <w:r w:rsidDel="00E72A38">
          <w:delText>AS</w:delText>
        </w:r>
      </w:del>
      <w:r>
        <w:t xml:space="preserve"> </w:t>
      </w:r>
      <w:ins w:id="1365" w:author="Italo Busi" w:date="2021-11-29T11:56:00Z">
        <w:r w:rsidR="00E72A38">
          <w:t xml:space="preserve">IP </w:t>
        </w:r>
      </w:ins>
      <w:r>
        <w:t xml:space="preserve">links. For the </w:t>
      </w:r>
      <w:r w:rsidR="00F13CC9">
        <w:t xml:space="preserve">cross-layer </w:t>
      </w:r>
      <w:r>
        <w:t>links</w:t>
      </w:r>
      <w:del w:id="1366" w:author="Italo Busi" w:date="2021-11-29T11:56:00Z">
        <w:r w:rsidDel="00E72A38">
          <w:delText xml:space="preserve"> between the IP routers and the Optical NEs</w:delText>
        </w:r>
      </w:del>
      <w:r w:rsidR="003B0D3F">
        <w:t xml:space="preserve">, the automatic discovery solution based on </w:t>
      </w:r>
      <w:commentRangeStart w:id="1367"/>
      <w:r w:rsidR="003B0D3F" w:rsidRPr="00002975">
        <w:rPr>
          <w:highlight w:val="yellow"/>
        </w:rPr>
        <w:t xml:space="preserve">LLDP </w:t>
      </w:r>
      <w:r w:rsidRPr="00002975">
        <w:rPr>
          <w:highlight w:val="yellow"/>
        </w:rPr>
        <w:t>snooping</w:t>
      </w:r>
      <w:r>
        <w:t xml:space="preserve"> </w:t>
      </w:r>
      <w:commentRangeEnd w:id="1367"/>
      <w:r w:rsidR="008B7B43">
        <w:rPr>
          <w:rStyle w:val="CommentReference"/>
        </w:rPr>
        <w:commentReference w:id="1367"/>
      </w:r>
      <w:r w:rsidR="003B0D3F">
        <w:t xml:space="preserve">is preferable when </w:t>
      </w:r>
      <w:del w:id="1368" w:author="Italo Busi" w:date="2021-11-29T11:58:00Z">
        <w:r w:rsidR="003B0D3F" w:rsidRPr="00002975" w:rsidDel="00E72A38">
          <w:rPr>
            <w:highlight w:val="yellow"/>
          </w:rPr>
          <w:delText xml:space="preserve">LLDP </w:delText>
        </w:r>
        <w:r w:rsidRPr="00002975" w:rsidDel="00E72A38">
          <w:rPr>
            <w:highlight w:val="yellow"/>
          </w:rPr>
          <w:delText>snooping</w:delText>
        </w:r>
        <w:r w:rsidDel="00E72A38">
          <w:delText xml:space="preserve"> </w:delText>
        </w:r>
        <w:r w:rsidR="003B0D3F" w:rsidDel="00E72A38">
          <w:delText xml:space="preserve">is </w:delText>
        </w:r>
      </w:del>
      <w:del w:id="1369" w:author="Italo Busi" w:date="2021-11-29T19:36:00Z">
        <w:r w:rsidR="003B0D3F" w:rsidDel="008568DA">
          <w:delText>supported</w:delText>
        </w:r>
        <w:r w:rsidDel="008568DA">
          <w:delText xml:space="preserve"> by the Optical NEs</w:delText>
        </w:r>
      </w:del>
      <w:ins w:id="1370" w:author="Italo Busi" w:date="2021-11-29T19:36:00Z">
        <w:r w:rsidR="008568DA">
          <w:t>possible.</w:t>
        </w:r>
      </w:ins>
    </w:p>
    <w:p w14:paraId="277F1A38" w14:textId="0F90C08D" w:rsidR="008568DA" w:rsidRPr="008568DA" w:rsidRDefault="008568DA" w:rsidP="003B0D3F">
      <w:pPr>
        <w:rPr>
          <w:ins w:id="1371" w:author="Italo Busi" w:date="2021-11-29T19:36:00Z"/>
          <w:i/>
          <w:rPrChange w:id="1372" w:author="Italo Busi" w:date="2021-11-29T19:39:00Z">
            <w:rPr>
              <w:ins w:id="1373" w:author="Italo Busi" w:date="2021-11-29T19:36:00Z"/>
            </w:rPr>
          </w:rPrChange>
        </w:rPr>
      </w:pPr>
      <w:ins w:id="1374" w:author="Italo Busi" w:date="2021-11-29T19:39:00Z">
        <w:r w:rsidRPr="008568DA">
          <w:rPr>
            <w:i/>
            <w:highlight w:val="yellow"/>
            <w:rPrChange w:id="1375" w:author="Italo Busi" w:date="2021-11-29T19:39:00Z">
              <w:rPr/>
            </w:rPrChange>
          </w:rPr>
          <w:t>Should we provide more details information about how these inter-domain links are discovered?</w:t>
        </w:r>
      </w:ins>
    </w:p>
    <w:p w14:paraId="400503B5" w14:textId="084B66E7" w:rsidR="003B0D3F" w:rsidRDefault="00162890" w:rsidP="003B0D3F">
      <w:moveToRangeStart w:id="1376" w:author="Italo Busi" w:date="2021-12-20T16:00:00Z" w:name="move90908452"/>
      <w:moveTo w:id="1377" w:author="Italo Busi" w:date="2021-12-20T16:00:00Z">
        <w:r>
          <w:t>In addition, the MDSC can also discover an inter</w:t>
        </w:r>
        <w:r>
          <w:noBreakHyphen/>
          <w:t>domain IP link/adjacency between the two IP LTPs, reported in the IP Topologies exposed by the two adjacent P</w:t>
        </w:r>
        <w:r>
          <w:noBreakHyphen/>
          <w:t>PNCs, supported by the two ETH LTPs of an Ethernet link discovered between these two P</w:t>
        </w:r>
        <w:r>
          <w:noBreakHyphen/>
          <w:t>PNCs.</w:t>
        </w:r>
      </w:moveTo>
      <w:moveToRangeEnd w:id="1376"/>
    </w:p>
    <w:p w14:paraId="1B6C12FE" w14:textId="0F5B963E" w:rsidR="003B0D3F" w:rsidDel="00EA6B49" w:rsidRDefault="003B0D3F" w:rsidP="003B0D3F">
      <w:pPr>
        <w:rPr>
          <w:moveFrom w:id="1378" w:author="Italo Busi" w:date="2021-11-29T19:29:00Z"/>
          <w:rFonts w:eastAsiaTheme="minorEastAsia"/>
          <w:lang w:eastAsia="zh-CN"/>
        </w:rPr>
      </w:pPr>
      <w:moveFromRangeStart w:id="1379" w:author="Italo Busi" w:date="2021-11-29T19:29:00Z" w:name="move89106593"/>
      <w:moveFrom w:id="1380" w:author="Italo Busi" w:date="2021-11-29T19:29:00Z">
        <w:r w:rsidDel="00EA6B49">
          <w:t xml:space="preserve">As outlined in [TNBI], the </w:t>
        </w:r>
        <w:r w:rsidDel="00EA6B49">
          <w:rPr>
            <w:rFonts w:eastAsiaTheme="minorEastAsia"/>
            <w:lang w:eastAsia="zh-CN"/>
          </w:rPr>
          <w:t>encoding of the plug-id namespace a</w:t>
        </w:r>
        <w:r w:rsidR="006E4625" w:rsidDel="00EA6B49">
          <w:rPr>
            <w:rFonts w:eastAsiaTheme="minorEastAsia"/>
            <w:lang w:eastAsia="zh-CN"/>
          </w:rPr>
          <w:t>nd</w:t>
        </w:r>
        <w:r w:rsidDel="00EA6B49">
          <w:rPr>
            <w:rFonts w:eastAsiaTheme="minorEastAsia"/>
            <w:lang w:eastAsia="zh-CN"/>
          </w:rPr>
          <w:t xml:space="preserve"> the LLDP information within the plug-id value is implementation </w:t>
        </w:r>
        <w:r w:rsidDel="00EA6B49">
          <w:rPr>
            <w:rFonts w:eastAsiaTheme="minorEastAsia"/>
            <w:noProof/>
            <w:lang w:eastAsia="zh-CN"/>
          </w:rPr>
          <w:t>specific</w:t>
        </w:r>
        <w:r w:rsidDel="00EA6B49">
          <w:rPr>
            <w:rFonts w:eastAsiaTheme="minorEastAsia"/>
            <w:lang w:eastAsia="zh-CN"/>
          </w:rPr>
          <w:t xml:space="preserve"> and needs to be consistent across all the PNCs.</w:t>
        </w:r>
      </w:moveFrom>
    </w:p>
    <w:p w14:paraId="1447CFF6" w14:textId="4F1C7330" w:rsidR="004E7F85" w:rsidRDefault="00844800" w:rsidP="004E7F85">
      <w:pPr>
        <w:pStyle w:val="Heading3"/>
      </w:pPr>
      <w:bookmarkStart w:id="1381" w:name="_Ref71280932"/>
      <w:bookmarkStart w:id="1382" w:name="_Toc90915376"/>
      <w:moveFromRangeEnd w:id="1379"/>
      <w:r>
        <w:t xml:space="preserve">Multi-layer </w:t>
      </w:r>
      <w:r w:rsidR="004E7F85" w:rsidRPr="005A50D7">
        <w:t xml:space="preserve">IP </w:t>
      </w:r>
      <w:bookmarkEnd w:id="1381"/>
      <w:r w:rsidR="00F13CC9">
        <w:t>l</w:t>
      </w:r>
      <w:r w:rsidR="00F13CC9" w:rsidRPr="005A50D7">
        <w:t>ink</w:t>
      </w:r>
      <w:ins w:id="1383" w:author="Italo Busi" w:date="2021-11-29T14:30:00Z">
        <w:r w:rsidR="00DC7BF5">
          <w:t>s</w:t>
        </w:r>
      </w:ins>
      <w:r w:rsidR="00F13CC9" w:rsidRPr="005A50D7">
        <w:t xml:space="preserve"> </w:t>
      </w:r>
      <w:r w:rsidR="008B2B34">
        <w:t>discovery</w:t>
      </w:r>
      <w:bookmarkEnd w:id="1382"/>
    </w:p>
    <w:p w14:paraId="740E92BB" w14:textId="438A28FD" w:rsidR="0080092F" w:rsidDel="00894292" w:rsidRDefault="0080092F" w:rsidP="00426BBF">
      <w:pPr>
        <w:rPr>
          <w:del w:id="1384" w:author="Italo Busi" w:date="2021-12-20T16:11:00Z"/>
        </w:rPr>
      </w:pPr>
      <w:del w:id="1385" w:author="Italo Busi" w:date="2021-12-20T16:11:00Z">
        <w:r w:rsidDel="00894292">
          <w:delText>All the intra-domain IP links are discovered by P</w:delText>
        </w:r>
        <w:r w:rsidDel="00894292">
          <w:noBreakHyphen/>
          <w:delText xml:space="preserve">PNC, using </w:delText>
        </w:r>
        <w:r w:rsidRPr="00426BBF" w:rsidDel="00894292">
          <w:delText>LLDP [IEEE 802.1AB]</w:delText>
        </w:r>
        <w:r w:rsidDel="00894292">
          <w:delText xml:space="preserve"> or any other mechanisms which are outside the scope of this document, and reported at the MPI within the L3 Topology.</w:delText>
        </w:r>
      </w:del>
    </w:p>
    <w:p w14:paraId="09E90537" w14:textId="07B55ABE" w:rsidR="0080092F" w:rsidRDefault="0080092F" w:rsidP="00426BBF">
      <w:r>
        <w:t xml:space="preserve">In case of a </w:t>
      </w:r>
      <w:r w:rsidR="002204CA">
        <w:t>multi</w:t>
      </w:r>
      <w:ins w:id="1386" w:author="Lopez, Victor (Nokia - ES/Madrid)" w:date="2021-10-18T14:48:00Z">
        <w:r w:rsidR="002204CA">
          <w:t>-</w:t>
        </w:r>
      </w:ins>
      <w:del w:id="1387" w:author="Lopez, Victor (Nokia - ES/Madrid)" w:date="2021-10-18T14:48:00Z">
        <w:r w:rsidR="002204CA" w:rsidDel="005D30F1">
          <w:noBreakHyphen/>
        </w:r>
      </w:del>
      <w:r w:rsidR="002204CA">
        <w:t xml:space="preserve">layer </w:t>
      </w:r>
      <w:ins w:id="1388" w:author="Italo Busi" w:date="2021-11-29T12:45:00Z">
        <w:r w:rsidR="008E140F">
          <w:t xml:space="preserve">intra-domain </w:t>
        </w:r>
      </w:ins>
      <w:r>
        <w:t>IP link, the P</w:t>
      </w:r>
      <w:r>
        <w:noBreakHyphen/>
        <w:t xml:space="preserve">PNC also reports the two </w:t>
      </w:r>
      <w:del w:id="1389" w:author="Italo Busi" w:date="2021-11-29T12:45:00Z">
        <w:r w:rsidDel="008E140F">
          <w:delText>inter</w:delText>
        </w:r>
        <w:r w:rsidDel="008E140F">
          <w:noBreakHyphen/>
          <w:delText xml:space="preserve">domain </w:delText>
        </w:r>
      </w:del>
      <w:ins w:id="1390" w:author="Italo Busi" w:date="2021-11-29T12:45:00Z">
        <w:r w:rsidR="008E140F">
          <w:t xml:space="preserve">edge </w:t>
        </w:r>
      </w:ins>
      <w:del w:id="1391" w:author="Italo Busi" w:date="2021-11-29T19:43:00Z">
        <w:r w:rsidDel="00302595">
          <w:delText xml:space="preserve">ETH </w:delText>
        </w:r>
      </w:del>
      <w:ins w:id="1392" w:author="Italo Busi" w:date="2021-11-29T19:43:00Z">
        <w:r w:rsidR="00302595">
          <w:t xml:space="preserve">Ethernet </w:t>
        </w:r>
      </w:ins>
      <w:r>
        <w:t xml:space="preserve">LTPs that supports the two IP LTPs terminating </w:t>
      </w:r>
      <w:del w:id="1393" w:author="Italo Busi" w:date="2021-11-29T12:49:00Z">
        <w:r w:rsidDel="008E140F">
          <w:delText xml:space="preserve">the </w:delText>
        </w:r>
      </w:del>
      <w:ins w:id="1394" w:author="Italo Busi" w:date="2021-11-29T12:49:00Z">
        <w:r w:rsidR="008E140F">
          <w:t xml:space="preserve">that </w:t>
        </w:r>
      </w:ins>
      <w:r w:rsidR="002204CA">
        <w:t>multi</w:t>
      </w:r>
      <w:ins w:id="1395" w:author="Lopez, Victor (Nokia - ES/Madrid)" w:date="2021-10-18T14:48:00Z">
        <w:r w:rsidR="002204CA">
          <w:t>-</w:t>
        </w:r>
      </w:ins>
      <w:del w:id="1396" w:author="Lopez, Victor (Nokia - ES/Madrid)" w:date="2021-10-18T14:48:00Z">
        <w:r w:rsidR="002204CA" w:rsidDel="005D30F1">
          <w:noBreakHyphen/>
        </w:r>
      </w:del>
      <w:r w:rsidR="002204CA">
        <w:t xml:space="preserve">layer </w:t>
      </w:r>
      <w:ins w:id="1397" w:author="Italo Busi" w:date="2021-11-29T12:45:00Z">
        <w:r w:rsidR="008E140F">
          <w:t xml:space="preserve">intra-domain </w:t>
        </w:r>
      </w:ins>
      <w:r>
        <w:t>IP link.</w:t>
      </w:r>
    </w:p>
    <w:p w14:paraId="336341AB" w14:textId="2FDA3F6A" w:rsidR="0080092F" w:rsidRDefault="0080092F" w:rsidP="00426BBF">
      <w:r>
        <w:t xml:space="preserve">The MDSC can therefore discover which Ethernet </w:t>
      </w:r>
      <w:del w:id="1398" w:author="Italo Busi" w:date="2021-11-29T12:39:00Z">
        <w:r w:rsidDel="008E140F">
          <w:delText>access link</w:delText>
        </w:r>
      </w:del>
      <w:ins w:id="1399" w:author="Italo Busi" w:date="2021-11-29T12:39:00Z">
        <w:r w:rsidR="008E140F">
          <w:t>cross-layer links</w:t>
        </w:r>
      </w:ins>
      <w:r>
        <w:t xml:space="preserve"> support</w:t>
      </w:r>
      <w:del w:id="1400" w:author="Italo Busi" w:date="2021-11-29T12:40:00Z">
        <w:r w:rsidDel="008E140F">
          <w:delText>s</w:delText>
        </w:r>
      </w:del>
      <w:r>
        <w:t xml:space="preserve"> the multi-layer </w:t>
      </w:r>
      <w:ins w:id="1401" w:author="Italo Busi" w:date="2021-11-29T12:49:00Z">
        <w:r w:rsidR="008E140F">
          <w:t xml:space="preserve">intra-domain </w:t>
        </w:r>
      </w:ins>
      <w:r>
        <w:t>IP link</w:t>
      </w:r>
      <w:ins w:id="1402" w:author="Italo Busi" w:date="2021-11-29T12:49:00Z">
        <w:r w:rsidR="008E140F">
          <w:t>s,</w:t>
        </w:r>
      </w:ins>
      <w:r>
        <w:t xml:space="preserve"> as described in section </w:t>
      </w:r>
      <w:ins w:id="1403" w:author="Italo Busi" w:date="2021-12-20T16:05:00Z">
        <w:r w:rsidR="00162890">
          <w:fldChar w:fldCharType="begin"/>
        </w:r>
        <w:r w:rsidR="00162890">
          <w:instrText xml:space="preserve"> REF _Ref90908761 \r \h \t </w:instrText>
        </w:r>
      </w:ins>
      <w:r w:rsidR="00162890">
        <w:fldChar w:fldCharType="separate"/>
      </w:r>
      <w:ins w:id="1404" w:author="Italo Busi" w:date="2021-12-20T17:55:00Z">
        <w:r w:rsidR="00CC3B44">
          <w:t>4.1.5</w:t>
        </w:r>
      </w:ins>
      <w:ins w:id="1405" w:author="Italo Busi" w:date="2021-12-20T16:05:00Z">
        <w:r w:rsidR="00162890">
          <w:fldChar w:fldCharType="end"/>
        </w:r>
      </w:ins>
      <w:del w:id="1406" w:author="Italo Busi" w:date="2021-12-20T16:05:00Z">
        <w:r w:rsidDel="00162890">
          <w:fldChar w:fldCharType="begin"/>
        </w:r>
        <w:r w:rsidDel="00162890">
          <w:delInstrText xml:space="preserve"> REF _Ref76718227 \r \h \T</w:delInstrText>
        </w:r>
        <w:r w:rsidDel="00162890">
          <w:fldChar w:fldCharType="separate"/>
        </w:r>
        <w:r w:rsidR="00162890" w:rsidDel="00162890">
          <w:delText>4.1.1</w:delText>
        </w:r>
        <w:r w:rsidDel="00162890">
          <w:fldChar w:fldCharType="end"/>
        </w:r>
      </w:del>
      <w:r>
        <w:t>.</w:t>
      </w:r>
    </w:p>
    <w:p w14:paraId="79FECE38" w14:textId="5D7A6F5C" w:rsidR="00426BBF" w:rsidDel="00162890" w:rsidRDefault="00426BBF" w:rsidP="00426BBF">
      <w:pPr>
        <w:rPr>
          <w:del w:id="1407" w:author="Italo Busi" w:date="2021-12-20T16:10:00Z"/>
        </w:rPr>
      </w:pPr>
      <w:del w:id="1408" w:author="Italo Busi" w:date="2021-12-20T16:10:00Z">
        <w:r w:rsidRPr="00426BBF" w:rsidDel="00162890">
          <w:delText>The Optical Transponders, or the OTN access cards, are reported by the O</w:delText>
        </w:r>
        <w:r w:rsidRPr="00426BBF" w:rsidDel="00162890">
          <w:noBreakHyphen/>
          <w:delText>PNC as Trail Termination Points (TTPs), defined in [TE</w:delText>
        </w:r>
        <w:r w:rsidRPr="00426BBF" w:rsidDel="00162890">
          <w:noBreakHyphen/>
          <w:delText>TOPO], within the Optical Topology. The association between the Ethernet access link and the Optical TTP is reported using the Inter Layer Lock (ILL) identifiers, defined in [TE</w:delText>
        </w:r>
        <w:r w:rsidRPr="00426BBF" w:rsidDel="00162890">
          <w:noBreakHyphen/>
          <w:delText>TOPO], within the Ethernet Topology and Optical Topology, exposed by the O</w:delText>
        </w:r>
        <w:r w:rsidRPr="00426BBF" w:rsidDel="00162890">
          <w:noBreakHyphen/>
          <w:delText>PNC.</w:delText>
        </w:r>
      </w:del>
    </w:p>
    <w:p w14:paraId="684C7562" w14:textId="634F01FD" w:rsidR="0080092F" w:rsidRDefault="0080092F" w:rsidP="00426BBF">
      <w:r>
        <w:t xml:space="preserve">The MDSC can discover </w:t>
      </w:r>
      <w:del w:id="1409" w:author="Italo Busi" w:date="2021-12-20T16:21:00Z">
        <w:r w:rsidDel="00894292">
          <w:delText xml:space="preserve">throught the MPI the Optical Tunnels being setup by </w:delText>
        </w:r>
      </w:del>
      <w:del w:id="1410" w:author="Italo Busi" w:date="2021-11-29T12:51:00Z">
        <w:r w:rsidDel="009855F2">
          <w:delText xml:space="preserve">each </w:delText>
        </w:r>
      </w:del>
      <w:del w:id="1411" w:author="Italo Busi" w:date="2021-12-20T16:21:00Z">
        <w:r w:rsidDel="00894292">
          <w:delText>O</w:delText>
        </w:r>
        <w:r w:rsidDel="00894292">
          <w:noBreakHyphen/>
          <w:delText>PNC and in particular</w:delText>
        </w:r>
      </w:del>
      <w:ins w:id="1412" w:author="Italo Busi" w:date="2021-11-29T12:52:00Z">
        <w:r w:rsidR="009855F2">
          <w:t>using the Client Signal Model</w:t>
        </w:r>
      </w:ins>
      <w:ins w:id="1413" w:author="Italo Busi" w:date="2021-12-20T16:21:00Z">
        <w:r w:rsidR="00894292">
          <w:t xml:space="preserve"> which </w:t>
        </w:r>
      </w:ins>
      <w:del w:id="1414" w:author="Italo Busi" w:date="2021-12-20T16:21:00Z">
        <w:r w:rsidDel="00894292">
          <w:delText xml:space="preserve"> </w:delText>
        </w:r>
      </w:del>
      <w:del w:id="1415" w:author="Italo Busi" w:date="2021-11-29T12:53:00Z">
        <w:r w:rsidDel="009855F2">
          <w:delText xml:space="preserve">which </w:delText>
        </w:r>
      </w:del>
      <w:r>
        <w:t>Optical Tunnel</w:t>
      </w:r>
      <w:ins w:id="1416" w:author="Italo Busi" w:date="2021-11-29T12:53:00Z">
        <w:r w:rsidR="009855F2">
          <w:t>s</w:t>
        </w:r>
      </w:ins>
      <w:r>
        <w:t xml:space="preserve"> </w:t>
      </w:r>
      <w:del w:id="1417" w:author="Italo Busi" w:date="2021-11-29T12:53:00Z">
        <w:r w:rsidDel="009855F2">
          <w:delText xml:space="preserve">has been setup between the two TTPs associated with the two Ethernet </w:delText>
        </w:r>
      </w:del>
      <w:del w:id="1418" w:author="Italo Busi" w:date="2021-11-29T12:44:00Z">
        <w:r w:rsidDel="008E140F">
          <w:delText xml:space="preserve">access </w:delText>
        </w:r>
      </w:del>
      <w:del w:id="1419" w:author="Italo Busi" w:date="2021-11-29T12:53:00Z">
        <w:r w:rsidDel="009855F2">
          <w:delText xml:space="preserve">links supporting an </w:delText>
        </w:r>
      </w:del>
      <w:del w:id="1420" w:author="Italo Busi" w:date="2021-11-29T12:44:00Z">
        <w:r w:rsidDel="008E140F">
          <w:delText xml:space="preserve">inter-domain </w:delText>
        </w:r>
      </w:del>
      <w:del w:id="1421" w:author="Italo Busi" w:date="2021-11-29T12:53:00Z">
        <w:r w:rsidDel="009855F2">
          <w:delText xml:space="preserve">IP </w:delText>
        </w:r>
        <w:r w:rsidR="00F13CC9" w:rsidDel="009855F2">
          <w:delText>link</w:delText>
        </w:r>
      </w:del>
      <w:ins w:id="1422" w:author="Italo Busi" w:date="2021-11-29T12:53:00Z">
        <w:r w:rsidR="009855F2">
          <w:t>support the multi-layer intra-domain IP links</w:t>
        </w:r>
      </w:ins>
      <w:r>
        <w:t>.</w:t>
      </w:r>
    </w:p>
    <w:p w14:paraId="63073461" w14:textId="25599628" w:rsidR="001F25C9" w:rsidRDefault="00A74E7B" w:rsidP="001F25C9">
      <w:pPr>
        <w:pStyle w:val="Heading3"/>
        <w:rPr>
          <w:ins w:id="1423" w:author="Italo Busi" w:date="2021-12-20T12:24:00Z"/>
        </w:rPr>
      </w:pPr>
      <w:bookmarkStart w:id="1424" w:name="_Toc90915377"/>
      <w:ins w:id="1425" w:author="Italo Busi" w:date="2021-12-20T17:53:00Z">
        <w:r>
          <w:t>L2/L3 VPN</w:t>
        </w:r>
      </w:ins>
      <w:ins w:id="1426" w:author="Italo Busi" w:date="2021-12-20T12:24:00Z">
        <w:r w:rsidR="001F25C9" w:rsidRPr="007D2A47">
          <w:t xml:space="preserve"> network services discovery</w:t>
        </w:r>
        <w:bookmarkEnd w:id="1424"/>
      </w:ins>
    </w:p>
    <w:p w14:paraId="267152EB" w14:textId="77777777" w:rsidR="001F25C9" w:rsidRDefault="001F25C9" w:rsidP="001F25C9">
      <w:pPr>
        <w:rPr>
          <w:ins w:id="1427" w:author="Italo Busi" w:date="2021-12-20T12:25:00Z"/>
        </w:rPr>
      </w:pPr>
      <w:ins w:id="1428" w:author="Italo Busi" w:date="2021-12-20T12:24:00Z">
        <w:r>
          <w:t>TBA</w:t>
        </w:r>
      </w:ins>
    </w:p>
    <w:p w14:paraId="123D2F1F" w14:textId="43A7FF15" w:rsidR="00CF1AB2" w:rsidRDefault="00CF1AB2" w:rsidP="008921E3">
      <w:pPr>
        <w:pStyle w:val="Heading3"/>
      </w:pPr>
      <w:bookmarkStart w:id="1429" w:name="_Toc90915378"/>
      <w:r>
        <w:t>Inventory discovery</w:t>
      </w:r>
      <w:bookmarkEnd w:id="1429"/>
    </w:p>
    <w:p w14:paraId="26152877" w14:textId="4FC5F4BC" w:rsidR="00CF1AB2" w:rsidRDefault="00CF1AB2" w:rsidP="00CF1AB2">
      <w:r>
        <w:t>The are no YANG data models in IETF that could be used to report at the MPI the whole inventory information discovered by a PNC.</w:t>
      </w:r>
    </w:p>
    <w:p w14:paraId="18A96BAA" w14:textId="163E1A54" w:rsidR="00CF1AB2" w:rsidRDefault="00CF1AB2" w:rsidP="00CF1AB2">
      <w:r>
        <w:t>[RFC8345] has 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 xml:space="preserve">a link termination point </w:t>
      </w:r>
      <w:r>
        <w:lastRenderedPageBreak/>
        <w:t>(LTP)</w:t>
      </w:r>
      <w:r w:rsidR="00FE0B7C">
        <w:t>,</w:t>
      </w:r>
      <w:r>
        <w:t xml:space="preserve"> 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1430"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505F697B" w14:textId="06C850B6" w:rsidR="00A47B7B" w:rsidDel="00B60252" w:rsidRDefault="00A47B7B" w:rsidP="008F510C">
      <w:pPr>
        <w:pStyle w:val="Heading3"/>
        <w:rPr>
          <w:moveFrom w:id="1431" w:author="Italo Busi" w:date="2021-12-20T17:41:00Z"/>
        </w:rPr>
      </w:pPr>
      <w:bookmarkStart w:id="1432" w:name="_Ref75427457"/>
      <w:bookmarkStart w:id="1433" w:name="_Toc90915379"/>
      <w:moveFromRangeStart w:id="1434" w:author="Italo Busi" w:date="2021-12-20T17:41:00Z" w:name="move90914530"/>
      <w:moveFrom w:id="1435" w:author="Italo Busi" w:date="2021-12-20T17:41:00Z">
        <w:r w:rsidDel="00B60252">
          <w:t>SR-TE paths discovery</w:t>
        </w:r>
        <w:bookmarkEnd w:id="1432"/>
        <w:bookmarkEnd w:id="1433"/>
      </w:moveFrom>
    </w:p>
    <w:p w14:paraId="05C0635E" w14:textId="73E9DD78" w:rsidR="00DC7BF5" w:rsidDel="00B60252" w:rsidRDefault="00FE13F0" w:rsidP="00A47B7B">
      <w:pPr>
        <w:rPr>
          <w:moveFrom w:id="1436" w:author="Italo Busi" w:date="2021-12-20T17:41:00Z"/>
        </w:rPr>
      </w:pPr>
      <w:moveFrom w:id="1437" w:author="Italo Busi" w:date="2021-12-20T17:41:00Z">
        <w:r w:rsidDel="00B60252">
          <w:t>This version of the draft assumes that discovery of existing SR</w:t>
        </w:r>
        <w:r w:rsidDel="00B60252">
          <w:softHyphen/>
        </w:r>
        <w:r w:rsidDel="00B60252">
          <w:noBreakHyphen/>
          <w:t>TE paths, including their bandwidth, at the MPI is done using the generic TE tunnel YANG data model, defined in [TE</w:t>
        </w:r>
        <w:r w:rsidDel="00B60252">
          <w:noBreakHyphen/>
          <w:t>TUNNEL], with SR</w:t>
        </w:r>
        <w:r w:rsidDel="00B60252">
          <w:noBreakHyphen/>
          <w:t>TE specific augmentations, as also outlined in section 1 of [TE</w:t>
        </w:r>
        <w:r w:rsidDel="00B60252">
          <w:noBreakHyphen/>
          <w:t>TUNNEL].</w:t>
        </w:r>
      </w:moveFrom>
    </w:p>
    <w:p w14:paraId="35826884" w14:textId="517BA01B" w:rsidR="00C246F0" w:rsidDel="00B60252" w:rsidRDefault="00C246F0" w:rsidP="00C246F0">
      <w:pPr>
        <w:rPr>
          <w:moveFrom w:id="1438" w:author="Italo Busi" w:date="2021-12-20T17:41:00Z"/>
        </w:rPr>
      </w:pPr>
      <w:moveFrom w:id="1439" w:author="Italo Busi" w:date="2021-12-20T17:41:00Z">
        <w:r w:rsidDel="00B60252">
          <w:t xml:space="preserve">To enable MDSC to discover the full end-to-end SR-TE path configuration, the </w:t>
        </w:r>
        <w:r w:rsidRPr="00C246F0" w:rsidDel="00B60252">
          <w:t>SR-TE specific augmentation of the [TE-TUNNEL] should allow the P</w:t>
        </w:r>
        <w:r w:rsidR="003B6A79" w:rsidDel="00B60252">
          <w:t>-</w:t>
        </w:r>
        <w:r w:rsidRPr="00C246F0" w:rsidDel="00B60252">
          <w:t>PNC to report the SID list assigned to an SR-TE path within its domain.</w:t>
        </w:r>
      </w:moveFrom>
    </w:p>
    <w:p w14:paraId="17DA7C92" w14:textId="18A07C2A" w:rsidR="00DB36AB" w:rsidRPr="008F510C" w:rsidDel="00B60252" w:rsidRDefault="00DB36AB" w:rsidP="00A47B7B">
      <w:pPr>
        <w:rPr>
          <w:moveFrom w:id="1440" w:author="Italo Busi" w:date="2021-12-20T17:41:00Z"/>
          <w:i/>
        </w:rPr>
      </w:pPr>
      <w:moveFrom w:id="1441" w:author="Italo Busi" w:date="2021-12-20T17:41:00Z">
        <w:r w:rsidRPr="008F510C" w:rsidDel="00B60252">
          <w:rPr>
            <w:b/>
            <w:i/>
            <w:highlight w:val="yellow"/>
          </w:rPr>
          <w:t>[Editors’ note:]</w:t>
        </w:r>
        <w:r w:rsidRPr="008F510C" w:rsidDel="00B60252">
          <w:rPr>
            <w:i/>
            <w:highlight w:val="yellow"/>
          </w:rPr>
          <w:t xml:space="preserve"> Need to check if SR-TE specific augmentation is required for SR-TE path discovery</w:t>
        </w:r>
      </w:moveFrom>
    </w:p>
    <w:p w14:paraId="77EBB003" w14:textId="5788DFB6" w:rsidR="00A47B7B" w:rsidDel="00B60252" w:rsidRDefault="00EC0FB3" w:rsidP="00A47B7B">
      <w:pPr>
        <w:rPr>
          <w:moveFrom w:id="1442" w:author="Italo Busi" w:date="2021-12-20T17:41:00Z"/>
        </w:rPr>
      </w:pPr>
      <w:moveFrom w:id="1443" w:author="Italo Busi" w:date="2021-12-20T17:41:00Z">
        <w:r w:rsidRPr="00050AE8" w:rsidDel="00B60252">
          <w:t xml:space="preserve">For example, </w:t>
        </w:r>
        <w:r w:rsidDel="00B60252">
          <w:t xml:space="preserve">considering the L3VPN in </w:t>
        </w:r>
        <w:r w:rsidDel="00B60252">
          <w:fldChar w:fldCharType="begin"/>
        </w:r>
        <w:r w:rsidDel="00B60252">
          <w:instrText xml:space="preserve"> REF _Ref73979994 \r \h </w:instrText>
        </w:r>
        <w:r w:rsidDel="00B60252">
          <w:fldChar w:fldCharType="separate"/>
        </w:r>
        <w:r w:rsidR="00D06A39" w:rsidDel="00B60252">
          <w:t>Figure 4</w:t>
        </w:r>
        <w:r w:rsidDel="00B60252">
          <w:fldChar w:fldCharType="end"/>
        </w:r>
        <w:r w:rsidR="00A47B7B" w:rsidDel="00B60252">
          <w:t>,</w:t>
        </w:r>
        <w:r w:rsidR="00A47B7B" w:rsidRPr="004C13F2" w:rsidDel="00B60252">
          <w:t xml:space="preserve"> the </w:t>
        </w:r>
        <w:r w:rsidR="00A47B7B" w:rsidDel="00B60252">
          <w:t xml:space="preserve">PE13-P16-PE14 </w:t>
        </w:r>
        <w:r w:rsidR="00A47B7B" w:rsidRPr="004C13F2" w:rsidDel="00B60252">
          <w:t>SR-TE path</w:t>
        </w:r>
        <w:r w:rsidR="006E4625" w:rsidDel="00B60252">
          <w:t xml:space="preserve"> and the SR-TE path in the reverse direction (between PE14 and PE13)</w:t>
        </w:r>
        <w:r w:rsidR="00A47B7B" w:rsidRPr="004C13F2" w:rsidDel="00B60252">
          <w:t xml:space="preserve"> </w:t>
        </w:r>
        <w:r w:rsidR="00A47B7B" w:rsidDel="00B60252">
          <w:t xml:space="preserve">could be </w:t>
        </w:r>
        <w:r w:rsidR="00A47B7B" w:rsidRPr="004C13F2" w:rsidDel="00B60252">
          <w:t>reported by the P-PNC</w:t>
        </w:r>
        <w:r w:rsidR="00A47B7B" w:rsidDel="00B60252">
          <w:t>1</w:t>
        </w:r>
        <w:r w:rsidR="00A47B7B" w:rsidRPr="004C13F2" w:rsidDel="00B60252">
          <w:t xml:space="preserve"> to the MDSC as </w:t>
        </w:r>
        <w:r w:rsidR="00A47B7B" w:rsidDel="00B60252">
          <w:t xml:space="preserve">TE </w:t>
        </w:r>
        <w:r w:rsidR="00A47B7B" w:rsidRPr="004C13F2" w:rsidDel="00B60252">
          <w:t xml:space="preserve">paths </w:t>
        </w:r>
        <w:r w:rsidR="00A47B7B" w:rsidDel="00B60252">
          <w:t xml:space="preserve">of the same </w:t>
        </w:r>
        <w:r w:rsidR="00A47B7B" w:rsidRPr="004C13F2" w:rsidDel="00B60252">
          <w:t>TE tunnel instance. The bandwidth of the</w:t>
        </w:r>
        <w:r w:rsidR="00A47B7B" w:rsidDel="00B60252">
          <w:t>se TE</w:t>
        </w:r>
        <w:r w:rsidR="00A47B7B" w:rsidRPr="004C13F2" w:rsidDel="00B60252">
          <w:t xml:space="preserve"> path</w:t>
        </w:r>
        <w:r w:rsidR="00A47B7B" w:rsidDel="00B60252">
          <w:t xml:space="preserve">s </w:t>
        </w:r>
        <w:r w:rsidR="00A47B7B" w:rsidRPr="004C13F2" w:rsidDel="00B60252">
          <w:t xml:space="preserve">represents the bandwidth </w:t>
        </w:r>
        <w:r w:rsidR="00A47B7B" w:rsidDel="00B60252">
          <w:t>allocated by P</w:t>
        </w:r>
        <w:r w:rsidR="00A47B7B" w:rsidDel="00B60252">
          <w:noBreakHyphen/>
          <w:t xml:space="preserve">PNC1 to the two </w:t>
        </w:r>
        <w:r w:rsidR="00A47B7B" w:rsidRPr="004C13F2" w:rsidDel="00B60252">
          <w:t>SR-TE path</w:t>
        </w:r>
        <w:r w:rsidR="00A47B7B" w:rsidDel="00B60252">
          <w:t>s,which can be symmetric or asymmetric in the two directions</w:t>
        </w:r>
        <w:r w:rsidR="00A47B7B" w:rsidRPr="004C13F2" w:rsidDel="00B60252">
          <w:t>.</w:t>
        </w:r>
      </w:moveFrom>
    </w:p>
    <w:p w14:paraId="1C2164C1" w14:textId="65EF4A8B" w:rsidR="003B0D3F" w:rsidRPr="003D0755" w:rsidRDefault="00637F7C" w:rsidP="00A372E4">
      <w:pPr>
        <w:pStyle w:val="Heading2"/>
      </w:pPr>
      <w:bookmarkStart w:id="1444" w:name="_Toc90915380"/>
      <w:moveFromRangeEnd w:id="1434"/>
      <w:r w:rsidRPr="003D0755">
        <w:t xml:space="preserve">Establishment of </w:t>
      </w:r>
      <w:r w:rsidR="00A372E4" w:rsidRPr="003D0755">
        <w:t>L2</w:t>
      </w:r>
      <w:del w:id="1445" w:author="Italo Busi" w:date="2021-10-18T12:12:00Z">
        <w:r w:rsidR="00A372E4" w:rsidRPr="003D0755" w:rsidDel="008A1DE1">
          <w:delText>VPN</w:delText>
        </w:r>
      </w:del>
      <w:r w:rsidR="00A372E4" w:rsidRPr="003D0755">
        <w:t>/L3</w:t>
      </w:r>
      <w:ins w:id="1446" w:author="Italo Busi" w:date="2021-10-18T12:12:00Z">
        <w:r w:rsidR="008A1DE1">
          <w:t xml:space="preserve"> </w:t>
        </w:r>
      </w:ins>
      <w:r w:rsidR="00A372E4" w:rsidRPr="003D0755">
        <w:t xml:space="preserve">VPN </w:t>
      </w:r>
      <w:ins w:id="1447" w:author="Italo Busi" w:date="2021-10-18T12:12:00Z">
        <w:r w:rsidR="008A1DE1">
          <w:t xml:space="preserve">network services </w:t>
        </w:r>
      </w:ins>
      <w:r w:rsidRPr="003D0755">
        <w:t xml:space="preserve">with TE </w:t>
      </w:r>
      <w:r w:rsidR="00620842" w:rsidRPr="003D0755">
        <w:t>requirements</w:t>
      </w:r>
      <w:bookmarkEnd w:id="1430"/>
      <w:bookmarkEnd w:id="1444"/>
    </w:p>
    <w:p w14:paraId="11B58EC9" w14:textId="688E24E3"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L3VPN with </w:t>
      </w:r>
      <w:r w:rsidR="00E74B5D">
        <w:t>some SLA</w:t>
      </w:r>
      <w:r>
        <w:t xml:space="preserve"> requirements.</w:t>
      </w:r>
    </w:p>
    <w:p w14:paraId="0C419BDA" w14:textId="49D56D13" w:rsidR="000D344F" w:rsidRDefault="000D344F" w:rsidP="002F557C">
      <w:r>
        <w:fldChar w:fldCharType="begin"/>
      </w:r>
      <w:r>
        <w:instrText xml:space="preserve"> REF _Ref73979994 \r \h </w:instrText>
      </w:r>
      <w:r>
        <w:fldChar w:fldCharType="separate"/>
      </w:r>
      <w:ins w:id="1448" w:author="Italo Busi" w:date="2021-12-20T17:55:00Z">
        <w:r w:rsidR="00CC3B44">
          <w:t>Figure 3</w:t>
        </w:r>
      </w:ins>
      <w:del w:id="1449" w:author="Italo Busi" w:date="2021-10-13T11:49:00Z">
        <w:r w:rsidR="00D06A39" w:rsidDel="00F2794B">
          <w:delText>Figure 4</w:delText>
        </w:r>
      </w:del>
      <w:r>
        <w:fldChar w:fldCharType="end"/>
      </w:r>
      <w:r>
        <w:t xml:space="preserve"> provides an example of an hub&amp;spoke </w:t>
      </w:r>
      <w:r w:rsidRPr="000D344F">
        <w:t>L3VPN with three PEs where the hub PE (PE13) and one spoke PE (PE14) are within the same packet domain and the other spoke PE (PE23) is within a different packet domain</w:t>
      </w:r>
      <w:r>
        <w:t>.</w:t>
      </w:r>
    </w:p>
    <w:p w14:paraId="284A12F1" w14:textId="77777777" w:rsidR="003E358A" w:rsidRDefault="003E358A" w:rsidP="00267F75">
      <w:pPr>
        <w:pStyle w:val="RFCFigure"/>
      </w:pPr>
      <w:r>
        <w:lastRenderedPageBreak/>
        <w:t xml:space="preserve">     ------</w:t>
      </w:r>
    </w:p>
    <w:p w14:paraId="3CC57939" w14:textId="77777777" w:rsidR="003E358A" w:rsidRDefault="003E358A" w:rsidP="00267F75">
      <w:pPr>
        <w:pStyle w:val="RFCFigure"/>
      </w:pPr>
      <w:r>
        <w:t xml:space="preserve">    | CE13 |___________________</w:t>
      </w:r>
    </w:p>
    <w:p w14:paraId="7EC85918" w14:textId="77777777" w:rsidR="003E358A" w:rsidRDefault="003E358A" w:rsidP="00267F75">
      <w:pPr>
        <w:pStyle w:val="RFCFigure"/>
      </w:pPr>
      <w:r>
        <w:t xml:space="preserve">     ------                    )           __________________</w:t>
      </w:r>
    </w:p>
    <w:p w14:paraId="670EE24E" w14:textId="77777777" w:rsidR="003E358A" w:rsidRDefault="003E358A" w:rsidP="00267F75">
      <w:pPr>
        <w:pStyle w:val="RFCFigure"/>
      </w:pPr>
      <w:r>
        <w:t xml:space="preserve">    ( |                         )         (                  )</w:t>
      </w:r>
    </w:p>
    <w:p w14:paraId="410CBC74" w14:textId="77777777" w:rsidR="003E358A" w:rsidRDefault="003E358A" w:rsidP="00267F75">
      <w:pPr>
        <w:pStyle w:val="RFCFigure"/>
      </w:pPr>
      <w:r>
        <w:t xml:space="preserve">   (  | PE13     P15       BR11  )       (  BR21         P24  )</w:t>
      </w:r>
    </w:p>
    <w:p w14:paraId="20A67A1F" w14:textId="77777777" w:rsidR="003E358A" w:rsidRDefault="003E358A" w:rsidP="00267F75">
      <w:pPr>
        <w:pStyle w:val="RFCFigure"/>
      </w:pPr>
      <w:r>
        <w:t xml:space="preserve">  ( ____         ___       ____   )     (   ____         ___   )</w:t>
      </w:r>
    </w:p>
    <w:p w14:paraId="2DA7B1C8" w14:textId="77777777" w:rsidR="003E358A" w:rsidRDefault="003E358A" w:rsidP="00267F75">
      <w:pPr>
        <w:pStyle w:val="RFCFigure"/>
      </w:pPr>
      <w:r>
        <w:t xml:space="preserve"> ( / H  \ _ _ _ /   \ _ _ /    \ _)_ _ _(_ /    \ _ _ _ /   \  )</w:t>
      </w:r>
    </w:p>
    <w:p w14:paraId="155C1A2E" w14:textId="77777777" w:rsidR="003E358A" w:rsidRDefault="003E358A" w:rsidP="00267F75">
      <w:pPr>
        <w:pStyle w:val="RFCFigure"/>
      </w:pPr>
      <w:r>
        <w:t>(  \____/...    \___/     \____/   )   (   \____/       \___/   )</w:t>
      </w:r>
    </w:p>
    <w:p w14:paraId="096505FF" w14:textId="77777777" w:rsidR="003E358A" w:rsidRDefault="003E358A" w:rsidP="00267F75">
      <w:pPr>
        <w:pStyle w:val="RFCFigure"/>
      </w:pPr>
      <w:r>
        <w:t>(          :.....                   )  (                  |     )</w:t>
      </w:r>
    </w:p>
    <w:p w14:paraId="03A3AC5B" w14:textId="77777777" w:rsidR="003E358A" w:rsidRDefault="003E358A" w:rsidP="00267F75">
      <w:pPr>
        <w:pStyle w:val="RFCFigure"/>
      </w:pPr>
      <w:r>
        <w:t>(    ____       :__       ____      )  (  ____           _|__   )</w:t>
      </w:r>
    </w:p>
    <w:p w14:paraId="3917D2AF" w14:textId="77777777" w:rsidR="003E358A" w:rsidRDefault="003E358A" w:rsidP="00267F75">
      <w:pPr>
        <w:pStyle w:val="RFCFigure"/>
      </w:pPr>
      <w:r>
        <w:t xml:space="preserve"> (  / S  \...../   \._._./    \__________/    \._._._._./  S \  )</w:t>
      </w:r>
    </w:p>
    <w:p w14:paraId="61FA632E" w14:textId="77777777" w:rsidR="003E358A" w:rsidRDefault="003E358A" w:rsidP="00267F75">
      <w:pPr>
        <w:pStyle w:val="RFCFigure"/>
      </w:pPr>
      <w:r>
        <w:t xml:space="preserve">  ( \____/     \___/     \____/     )  ( \____/         \____/  )</w:t>
      </w:r>
    </w:p>
    <w:p w14:paraId="5DBBD338" w14:textId="77777777" w:rsidR="003E358A" w:rsidRDefault="003E358A" w:rsidP="00267F75">
      <w:pPr>
        <w:pStyle w:val="RFCFigure"/>
      </w:pPr>
      <w:r>
        <w:t xml:space="preserve">   (   |                           )    (                   |  )</w:t>
      </w:r>
    </w:p>
    <w:p w14:paraId="09A300AF" w14:textId="77777777" w:rsidR="003E358A" w:rsidRDefault="003E358A" w:rsidP="00267F75">
      <w:pPr>
        <w:pStyle w:val="RFCFigure"/>
      </w:pPr>
      <w:r>
        <w:t xml:space="preserve">    (  | PE14   P16       BR12     )    ( BR22         PE23 |  )</w:t>
      </w:r>
    </w:p>
    <w:p w14:paraId="4D5DFE48" w14:textId="77777777" w:rsidR="003E358A" w:rsidRDefault="003E358A" w:rsidP="00267F75">
      <w:pPr>
        <w:pStyle w:val="RFCFigure"/>
      </w:pPr>
      <w:r>
        <w:t xml:space="preserve">     ( |                          )      (                  | )</w:t>
      </w:r>
    </w:p>
    <w:p w14:paraId="29F0FFA7" w14:textId="77777777" w:rsidR="003E358A" w:rsidRDefault="003E358A" w:rsidP="00267F75">
      <w:pPr>
        <w:pStyle w:val="RFCFigure"/>
      </w:pPr>
      <w:r>
        <w:t xml:space="preserve">     ------                      )        (               ------</w:t>
      </w:r>
    </w:p>
    <w:p w14:paraId="1D8C67F0" w14:textId="77777777" w:rsidR="003E358A" w:rsidRDefault="003E358A" w:rsidP="00267F75">
      <w:pPr>
        <w:pStyle w:val="RFCFigure"/>
      </w:pPr>
      <w:r>
        <w:t xml:space="preserve">    | CE14 | ___________________)          (_____________| CE23 |</w:t>
      </w:r>
    </w:p>
    <w:p w14:paraId="2E7C137E" w14:textId="77777777" w:rsidR="003E358A" w:rsidRDefault="003E358A" w:rsidP="00267F75">
      <w:pPr>
        <w:pStyle w:val="RFCFigure"/>
      </w:pPr>
      <w:r>
        <w:t xml:space="preserve">     ------                                               ------</w:t>
      </w:r>
    </w:p>
    <w:p w14:paraId="6904902E" w14:textId="77777777" w:rsidR="003E358A" w:rsidRDefault="003E358A" w:rsidP="00267F75">
      <w:pPr>
        <w:pStyle w:val="RFCFigure"/>
      </w:pPr>
    </w:p>
    <w:p w14:paraId="6F1C1285" w14:textId="77777777" w:rsidR="003E358A" w:rsidRDefault="003E358A" w:rsidP="00267F75">
      <w:pPr>
        <w:pStyle w:val="RFCFigure"/>
      </w:pPr>
      <w:r>
        <w:t xml:space="preserve">    _____________________________         ___________________</w:t>
      </w:r>
    </w:p>
    <w:p w14:paraId="22FF620B" w14:textId="77777777" w:rsidR="003E358A" w:rsidRDefault="003E358A" w:rsidP="00267F75">
      <w:pPr>
        <w:pStyle w:val="RFCFigure"/>
      </w:pPr>
      <w:r>
        <w:t xml:space="preserve">   (                             )       (                   )</w:t>
      </w:r>
    </w:p>
    <w:p w14:paraId="3A60FEDD" w14:textId="77777777" w:rsidR="003E358A" w:rsidRDefault="003E358A" w:rsidP="00267F75">
      <w:pPr>
        <w:pStyle w:val="RFCFigure"/>
      </w:pPr>
      <w:r>
        <w:t xml:space="preserve">  ( ____              ____        )     (       ____          )</w:t>
      </w:r>
    </w:p>
    <w:p w14:paraId="361E26F9" w14:textId="77777777" w:rsidR="003E358A" w:rsidRDefault="003E358A" w:rsidP="00267F75">
      <w:pPr>
        <w:pStyle w:val="RFCFigure"/>
      </w:pPr>
      <w:r>
        <w:t xml:space="preserve"> ( /    \ __ _ _ _ _ /    \        )   (       /    \ _ _      )</w:t>
      </w:r>
    </w:p>
    <w:p w14:paraId="3DC9EB42" w14:textId="77777777" w:rsidR="003E358A" w:rsidRDefault="003E358A" w:rsidP="00267F75">
      <w:pPr>
        <w:pStyle w:val="RFCFigure"/>
      </w:pPr>
      <w:r>
        <w:t>(  \____/..          \____/         )  (       \____/    \     )</w:t>
      </w:r>
    </w:p>
    <w:p w14:paraId="065323CA" w14:textId="77777777" w:rsidR="003E358A" w:rsidRDefault="003E358A" w:rsidP="00267F75">
      <w:pPr>
        <w:pStyle w:val="RFCFigure"/>
      </w:pPr>
      <w:r>
        <w:t>(     |   :.....  ...:   \          )  (        /         \    )</w:t>
      </w:r>
    </w:p>
    <w:p w14:paraId="3E90A392" w14:textId="77777777" w:rsidR="003E358A" w:rsidRDefault="003E358A" w:rsidP="00267F75">
      <w:pPr>
        <w:pStyle w:val="RFCFigure"/>
      </w:pPr>
      <w:r>
        <w:t>(    _|__      :__:        \____    )  (    ___/         __\_  )</w:t>
      </w:r>
    </w:p>
    <w:p w14:paraId="4DDFF1CD" w14:textId="77777777" w:rsidR="003E358A" w:rsidRDefault="003E358A" w:rsidP="00267F75">
      <w:pPr>
        <w:pStyle w:val="RFCFigure"/>
      </w:pPr>
      <w:r>
        <w:t>(   /    \_ _ /    \ _ _ _ /    \   )  (   /    \ _ _ _ /    \ )</w:t>
      </w:r>
    </w:p>
    <w:p w14:paraId="234C368B" w14:textId="77777777" w:rsidR="003E358A" w:rsidRDefault="003E358A" w:rsidP="00267F75">
      <w:pPr>
        <w:pStyle w:val="RFCFigure"/>
      </w:pPr>
      <w:r>
        <w:t xml:space="preserve"> (  \____/    \____/       \____/  )   (   \____/       \____/ )</w:t>
      </w:r>
    </w:p>
    <w:p w14:paraId="3DD529A5" w14:textId="77777777" w:rsidR="003E358A" w:rsidRDefault="003E358A" w:rsidP="00267F75">
      <w:pPr>
        <w:pStyle w:val="RFCFigure"/>
      </w:pPr>
      <w:r>
        <w:t xml:space="preserve">  (                               )     (                     )</w:t>
      </w:r>
    </w:p>
    <w:p w14:paraId="35AB6CCB" w14:textId="77777777" w:rsidR="003E358A" w:rsidRDefault="003E358A" w:rsidP="00267F75">
      <w:pPr>
        <w:pStyle w:val="RFCFigure"/>
      </w:pPr>
      <w:r>
        <w:t xml:space="preserve">   (_____________________________)       (___________________)</w:t>
      </w:r>
    </w:p>
    <w:p w14:paraId="0C797706" w14:textId="77777777" w:rsidR="003E358A" w:rsidRDefault="003E358A" w:rsidP="00267F75">
      <w:pPr>
        <w:pStyle w:val="RFCFigure"/>
      </w:pPr>
    </w:p>
    <w:p w14:paraId="2AD7DB67" w14:textId="77777777" w:rsidR="003E358A" w:rsidRDefault="003E358A" w:rsidP="00267F75">
      <w:pPr>
        <w:pStyle w:val="RFCFigure"/>
      </w:pPr>
      <w:r>
        <w:t xml:space="preserve">          Optical Domain 1                  Optical Domain 2</w:t>
      </w:r>
    </w:p>
    <w:p w14:paraId="3608B711" w14:textId="77777777" w:rsidR="003E358A" w:rsidRDefault="003E358A" w:rsidP="00267F75">
      <w:pPr>
        <w:pStyle w:val="RFCFigure"/>
      </w:pPr>
    </w:p>
    <w:p w14:paraId="0763C6F2" w14:textId="77777777" w:rsidR="003E358A" w:rsidRDefault="003E358A" w:rsidP="00267F75">
      <w:pPr>
        <w:pStyle w:val="RFCFigure"/>
      </w:pPr>
    </w:p>
    <w:p w14:paraId="19D3D522" w14:textId="77777777" w:rsidR="003E358A" w:rsidRDefault="003E358A" w:rsidP="00267F75">
      <w:pPr>
        <w:pStyle w:val="RFCFigure"/>
      </w:pPr>
      <w:r>
        <w:t xml:space="preserve">     H / S = Hub VRF / Spoke VRF</w:t>
      </w:r>
    </w:p>
    <w:p w14:paraId="2D7ABA1E" w14:textId="77777777" w:rsidR="003E358A" w:rsidRDefault="003E358A" w:rsidP="00267F75">
      <w:pPr>
        <w:pStyle w:val="RFCFigure"/>
      </w:pPr>
      <w:r>
        <w:t xml:space="preserve">    ____   = Inter-domain interconnections</w:t>
      </w:r>
    </w:p>
    <w:p w14:paraId="5842DA8D" w14:textId="77777777" w:rsidR="003E358A" w:rsidRDefault="003E358A" w:rsidP="00267F75">
      <w:pPr>
        <w:pStyle w:val="RFCFigure"/>
      </w:pPr>
      <w:r>
        <w:t xml:space="preserve">    .....  = SR policy Path 1</w:t>
      </w:r>
    </w:p>
    <w:p w14:paraId="14BAA4C0" w14:textId="55653017" w:rsidR="003E358A" w:rsidRDefault="003E358A" w:rsidP="00267F75">
      <w:pPr>
        <w:pStyle w:val="RFCFigure"/>
      </w:pPr>
      <w:r>
        <w:t xml:space="preserve">    _ _ _  = SR polic</w:t>
      </w:r>
      <w:r w:rsidR="001464EB">
        <w:t>y</w:t>
      </w:r>
      <w:r>
        <w:t xml:space="preserve"> Path 2</w:t>
      </w:r>
    </w:p>
    <w:p w14:paraId="276209F4" w14:textId="6B47860D" w:rsidR="00A51751" w:rsidRDefault="00A51751" w:rsidP="00267F75">
      <w:pPr>
        <w:pStyle w:val="RFCFigure"/>
      </w:pPr>
    </w:p>
    <w:p w14:paraId="1D945146" w14:textId="77777777" w:rsidR="000D344F" w:rsidRDefault="000D344F" w:rsidP="0087625D">
      <w:pPr>
        <w:pStyle w:val="Caption"/>
      </w:pPr>
      <w:bookmarkStart w:id="1450" w:name="_Ref73979994"/>
      <w:r>
        <w:t>Multi-domain L3VPN example</w:t>
      </w:r>
      <w:bookmarkEnd w:id="1450"/>
    </w:p>
    <w:p w14:paraId="1F57F6A0" w14:textId="6683B762" w:rsidR="000710E3" w:rsidRPr="00267F75" w:rsidRDefault="000710E3" w:rsidP="004911C8">
      <w:pPr>
        <w:rPr>
          <w:i/>
        </w:rPr>
      </w:pPr>
      <w:r w:rsidRPr="00267F75">
        <w:rPr>
          <w:b/>
          <w:i/>
          <w:highlight w:val="yellow"/>
        </w:rPr>
        <w:t>[Editors’ note:]</w:t>
      </w:r>
      <w:r w:rsidRPr="00267F75">
        <w:rPr>
          <w:i/>
          <w:highlight w:val="yellow"/>
        </w:rPr>
        <w:t xml:space="preserve"> Update the SR policy paths to show the intra-domain PE13-P16-P14 and inter-domain PE13-BR11-BR12-P24-PE23 paths. No need to show the TI-LFA in this figure</w:t>
      </w:r>
      <w:r w:rsidR="00B47F15">
        <w:rPr>
          <w:i/>
          <w:highlight w:val="yellow"/>
        </w:rPr>
        <w:t>.</w:t>
      </w:r>
      <w:r w:rsidR="00B47F15" w:rsidRPr="00B47F15">
        <w:rPr>
          <w:i/>
          <w:highlight w:val="yellow"/>
        </w:rPr>
        <w:t xml:space="preserve"> </w:t>
      </w:r>
      <w:r w:rsidR="00B47F15">
        <w:rPr>
          <w:i/>
          <w:highlight w:val="yellow"/>
        </w:rPr>
        <w:t>Remove also the intra-domain TI-LFA</w:t>
      </w:r>
      <w:r w:rsidRPr="00267F75">
        <w:rPr>
          <w:i/>
          <w:highlight w:val="yellow"/>
        </w:rPr>
        <w:t>.</w:t>
      </w:r>
    </w:p>
    <w:p w14:paraId="12D5A881" w14:textId="77777777" w:rsidR="004911C8" w:rsidRPr="003D0755" w:rsidRDefault="004911C8" w:rsidP="004911C8">
      <w:r w:rsidRPr="003D0755">
        <w:lastRenderedPageBreak/>
        <w:t>There are many options to implement multi</w:t>
      </w:r>
      <w:r w:rsidRPr="003D0755">
        <w:noBreakHyphen/>
        <w:t>domain L3VPN, including:</w:t>
      </w:r>
    </w:p>
    <w:p w14:paraId="29AE0BEC" w14:textId="77777777" w:rsidR="004911C8" w:rsidRPr="003D0755" w:rsidRDefault="004911C8" w:rsidP="004911C8">
      <w:pPr>
        <w:pStyle w:val="ListParagraph"/>
        <w:numPr>
          <w:ilvl w:val="0"/>
          <w:numId w:val="60"/>
        </w:numPr>
      </w:pPr>
      <w:r w:rsidRPr="003D0755">
        <w:t>BGP-LU (seamless MPLS)</w:t>
      </w:r>
    </w:p>
    <w:p w14:paraId="150C12E9" w14:textId="77777777" w:rsidR="004911C8" w:rsidRPr="003D0755" w:rsidRDefault="004911C8" w:rsidP="004911C8">
      <w:pPr>
        <w:pStyle w:val="ListParagraph"/>
        <w:numPr>
          <w:ilvl w:val="0"/>
          <w:numId w:val="60"/>
        </w:numPr>
      </w:pPr>
      <w:r w:rsidRPr="003D0755">
        <w:t>Inter-domain RSVP-TE</w:t>
      </w:r>
    </w:p>
    <w:p w14:paraId="0B3E34A3" w14:textId="77777777" w:rsidR="004911C8" w:rsidRPr="003D0755" w:rsidRDefault="004911C8" w:rsidP="004911C8">
      <w:pPr>
        <w:pStyle w:val="ListParagraph"/>
        <w:numPr>
          <w:ilvl w:val="0"/>
          <w:numId w:val="60"/>
        </w:numPr>
      </w:pPr>
      <w:r w:rsidRPr="003D0755">
        <w:t>Inter-domain SR-TE</w:t>
      </w:r>
    </w:p>
    <w:p w14:paraId="72E74DFB" w14:textId="15B039EE" w:rsidR="006E4625" w:rsidRDefault="004911C8" w:rsidP="00A312AE">
      <w:r w:rsidRPr="003D0755">
        <w:t xml:space="preserve">This </w:t>
      </w:r>
      <w:del w:id="1451" w:author="Italo Busi" w:date="2021-11-29T19:53:00Z">
        <w:r w:rsidRPr="003D0755" w:rsidDel="007D2A47">
          <w:delText xml:space="preserve">version of the draft </w:delText>
        </w:r>
      </w:del>
      <w:ins w:id="1452" w:author="Italo Busi" w:date="2021-11-29T19:53:00Z">
        <w:r w:rsidR="007D2A47">
          <w:t xml:space="preserve">document </w:t>
        </w:r>
      </w:ins>
      <w:r w:rsidR="006E4625">
        <w:t>provides an analysis of</w:t>
      </w:r>
      <w:r w:rsidR="006E4625" w:rsidRPr="003D0755">
        <w:t xml:space="preserve"> </w:t>
      </w:r>
      <w:r w:rsidRPr="003D0755">
        <w:t>the inter</w:t>
      </w:r>
      <w:r w:rsidRPr="003D0755">
        <w:noBreakHyphen/>
        <w:t xml:space="preserve">domain SR-TE option. </w:t>
      </w:r>
      <w:del w:id="1453" w:author="Italo Busi" w:date="2021-11-29T19:54:00Z">
        <w:r w:rsidRPr="003D0755" w:rsidDel="007D2A47">
          <w:delText>A future update of this draft will provide a high-</w:delText>
        </w:r>
        <w:r w:rsidR="00211FC2" w:rsidDel="007D2A47">
          <w:delText xml:space="preserve">level </w:delText>
        </w:r>
        <w:r w:rsidRPr="003D0755" w:rsidDel="007D2A47">
          <w:delText>analysis of the BGP-LU option</w:delText>
        </w:r>
      </w:del>
      <w:ins w:id="1454" w:author="Italo Busi" w:date="2021-11-29T19:54:00Z">
        <w:r w:rsidR="007D2A47">
          <w:t>The analysis of other options is outside the scope of this draft</w:t>
        </w:r>
      </w:ins>
      <w:r w:rsidRPr="003D0755">
        <w:t xml:space="preserve">. </w:t>
      </w:r>
    </w:p>
    <w:p w14:paraId="411911A5" w14:textId="77777777" w:rsidR="007D2A47" w:rsidRDefault="00A312AE" w:rsidP="00A312AE">
      <w:pPr>
        <w:rPr>
          <w:ins w:id="1455" w:author="Italo Busi" w:date="2021-11-29T19:55:00Z"/>
        </w:rPr>
      </w:pPr>
      <w:r w:rsidRPr="00030A70">
        <w:t>It is assumed that</w:t>
      </w:r>
      <w:del w:id="1456" w:author="Italo Busi" w:date="2021-11-29T19:55:00Z">
        <w:r w:rsidRPr="00030A70" w:rsidDel="007D2A47">
          <w:delText xml:space="preserve"> </w:delText>
        </w:r>
      </w:del>
      <w:ins w:id="1457" w:author="Italo Busi" w:date="2021-11-29T19:55:00Z">
        <w:r w:rsidR="007D2A47">
          <w:t>:</w:t>
        </w:r>
      </w:ins>
    </w:p>
    <w:p w14:paraId="7A6EDFDF" w14:textId="77777777" w:rsidR="007D2A47" w:rsidRDefault="00A312AE">
      <w:pPr>
        <w:pStyle w:val="RFCListBullet"/>
        <w:rPr>
          <w:ins w:id="1458" w:author="Italo Busi" w:date="2021-11-29T19:55:00Z"/>
        </w:rPr>
        <w:pPrChange w:id="1459" w:author="Italo Busi" w:date="2021-11-29T19:55:00Z">
          <w:pPr/>
        </w:pPrChange>
      </w:pPr>
      <w:r w:rsidRPr="00030A70">
        <w:t xml:space="preserve">each packet domain </w:t>
      </w:r>
      <w:r>
        <w:t xml:space="preserve">in </w:t>
      </w:r>
      <w:r>
        <w:fldChar w:fldCharType="begin"/>
      </w:r>
      <w:r>
        <w:instrText xml:space="preserve"> REF _Ref73979994 \r \h </w:instrText>
      </w:r>
      <w:r>
        <w:fldChar w:fldCharType="separate"/>
      </w:r>
      <w:ins w:id="1460" w:author="Italo Busi" w:date="2021-12-20T17:55:00Z">
        <w:r w:rsidR="00CC3B44">
          <w:t>Figure 3</w:t>
        </w:r>
      </w:ins>
      <w:del w:id="1461" w:author="Italo Busi" w:date="2021-10-13T11:49:00Z">
        <w:r w:rsidR="00D06A39" w:rsidDel="00F2794B">
          <w:delText>Figure 4</w:delText>
        </w:r>
      </w:del>
      <w:r>
        <w:fldChar w:fldCharType="end"/>
      </w:r>
      <w:r>
        <w:t xml:space="preserve"> </w:t>
      </w:r>
      <w:r w:rsidRPr="00030A70">
        <w:t>is implementing SR-TE and the stitching between two domains is done using end-to-end/multi-domain SR-TE</w:t>
      </w:r>
      <w:del w:id="1462" w:author="Italo Busi" w:date="2021-11-29T19:55:00Z">
        <w:r w:rsidRPr="00030A70" w:rsidDel="007D2A47">
          <w:delText>.</w:delText>
        </w:r>
        <w:r w:rsidR="00177E68" w:rsidDel="007D2A47">
          <w:delText xml:space="preserve"> </w:delText>
        </w:r>
        <w:r w:rsidR="00303FDB" w:rsidRPr="00303FDB" w:rsidDel="007D2A47">
          <w:delText xml:space="preserve">It is assumed that </w:delText>
        </w:r>
      </w:del>
    </w:p>
    <w:p w14:paraId="5748C03A" w14:textId="77777777" w:rsidR="007D2A47" w:rsidRDefault="00303FDB">
      <w:pPr>
        <w:pStyle w:val="RFCListBullet"/>
        <w:rPr>
          <w:ins w:id="1463" w:author="Italo Busi" w:date="2021-11-29T19:55:00Z"/>
        </w:rPr>
        <w:pPrChange w:id="1464" w:author="Italo Busi" w:date="2021-11-29T19:55:00Z">
          <w:pPr/>
        </w:pPrChange>
      </w:pPr>
      <w:r w:rsidRPr="00303FDB">
        <w:t xml:space="preserve">the bandwidth of each </w:t>
      </w:r>
      <w:r>
        <w:t>intra</w:t>
      </w:r>
      <w:r>
        <w:noBreakHyphen/>
        <w:t xml:space="preserve">domain </w:t>
      </w:r>
      <w:r w:rsidRPr="00303FDB">
        <w:t xml:space="preserve">SR-TE path is managed by </w:t>
      </w:r>
      <w:r w:rsidR="003B6A79">
        <w:t>its respective</w:t>
      </w:r>
      <w:r w:rsidRPr="00303FDB">
        <w:t xml:space="preserve"> P-</w:t>
      </w:r>
      <w:del w:id="1465" w:author="Italo Busi" w:date="2021-11-29T19:55:00Z">
        <w:r w:rsidRPr="00303FDB" w:rsidDel="007D2A47">
          <w:delText xml:space="preserve">PNC </w:delText>
        </w:r>
      </w:del>
      <w:ins w:id="1466" w:author="Italo Busi" w:date="2021-11-29T19:55:00Z">
        <w:r w:rsidR="007D2A47" w:rsidRPr="00303FDB">
          <w:t>PNC</w:t>
        </w:r>
      </w:ins>
    </w:p>
    <w:p w14:paraId="695B9762" w14:textId="77777777" w:rsidR="007D2A47" w:rsidRDefault="00303FDB">
      <w:pPr>
        <w:pStyle w:val="RFCListBullet"/>
        <w:rPr>
          <w:ins w:id="1467" w:author="Italo Busi" w:date="2021-11-29T19:56:00Z"/>
        </w:rPr>
        <w:pPrChange w:id="1468" w:author="Italo Busi" w:date="2021-11-29T19:55:00Z">
          <w:pPr/>
        </w:pPrChange>
      </w:pPr>
      <w:del w:id="1469" w:author="Italo Busi" w:date="2021-11-29T19:55:00Z">
        <w:r w:rsidRPr="00303FDB" w:rsidDel="007D2A47">
          <w:delText xml:space="preserve">and that </w:delText>
        </w:r>
      </w:del>
      <w:r w:rsidRPr="00303FDB">
        <w:t>binding SID is used for the end-to-end SR-TE path stitchin</w:t>
      </w:r>
      <w:r>
        <w:t>g</w:t>
      </w:r>
      <w:del w:id="1470" w:author="Italo Busi" w:date="2021-11-29T19:56:00Z">
        <w:r w:rsidDel="007D2A47">
          <w:delText xml:space="preserve">. </w:delText>
        </w:r>
        <w:r w:rsidR="00177E68" w:rsidDel="007D2A47">
          <w:delText xml:space="preserve">It is assumed that </w:delText>
        </w:r>
      </w:del>
    </w:p>
    <w:p w14:paraId="350D7168" w14:textId="79CB7F1D" w:rsidR="00A312AE" w:rsidRDefault="00177E68">
      <w:pPr>
        <w:pStyle w:val="RFCListBullet"/>
        <w:pPrChange w:id="1471" w:author="Italo Busi" w:date="2021-11-29T19:55:00Z">
          <w:pPr/>
        </w:pPrChange>
      </w:pPr>
      <w:r>
        <w:t xml:space="preserve">each packet domain in </w:t>
      </w:r>
      <w:r>
        <w:fldChar w:fldCharType="begin"/>
      </w:r>
      <w:r>
        <w:instrText xml:space="preserve"> REF _Ref73979994 \r \h </w:instrText>
      </w:r>
      <w:r>
        <w:fldChar w:fldCharType="separate"/>
      </w:r>
      <w:ins w:id="1472" w:author="Italo Busi" w:date="2021-12-20T17:55:00Z">
        <w:r w:rsidR="00CC3B44">
          <w:t>Figure 3</w:t>
        </w:r>
      </w:ins>
      <w:del w:id="1473" w:author="Italo Busi" w:date="2021-10-13T11:49:00Z">
        <w:r w:rsidR="00D06A39" w:rsidDel="00F2794B">
          <w:delText>Figure 4</w:delText>
        </w:r>
      </w:del>
      <w:r>
        <w:fldChar w:fldCharType="end"/>
      </w:r>
      <w:r>
        <w:t xml:space="preserve"> is using TI-LFA, with SRLG awareness, for local protection within each domain.</w:t>
      </w:r>
    </w:p>
    <w:p w14:paraId="4F605B30" w14:textId="697C355D" w:rsidR="00177E68" w:rsidRPr="00267F75" w:rsidRDefault="00177E68" w:rsidP="00177E68">
      <w:pPr>
        <w:rPr>
          <w:i/>
          <w:highlight w:val="yellow"/>
        </w:rPr>
      </w:pPr>
      <w:r w:rsidRPr="00267F75">
        <w:rPr>
          <w:b/>
          <w:i/>
          <w:highlight w:val="yellow"/>
        </w:rPr>
        <w:t>[Editor’s note:]</w:t>
      </w:r>
      <w:r w:rsidRPr="00267F75">
        <w:rPr>
          <w:i/>
          <w:highlight w:val="yellow"/>
        </w:rPr>
        <w:t xml:space="preserve"> </w:t>
      </w:r>
      <w:r w:rsidR="00D25B8E" w:rsidRPr="00267F75">
        <w:rPr>
          <w:i/>
          <w:highlight w:val="yellow"/>
        </w:rPr>
        <w:t>Analy</w:t>
      </w:r>
      <w:r w:rsidR="00D25B8E">
        <w:rPr>
          <w:i/>
          <w:highlight w:val="yellow"/>
        </w:rPr>
        <w:t>z</w:t>
      </w:r>
      <w:r w:rsidR="00D25B8E" w:rsidRPr="00267F75">
        <w:rPr>
          <w:i/>
          <w:highlight w:val="yellow"/>
        </w:rPr>
        <w:t xml:space="preserve">e </w:t>
      </w:r>
      <w:r w:rsidRPr="00267F75">
        <w:rPr>
          <w:i/>
          <w:highlight w:val="yellow"/>
        </w:rPr>
        <w:t>how TI-LFA can take into account multi-layer SRLG disjointness</w:t>
      </w:r>
      <w:r w:rsidR="00FB2882">
        <w:rPr>
          <w:i/>
          <w:highlight w:val="yellow"/>
        </w:rPr>
        <w:t>, providing that SRLG information is provided by the O-PNCs to the P-PNC throught the MDSC</w:t>
      </w:r>
      <w:r w:rsidRPr="00267F75">
        <w:rPr>
          <w:i/>
          <w:highlight w:val="yellow"/>
        </w:rPr>
        <w:t>.</w:t>
      </w:r>
    </w:p>
    <w:p w14:paraId="4B280D82" w14:textId="6E1508A9" w:rsidR="00B70255" w:rsidRDefault="00B70255" w:rsidP="00B70255">
      <w:r w:rsidRPr="0087625D">
        <w:t xml:space="preserve">It is assumed that the MDSC </w:t>
      </w:r>
      <w:r w:rsidR="0046094A" w:rsidRPr="0087625D">
        <w:t>adopts the</w:t>
      </w:r>
      <w:r w:rsidRPr="0087625D">
        <w:t xml:space="preserve"> partial summarization </w:t>
      </w:r>
      <w:r w:rsidR="0046094A" w:rsidRPr="0087625D">
        <w:t>model</w:t>
      </w:r>
      <w:r w:rsidRPr="0087625D">
        <w:t xml:space="preserve">, described in section </w:t>
      </w:r>
      <w:ins w:id="1474" w:author="Italo Busi" w:date="2021-11-29T19:57:00Z">
        <w:r w:rsidR="007D2A47">
          <w:fldChar w:fldCharType="begin"/>
        </w:r>
        <w:r w:rsidR="007D2A47">
          <w:instrText xml:space="preserve"> REF _Ref89108252 \r \h \t </w:instrText>
        </w:r>
      </w:ins>
      <w:r w:rsidR="007D2A47">
        <w:fldChar w:fldCharType="separate"/>
      </w:r>
      <w:ins w:id="1475" w:author="Italo Busi" w:date="2021-12-20T17:55:00Z">
        <w:r w:rsidR="00CC3B44">
          <w:t>2.1.2</w:t>
        </w:r>
      </w:ins>
      <w:ins w:id="1476" w:author="Italo Busi" w:date="2021-11-29T19:57:00Z">
        <w:r w:rsidR="007D2A47">
          <w:fldChar w:fldCharType="end"/>
        </w:r>
      </w:ins>
      <w:del w:id="1477" w:author="Italo Busi" w:date="2021-11-29T19:57:00Z">
        <w:r w:rsidRPr="0087625D" w:rsidDel="007D2A47">
          <w:fldChar w:fldCharType="begin"/>
        </w:r>
        <w:r w:rsidRPr="0087625D" w:rsidDel="007D2A47">
          <w:delInstrText xml:space="preserve"> REF _Ref40961280 \r \h \t</w:delInstrText>
        </w:r>
        <w:r w:rsidR="0046094A" w:rsidRPr="0087625D" w:rsidDel="007D2A47">
          <w:delInstrText xml:space="preserve"> \* MERGEFORMAT </w:delInstrText>
        </w:r>
        <w:r w:rsidRPr="0087625D" w:rsidDel="007D2A47">
          <w:fldChar w:fldCharType="separate"/>
        </w:r>
      </w:del>
      <w:del w:id="1478" w:author="Italo Busi" w:date="2021-10-13T11:49:00Z">
        <w:r w:rsidR="00D06A39" w:rsidDel="00F2794B">
          <w:delText>2.2</w:delText>
        </w:r>
      </w:del>
      <w:del w:id="1479" w:author="Italo Busi" w:date="2021-11-29T19:57:00Z">
        <w:r w:rsidRPr="0087625D" w:rsidDel="007D2A47">
          <w:fldChar w:fldCharType="end"/>
        </w:r>
      </w:del>
      <w:r w:rsidR="0046094A" w:rsidRPr="0087625D">
        <w:t xml:space="preserve">, having full visibility of the </w:t>
      </w:r>
      <w:r w:rsidR="006F7F7A">
        <w:t xml:space="preserve">packet layer </w:t>
      </w:r>
      <w:r w:rsidR="0046094A" w:rsidRPr="0087625D">
        <w:t>TE topology</w:t>
      </w:r>
      <w:r w:rsidR="006F7F7A">
        <w:t xml:space="preserve"> and an abstract view of the underlay optical layer TE topology</w:t>
      </w:r>
      <w:r w:rsidR="0046094A" w:rsidRPr="0087625D">
        <w:t>.</w:t>
      </w:r>
    </w:p>
    <w:p w14:paraId="36E7F280" w14:textId="13048C49" w:rsidR="00E74B5D" w:rsidRDefault="00A312AE">
      <w:r w:rsidRPr="00267F75">
        <w:t xml:space="preserve">The MDSC needs to translate the </w:t>
      </w:r>
      <w:ins w:id="1480" w:author="Italo Busi" w:date="2021-11-29T19:57:00Z">
        <w:r w:rsidR="007D2A47">
          <w:t>L2VPN/</w:t>
        </w:r>
      </w:ins>
      <w:r w:rsidRPr="00267F75">
        <w:t>L3VPN SLA requirements 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SR-TE path</w:t>
      </w:r>
      <w:r w:rsidR="005F4296" w:rsidRPr="00267F75">
        <w:t xml:space="preserve">s </w:t>
      </w:r>
      <w:r w:rsidR="00E74B5D" w:rsidRPr="00267F75">
        <w:t>between PE13 (hub PE) and</w:t>
      </w:r>
      <w:r w:rsidR="00B70255" w:rsidRPr="00267F75">
        <w:t>, respectively,</w:t>
      </w:r>
      <w:r w:rsidR="00E74B5D" w:rsidRPr="00267F75">
        <w:t xml:space="preserve"> PE23 and PE14 (spoke PEs) that meet </w:t>
      </w:r>
      <w:r w:rsidR="00DD3055" w:rsidRPr="00267F75">
        <w:t>these</w:t>
      </w:r>
      <w:r w:rsidR="00B70255" w:rsidRPr="00267F75">
        <w:t xml:space="preserve"> </w:t>
      </w:r>
      <w:r w:rsidR="00E74B5D" w:rsidRPr="00267F75">
        <w:t>TE requirements.</w:t>
      </w:r>
    </w:p>
    <w:p w14:paraId="2F41D6D1" w14:textId="02EC8818" w:rsidR="00A15904" w:rsidRDefault="00A15904" w:rsidP="002F557C">
      <w:r>
        <w:t xml:space="preserve">For each </w:t>
      </w:r>
      <w:r w:rsidR="009B2690" w:rsidRPr="003D0755">
        <w:rPr>
          <w:highlight w:val="yellow"/>
        </w:rPr>
        <w:t>SR-TE path</w:t>
      </w:r>
      <w:r>
        <w:t xml:space="preserve"> required to support the L3VPN, it is possible that:</w:t>
      </w:r>
    </w:p>
    <w:p w14:paraId="1135A64B" w14:textId="472DAF2D" w:rsidR="00B70255" w:rsidRDefault="0003182F" w:rsidP="005F4296">
      <w:pPr>
        <w:pStyle w:val="RFCListNumbered"/>
        <w:numPr>
          <w:ilvl w:val="0"/>
          <w:numId w:val="64"/>
        </w:numPr>
      </w:pPr>
      <w:r>
        <w:t>A</w:t>
      </w:r>
      <w:r w:rsidR="00A15904">
        <w:t xml:space="preserve"> </w:t>
      </w:r>
      <w:r w:rsidR="009B2690" w:rsidRPr="003D0755">
        <w:rPr>
          <w:highlight w:val="yellow"/>
        </w:rPr>
        <w:t>SR-TE path</w:t>
      </w:r>
      <w:r w:rsidR="00B70255" w:rsidRPr="00B70255">
        <w:t xml:space="preserve"> that meets th</w:t>
      </w:r>
      <w:r>
        <w:t>e TE requirements already exist</w:t>
      </w:r>
      <w:r w:rsidR="00B70255" w:rsidRPr="00B70255">
        <w:t xml:space="preserve"> in the network</w:t>
      </w:r>
      <w:r w:rsidR="00B70255" w:rsidRPr="00A37F5E">
        <w:t>.</w:t>
      </w:r>
    </w:p>
    <w:p w14:paraId="6690757F" w14:textId="3EA61C81" w:rsidR="00B70255" w:rsidRDefault="0003182F" w:rsidP="005F4296">
      <w:pPr>
        <w:pStyle w:val="RFCListNumbered"/>
        <w:numPr>
          <w:ilvl w:val="0"/>
          <w:numId w:val="64"/>
        </w:numPr>
      </w:pPr>
      <w:r>
        <w:t>An</w:t>
      </w:r>
      <w:r w:rsidR="00A15904">
        <w:t xml:space="preserve"> existing</w:t>
      </w:r>
      <w:r w:rsidR="00B70255" w:rsidRPr="00B70255">
        <w:t xml:space="preserve"> </w:t>
      </w:r>
      <w:r w:rsidR="009B2690" w:rsidRPr="003D0755">
        <w:rPr>
          <w:highlight w:val="yellow"/>
        </w:rPr>
        <w:t>SR-TE path</w:t>
      </w:r>
      <w:r w:rsidR="00B70255" w:rsidRPr="00B70255">
        <w:t xml:space="preserve"> </w:t>
      </w:r>
      <w:r w:rsidR="00A15904">
        <w:t xml:space="preserve">could be modified (e.g., through </w:t>
      </w:r>
      <w:r w:rsidR="00A15904" w:rsidRPr="00B70255">
        <w:t>bandwidth</w:t>
      </w:r>
      <w:r w:rsidR="00A15904">
        <w:t xml:space="preserve"> increase) to meet</w:t>
      </w:r>
      <w:r w:rsidR="00B70255" w:rsidRPr="00B70255">
        <w:t xml:space="preserve"> the TE requirements</w:t>
      </w:r>
      <w:r w:rsidR="00A15904">
        <w:t>:</w:t>
      </w:r>
    </w:p>
    <w:p w14:paraId="6220C3DE" w14:textId="7698BA7C" w:rsidR="00B70255" w:rsidRDefault="00553A5D" w:rsidP="00050AE8">
      <w:pPr>
        <w:pStyle w:val="RFCListNumbered"/>
        <w:numPr>
          <w:ilvl w:val="1"/>
          <w:numId w:val="64"/>
        </w:numPr>
      </w:pPr>
      <w:r>
        <w:lastRenderedPageBreak/>
        <w:t xml:space="preserve">The </w:t>
      </w:r>
      <w:r w:rsidR="009B2690" w:rsidRPr="003D0755">
        <w:rPr>
          <w:highlight w:val="yellow"/>
        </w:rPr>
        <w:t>SR-TE path</w:t>
      </w:r>
      <w:r w:rsidR="009B2690">
        <w:t xml:space="preserve"> </w:t>
      </w:r>
      <w:r>
        <w:t xml:space="preserve">characteristics can be modified only in the packet </w:t>
      </w:r>
      <w:r w:rsidR="00B70255" w:rsidRPr="00B70255">
        <w:t>la</w:t>
      </w:r>
      <w:r>
        <w:t>yer.</w:t>
      </w:r>
    </w:p>
    <w:p w14:paraId="082BA993" w14:textId="481DD446" w:rsidR="00B70255" w:rsidRDefault="00553A5D" w:rsidP="00050AE8">
      <w:pPr>
        <w:pStyle w:val="RFCListNumbered"/>
        <w:numPr>
          <w:ilvl w:val="1"/>
          <w:numId w:val="64"/>
        </w:numPr>
      </w:pPr>
      <w:r>
        <w:t xml:space="preserve">One or more </w:t>
      </w:r>
      <w:r w:rsidR="00B70255" w:rsidRPr="00B70255">
        <w:t xml:space="preserve">new </w:t>
      </w:r>
      <w:r>
        <w:t xml:space="preserve">underlay </w:t>
      </w:r>
      <w:r w:rsidR="00B70255" w:rsidRPr="00B70255">
        <w:t xml:space="preserve">Optical tunnels </w:t>
      </w:r>
      <w:r>
        <w:t xml:space="preserve">need to be setup to support the requested changes of the overlay </w:t>
      </w:r>
      <w:r w:rsidR="009B2690" w:rsidRPr="003D0755">
        <w:rPr>
          <w:highlight w:val="yellow"/>
        </w:rPr>
        <w:t>SR-TE paths</w:t>
      </w:r>
      <w:r w:rsidR="009B2690">
        <w:t xml:space="preserve"> </w:t>
      </w:r>
      <w:r>
        <w:t xml:space="preserve"> </w:t>
      </w:r>
      <w:r w:rsidR="00B70255" w:rsidRPr="00B70255">
        <w:t xml:space="preserve">(multi-layer </w:t>
      </w:r>
      <w:r w:rsidR="00DD3055" w:rsidRPr="00267F75">
        <w:t>coordinatio</w:t>
      </w:r>
      <w:r w:rsidR="00DD3055" w:rsidRPr="00FE13F0">
        <w:t>n</w:t>
      </w:r>
      <w:r w:rsidR="00DD3055">
        <w:t xml:space="preserve"> is required</w:t>
      </w:r>
      <w:r w:rsidR="00B70255" w:rsidRPr="00B70255">
        <w:t>)</w:t>
      </w:r>
      <w:r>
        <w:t>.</w:t>
      </w:r>
    </w:p>
    <w:p w14:paraId="6F41E826" w14:textId="72884B49" w:rsidR="00B70255" w:rsidRDefault="00B70255" w:rsidP="00050AE8">
      <w:pPr>
        <w:pStyle w:val="RFCListNumbered"/>
        <w:numPr>
          <w:ilvl w:val="0"/>
          <w:numId w:val="64"/>
        </w:numPr>
      </w:pPr>
      <w:r w:rsidRPr="00B70255">
        <w:t xml:space="preserve">A </w:t>
      </w:r>
      <w:r w:rsidR="00A15904">
        <w:t xml:space="preserve">new </w:t>
      </w:r>
      <w:r w:rsidR="009B2690" w:rsidRPr="003D0755">
        <w:rPr>
          <w:highlight w:val="yellow"/>
        </w:rPr>
        <w:t>SR-TE path</w:t>
      </w:r>
      <w:r w:rsidRPr="00B70255">
        <w:t xml:space="preserve"> needs to be setup</w:t>
      </w:r>
      <w:r>
        <w:t>:</w:t>
      </w:r>
    </w:p>
    <w:p w14:paraId="190541E9" w14:textId="00BD2AE4" w:rsidR="00B70255" w:rsidRDefault="00553A5D" w:rsidP="00050AE8">
      <w:pPr>
        <w:pStyle w:val="RFCListNumbered"/>
        <w:numPr>
          <w:ilvl w:val="1"/>
          <w:numId w:val="64"/>
        </w:numPr>
      </w:pPr>
      <w:r>
        <w:t xml:space="preserve">The new </w:t>
      </w:r>
      <w:r w:rsidR="009B2690" w:rsidRPr="003D0755">
        <w:rPr>
          <w:highlight w:val="yellow"/>
        </w:rPr>
        <w:t>SR-TE path</w:t>
      </w:r>
      <w:r>
        <w:t xml:space="preserve"> reuses existing underlay optical tunnels</w:t>
      </w:r>
      <w:r w:rsidR="00B70255">
        <w:t>;</w:t>
      </w:r>
    </w:p>
    <w:p w14:paraId="537F24B1" w14:textId="3B655F17" w:rsidR="00B70255" w:rsidRPr="00A37F5E" w:rsidRDefault="00553A5D" w:rsidP="00050AE8">
      <w:pPr>
        <w:pStyle w:val="RFCListNumbered"/>
        <w:numPr>
          <w:ilvl w:val="1"/>
          <w:numId w:val="64"/>
        </w:numPr>
      </w:pPr>
      <w:r>
        <w:t xml:space="preserve">One or more </w:t>
      </w:r>
      <w:r w:rsidRPr="00B70255">
        <w:t xml:space="preserve">new </w:t>
      </w:r>
      <w:r>
        <w:t xml:space="preserve">underlay </w:t>
      </w:r>
      <w:r w:rsidRPr="00B70255">
        <w:t xml:space="preserve">Optical tunnels </w:t>
      </w:r>
      <w:r>
        <w:t>need to be setup to support the</w:t>
      </w:r>
      <w:r w:rsidRPr="00B70255">
        <w:t xml:space="preserve"> </w:t>
      </w:r>
      <w:r>
        <w:t xml:space="preserve">setup of the new </w:t>
      </w:r>
      <w:r w:rsidR="009B2690" w:rsidRPr="003D0755">
        <w:rPr>
          <w:highlight w:val="yellow"/>
        </w:rPr>
        <w:t>SR-TE path</w:t>
      </w:r>
      <w:r w:rsidR="009B2690">
        <w:t xml:space="preserve"> </w:t>
      </w:r>
      <w:r w:rsidR="00B70255" w:rsidRPr="00B70255">
        <w:t xml:space="preserve"> (multi-layer </w:t>
      </w:r>
      <w:r w:rsidR="00DD3055" w:rsidRPr="00267F75">
        <w:t>coordination</w:t>
      </w:r>
      <w:r w:rsidR="00DD3055">
        <w:t xml:space="preserve"> is required</w:t>
      </w:r>
      <w:r w:rsidR="00B70255" w:rsidRPr="00B70255">
        <w:t>)</w:t>
      </w:r>
      <w:r w:rsidR="00B70255">
        <w:t>.</w:t>
      </w:r>
    </w:p>
    <w:p w14:paraId="3D1F2FEB" w14:textId="3AFDD125" w:rsidR="008E076C" w:rsidRDefault="00473AD7" w:rsidP="002F557C">
      <w:r w:rsidRPr="00050AE8">
        <w:t xml:space="preserve">For example, </w:t>
      </w:r>
      <w:r>
        <w:t xml:space="preserve">considering the L3VPN in </w:t>
      </w:r>
      <w:r>
        <w:fldChar w:fldCharType="begin"/>
      </w:r>
      <w:r>
        <w:instrText xml:space="preserve"> REF _Ref73979994 \r \h </w:instrText>
      </w:r>
      <w:r>
        <w:fldChar w:fldCharType="separate"/>
      </w:r>
      <w:ins w:id="1481" w:author="Italo Busi" w:date="2021-12-20T17:55:00Z">
        <w:r w:rsidR="00CC3B44">
          <w:t>Figure 3</w:t>
        </w:r>
      </w:ins>
      <w:del w:id="1482" w:author="Italo Busi" w:date="2021-10-13T11:49:00Z">
        <w:r w:rsidR="00D06A39" w:rsidDel="00F2794B">
          <w:delText>Figure 4</w:delText>
        </w:r>
      </w:del>
      <w:r>
        <w:fldChar w:fldCharType="end"/>
      </w:r>
      <w:r>
        <w:t xml:space="preserve">, </w:t>
      </w:r>
      <w:r w:rsidR="008E076C">
        <w:t xml:space="preserve">the MDSC </w:t>
      </w:r>
      <w:r w:rsidR="008B2B34">
        <w:t xml:space="preserve">discovers </w:t>
      </w:r>
      <w:r w:rsidR="008E076C">
        <w:t>that:</w:t>
      </w:r>
    </w:p>
    <w:p w14:paraId="291BB099" w14:textId="3EDC49DD" w:rsidR="00473AD7" w:rsidRDefault="00DD3055" w:rsidP="00050AE8">
      <w:pPr>
        <w:pStyle w:val="RFCListBullet"/>
      </w:pPr>
      <w:r>
        <w:t xml:space="preserve">a PE13-P16-PE14 </w:t>
      </w:r>
      <w:r w:rsidR="009B2690" w:rsidRPr="003D0755">
        <w:rPr>
          <w:highlight w:val="yellow"/>
        </w:rPr>
        <w:t>SR-TE path</w:t>
      </w:r>
      <w:r w:rsidR="009B2690">
        <w:t xml:space="preserve"> </w:t>
      </w:r>
      <w:r w:rsidR="00473AD7">
        <w:t xml:space="preserve">already exists but have not enough bandwidth </w:t>
      </w:r>
      <w:r w:rsidR="008E076C">
        <w:t>to support the new L3VPN</w:t>
      </w:r>
      <w:r w:rsidR="008B2B34">
        <w:t xml:space="preserve">, as described in section </w:t>
      </w:r>
      <w:r w:rsidR="008B2B34">
        <w:fldChar w:fldCharType="begin"/>
      </w:r>
      <w:r w:rsidR="008B2B34">
        <w:instrText xml:space="preserve"> REF _Ref75427457 \r \h \t </w:instrText>
      </w:r>
      <w:r w:rsidR="008B2B34">
        <w:fldChar w:fldCharType="separate"/>
      </w:r>
      <w:ins w:id="1483" w:author="Italo Busi" w:date="2021-12-20T17:55:00Z">
        <w:r w:rsidR="00CC3B44">
          <w:t>1.1</w:t>
        </w:r>
      </w:ins>
      <w:del w:id="1484" w:author="Italo Busi" w:date="2021-11-29T20:00:00Z">
        <w:r w:rsidR="00F2794B" w:rsidDel="007D2A47">
          <w:delText>4.1.4</w:delText>
        </w:r>
      </w:del>
      <w:r w:rsidR="008B2B34">
        <w:fldChar w:fldCharType="end"/>
      </w:r>
      <w:r w:rsidR="008E076C">
        <w:t>;</w:t>
      </w:r>
    </w:p>
    <w:p w14:paraId="1F1C86C4" w14:textId="453EF799" w:rsidR="008E076C" w:rsidRDefault="008E076C" w:rsidP="00050AE8">
      <w:pPr>
        <w:pStyle w:val="RFCListBullet"/>
      </w:pPr>
      <w:r>
        <w:t>the IP link</w:t>
      </w:r>
      <w:r w:rsidR="00DD3055">
        <w:t>(s)</w:t>
      </w:r>
      <w:r>
        <w:t xml:space="preserve"> between P16 and PE14 has not enough bandwidth to support increasing the bandwidth of that </w:t>
      </w:r>
      <w:r w:rsidR="009B2690" w:rsidRPr="003D0755">
        <w:rPr>
          <w:highlight w:val="yellow"/>
        </w:rPr>
        <w:t>SR-TE path</w:t>
      </w:r>
      <w:r w:rsidR="008B2B34">
        <w:t xml:space="preserve">, as described in section </w:t>
      </w:r>
      <w:r w:rsidR="008B2B34">
        <w:rPr>
          <w:highlight w:val="yellow"/>
        </w:rPr>
        <w:fldChar w:fldCharType="begin"/>
      </w:r>
      <w:r w:rsidR="008B2B34">
        <w:instrText xml:space="preserve"> REF _Ref75427484 \r \h \t </w:instrText>
      </w:r>
      <w:r w:rsidR="008B2B34">
        <w:rPr>
          <w:highlight w:val="yellow"/>
        </w:rPr>
      </w:r>
      <w:r w:rsidR="008B2B34">
        <w:rPr>
          <w:highlight w:val="yellow"/>
        </w:rPr>
        <w:fldChar w:fldCharType="separate"/>
      </w:r>
      <w:r w:rsidR="00CC3B44">
        <w:t>4.1</w:t>
      </w:r>
      <w:r w:rsidR="008B2B34">
        <w:rPr>
          <w:highlight w:val="yellow"/>
        </w:rPr>
        <w:fldChar w:fldCharType="end"/>
      </w:r>
      <w:r>
        <w:t>;</w:t>
      </w:r>
    </w:p>
    <w:p w14:paraId="6B8173E5" w14:textId="420AF473" w:rsidR="008E076C" w:rsidRDefault="0057004A" w:rsidP="008B2B34">
      <w:pPr>
        <w:pStyle w:val="RFCListBullet"/>
      </w:pPr>
      <w:r>
        <w:t xml:space="preserve">a new underlay optical tunnel </w:t>
      </w:r>
      <w:r w:rsidR="00DD3055">
        <w:t xml:space="preserve">could be setup </w:t>
      </w:r>
      <w:r>
        <w:t xml:space="preserve">to increase the </w:t>
      </w:r>
      <w:r w:rsidR="008E076C">
        <w:t xml:space="preserve">bandwidth </w:t>
      </w:r>
      <w:r w:rsidR="00DD3055">
        <w:t xml:space="preserve">IP link(s) </w:t>
      </w:r>
      <w:r>
        <w:t>between P16 and PE14 to support increasing the bandwidth of that overlay</w:t>
      </w:r>
      <w:r w:rsidR="009B2690">
        <w:t xml:space="preserve"> </w:t>
      </w:r>
      <w:r w:rsidR="009B2690" w:rsidRPr="00267F75">
        <w:rPr>
          <w:highlight w:val="yellow"/>
        </w:rPr>
        <w:t>SR-TE path</w:t>
      </w:r>
      <w:r w:rsidR="008B2B34">
        <w:t xml:space="preserve">, as described in section </w:t>
      </w:r>
      <w:r w:rsidR="008B2B34" w:rsidRPr="00EC0FB3">
        <w:rPr>
          <w:highlight w:val="yellow"/>
        </w:rPr>
        <w:fldChar w:fldCharType="begin"/>
      </w:r>
      <w:r w:rsidR="008B2B34">
        <w:instrText xml:space="preserve"> REF _Ref75426138 \r \h \t </w:instrText>
      </w:r>
      <w:r w:rsidR="008B2B34" w:rsidRPr="00EC0FB3">
        <w:rPr>
          <w:highlight w:val="yellow"/>
        </w:rPr>
      </w:r>
      <w:r w:rsidR="008B2B34" w:rsidRPr="00EC0FB3">
        <w:rPr>
          <w:highlight w:val="yellow"/>
        </w:rPr>
        <w:fldChar w:fldCharType="separate"/>
      </w:r>
      <w:r w:rsidR="00CC3B44">
        <w:t>4.2.1</w:t>
      </w:r>
      <w:r w:rsidR="008B2B34" w:rsidRPr="00EC0FB3">
        <w:rPr>
          <w:highlight w:val="yellow"/>
        </w:rPr>
        <w:fldChar w:fldCharType="end"/>
      </w:r>
      <w:r w:rsidR="008E076C">
        <w:t>.</w:t>
      </w:r>
      <w:r w:rsidR="008B2B34" w:rsidRPr="008B2B34">
        <w:t xml:space="preserve"> </w:t>
      </w:r>
      <w:r w:rsidR="008B2B34" w:rsidRPr="002D2D04">
        <w:t xml:space="preserve">The dimensioning of the underlay optical tunnel is decided by the MDSC based on </w:t>
      </w:r>
      <w:r w:rsidR="008B2B34">
        <w:t xml:space="preserve">the bandwidth requested by the </w:t>
      </w:r>
      <w:r w:rsidR="008B2B34" w:rsidRPr="00EC0FB3">
        <w:rPr>
          <w:highlight w:val="yellow"/>
        </w:rPr>
        <w:t>SR-TE path</w:t>
      </w:r>
      <w:r w:rsidR="008B2B34">
        <w:t xml:space="preserve"> and on </w:t>
      </w:r>
      <w:r w:rsidR="008B2B34" w:rsidRPr="002D2D04">
        <w:t>its multi-layer optimization policy</w:t>
      </w:r>
      <w:r w:rsidR="0021197D">
        <w:t>, which is an internal MDSC implementation issue</w:t>
      </w:r>
      <w:r w:rsidR="008B2B34">
        <w:t>.</w:t>
      </w:r>
    </w:p>
    <w:p w14:paraId="4826A810" w14:textId="38C89400" w:rsidR="008E076C" w:rsidRDefault="0057004A" w:rsidP="002F557C">
      <w:r>
        <w:t>The MDSC would therefore</w:t>
      </w:r>
      <w:r w:rsidR="00050AE8">
        <w:t xml:space="preserve"> request</w:t>
      </w:r>
      <w:r>
        <w:t>:</w:t>
      </w:r>
    </w:p>
    <w:p w14:paraId="1C14458F" w14:textId="1F8987B5" w:rsidR="0057004A" w:rsidRDefault="0057004A" w:rsidP="0057004A">
      <w:pPr>
        <w:pStyle w:val="RFCListBullet"/>
      </w:pPr>
      <w:r>
        <w:t>the O-PNC1 to setup a new optical tunnel between the ROADMs connected to P16 and PE14</w:t>
      </w:r>
      <w:r w:rsidR="008B2B34">
        <w:t xml:space="preserve">, as described in section </w:t>
      </w:r>
      <w:r w:rsidR="008B2B34">
        <w:fldChar w:fldCharType="begin"/>
      </w:r>
      <w:r w:rsidR="008B2B34">
        <w:instrText xml:space="preserve"> REF _Ref75427615 \r \h \t</w:instrText>
      </w:r>
      <w:r w:rsidR="008B2B34">
        <w:fldChar w:fldCharType="separate"/>
      </w:r>
      <w:r w:rsidR="00CC3B44">
        <w:t>4.2.2</w:t>
      </w:r>
      <w:r w:rsidR="008B2B34">
        <w:fldChar w:fldCharType="end"/>
      </w:r>
      <w:r>
        <w:t>;</w:t>
      </w:r>
    </w:p>
    <w:p w14:paraId="00DFEBF8" w14:textId="22442EA4" w:rsidR="0057004A" w:rsidRDefault="0057004A" w:rsidP="0057004A">
      <w:pPr>
        <w:pStyle w:val="RFCListBullet"/>
      </w:pPr>
      <w:r>
        <w:t xml:space="preserve">the P-PNC1 to update the configuration of the </w:t>
      </w:r>
      <w:r w:rsidR="00847C1A">
        <w:t xml:space="preserve">existing </w:t>
      </w:r>
      <w:r>
        <w:t>IP link</w:t>
      </w:r>
      <w:r w:rsidR="00847C1A">
        <w:t>, in case of LAG, or configure a new IP link, in case of ECMP,</w:t>
      </w:r>
      <w:r>
        <w:t xml:space="preserve"> between P16 and PE14</w:t>
      </w:r>
      <w:r w:rsidR="008B2B34">
        <w:t xml:space="preserve">, as described in section </w:t>
      </w:r>
      <w:commentRangeStart w:id="1485"/>
      <w:commentRangeStart w:id="1486"/>
      <w:r w:rsidR="008B2B34">
        <w:fldChar w:fldCharType="begin"/>
      </w:r>
      <w:r w:rsidR="008B2B34">
        <w:instrText xml:space="preserve"> REF _Ref75427615 \r \h \t</w:instrText>
      </w:r>
      <w:r w:rsidR="008B2B34">
        <w:fldChar w:fldCharType="separate"/>
      </w:r>
      <w:r w:rsidR="00CC3B44">
        <w:t>4.2.2</w:t>
      </w:r>
      <w:r w:rsidR="008B2B34">
        <w:fldChar w:fldCharType="end"/>
      </w:r>
      <w:commentRangeEnd w:id="1485"/>
      <w:r w:rsidR="007A7303">
        <w:rPr>
          <w:rStyle w:val="CommentReference"/>
        </w:rPr>
        <w:commentReference w:id="1485"/>
      </w:r>
      <w:commentRangeEnd w:id="1486"/>
      <w:r w:rsidR="00A92F7E">
        <w:rPr>
          <w:rStyle w:val="CommentReference"/>
        </w:rPr>
        <w:commentReference w:id="1486"/>
      </w:r>
      <w:r>
        <w:t>;</w:t>
      </w:r>
    </w:p>
    <w:p w14:paraId="355B5162" w14:textId="128C916E" w:rsidR="0057004A" w:rsidRDefault="00050AE8" w:rsidP="0057004A">
      <w:pPr>
        <w:pStyle w:val="RFCListBullet"/>
      </w:pPr>
      <w:r>
        <w:t>the</w:t>
      </w:r>
      <w:r w:rsidRPr="003D0755">
        <w:t xml:space="preserve"> </w:t>
      </w:r>
      <w:r w:rsidR="0046094A" w:rsidRPr="003D0755">
        <w:t>P-PNC1 to</w:t>
      </w:r>
      <w:r w:rsidR="0046094A">
        <w:t xml:space="preserve"> </w:t>
      </w:r>
      <w:r w:rsidR="0057004A">
        <w:t xml:space="preserve">update the bandwidth of the selected </w:t>
      </w:r>
      <w:r w:rsidRPr="003D0755">
        <w:rPr>
          <w:highlight w:val="yellow"/>
        </w:rPr>
        <w:t>SR</w:t>
      </w:r>
      <w:r w:rsidRPr="003D0755">
        <w:rPr>
          <w:highlight w:val="yellow"/>
        </w:rPr>
        <w:noBreakHyphen/>
        <w:t>TE path</w:t>
      </w:r>
      <w:r w:rsidR="0057004A">
        <w:t xml:space="preserve"> between PE13 and PE14</w:t>
      </w:r>
      <w:r w:rsidR="00EC0FB3">
        <w:t xml:space="preserve">, as described in section </w:t>
      </w:r>
      <w:r w:rsidR="00EC0FB3">
        <w:fldChar w:fldCharType="begin"/>
      </w:r>
      <w:r w:rsidR="00EC0FB3">
        <w:instrText xml:space="preserve"> REF _Ref75428343 \r \h \t </w:instrText>
      </w:r>
      <w:r w:rsidR="00EC0FB3">
        <w:fldChar w:fldCharType="separate"/>
      </w:r>
      <w:r w:rsidR="00CC3B44">
        <w:t>4.2.3</w:t>
      </w:r>
      <w:r w:rsidR="00EC0FB3">
        <w:fldChar w:fldCharType="end"/>
      </w:r>
      <w:r w:rsidR="0057004A">
        <w:t>.</w:t>
      </w:r>
    </w:p>
    <w:p w14:paraId="20A1F37E" w14:textId="5EB2D592" w:rsidR="0057004A" w:rsidRDefault="0057004A" w:rsidP="002F557C">
      <w:del w:id="1487" w:author="Italo Busi" w:date="2021-11-29T20:02:00Z">
        <w:r w:rsidRPr="0057004A" w:rsidDel="008E615F">
          <w:lastRenderedPageBreak/>
          <w:delText>For example, c</w:delText>
        </w:r>
      </w:del>
      <w:ins w:id="1488" w:author="Italo Busi" w:date="2021-11-29T20:02:00Z">
        <w:r w:rsidR="008E615F">
          <w:t>C</w:t>
        </w:r>
      </w:ins>
      <w:r w:rsidRPr="0057004A">
        <w:t xml:space="preserve">onsidering </w:t>
      </w:r>
      <w:ins w:id="1489" w:author="Italo Busi" w:date="2021-11-29T20:02:00Z">
        <w:r w:rsidR="008E615F">
          <w:t xml:space="preserve">for example </w:t>
        </w:r>
      </w:ins>
      <w:r w:rsidRPr="0057004A">
        <w:t xml:space="preserve">the L3VPN in </w:t>
      </w:r>
      <w:ins w:id="1490" w:author="Italo Busi" w:date="2021-11-29T20:02:00Z">
        <w:r w:rsidR="008E615F">
          <w:fldChar w:fldCharType="begin"/>
        </w:r>
        <w:r w:rsidR="008E615F">
          <w:instrText xml:space="preserve"> REF _Ref73979994 \r \h </w:instrText>
        </w:r>
      </w:ins>
      <w:ins w:id="1491" w:author="Italo Busi" w:date="2021-11-29T20:02:00Z">
        <w:r w:rsidR="008E615F">
          <w:fldChar w:fldCharType="separate"/>
        </w:r>
      </w:ins>
      <w:ins w:id="1492" w:author="Italo Busi" w:date="2021-12-20T17:55:00Z">
        <w:r w:rsidR="00CC3B44">
          <w:t>Figure 3</w:t>
        </w:r>
      </w:ins>
      <w:ins w:id="1493" w:author="Italo Busi" w:date="2021-11-29T20:02:00Z">
        <w:r w:rsidR="008E615F">
          <w:fldChar w:fldCharType="end"/>
        </w:r>
      </w:ins>
      <w:del w:id="1494" w:author="Italo Busi" w:date="2021-11-29T20:02:00Z">
        <w:r w:rsidRPr="0057004A" w:rsidDel="008E615F">
          <w:delText>Figure 4</w:delText>
        </w:r>
      </w:del>
      <w:r w:rsidRPr="0057004A">
        <w:t xml:space="preserve">, the MDSC </w:t>
      </w:r>
      <w:r>
        <w:t>can also decide that a new multi</w:t>
      </w:r>
      <w:r>
        <w:noBreakHyphen/>
        <w:t xml:space="preserve">domain </w:t>
      </w:r>
      <w:r w:rsidR="00F5752E" w:rsidRPr="00A71FEB">
        <w:rPr>
          <w:highlight w:val="yellow"/>
        </w:rPr>
        <w:t>SR</w:t>
      </w:r>
      <w:r w:rsidR="00F5752E" w:rsidRPr="00A71FEB">
        <w:rPr>
          <w:highlight w:val="yellow"/>
        </w:rPr>
        <w:noBreakHyphen/>
        <w:t>TE path</w:t>
      </w:r>
      <w:r w:rsidR="00F5752E">
        <w:t xml:space="preserve"> </w:t>
      </w:r>
      <w:r>
        <w:t>needs to be setup between PE13 and P</w:t>
      </w:r>
      <w:r w:rsidR="00847C1A">
        <w:t>E</w:t>
      </w:r>
      <w:r>
        <w:t>23.</w:t>
      </w:r>
    </w:p>
    <w:p w14:paraId="5AEC9286" w14:textId="60F6CCD0" w:rsidR="0057004A" w:rsidRDefault="00AD0E3B" w:rsidP="002F557C">
      <w:r>
        <w:t xml:space="preserve">As described in section </w:t>
      </w:r>
      <w:ins w:id="1495" w:author="Italo Busi" w:date="2021-11-29T20:02:00Z">
        <w:r w:rsidR="008E615F">
          <w:fldChar w:fldCharType="begin"/>
        </w:r>
        <w:r w:rsidR="008E615F">
          <w:instrText xml:space="preserve"> REF _Ref89108252 \r \h \t </w:instrText>
        </w:r>
      </w:ins>
      <w:ins w:id="1496" w:author="Italo Busi" w:date="2021-11-29T20:02:00Z">
        <w:r w:rsidR="008E615F">
          <w:fldChar w:fldCharType="separate"/>
        </w:r>
      </w:ins>
      <w:ins w:id="1497" w:author="Italo Busi" w:date="2021-12-20T17:55:00Z">
        <w:r w:rsidR="00CC3B44">
          <w:t>2.1.2</w:t>
        </w:r>
      </w:ins>
      <w:ins w:id="1498" w:author="Italo Busi" w:date="2021-11-29T20:02:00Z">
        <w:r w:rsidR="008E615F">
          <w:fldChar w:fldCharType="end"/>
        </w:r>
      </w:ins>
      <w:del w:id="1499" w:author="Italo Busi" w:date="2021-11-29T20:02:00Z">
        <w:r w:rsidDel="008E615F">
          <w:fldChar w:fldCharType="begin"/>
        </w:r>
        <w:r w:rsidDel="008E615F">
          <w:delInstrText xml:space="preserve"> REF _Ref40961280 \r \h \t</w:delInstrText>
        </w:r>
        <w:r w:rsidDel="008E615F">
          <w:fldChar w:fldCharType="separate"/>
        </w:r>
      </w:del>
      <w:del w:id="1500" w:author="Italo Busi" w:date="2021-10-13T11:49:00Z">
        <w:r w:rsidR="00D06A39" w:rsidDel="00F2794B">
          <w:delText>2.2</w:delText>
        </w:r>
      </w:del>
      <w:del w:id="1501" w:author="Italo Busi" w:date="2021-11-29T20:02:00Z">
        <w:r w:rsidDel="008E615F">
          <w:fldChar w:fldCharType="end"/>
        </w:r>
      </w:del>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EC0FB3">
        <w:rPr>
          <w:highlight w:val="yellow"/>
        </w:rPr>
        <w:fldChar w:fldCharType="begin"/>
      </w:r>
      <w:r w:rsidR="00057BBE">
        <w:instrText xml:space="preserve"> REF _Ref75426138 \r \h \t </w:instrText>
      </w:r>
      <w:r w:rsidR="00057BBE" w:rsidRPr="00EC0FB3">
        <w:rPr>
          <w:highlight w:val="yellow"/>
        </w:rPr>
      </w:r>
      <w:r w:rsidR="00057BBE" w:rsidRPr="00EC0FB3">
        <w:rPr>
          <w:highlight w:val="yellow"/>
        </w:rPr>
        <w:fldChar w:fldCharType="separate"/>
      </w:r>
      <w:r w:rsidR="00CC3B44">
        <w:t>4.2.1</w:t>
      </w:r>
      <w:r w:rsidR="00057BBE" w:rsidRPr="00EC0FB3">
        <w:rPr>
          <w:highlight w:val="yellow"/>
        </w:rPr>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16BA475F" w:rsidR="00AD0E3B" w:rsidRDefault="00AD0E3B" w:rsidP="00267F75">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057BBE">
        <w:fldChar w:fldCharType="separate"/>
      </w:r>
      <w:r w:rsidR="00CC3B44">
        <w:t>4.2.2</w:t>
      </w:r>
      <w:r w:rsidR="00057BBE">
        <w:fldChar w:fldCharType="end"/>
      </w:r>
      <w:r>
        <w:t>;</w:t>
      </w:r>
    </w:p>
    <w:p w14:paraId="4FCE4EC8" w14:textId="0350C7E1" w:rsidR="00AD0E3B" w:rsidRDefault="00AD0E3B" w:rsidP="00267F75">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057BBE">
        <w:fldChar w:fldCharType="separate"/>
      </w:r>
      <w:r w:rsidR="00CC3B44">
        <w:t>4.2.2</w:t>
      </w:r>
      <w:r w:rsidR="00057BBE">
        <w:fldChar w:fldCharType="end"/>
      </w:r>
      <w:r>
        <w:t>.</w:t>
      </w:r>
    </w:p>
    <w:p w14:paraId="3F83D777" w14:textId="175E9950" w:rsidR="00057BBE" w:rsidRDefault="00057BBE" w:rsidP="008D18C6">
      <w:r w:rsidRPr="00514773">
        <w:t xml:space="preserve">After that, the </w:t>
      </w:r>
      <w:r w:rsidR="00172E45" w:rsidRPr="00057BBE">
        <w:t xml:space="preserve">MDSC requests P-PNC2 to setup an SR-TE path between BR21 and PE23, with </w:t>
      </w:r>
      <w:r>
        <w:t>an</w:t>
      </w:r>
      <w:r w:rsidRPr="00057BBE">
        <w:t xml:space="preserve"> </w:t>
      </w:r>
      <w:r w:rsidR="0074503F" w:rsidRPr="00057BBE">
        <w:t xml:space="preserve">explicit path (BR21, P24, PE23) </w:t>
      </w:r>
      <w:r w:rsidR="00A35E7B">
        <w:t xml:space="preserve">as described in section </w:t>
      </w:r>
      <w:r w:rsidR="00A35E7B">
        <w:fldChar w:fldCharType="begin"/>
      </w:r>
      <w:r w:rsidR="00A35E7B">
        <w:instrText xml:space="preserve"> REF _Ref75428343 \r \h \t </w:instrText>
      </w:r>
      <w:r w:rsidR="00A35E7B">
        <w:fldChar w:fldCharType="separate"/>
      </w:r>
      <w:r w:rsidR="00CC3B44">
        <w:t>4.2.3</w:t>
      </w:r>
      <w:r w:rsidR="00A35E7B">
        <w:fldChar w:fldCharType="end"/>
      </w:r>
      <w:r>
        <w:t>.</w:t>
      </w:r>
      <w:r w:rsidR="00A35E7B">
        <w:t xml:space="preserve"> The 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assigned binding SID.</w:t>
      </w:r>
    </w:p>
    <w:p w14:paraId="53094BC4" w14:textId="5AB2CEB1" w:rsidR="00F22B7B" w:rsidRDefault="00F22B7B" w:rsidP="008D18C6">
      <w:r w:rsidRPr="003D0755">
        <w:rPr>
          <w:b/>
          <w:i/>
          <w:highlight w:val="yellow"/>
        </w:rPr>
        <w:t>[Editor’s Note]</w:t>
      </w:r>
      <w:r w:rsidRPr="003D0755">
        <w:rPr>
          <w:i/>
          <w:highlight w:val="yellow"/>
        </w:rPr>
        <w:t xml:space="preserve"> Further investigation is needed </w:t>
      </w:r>
      <w:r>
        <w:rPr>
          <w:i/>
          <w:highlight w:val="yellow"/>
        </w:rPr>
        <w:t>for the SR specific extensions to the TE tunnel model</w:t>
      </w:r>
      <w:r w:rsidRPr="003D0755">
        <w:rPr>
          <w:i/>
          <w:highlight w:val="yellow"/>
        </w:rPr>
        <w:t>.</w:t>
      </w:r>
    </w:p>
    <w:p w14:paraId="06ACD544" w14:textId="17E96A4E" w:rsidR="0074503F" w:rsidRPr="00A35E7B" w:rsidRDefault="0074503F" w:rsidP="008D18C6">
      <w:r w:rsidRPr="00A35E7B">
        <w:t xml:space="preserve">MDSC request P-PNC1 to setup an SR-TE path between PE13 and BR11, </w:t>
      </w:r>
      <w:r w:rsidR="0097702C">
        <w:t xml:space="preserve">with an explicit path (PE13, BR11), </w:t>
      </w:r>
      <w:r w:rsidRPr="00A35E7B">
        <w:t xml:space="preserve">specifying </w:t>
      </w:r>
      <w:r w:rsidRPr="00267F75">
        <w:rPr>
          <w:highlight w:val="yellow"/>
        </w:rPr>
        <w:t xml:space="preserve">the </w:t>
      </w:r>
      <w:r w:rsidR="000D6909">
        <w:rPr>
          <w:highlight w:val="yellow"/>
        </w:rPr>
        <w:t>inter</w:t>
      </w:r>
      <w:r w:rsidR="000D6909">
        <w:rPr>
          <w:highlight w:val="yellow"/>
        </w:rPr>
        <w:noBreakHyphen/>
        <w:t xml:space="preserve">domain link toward BR21 </w:t>
      </w:r>
      <w:r w:rsidRPr="00267F75">
        <w:rPr>
          <w:highlight w:val="yellow"/>
        </w:rPr>
        <w:t>and</w:t>
      </w:r>
      <w:r w:rsidRPr="00A35E7B">
        <w:t xml:space="preserve"> the binding SID to be used for the end</w:t>
      </w:r>
      <w:r w:rsidR="00A35E7B">
        <w:noBreakHyphen/>
      </w:r>
      <w:r w:rsidRPr="00A35E7B">
        <w:t>to-end SR-TE path stitching</w:t>
      </w:r>
      <w:r w:rsidR="00CD747D">
        <w:t xml:space="preserve">, as described in section </w:t>
      </w:r>
      <w:r w:rsidR="00CD747D">
        <w:fldChar w:fldCharType="begin"/>
      </w:r>
      <w:r w:rsidR="00CD747D">
        <w:instrText xml:space="preserve"> REF _Ref75428343 \r \h \t </w:instrText>
      </w:r>
      <w:r w:rsidR="00CD747D">
        <w:fldChar w:fldCharType="separate"/>
      </w:r>
      <w:r w:rsidR="00CC3B44">
        <w:t>4.2.3</w:t>
      </w:r>
      <w:r w:rsidR="00CD747D">
        <w:fldChar w:fldCharType="end"/>
      </w:r>
      <w:r w:rsidRPr="00A35E7B">
        <w:t>.</w:t>
      </w:r>
      <w:r w:rsidR="00E77F6F">
        <w:t xml:space="preserve"> The P</w:t>
      </w:r>
      <w:r w:rsidR="00E77F6F">
        <w:noBreakHyphen/>
        <w:t>PNC1</w:t>
      </w:r>
      <w:r w:rsidR="000D6909">
        <w:t>, knowing also the node and the adjacency SIDs assigned within its domain and the EPE SID assigned by BR11 to the inter</w:t>
      </w:r>
      <w:r w:rsidR="000D6909">
        <w:noBreakHyphen/>
        <w:t>domain link toward BR21,</w:t>
      </w:r>
      <w:r w:rsidR="00E77F6F">
        <w:t xml:space="preserve"> installs the proper policy</w:t>
      </w:r>
      <w:r w:rsidR="000D6909">
        <w:t>, or policies,</w:t>
      </w:r>
      <w:r w:rsidR="00E77F6F">
        <w:t xml:space="preserve"> within PE13.</w:t>
      </w:r>
    </w:p>
    <w:p w14:paraId="7DB8AC07" w14:textId="7FD5C8F9" w:rsidR="008D18C6" w:rsidRPr="00F5752E" w:rsidRDefault="008D18C6" w:rsidP="008D18C6">
      <w:r>
        <w:t xml:space="preserve">Once the </w:t>
      </w:r>
      <w:r w:rsidR="009B2690" w:rsidRPr="00F5752E">
        <w:rPr>
          <w:highlight w:val="yellow"/>
        </w:rPr>
        <w:t>SR-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3D0755">
        <w:rPr>
          <w:highlight w:val="yellow"/>
        </w:rPr>
        <w:t>SR-TE paths</w:t>
      </w:r>
      <w:r w:rsidR="009B2690">
        <w:t xml:space="preserve"> </w:t>
      </w:r>
      <w:r>
        <w:t xml:space="preserve"> using the [L3NM] and [TSM] YANG </w:t>
      </w:r>
      <w:ins w:id="1502" w:author="Italo Busi" w:date="2021-12-20T12:32:00Z">
        <w:r w:rsidR="001F25C9">
          <w:t xml:space="preserve">data </w:t>
        </w:r>
      </w:ins>
      <w:r>
        <w:t>models.</w:t>
      </w:r>
    </w:p>
    <w:p w14:paraId="2E44C051" w14:textId="7A1D14F6" w:rsidR="008D18C6" w:rsidRDefault="008D18C6" w:rsidP="008D18C6">
      <w:pPr>
        <w:rPr>
          <w:i/>
          <w:highlight w:val="yellow"/>
        </w:rPr>
      </w:pPr>
      <w:commentRangeStart w:id="1503"/>
      <w:r w:rsidRPr="003D0755">
        <w:rPr>
          <w:b/>
          <w:i/>
          <w:highlight w:val="yellow"/>
        </w:rPr>
        <w:t>[Editor’s Note]</w:t>
      </w:r>
      <w:r w:rsidRPr="003D0755">
        <w:rPr>
          <w:i/>
          <w:highlight w:val="yellow"/>
        </w:rPr>
        <w:t xml:space="preserve"> Further investigation is needed to understand how the binding between a L3VPN and this new end</w:t>
      </w:r>
      <w:r w:rsidRPr="003D0755">
        <w:rPr>
          <w:i/>
          <w:highlight w:val="yellow"/>
        </w:rPr>
        <w:noBreakHyphen/>
        <w:t>to</w:t>
      </w:r>
      <w:r w:rsidRPr="003D0755">
        <w:rPr>
          <w:i/>
          <w:highlight w:val="yellow"/>
        </w:rPr>
        <w:noBreakHyphen/>
        <w:t>end SR-TE path can be configured.</w:t>
      </w:r>
      <w:commentRangeEnd w:id="1503"/>
      <w:r w:rsidR="00211FC2">
        <w:rPr>
          <w:rStyle w:val="CommentReference"/>
        </w:rPr>
        <w:commentReference w:id="1503"/>
      </w:r>
    </w:p>
    <w:p w14:paraId="7851078A" w14:textId="6DFFEE84" w:rsidR="009B271E" w:rsidRPr="00267F75" w:rsidRDefault="009B271E" w:rsidP="00267F75">
      <w:pPr>
        <w:pStyle w:val="Heading3"/>
      </w:pPr>
      <w:bookmarkStart w:id="1504" w:name="_Ref75426138"/>
      <w:bookmarkStart w:id="1505" w:name="_Toc90915381"/>
      <w:commentRangeStart w:id="1506"/>
      <w:r w:rsidRPr="00267F75">
        <w:lastRenderedPageBreak/>
        <w:t>Optical Path Computation</w:t>
      </w:r>
      <w:bookmarkEnd w:id="1504"/>
      <w:commentRangeEnd w:id="1506"/>
      <w:r w:rsidR="008E615F">
        <w:rPr>
          <w:rStyle w:val="CommentReference"/>
          <w:rFonts w:cs="Courier New"/>
          <w:bCs w:val="0"/>
        </w:rPr>
        <w:commentReference w:id="1506"/>
      </w:r>
      <w:bookmarkEnd w:id="1505"/>
    </w:p>
    <w:p w14:paraId="0AD37A1A" w14:textId="146228CB" w:rsidR="009B271E" w:rsidRPr="00267F75" w:rsidRDefault="009B271E">
      <w:r w:rsidRPr="00267F75">
        <w:t xml:space="preserve">As described in section </w:t>
      </w:r>
      <w:ins w:id="1507" w:author="Italo Busi" w:date="2021-11-29T20:04:00Z">
        <w:r w:rsidR="008E615F">
          <w:fldChar w:fldCharType="begin"/>
        </w:r>
        <w:r w:rsidR="008E615F">
          <w:instrText xml:space="preserve"> REF _Ref89108252 \r \h \t </w:instrText>
        </w:r>
      </w:ins>
      <w:ins w:id="1508" w:author="Italo Busi" w:date="2021-11-29T20:04:00Z">
        <w:r w:rsidR="008E615F">
          <w:fldChar w:fldCharType="separate"/>
        </w:r>
      </w:ins>
      <w:ins w:id="1509" w:author="Italo Busi" w:date="2021-12-20T17:55:00Z">
        <w:r w:rsidR="00CC3B44">
          <w:t>2.1.2</w:t>
        </w:r>
      </w:ins>
      <w:ins w:id="1510" w:author="Italo Busi" w:date="2021-11-29T20:04:00Z">
        <w:r w:rsidR="008E615F">
          <w:fldChar w:fldCharType="end"/>
        </w:r>
      </w:ins>
      <w:del w:id="1511" w:author="Italo Busi" w:date="2021-11-29T20:04:00Z">
        <w:r w:rsidRPr="00267F75" w:rsidDel="008E615F">
          <w:fldChar w:fldCharType="begin"/>
        </w:r>
        <w:r w:rsidRPr="00267F75" w:rsidDel="008E615F">
          <w:delInstrText xml:space="preserve"> REF _Ref40961280 \r \h \t</w:delInstrText>
        </w:r>
        <w:r w:rsidDel="008E615F">
          <w:delInstrText xml:space="preserve"> \* MERGEFORMAT </w:delInstrText>
        </w:r>
        <w:r w:rsidRPr="00267F75" w:rsidDel="008E615F">
          <w:fldChar w:fldCharType="separate"/>
        </w:r>
      </w:del>
      <w:del w:id="1512" w:author="Italo Busi" w:date="2021-10-13T11:49:00Z">
        <w:r w:rsidR="00D06A39" w:rsidDel="00F2794B">
          <w:delText>2.2</w:delText>
        </w:r>
      </w:del>
      <w:del w:id="1513" w:author="Italo Busi" w:date="2021-11-29T20:04:00Z">
        <w:r w:rsidRPr="00267F75" w:rsidDel="008E615F">
          <w:fldChar w:fldCharType="end"/>
        </w:r>
      </w:del>
      <w:r w:rsidRPr="00267F75">
        <w:t>, the optical path computation is usually performed by the Optical PNC.</w:t>
      </w:r>
    </w:p>
    <w:p w14:paraId="7C09DA93" w14:textId="7D6A61ED" w:rsidR="009B271E" w:rsidRDefault="009B271E">
      <w:r>
        <w:t xml:space="preserve">When performing </w:t>
      </w:r>
      <w:r w:rsidR="002204CA">
        <w:t>multi</w:t>
      </w:r>
      <w:ins w:id="1514" w:author="Lopez, Victor (Nokia - ES/Madrid)" w:date="2021-10-18T14:48:00Z">
        <w:r w:rsidR="002204CA">
          <w:t>-</w:t>
        </w:r>
      </w:ins>
      <w:del w:id="1515" w:author="Lopez, Victor (Nokia - ES/Madrid)" w:date="2021-10-18T14:48:00Z">
        <w:r w:rsidR="002204CA" w:rsidDel="005D30F1">
          <w:noBreakHyphen/>
        </w:r>
      </w:del>
      <w:r w:rsidR="002204CA">
        <w:t>layer/multi</w:t>
      </w:r>
      <w:ins w:id="1516" w:author="Lopez, Victor (Nokia - ES/Madrid)" w:date="2021-10-18T14:48:00Z">
        <w:r w:rsidR="002204CA">
          <w:t>-</w:t>
        </w:r>
      </w:ins>
      <w:del w:id="1517" w:author="Lopez, Victor (Nokia - ES/Madrid)" w:date="2021-10-18T14:48:00Z">
        <w:r w:rsidR="002204CA" w:rsidDel="005D30F1">
          <w:noBreakHyphen/>
        </w:r>
      </w:del>
      <w:r w:rsidR="002204CA">
        <w:t xml:space="preserve">domain </w:t>
      </w:r>
      <w:r>
        <w:t>path computation, the MDSC can delegate the Optical PNCs for single-domain optical path computation.</w:t>
      </w:r>
    </w:p>
    <w:p w14:paraId="2168835E" w14:textId="5C7C4A9C" w:rsidR="009B271E" w:rsidRDefault="009B271E">
      <w:r>
        <w:t>As discussed in [PATH</w:t>
      </w:r>
      <w:r>
        <w:noBreakHyphen/>
        <w:t xml:space="preserve">COMPUTE], there are two options to request an Optical PNC 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43B4F528" w14:textId="6EC28B47" w:rsidR="00BF4178" w:rsidRDefault="00BF4178">
      <w:r w:rsidRPr="00BF4178">
        <w:t xml:space="preserve">The are no YANG data models in IETF that could be used to </w:t>
      </w:r>
      <w:r>
        <w:t>augment the generic path computation RPC with technology</w:t>
      </w:r>
      <w:r>
        <w:noBreakHyphen/>
        <w:t>specific attributes</w:t>
      </w:r>
      <w:r w:rsidRPr="00BF4178">
        <w:t>.</w:t>
      </w:r>
    </w:p>
    <w:p w14:paraId="6DD5C27E" w14:textId="2E434C97"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567D88D9" w:rsidR="008B2B34" w:rsidRDefault="00844800" w:rsidP="008B2B34">
      <w:pPr>
        <w:pStyle w:val="Heading3"/>
      </w:pPr>
      <w:bookmarkStart w:id="1518" w:name="_Ref75427615"/>
      <w:bookmarkStart w:id="1519" w:name="_Ref89089408"/>
      <w:bookmarkStart w:id="1520" w:name="_Toc90915382"/>
      <w:r>
        <w:t xml:space="preserve">Multi-layer </w:t>
      </w:r>
      <w:r w:rsidR="008B2B34">
        <w:t xml:space="preserve">IP </w:t>
      </w:r>
      <w:r w:rsidR="00F13CC9">
        <w:t xml:space="preserve">link </w:t>
      </w:r>
      <w:r w:rsidR="008B2B34">
        <w:t>Setup</w:t>
      </w:r>
      <w:bookmarkEnd w:id="1518"/>
      <w:r w:rsidR="00E04B1A">
        <w:t xml:space="preserve"> and </w:t>
      </w:r>
      <w:commentRangeStart w:id="1521"/>
      <w:r w:rsidR="00E04B1A">
        <w:t>Update</w:t>
      </w:r>
      <w:commentRangeEnd w:id="1521"/>
      <w:r w:rsidR="007A7303">
        <w:rPr>
          <w:rStyle w:val="CommentReference"/>
          <w:rFonts w:cs="Courier New"/>
          <w:bCs w:val="0"/>
        </w:rPr>
        <w:commentReference w:id="1521"/>
      </w:r>
      <w:bookmarkEnd w:id="1519"/>
      <w:bookmarkEnd w:id="1520"/>
    </w:p>
    <w:p w14:paraId="76F01DCB" w14:textId="7B47EB10" w:rsidR="008B2B34" w:rsidRDefault="008B2B34" w:rsidP="008B2B34">
      <w:r>
        <w:t>The MDSC requires the O</w:t>
      </w:r>
      <w:r>
        <w:noBreakHyphen/>
        <w:t>PNC to setup an Optical Tunnel (either a WSON Tunnel or a Flexi</w:t>
      </w:r>
      <w:r>
        <w:noBreakHyphen/>
        <w:t>grid Tunnel or an OTN Tunnel) within the Optical network between the two Optical Transponders (OTs), in case of DWDM network, or the two OTN access cards, in case of OTN networks, associated with the two access links.</w:t>
      </w:r>
    </w:p>
    <w:p w14:paraId="36F3FE29" w14:textId="12ADF4CC" w:rsidR="008B2B34" w:rsidRDefault="008B2B34" w:rsidP="008B2B34">
      <w:r>
        <w:t>The MDSC also requires the O</w:t>
      </w:r>
      <w:r>
        <w:noBreakHyphen/>
        <w:t xml:space="preserve">PNC to steer the Ethernet client traffic between the two access Ethernet </w:t>
      </w:r>
      <w:r w:rsidR="00F13CC9">
        <w:t xml:space="preserve">links </w:t>
      </w:r>
      <w:r>
        <w:t xml:space="preserve">over the </w:t>
      </w:r>
      <w:r w:rsidR="00E04B1A">
        <w:t>Optical</w:t>
      </w:r>
      <w:r>
        <w:t xml:space="preserve"> Tunnel.</w:t>
      </w:r>
    </w:p>
    <w:p w14:paraId="496A3AD8" w14:textId="7CA63D16" w:rsidR="008B2B34" w:rsidRPr="00426BBF" w:rsidRDefault="008B2B34" w:rsidP="008B2B34">
      <w:r w:rsidRPr="00426BBF">
        <w:t xml:space="preserve">After the </w:t>
      </w:r>
      <w:r w:rsidR="00E04B1A" w:rsidRPr="00426BBF">
        <w:t>Optical</w:t>
      </w:r>
      <w:r w:rsidRPr="00426BBF">
        <w:t xml:space="preserve"> Tunnel has been setup and the client traffic steering configured, the two IP routers can exchange Ethernet packets between themselves, including LLDP messages.</w:t>
      </w:r>
    </w:p>
    <w:p w14:paraId="0B60430B" w14:textId="0DB76FCB" w:rsidR="008B2B34" w:rsidRDefault="008B2B34" w:rsidP="008B2B34">
      <w:r w:rsidRPr="00426BBF">
        <w:t>If LLDP [IEEE 802.1AB] is used between the two routers, the P</w:t>
      </w:r>
      <w:r w:rsidR="003B6A79" w:rsidRPr="00426BBF">
        <w:t>-</w:t>
      </w:r>
      <w:r w:rsidRPr="00426BBF">
        <w:t xml:space="preserve"> PNC can automatically discover the IP </w:t>
      </w:r>
      <w:r w:rsidR="00F13CC9">
        <w:t>l</w:t>
      </w:r>
      <w:r w:rsidR="00F13CC9" w:rsidRPr="00426BBF">
        <w:t xml:space="preserve">ink </w:t>
      </w:r>
      <w:r w:rsidRPr="00426BBF">
        <w:t xml:space="preserve">being set up by the MDSC. The IP LTPs terminating this IP </w:t>
      </w:r>
      <w:r w:rsidR="00F13CC9">
        <w:t>l</w:t>
      </w:r>
      <w:r w:rsidR="00F13CC9" w:rsidRPr="00426BBF">
        <w:t xml:space="preserve">ink </w:t>
      </w:r>
      <w:r w:rsidRPr="00426BBF">
        <w:t>are supported by the ETH LTPs terminating the two access links.</w:t>
      </w:r>
    </w:p>
    <w:p w14:paraId="06F8B6EB" w14:textId="63DFA00A" w:rsidR="008B2B34" w:rsidRDefault="008B2B34" w:rsidP="008B2B34">
      <w:r>
        <w:lastRenderedPageBreak/>
        <w:t>Otherwise, the MDSC needs to require the P</w:t>
      </w:r>
      <w:r w:rsidR="00E04B1A">
        <w:noBreakHyphen/>
      </w:r>
      <w:r>
        <w:t xml:space="preserve">PNC to configure an IP </w:t>
      </w:r>
      <w:r w:rsidR="00F13CC9">
        <w:t xml:space="preserve">link </w:t>
      </w:r>
      <w:r>
        <w:t xml:space="preserve">between the two routers: the MDSC also configures the two ETH LTPs which support the two IP LTPs terminating this IP </w:t>
      </w:r>
      <w:r w:rsidR="00F13CC9">
        <w:t>link</w:t>
      </w:r>
      <w:r>
        <w:t>.</w:t>
      </w:r>
    </w:p>
    <w:p w14:paraId="571D82E3" w14:textId="5F0425C2" w:rsidR="00E04B1A" w:rsidRDefault="00E04B1A" w:rsidP="00E04B1A">
      <w:pPr>
        <w:rPr>
          <w:i/>
        </w:rPr>
      </w:pPr>
      <w:r w:rsidRPr="003D0755">
        <w:rPr>
          <w:b/>
          <w:i/>
          <w:highlight w:val="yellow"/>
        </w:rPr>
        <w:t>[Editor’s Note]</w:t>
      </w:r>
      <w:r w:rsidRPr="003D0755">
        <w:rPr>
          <w:i/>
          <w:highlight w:val="yellow"/>
        </w:rPr>
        <w:t xml:space="preserve"> </w:t>
      </w:r>
      <w:r w:rsidR="00EA51EF">
        <w:rPr>
          <w:i/>
          <w:highlight w:val="yellow"/>
        </w:rPr>
        <w:t>Add text for IP link update and c</w:t>
      </w:r>
      <w:r>
        <w:rPr>
          <w:i/>
          <w:highlight w:val="yellow"/>
        </w:rPr>
        <w:t xml:space="preserve">larify that the IP link bandwidth increase can be done either by LAG or by ECMP. Both options are valid and widely deployed and more or less the same from POI </w:t>
      </w:r>
      <w:commentRangeStart w:id="1522"/>
      <w:r>
        <w:rPr>
          <w:i/>
          <w:highlight w:val="yellow"/>
        </w:rPr>
        <w:t>perspective</w:t>
      </w:r>
      <w:commentRangeEnd w:id="1522"/>
      <w:r w:rsidR="007A7303">
        <w:rPr>
          <w:rStyle w:val="CommentReference"/>
        </w:rPr>
        <w:commentReference w:id="1522"/>
      </w:r>
      <w:r w:rsidRPr="003D0755">
        <w:rPr>
          <w:i/>
          <w:highlight w:val="yellow"/>
        </w:rPr>
        <w:t>.</w:t>
      </w:r>
    </w:p>
    <w:p w14:paraId="146D7F31" w14:textId="77777777" w:rsidR="009F6BBA" w:rsidRDefault="009F6BBA" w:rsidP="009F6BBA">
      <w:pPr>
        <w:pStyle w:val="Heading3"/>
      </w:pPr>
      <w:bookmarkStart w:id="1523" w:name="_Ref75428343"/>
      <w:bookmarkStart w:id="1524" w:name="_Toc90915383"/>
      <w:r>
        <w:t>SR-TE Path Setup and Update</w:t>
      </w:r>
      <w:bookmarkEnd w:id="1523"/>
      <w:bookmarkEnd w:id="1524"/>
    </w:p>
    <w:p w14:paraId="3C597220" w14:textId="1730A05F" w:rsidR="009F6BBA" w:rsidRDefault="009F6BBA" w:rsidP="009F6BBA">
      <w:r w:rsidRPr="009F6BBA">
        <w:t>This version of the draft assumes that SR-TE path setup and update at the MPI could be done using the generic TE tunnel YANG data model, defined in [TE TUNNEL], with SR TE specific augmentations, as also outlined in section 1 of [TE TUNNEL]</w:t>
      </w:r>
      <w:r>
        <w:t>.</w:t>
      </w:r>
    </w:p>
    <w:p w14:paraId="0B757A36" w14:textId="77777777" w:rsidR="009F6BBA" w:rsidRDefault="009F6BBA" w:rsidP="009F6BBA">
      <w:r>
        <w:t xml:space="preserve">The </w:t>
      </w:r>
      <w:r w:rsidRPr="00514773">
        <w:t xml:space="preserve">MDSC can </w:t>
      </w:r>
      <w:r>
        <w:t xml:space="preserve">use the </w:t>
      </w:r>
      <w:r w:rsidRPr="002E3372">
        <w:t>[TE-TUNNEL] model</w:t>
      </w:r>
      <w:r>
        <w:t xml:space="preserve"> to </w:t>
      </w:r>
      <w:r w:rsidRPr="00514773">
        <w:t>request the P</w:t>
      </w:r>
      <w:r w:rsidRPr="00514773">
        <w:noBreakHyphen/>
        <w:t xml:space="preserve">PNC to </w:t>
      </w:r>
      <w:r>
        <w:t xml:space="preserve">setup TE paths </w:t>
      </w:r>
      <w:r w:rsidRPr="00057BBE">
        <w:t>specifying the explicit path</w:t>
      </w:r>
      <w:r>
        <w:t xml:space="preserve"> to force the P</w:t>
      </w:r>
      <w:r>
        <w:noBreakHyphen/>
        <w:t xml:space="preserve">PNC </w:t>
      </w:r>
      <w:r w:rsidRPr="00057BBE">
        <w:t xml:space="preserve">to setup the </w:t>
      </w:r>
      <w:r>
        <w:t xml:space="preserve">actual </w:t>
      </w:r>
      <w:r w:rsidRPr="00057BBE">
        <w:t xml:space="preserve">path </w:t>
      </w:r>
      <w:r>
        <w:t xml:space="preserve">being </w:t>
      </w:r>
      <w:r w:rsidRPr="00057BBE">
        <w:t>computed by MDSC</w:t>
      </w:r>
      <w:r>
        <w:t>.</w:t>
      </w:r>
    </w:p>
    <w:p w14:paraId="34DE2616" w14:textId="2BEE8D3B" w:rsidR="009F6BBA" w:rsidRDefault="009F6BBA" w:rsidP="009F6BBA">
      <w:r>
        <w:t xml:space="preserve">The </w:t>
      </w:r>
      <w:r w:rsidRPr="002E3372">
        <w:t>[TE-TUNNEL] model</w:t>
      </w:r>
      <w:r>
        <w:t xml:space="preserve"> supports requesting the setup of both end-to</w:t>
      </w:r>
      <w:r>
        <w:noBreakHyphen/>
        <w:t>end as well as segment TE paths</w:t>
      </w:r>
      <w:r w:rsidR="00F22B7B">
        <w:t xml:space="preserve"> (within one domain)</w:t>
      </w:r>
      <w:r>
        <w:t>.</w:t>
      </w:r>
    </w:p>
    <w:p w14:paraId="5C5CE326" w14:textId="36AA1FC0" w:rsidR="00F22B7B" w:rsidRDefault="009F6BBA" w:rsidP="009F6BBA">
      <w:r>
        <w:t>In the latter case, SR</w:t>
      </w:r>
      <w:r>
        <w:noBreakHyphen/>
        <w:t>TE specific augmentations of the [TE</w:t>
      </w:r>
      <w:r>
        <w:noBreakHyphen/>
        <w:t xml:space="preserve">TUNNEL] model should be defined to allow the MDSC to configure </w:t>
      </w:r>
      <w:r w:rsidRPr="00CD747D">
        <w:t>the binding SID</w:t>
      </w:r>
      <w:r>
        <w:t>s</w:t>
      </w:r>
      <w:r w:rsidRPr="00CD747D">
        <w:t xml:space="preserve"> to be used for the end to-end SR-TE path stitching</w:t>
      </w:r>
      <w:r>
        <w:t xml:space="preserve"> and to allow the P</w:t>
      </w:r>
      <w:r>
        <w:noBreakHyphen/>
        <w:t>PNC to report the binding SID assigned to the segment TE paths.</w:t>
      </w:r>
    </w:p>
    <w:p w14:paraId="319DBF99" w14:textId="77777777" w:rsidR="009F6BBA" w:rsidRDefault="009F6BBA" w:rsidP="009F6BBA">
      <w:r>
        <w:t xml:space="preserve">The assigned </w:t>
      </w:r>
      <w:r w:rsidRPr="00057BBE">
        <w:t xml:space="preserve">binding SID should be persistent in case </w:t>
      </w:r>
      <w:r>
        <w:t xml:space="preserve">router </w:t>
      </w:r>
      <w:r w:rsidRPr="00057BBE">
        <w:t>or P-PNC rebooting</w:t>
      </w:r>
      <w:r>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7BFF97AF" w14:textId="77777777" w:rsidR="009F6BBA" w:rsidRDefault="009F6BBA" w:rsidP="009F6BBA">
      <w:pPr>
        <w:pStyle w:val="Heading1"/>
      </w:pPr>
      <w:bookmarkStart w:id="1525" w:name="_Toc90915384"/>
      <w:r w:rsidRPr="005254EF">
        <w:t>Security Considerations</w:t>
      </w:r>
      <w:bookmarkEnd w:id="1525"/>
    </w:p>
    <w:p w14:paraId="08AF4EBC" w14:textId="769CFF25" w:rsidR="00BA2A4C" w:rsidRDefault="0002767F" w:rsidP="00BA2A4C">
      <w:commentRangeStart w:id="1526"/>
      <w:r w:rsidRPr="00E33E77">
        <w:rPr>
          <w:highlight w:val="yellow"/>
        </w:rPr>
        <w:t>Several</w:t>
      </w:r>
      <w:r w:rsidR="00BA2A4C" w:rsidRPr="00E33E77">
        <w:rPr>
          <w:highlight w:val="yellow"/>
        </w:rPr>
        <w:t xml:space="preserve"> security considerations have been identified and will be discussed in future versions of this document.</w:t>
      </w:r>
      <w:commentRangeEnd w:id="1526"/>
      <w:r w:rsidR="00460D05">
        <w:rPr>
          <w:rStyle w:val="CommentReference"/>
        </w:rPr>
        <w:commentReference w:id="1526"/>
      </w:r>
    </w:p>
    <w:p w14:paraId="486C431C" w14:textId="77777777" w:rsidR="000D4AD0" w:rsidRDefault="000D4AD0" w:rsidP="00055923">
      <w:pPr>
        <w:pStyle w:val="Heading1"/>
      </w:pPr>
      <w:bookmarkStart w:id="1527" w:name="_Toc53130252"/>
      <w:bookmarkStart w:id="1528" w:name="_Toc90915385"/>
      <w:commentRangeStart w:id="1529"/>
      <w:r>
        <w:lastRenderedPageBreak/>
        <w:t>Operational Considerations</w:t>
      </w:r>
      <w:bookmarkEnd w:id="1527"/>
      <w:commentRangeEnd w:id="1529"/>
      <w:r w:rsidR="008B7B43">
        <w:rPr>
          <w:rStyle w:val="CommentReference"/>
        </w:rPr>
        <w:commentReference w:id="1529"/>
      </w:r>
      <w:bookmarkEnd w:id="1528"/>
    </w:p>
    <w:p w14:paraId="7C576794" w14:textId="3D29621D" w:rsidR="000D4AD0" w:rsidRPr="008D20DE" w:rsidRDefault="000D4AD0" w:rsidP="008D20DE">
      <w:r w:rsidRPr="00E33E77">
        <w:rPr>
          <w:highlight w:val="yellow"/>
        </w:rPr>
        <w:t xml:space="preserve">Telemetry data, such as </w:t>
      </w:r>
      <w:r w:rsidR="006E4625">
        <w:rPr>
          <w:highlight w:val="yellow"/>
        </w:rPr>
        <w:t>collecting</w:t>
      </w:r>
      <w:r w:rsidRPr="00E33E77">
        <w:rPr>
          <w:highlight w:val="yellow"/>
        </w:rPr>
        <w:t xml:space="preserve">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1530" w:name="_Toc53130253"/>
      <w:bookmarkStart w:id="1531" w:name="_Toc90915386"/>
      <w:r w:rsidRPr="005254EF">
        <w:t>IANA Considerations</w:t>
      </w:r>
      <w:bookmarkEnd w:id="1530"/>
      <w:bookmarkEnd w:id="1531"/>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1532" w:name="_Toc53130254"/>
      <w:bookmarkStart w:id="1533" w:name="_Toc90915387"/>
      <w:r w:rsidRPr="005254EF">
        <w:t>References</w:t>
      </w:r>
      <w:bookmarkEnd w:id="1532"/>
      <w:bookmarkEnd w:id="1533"/>
    </w:p>
    <w:p w14:paraId="78FC148B" w14:textId="77777777" w:rsidR="002E1F5F" w:rsidRPr="00A32AF9" w:rsidRDefault="002E1F5F" w:rsidP="001E3E79">
      <w:pPr>
        <w:pStyle w:val="Heading2"/>
      </w:pPr>
      <w:bookmarkStart w:id="1534" w:name="_Toc53130255"/>
      <w:bookmarkStart w:id="1535" w:name="_Toc90915388"/>
      <w:r w:rsidRPr="00A32AF9">
        <w:t>Normative References</w:t>
      </w:r>
      <w:bookmarkEnd w:id="1534"/>
      <w:bookmarkEnd w:id="1535"/>
    </w:p>
    <w:p w14:paraId="79AD1446" w14:textId="77777777" w:rsidR="00A32AF9" w:rsidRDefault="00A32AF9" w:rsidP="00A925B8">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6ECFF313" w14:textId="77777777" w:rsidR="001153AA" w:rsidRDefault="001153AA" w:rsidP="00E95C5A">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612BA745" w14:textId="474F7A6B" w:rsidR="005C32C8" w:rsidRDefault="005C32C8" w:rsidP="005C32C8">
      <w:pPr>
        <w:pStyle w:val="RFCReferencesBookmark"/>
      </w:pPr>
      <w:r>
        <w:t>[RFC8795] Liu, X. et al., "</w:t>
      </w:r>
      <w:r w:rsidRPr="005C32C8">
        <w:t>YANG Data Model for Traffic Engineering (TE) Topologies</w:t>
      </w:r>
      <w:r>
        <w:t>", RFC8795, August 2020.</w:t>
      </w:r>
    </w:p>
    <w:p w14:paraId="233984AF" w14:textId="5FDA355C" w:rsidR="00135066" w:rsidRDefault="00A32AF9" w:rsidP="005C32C8">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5431974" w:rsidR="00A32AF9" w:rsidRDefault="00A32AF9" w:rsidP="005C32C8">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ietf-ccamp-wson-yang</w:t>
      </w:r>
      <w:r w:rsidR="00135066">
        <w:t>, work in progress.</w:t>
      </w:r>
    </w:p>
    <w:p w14:paraId="1DBFEA81" w14:textId="77777777" w:rsidR="00D92ACB" w:rsidRPr="00C90205" w:rsidRDefault="00D92ACB" w:rsidP="00D92ACB">
      <w:pPr>
        <w:pStyle w:val="RFCReferencesBookmark"/>
      </w:pPr>
      <w:r w:rsidRPr="00C90205">
        <w:lastRenderedPageBreak/>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DBDE86B" w14:textId="08D3CA5F" w:rsidR="002D2D04"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ietf-teas-yang-sr-te-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0F4A97A9" w:rsidR="00D92ACB" w:rsidRDefault="00D92ACB" w:rsidP="00D92ACB">
      <w:pPr>
        <w:pStyle w:val="RFCReferencesBookmark"/>
      </w:pPr>
      <w:r>
        <w:t>[Flexi</w:t>
      </w:r>
      <w:r>
        <w:noBreakHyphen/>
      </w:r>
      <w:del w:id="1536" w:author="Italo Busi" w:date="2021-11-26T16:38:00Z">
        <w:r w:rsidDel="0065030E">
          <w:delText>MC</w:delText>
        </w:r>
      </w:del>
      <w:ins w:id="1537" w:author="Italo Busi" w:date="2021-11-26T16:38:00Z">
        <w:r w:rsidR="0065030E">
          <w:t>TUNNEL</w:t>
        </w:r>
      </w:ins>
      <w:r>
        <w:t>]</w:t>
      </w:r>
      <w:r>
        <w:tab/>
      </w:r>
      <w:r w:rsidRPr="00C90205">
        <w:t>Lopez de Vergara, J. E. et al., "</w:t>
      </w:r>
      <w:r w:rsidRPr="00F33CC7">
        <w:t>YANG data model for Flexi-Grid media-channels</w:t>
      </w:r>
      <w:r w:rsidRPr="00C90205">
        <w:t xml:space="preserve">", </w:t>
      </w:r>
      <w:r w:rsidRPr="00F33CC7">
        <w:t>draft-ietf-ccamp-flexigrid-</w:t>
      </w:r>
      <w:del w:id="1538" w:author="Italo Busi" w:date="2021-11-26T16:38:00Z">
        <w:r w:rsidRPr="00F33CC7" w:rsidDel="0065030E">
          <w:delText>media-channel</w:delText>
        </w:r>
      </w:del>
      <w:ins w:id="1539" w:author="Italo Busi" w:date="2021-11-26T16:38:00Z">
        <w:r w:rsidR="0065030E">
          <w:t>tunnel</w:t>
        </w:r>
      </w:ins>
      <w:r w:rsidRPr="00F33CC7">
        <w:t>-yang</w:t>
      </w:r>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ietf-ccamp-otn-tunnel-model, work in progress.</w:t>
      </w:r>
    </w:p>
    <w:p w14:paraId="5F364022" w14:textId="77777777" w:rsidR="00844800" w:rsidRPr="00F41C0D" w:rsidRDefault="00844800" w:rsidP="00844800">
      <w:pPr>
        <w:pStyle w:val="RFCReferencesBookmark"/>
        <w:rPr>
          <w:lang w:val="en"/>
        </w:rPr>
      </w:pPr>
      <w:r>
        <w:t>[</w:t>
      </w:r>
      <w:r w:rsidRPr="002D2D04">
        <w:t>PATH-COMPUTE</w:t>
      </w:r>
      <w:r>
        <w:t>]</w:t>
      </w:r>
      <w:r>
        <w:tab/>
      </w:r>
      <w:r w:rsidRPr="002D2D04">
        <w:t>Busi, I., Belotti, S. et al, "Yang model for requesting Path Computation", draft-ietf-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33D5DBBC" w14:textId="77777777" w:rsidR="00844800" w:rsidRDefault="00844800" w:rsidP="00844800">
      <w:pPr>
        <w:pStyle w:val="RFCReferencesBookmark"/>
      </w:pPr>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p>
    <w:p w14:paraId="2E5B9A02" w14:textId="77777777" w:rsidR="00844800" w:rsidRDefault="00844800" w:rsidP="00844800">
      <w:pPr>
        <w:pStyle w:val="RFCReferencesBookmark"/>
      </w:pPr>
      <w:r>
        <w:lastRenderedPageBreak/>
        <w:t>[L3NM]</w:t>
      </w:r>
      <w:r>
        <w:tab/>
      </w:r>
      <w:r>
        <w:tab/>
        <w:t xml:space="preserve">S. </w:t>
      </w:r>
      <w:r w:rsidRPr="00560C28">
        <w:t>Barguil</w:t>
      </w:r>
      <w:r>
        <w:t>, et al., “</w:t>
      </w:r>
      <w:r w:rsidRPr="00560C28">
        <w:t>A Layer 3 VPN Network YANG Model</w:t>
      </w:r>
      <w:r>
        <w:t xml:space="preserve">”, </w:t>
      </w:r>
      <w:r w:rsidRPr="00560C28">
        <w:t>draft-ietf-opsawg-l3sm-l3nm</w:t>
      </w:r>
      <w:r>
        <w:t xml:space="preserve">, work in progress. </w:t>
      </w:r>
    </w:p>
    <w:p w14:paraId="0B3008FC" w14:textId="77777777" w:rsidR="00844800" w:rsidRDefault="00844800" w:rsidP="00844800">
      <w:pPr>
        <w:pStyle w:val="RFCReferencesBookmark"/>
      </w:pPr>
      <w:r>
        <w:t xml:space="preserve">[TSM] </w:t>
      </w:r>
      <w:r>
        <w:tab/>
      </w:r>
      <w:r>
        <w:tab/>
        <w:t xml:space="preserve">Y. Lee, et al., “Traffic Engineering and Service Mapping Yang Model”, draft-ietf-teas-te-service-mapping-yang, work in progress. </w:t>
      </w:r>
    </w:p>
    <w:p w14:paraId="76340C80" w14:textId="77777777" w:rsidR="002E1F5F" w:rsidRPr="00A32AF9" w:rsidRDefault="002E1F5F" w:rsidP="001153AA">
      <w:pPr>
        <w:pStyle w:val="Heading2"/>
      </w:pPr>
      <w:bookmarkStart w:id="1540" w:name="_Toc53130256"/>
      <w:bookmarkStart w:id="1541" w:name="_Toc90915389"/>
      <w:r w:rsidRPr="00A32AF9">
        <w:t>Informative References</w:t>
      </w:r>
      <w:bookmarkEnd w:id="1540"/>
      <w:bookmarkEnd w:id="1541"/>
    </w:p>
    <w:p w14:paraId="3EC0EBD3" w14:textId="0CA93896" w:rsidR="00195C3F" w:rsidRDefault="00195C3F" w:rsidP="00195C3F">
      <w:pPr>
        <w:pStyle w:val="RFCReferencesBookmark"/>
      </w:pPr>
      <w:r>
        <w:t>[RFC1930] J. Hawkinson, T. Bates, “Guideline for creation, selection, and registration of an Autonomous System (AS)”, RFC 1930, March 1996.</w:t>
      </w:r>
    </w:p>
    <w:p w14:paraId="45D08DB3" w14:textId="1D5C3F72" w:rsidR="00A925B8" w:rsidRDefault="00A925B8" w:rsidP="00195C3F">
      <w:pPr>
        <w:pStyle w:val="RFCReferencesBookmark"/>
      </w:pPr>
      <w:r>
        <w:t>[RFC4364] E. Rosen and Y. Rekhter,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Kompella, Ed., Y. Rekhter, Ed., “Virtual Private LAN Service (VPLS) Using BGP for Auto-Discovery and Signaling”, RFC 4761, January 2007. </w:t>
      </w:r>
    </w:p>
    <w:p w14:paraId="5847C3B3" w14:textId="77777777" w:rsidR="00A925B8" w:rsidRDefault="00A925B8" w:rsidP="00A925B8">
      <w:pPr>
        <w:pStyle w:val="RFCReferencesBookmark"/>
      </w:pPr>
      <w:r>
        <w:t>[RFC6074] E. Rosen, B. Davie, V. Radoaca, and W. Luo, “Provisioning, Auto-Discovery, and Signaling in Layer 2 Virtual Private Networks (L2VPNs)”, RFC 6074, January 2011.</w:t>
      </w:r>
    </w:p>
    <w:p w14:paraId="542B8344" w14:textId="77777777" w:rsidR="00A925B8" w:rsidRDefault="00A925B8" w:rsidP="00A925B8">
      <w:pPr>
        <w:pStyle w:val="RFCReferencesBookmark"/>
      </w:pPr>
      <w:r>
        <w:t>[RFC6624] K. Kompella, B. Kothari, and R. Cherukuri, “Layer 2 Virtual Private Networks Using BGP for Auto-Discovery and Signaling”, RFC 6624, May 2012.</w:t>
      </w:r>
    </w:p>
    <w:p w14:paraId="2457AE5B" w14:textId="77777777" w:rsidR="00A925B8" w:rsidRDefault="00A925B8" w:rsidP="00A925B8">
      <w:pPr>
        <w:pStyle w:val="RFCReferencesBookmark"/>
      </w:pPr>
      <w:r>
        <w:t xml:space="preserve">[RFC7209] A. Sajassi, R. Aggarwal, J. Uttaro, N. Bitar, W. Henderickx, and A. Isaac, “Requirements for Ethernet VPN (EVPN)”, RFC 7209, May 2014. </w:t>
      </w:r>
    </w:p>
    <w:p w14:paraId="52C8AD0D" w14:textId="77777777" w:rsidR="00A925B8" w:rsidRDefault="00A925B8" w:rsidP="00A925B8">
      <w:pPr>
        <w:pStyle w:val="RFCReferencesBookmark"/>
      </w:pPr>
      <w:r>
        <w:t>[RFC7432] A. Sajassi, Ed., et al., “BGP MPLS-Based Ethernet VPN”, RFC 7432, February 2015.</w:t>
      </w:r>
    </w:p>
    <w:p w14:paraId="77A3BD50" w14:textId="77777777" w:rsidR="00A925B8" w:rsidRDefault="00A925B8" w:rsidP="00A925B8">
      <w:pPr>
        <w:pStyle w:val="RFCReferencesBookmark"/>
      </w:pPr>
      <w:r>
        <w:t>[RFC7436] H. Shah, E. Rosen, F. Le Faucheur, and G. Heron, “IP-Only LAN Service (IPLS)”, RFC 7436, January 2015.</w:t>
      </w:r>
    </w:p>
    <w:p w14:paraId="5FA28DFD" w14:textId="77777777" w:rsidR="00A925B8" w:rsidRDefault="00A925B8" w:rsidP="00A925B8">
      <w:pPr>
        <w:pStyle w:val="RFCReferencesBookmark"/>
      </w:pPr>
      <w:r>
        <w:t>[RFC8214] S. Boutros, A. Sajassi, S. Salam, J. Drake, and J. Rabadan, “Virtual Private Wire Service Support in Ethernet VPN”, RFC 8214, August 2017.</w:t>
      </w:r>
    </w:p>
    <w:p w14:paraId="7A2DFA59" w14:textId="77777777" w:rsidR="00A925B8" w:rsidRDefault="00A925B8" w:rsidP="00A925B8">
      <w:pPr>
        <w:pStyle w:val="RFCReferencesBookmark"/>
      </w:pPr>
      <w:r w:rsidRPr="00425337">
        <w:t>[RFC8299]</w:t>
      </w:r>
      <w:r w:rsidRPr="00425337">
        <w:tab/>
        <w:t>Q. Wu, S. Litkowski, L. Tomotaki, and K. Ogaki, “YANG Data Model for L3VPN Service Delivery”, RFC 8299, January 2018.</w:t>
      </w:r>
    </w:p>
    <w:p w14:paraId="50EA278F" w14:textId="77777777" w:rsidR="00A925B8" w:rsidRPr="00425337" w:rsidRDefault="00A925B8" w:rsidP="00A925B8">
      <w:pPr>
        <w:pStyle w:val="RFCReferencesBookmark"/>
      </w:pPr>
      <w:r w:rsidRPr="00425337">
        <w:lastRenderedPageBreak/>
        <w:t>[RFC8309]</w:t>
      </w:r>
      <w:r w:rsidRPr="00425337">
        <w:tab/>
        <w:t xml:space="preserve">Q. Wu, W. Liu, and A. Farrel, “Service Model Explained”, RFC 8309, January 2018. </w:t>
      </w:r>
    </w:p>
    <w:p w14:paraId="41FC8346" w14:textId="77777777" w:rsidR="00A925B8" w:rsidRDefault="00A925B8" w:rsidP="00A925B8">
      <w:pPr>
        <w:pStyle w:val="RFCReferencesBookmark"/>
      </w:pPr>
      <w:r>
        <w:t>[RFC8466] G. Fioccola, ed., “A YANG Data Model for Layer 2 Virtual Private Network (L2VPN) Service Delivery”, RFC8466, October 2018.</w:t>
      </w:r>
    </w:p>
    <w:p w14:paraId="0F44E49B"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721660CA" w14:textId="77777777" w:rsidR="00A925B8" w:rsidRDefault="00A925B8" w:rsidP="00A925B8">
      <w:pPr>
        <w:pStyle w:val="RFCReferencesBookmark"/>
      </w:pPr>
      <w:r>
        <w:t xml:space="preserve">[ACTN-PM] Y. Lee, et al., “YANG models for VN &amp; TE Performance Monitoring Telemetry and Scaling Intent Autonomics”, draft-lee-teas-actn-pm-telemetry-autonomics, work in progress. </w:t>
      </w:r>
    </w:p>
    <w:p w14:paraId="5F8C116E" w14:textId="77777777" w:rsidR="00A925B8" w:rsidRPr="00F4157B" w:rsidRDefault="00A925B8" w:rsidP="00E74B29">
      <w:pPr>
        <w:pStyle w:val="RFCReferencesBookmark"/>
      </w:pPr>
      <w:r w:rsidRPr="00E74B29">
        <w:t>[BGP-L3VPN</w:t>
      </w:r>
      <w:r w:rsidRPr="00F4157B">
        <w:t xml:space="preserve">] D. Jain, et al. “Yang Data Model for BGP/MPLS L3 VPNs”, </w:t>
      </w:r>
      <w:r w:rsidRPr="00954E1B">
        <w:t>draft-ietf-bess-l3vpn-yang</w:t>
      </w:r>
      <w:r w:rsidRPr="00F4157B">
        <w:t xml:space="preserve">, work in progress. </w:t>
      </w:r>
    </w:p>
    <w:p w14:paraId="1B85801B" w14:textId="77777777" w:rsidR="00A925B8" w:rsidRDefault="00A925B8" w:rsidP="00B53579">
      <w:pPr>
        <w:pStyle w:val="RFCReferencesBookmark"/>
      </w:pPr>
    </w:p>
    <w:p w14:paraId="3EE65E21" w14:textId="6D224BC1" w:rsidR="00A07655" w:rsidRDefault="00ED4616" w:rsidP="00D367CF">
      <w:pPr>
        <w:pStyle w:val="RFCApp"/>
        <w:rPr>
          <w:ins w:id="1542" w:author="Italo Busi" w:date="2021-10-11T19:16:00Z"/>
        </w:rPr>
      </w:pPr>
      <w:bookmarkStart w:id="1543" w:name="_Toc53130257"/>
      <w:bookmarkStart w:id="1544" w:name="_Toc90915390"/>
      <w:ins w:id="1545" w:author="Italo Busi" w:date="2021-10-11T19:16:00Z">
        <w:r>
          <w:lastRenderedPageBreak/>
          <w:t>OSS</w:t>
        </w:r>
      </w:ins>
      <w:ins w:id="1546" w:author="Italo Busi" w:date="2021-10-11T19:17:00Z">
        <w:r>
          <w:t>/Orchestration Layer</w:t>
        </w:r>
      </w:ins>
      <w:bookmarkEnd w:id="1544"/>
    </w:p>
    <w:p w14:paraId="13CC9409" w14:textId="77777777" w:rsidR="00ED4616" w:rsidRPr="00723F72" w:rsidRDefault="00ED4616" w:rsidP="00ED4616">
      <w:pPr>
        <w:rPr>
          <w:moveTo w:id="1547" w:author="Italo Busi" w:date="2021-10-11T19:17:00Z"/>
        </w:rPr>
      </w:pPr>
      <w:moveToRangeStart w:id="1548" w:author="Italo Busi" w:date="2021-10-11T19:17:00Z" w:name="move84872266"/>
      <w:moveTo w:id="1549" w:author="Italo Busi" w:date="2021-10-11T19:17:00Z">
        <w:r w:rsidRPr="00723F72">
          <w:t xml:space="preserve">The OSS/Orchestration layer is a </w:t>
        </w:r>
        <w:r>
          <w:t>vital</w:t>
        </w:r>
        <w:r w:rsidRPr="00723F72">
          <w:t xml:space="preserve"> part of the architecture framework for a service provider:</w:t>
        </w:r>
      </w:moveTo>
    </w:p>
    <w:p w14:paraId="2A57D7A4" w14:textId="77777777" w:rsidR="00ED4616" w:rsidRPr="00723F72" w:rsidRDefault="00ED4616" w:rsidP="00ED4616">
      <w:pPr>
        <w:pStyle w:val="RFCListBullet"/>
        <w:rPr>
          <w:moveTo w:id="1550" w:author="Italo Busi" w:date="2021-10-11T19:17:00Z"/>
        </w:rPr>
      </w:pPr>
      <w:moveTo w:id="1551" w:author="Italo Busi" w:date="2021-10-11T19:17:00Z">
        <w:r>
          <w:t>to abstract</w:t>
        </w:r>
        <w:r w:rsidRPr="00723F72">
          <w:t xml:space="preserve"> (through MDSC and PNCs) the underlying transport network complexity to the Business Systems Support layer</w:t>
        </w:r>
        <w:r>
          <w:t>;</w:t>
        </w:r>
      </w:moveTo>
    </w:p>
    <w:p w14:paraId="06F8752A" w14:textId="77777777" w:rsidR="00ED4616" w:rsidRPr="00723F72" w:rsidRDefault="00ED4616" w:rsidP="00ED4616">
      <w:pPr>
        <w:pStyle w:val="RFCListBullet"/>
        <w:rPr>
          <w:moveTo w:id="1552" w:author="Italo Busi" w:date="2021-10-11T19:17:00Z"/>
        </w:rPr>
      </w:pPr>
      <w:moveTo w:id="1553" w:author="Italo Busi" w:date="2021-10-11T19:17:00Z">
        <w:r>
          <w:t>to coordinate</w:t>
        </w:r>
        <w:r w:rsidRPr="00723F72">
          <w:t xml:space="preserve"> NFV, Transport (e.g. IP, Optical and Microwave networks), Fixed Acess, Core and Radio domains enabling full automation of end-to-end services</w:t>
        </w:r>
        <w:r>
          <w:t xml:space="preserve"> </w:t>
        </w:r>
        <w:r w:rsidRPr="00954E1B">
          <w:t>to the end customers</w:t>
        </w:r>
        <w:r>
          <w:t>;</w:t>
        </w:r>
      </w:moveTo>
    </w:p>
    <w:p w14:paraId="04B383C9" w14:textId="5EBEC3BD" w:rsidR="00ED4616" w:rsidRDefault="00ED4616" w:rsidP="00ED4616">
      <w:pPr>
        <w:pStyle w:val="RFCListBullet"/>
        <w:rPr>
          <w:moveTo w:id="1554" w:author="Italo Busi" w:date="2021-10-11T19:17:00Z"/>
        </w:rPr>
      </w:pPr>
      <w:moveTo w:id="1555" w:author="Italo Busi" w:date="2021-10-11T19:17:00Z">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Optical transport connectivity services upon request.</w:t>
        </w:r>
      </w:moveTo>
    </w:p>
    <w:moveToRangeEnd w:id="1548"/>
    <w:p w14:paraId="50389473" w14:textId="6B24913A" w:rsidR="00271996" w:rsidRDefault="00271996" w:rsidP="00271996">
      <w:pPr>
        <w:rPr>
          <w:ins w:id="1556" w:author="Italo Busi" w:date="2021-10-12T00:45:00Z"/>
        </w:rPr>
      </w:pPr>
      <w:ins w:id="1557" w:author="Italo Busi" w:date="2021-10-12T00:59:00Z">
        <w:r>
          <w:t xml:space="preserve">As discussed in section </w:t>
        </w:r>
        <w:r>
          <w:fldChar w:fldCharType="begin"/>
        </w:r>
        <w:r>
          <w:instrText xml:space="preserve"> REF _Ref84892780 \r \h \t </w:instrText>
        </w:r>
      </w:ins>
      <w:r>
        <w:fldChar w:fldCharType="separate"/>
      </w:r>
      <w:ins w:id="1558" w:author="Italo Busi" w:date="2021-12-20T17:55:00Z">
        <w:r w:rsidR="00CC3B44">
          <w:t>2.1.1</w:t>
        </w:r>
      </w:ins>
      <w:ins w:id="1559" w:author="Italo Busi" w:date="2021-10-12T00:59:00Z">
        <w:r>
          <w:fldChar w:fldCharType="end"/>
        </w:r>
        <w:r w:rsidR="004F0535">
          <w:t xml:space="preserve">, </w:t>
        </w:r>
      </w:ins>
      <w:ins w:id="1560" w:author="Italo Busi" w:date="2021-10-12T01:01:00Z">
        <w:r w:rsidR="004F0535">
          <w:t xml:space="preserve">in this document, </w:t>
        </w:r>
      </w:ins>
      <w:ins w:id="1561" w:author="Italo Busi" w:date="2021-10-12T00:59:00Z">
        <w:r w:rsidR="004F0535">
          <w:t xml:space="preserve">the </w:t>
        </w:r>
      </w:ins>
      <w:ins w:id="1562" w:author="Italo Busi" w:date="2021-10-12T00:45:00Z">
        <w:r>
          <w:t xml:space="preserve">MDSC interfaces with the OSS/Orchestration layer </w:t>
        </w:r>
      </w:ins>
      <w:ins w:id="1563" w:author="Italo Busi" w:date="2021-10-12T01:01:00Z">
        <w:r w:rsidR="004F0535">
          <w:t>and, t</w:t>
        </w:r>
      </w:ins>
      <w:ins w:id="1564" w:author="Italo Busi" w:date="2021-10-12T00:45:00Z">
        <w:r>
          <w:t>herefore</w:t>
        </w:r>
      </w:ins>
      <w:ins w:id="1565" w:author="Italo Busi" w:date="2021-10-12T01:01:00Z">
        <w:r w:rsidR="004F0535">
          <w:t xml:space="preserve">, it </w:t>
        </w:r>
      </w:ins>
      <w:ins w:id="1566" w:author="Italo Busi" w:date="2021-10-12T00:45:00Z">
        <w:r>
          <w:t>performs the functions of the Network Orchestrator, as defined in [RFC 8309].</w:t>
        </w:r>
      </w:ins>
    </w:p>
    <w:p w14:paraId="52398B0D" w14:textId="5C938BB7" w:rsidR="00ED4616" w:rsidRDefault="00ED4616" w:rsidP="00ED4616">
      <w:pPr>
        <w:pStyle w:val="RFCAppH1"/>
        <w:rPr>
          <w:ins w:id="1567" w:author="Italo Busi" w:date="2021-10-11T19:19:00Z"/>
        </w:rPr>
      </w:pPr>
      <w:bookmarkStart w:id="1568" w:name="_Toc90915391"/>
      <w:ins w:id="1569" w:author="Italo Busi" w:date="2021-10-11T19:19:00Z">
        <w:r>
          <w:t>MDSC NBI</w:t>
        </w:r>
        <w:bookmarkEnd w:id="1568"/>
      </w:ins>
    </w:p>
    <w:p w14:paraId="433169FC" w14:textId="77777777" w:rsidR="00ED4616" w:rsidRDefault="00ED4616" w:rsidP="00ED4616">
      <w:pPr>
        <w:rPr>
          <w:moveTo w:id="1570" w:author="Italo Busi" w:date="2021-10-11T19:19:00Z"/>
        </w:rPr>
      </w:pPr>
      <w:moveToRangeStart w:id="1571" w:author="Italo Busi" w:date="2021-10-11T19:19:00Z" w:name="move84872372"/>
      <w:moveTo w:id="1572" w:author="Italo Busi" w:date="2021-10-11T19:19:00Z">
        <w:r w:rsidRPr="002C6A4A">
          <w:t xml:space="preserve">As explained in section </w:t>
        </w:r>
        <w:r>
          <w:fldChar w:fldCharType="begin"/>
        </w:r>
        <w:r>
          <w:instrText xml:space="preserve"> REF _Ref42241566 \r \h \t </w:instrText>
        </w:r>
      </w:moveTo>
      <w:moveTo w:id="1573" w:author="Italo Busi" w:date="2021-10-11T19:19:00Z">
        <w:r>
          <w:fldChar w:fldCharType="separate"/>
        </w:r>
      </w:moveTo>
      <w:ins w:id="1574" w:author="Italo Busi" w:date="2021-12-20T17:55:00Z">
        <w:r w:rsidR="00CC3B44">
          <w:t>2</w:t>
        </w:r>
      </w:ins>
      <w:moveTo w:id="1575" w:author="Italo Busi" w:date="2021-10-11T19:19:00Z">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services (with </w:t>
        </w:r>
        <w:r>
          <w:t xml:space="preserve">or without </w:t>
        </w:r>
        <w:r w:rsidRPr="002C6A4A">
          <w:t>TE requirements).</w:t>
        </w:r>
      </w:moveTo>
    </w:p>
    <w:p w14:paraId="59BBCAA0" w14:textId="77777777" w:rsidR="00ED4616" w:rsidRDefault="00ED4616" w:rsidP="00ED4616">
      <w:pPr>
        <w:rPr>
          <w:moveTo w:id="1576" w:author="Italo Busi" w:date="2021-10-11T19:19:00Z"/>
        </w:rPr>
      </w:pPr>
      <w:moveTo w:id="1577" w:author="Italo Busi" w:date="2021-10-11T19:19:00Z">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moveTo>
    </w:p>
    <w:p w14:paraId="1459536A" w14:textId="478BEAB9" w:rsidR="00ED4616" w:rsidRDefault="00ED4616" w:rsidP="00ED4616">
      <w:pPr>
        <w:rPr>
          <w:moveTo w:id="1578" w:author="Italo Busi" w:date="2021-10-11T19:19:00Z"/>
        </w:rPr>
      </w:pPr>
      <w:ins w:id="1579" w:author="Italo Busi" w:date="2021-10-11T19:20:00Z">
        <w:r>
          <w:rPr>
            <w:bCs/>
          </w:rPr>
          <w:fldChar w:fldCharType="begin"/>
        </w:r>
        <w:r>
          <w:rPr>
            <w:bCs/>
          </w:rPr>
          <w:instrText xml:space="preserve"> REF _Ref84872455 \r \h </w:instrText>
        </w:r>
      </w:ins>
      <w:r>
        <w:rPr>
          <w:bCs/>
        </w:rPr>
      </w:r>
      <w:r>
        <w:rPr>
          <w:bCs/>
        </w:rPr>
        <w:fldChar w:fldCharType="separate"/>
      </w:r>
      <w:ins w:id="1580" w:author="Italo Busi" w:date="2021-12-20T17:55:00Z">
        <w:r w:rsidR="00CC3B44">
          <w:rPr>
            <w:bCs/>
          </w:rPr>
          <w:t>Figure 4</w:t>
        </w:r>
      </w:ins>
      <w:ins w:id="1581" w:author="Italo Busi" w:date="2021-10-11T19:20:00Z">
        <w:r>
          <w:rPr>
            <w:bCs/>
          </w:rPr>
          <w:fldChar w:fldCharType="end"/>
        </w:r>
      </w:ins>
      <w:moveTo w:id="1582" w:author="Italo Busi" w:date="2021-10-11T19:19:00Z">
        <w:del w:id="1583" w:author="Italo Busi" w:date="2021-10-11T19:20:00Z">
          <w:r w:rsidRPr="00002975" w:rsidDel="00ED4616">
            <w:rPr>
              <w:bCs/>
            </w:rPr>
            <w:fldChar w:fldCharType="begin"/>
          </w:r>
          <w:r w:rsidRPr="00002975" w:rsidDel="00ED4616">
            <w:rPr>
              <w:bCs/>
            </w:rPr>
            <w:delInstrText xml:space="preserve"> REF _Ref47973570 \r \h </w:delInstrText>
          </w:r>
          <w:r w:rsidDel="00ED4616">
            <w:rPr>
              <w:bCs/>
            </w:rPr>
            <w:delInstrText xml:space="preserve"> \* MERGEFORMAT </w:delInstrText>
          </w:r>
        </w:del>
      </w:moveTo>
      <w:del w:id="1584" w:author="Italo Busi" w:date="2021-10-11T19:20:00Z">
        <w:r w:rsidRPr="00002975" w:rsidDel="00ED4616">
          <w:rPr>
            <w:bCs/>
          </w:rPr>
        </w:r>
      </w:del>
      <w:moveTo w:id="1585" w:author="Italo Busi" w:date="2021-10-11T19:19:00Z">
        <w:del w:id="1586" w:author="Italo Busi" w:date="2021-10-11T19:20:00Z">
          <w:r w:rsidRPr="00002975" w:rsidDel="00ED4616">
            <w:rPr>
              <w:bCs/>
            </w:rPr>
            <w:fldChar w:fldCharType="separate"/>
          </w:r>
          <w:r w:rsidDel="00ED4616">
            <w:rPr>
              <w:bCs/>
            </w:rPr>
            <w:delText>Figure 2</w:delText>
          </w:r>
          <w:r w:rsidRPr="00002975" w:rsidDel="00ED4616">
            <w:rPr>
              <w:bCs/>
            </w:rPr>
            <w:fldChar w:fldCharType="end"/>
          </w:r>
        </w:del>
        <w:r w:rsidRPr="00002975">
          <w:rPr>
            <w:bCs/>
          </w:rPr>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moveTo>
      <w:ins w:id="1587" w:author="Italo Busi" w:date="2021-10-18T12:12:00Z">
        <w:r w:rsidR="008A1DE1">
          <w:t xml:space="preserve"> </w:t>
        </w:r>
      </w:ins>
      <w:moveTo w:id="1588" w:author="Italo Busi" w:date="2021-10-11T19:19:00Z">
        <w:r w:rsidRPr="002C6A4A">
          <w:t xml:space="preserve">VPN </w:t>
        </w:r>
      </w:moveTo>
      <w:ins w:id="1589" w:author="Italo Busi" w:date="2021-10-11T19:20:00Z">
        <w:r w:rsidRPr="00ED4616">
          <w:rPr>
            <w:highlight w:val="yellow"/>
            <w:rPrChange w:id="1590" w:author="Italo Busi" w:date="2021-10-11T19:20:00Z">
              <w:rPr/>
            </w:rPrChange>
          </w:rPr>
          <w:t xml:space="preserve">network </w:t>
        </w:r>
      </w:ins>
      <w:moveTo w:id="1591" w:author="Italo Busi" w:date="2021-10-11T19:19:00Z">
        <w:r w:rsidRPr="00ED4616">
          <w:rPr>
            <w:highlight w:val="yellow"/>
            <w:rPrChange w:id="1592" w:author="Italo Busi" w:date="2021-10-11T19:20:00Z">
              <w:rPr/>
            </w:rPrChange>
          </w:rPr>
          <w:t>services</w:t>
        </w:r>
        <w:r>
          <w:t xml:space="preserve">, using the YANG </w:t>
        </w:r>
      </w:moveTo>
      <w:ins w:id="1593" w:author="Italo Busi" w:date="2021-12-20T12:32:00Z">
        <w:r w:rsidR="001F25C9">
          <w:t xml:space="preserve">data </w:t>
        </w:r>
      </w:ins>
      <w:moveTo w:id="1594" w:author="Italo Busi" w:date="2021-10-11T19:19:00Z">
        <w:r>
          <w:t>models under the definition in [VN], [L2NM], [L3NM] and [TSM]</w:t>
        </w:r>
        <w:r w:rsidRPr="002C6A4A">
          <w:t>.</w:t>
        </w:r>
      </w:moveTo>
    </w:p>
    <w:p w14:paraId="41E1C394" w14:textId="77777777" w:rsidR="00ED4616" w:rsidRPr="002C6A4A" w:rsidRDefault="00ED4616" w:rsidP="00ED4616">
      <w:pPr>
        <w:pStyle w:val="RFCFigure"/>
        <w:rPr>
          <w:moveTo w:id="1595" w:author="Italo Busi" w:date="2021-10-11T19:19:00Z"/>
        </w:rPr>
      </w:pPr>
      <w:moveTo w:id="1596" w:author="Italo Busi" w:date="2021-10-11T19:19:00Z">
        <w:r w:rsidRPr="002C6A4A">
          <w:lastRenderedPageBreak/>
          <w:t xml:space="preserve">            +-------------------------------------------+</w:t>
        </w:r>
      </w:moveTo>
    </w:p>
    <w:p w14:paraId="0D18D5D7" w14:textId="77777777" w:rsidR="00ED4616" w:rsidRPr="002C6A4A" w:rsidRDefault="00ED4616" w:rsidP="00ED4616">
      <w:pPr>
        <w:pStyle w:val="RFCFigure"/>
        <w:rPr>
          <w:moveTo w:id="1597" w:author="Italo Busi" w:date="2021-10-11T19:19:00Z"/>
        </w:rPr>
      </w:pPr>
      <w:moveTo w:id="1598" w:author="Italo Busi" w:date="2021-10-11T19:19:00Z">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moveTo>
    </w:p>
    <w:p w14:paraId="0CD0611D" w14:textId="77777777" w:rsidR="00ED4616" w:rsidRPr="002C6A4A" w:rsidRDefault="00ED4616" w:rsidP="00ED4616">
      <w:pPr>
        <w:pStyle w:val="RFCFigure"/>
        <w:rPr>
          <w:moveTo w:id="1599" w:author="Italo Busi" w:date="2021-10-11T19:19:00Z"/>
        </w:rPr>
      </w:pPr>
      <w:moveTo w:id="1600" w:author="Italo Busi" w:date="2021-10-11T19:19:00Z">
        <w:r w:rsidRPr="002C6A4A">
          <w:t xml:space="preserve">            |          OSS/Orchestration layer          |</w:t>
        </w:r>
      </w:moveTo>
    </w:p>
    <w:p w14:paraId="312A5E5E" w14:textId="77777777" w:rsidR="00ED4616" w:rsidRPr="002C6A4A" w:rsidRDefault="00ED4616" w:rsidP="00ED4616">
      <w:pPr>
        <w:pStyle w:val="RFCFigure"/>
        <w:rPr>
          <w:moveTo w:id="1601" w:author="Italo Busi" w:date="2021-10-11T19:19:00Z"/>
        </w:rPr>
      </w:pPr>
      <w:moveTo w:id="1602" w:author="Italo Busi" w:date="2021-10-11T19:19:00Z">
        <w:r w:rsidRPr="002C6A4A">
          <w:t xml:space="preserve">            |                                           |</w:t>
        </w:r>
      </w:moveTo>
    </w:p>
    <w:p w14:paraId="417304E7" w14:textId="77777777" w:rsidR="00ED4616" w:rsidRPr="00AC1304" w:rsidRDefault="00ED4616" w:rsidP="00ED4616">
      <w:pPr>
        <w:pStyle w:val="RFCFigure"/>
        <w:rPr>
          <w:moveTo w:id="1603" w:author="Italo Busi" w:date="2021-10-11T19:19:00Z"/>
        </w:rPr>
      </w:pPr>
      <w:moveTo w:id="1604" w:author="Italo Busi" w:date="2021-10-11T19:19:00Z">
        <w:r w:rsidRPr="002C6A4A">
          <w:t xml:space="preserve">            </w:t>
        </w:r>
        <w:r w:rsidRPr="00AC1304">
          <w:t>+-------</w:t>
        </w:r>
        <w:r>
          <w:t>-</w:t>
        </w:r>
        <w:r w:rsidRPr="00AC1304">
          <w:t>------------</w:t>
        </w:r>
        <w:r>
          <w:t>-</w:t>
        </w:r>
        <w:r w:rsidRPr="00AC1304">
          <w:t>--</w:t>
        </w:r>
        <w:r>
          <w:t>+</w:t>
        </w:r>
        <w:r w:rsidRPr="00AC1304">
          <w:t>--------</w:t>
        </w:r>
        <w:r>
          <w:t>--</w:t>
        </w:r>
        <w:r w:rsidRPr="00AC1304">
          <w:t>---------+</w:t>
        </w:r>
      </w:moveTo>
    </w:p>
    <w:p w14:paraId="748FFA11" w14:textId="77777777" w:rsidR="00ED4616" w:rsidRPr="00AD0062" w:rsidRDefault="00ED4616" w:rsidP="00ED4616">
      <w:pPr>
        <w:pStyle w:val="RFCFigure"/>
        <w:rPr>
          <w:moveTo w:id="1605" w:author="Italo Busi" w:date="2021-10-11T19:19:00Z"/>
        </w:rPr>
      </w:pPr>
      <w:moveTo w:id="1606" w:author="Italo Busi" w:date="2021-10-11T19:19:00Z">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moveTo>
    </w:p>
    <w:p w14:paraId="52794A72" w14:textId="77777777" w:rsidR="00ED4616" w:rsidRPr="003E3DC6" w:rsidRDefault="00ED4616" w:rsidP="00ED4616">
      <w:pPr>
        <w:pStyle w:val="RFCFigure"/>
        <w:rPr>
          <w:moveTo w:id="1607" w:author="Italo Busi" w:date="2021-10-11T19:19:00Z"/>
        </w:rPr>
      </w:pPr>
      <w:moveTo w:id="1608" w:author="Italo Busi" w:date="2021-10-11T19:19:00Z">
        <w:r w:rsidRPr="00AC1304">
          <w:t xml:space="preserve">    </w:t>
        </w:r>
        <w:r>
          <w:t xml:space="preserve">          </w:t>
        </w:r>
        <w:r w:rsidRPr="00AD0062">
          <w:t>1.</w:t>
        </w:r>
        <w:r>
          <w:t xml:space="preserve">VN    </w:t>
        </w:r>
        <w:r w:rsidRPr="00AC1304">
          <w:t xml:space="preserve">2. </w:t>
        </w:r>
        <w:r>
          <w:t>L2/L3NM</w:t>
        </w:r>
        <w:r w:rsidRPr="00AC1304">
          <w:t xml:space="preserve"> &amp;  </w:t>
        </w:r>
        <w:r>
          <w:t>|</w:t>
        </w:r>
        <w:r w:rsidRPr="00AC1304">
          <w:t xml:space="preserve">           </w:t>
        </w:r>
        <w:r>
          <w:t xml:space="preserve"> </w:t>
        </w:r>
        <w:r w:rsidRPr="00AD0062">
          <w:t>^</w:t>
        </w:r>
      </w:moveTo>
    </w:p>
    <w:p w14:paraId="1229E364" w14:textId="77777777" w:rsidR="00ED4616" w:rsidRPr="00AC1304" w:rsidRDefault="00ED4616" w:rsidP="00ED4616">
      <w:pPr>
        <w:pStyle w:val="RFCFigure"/>
        <w:rPr>
          <w:moveTo w:id="1609" w:author="Italo Busi" w:date="2021-10-11T19:19:00Z"/>
        </w:rPr>
      </w:pPr>
      <w:moveTo w:id="1610" w:author="Italo Busi" w:date="2021-10-11T19:19:00Z">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moveTo>
    </w:p>
    <w:p w14:paraId="6C051CFC" w14:textId="77777777" w:rsidR="00ED4616" w:rsidRPr="00AC1304" w:rsidRDefault="00ED4616" w:rsidP="00ED4616">
      <w:pPr>
        <w:pStyle w:val="RFCFigure"/>
        <w:rPr>
          <w:moveTo w:id="1611" w:author="Italo Busi" w:date="2021-10-11T19:19:00Z"/>
        </w:rPr>
      </w:pPr>
      <w:moveTo w:id="1612" w:author="Italo Busi" w:date="2021-10-11T19:19:00Z">
        <w:r w:rsidRPr="00AC1304">
          <w:t xml:space="preserve">             </w:t>
        </w:r>
        <w:r>
          <w:t xml:space="preserve">   |           </w:t>
        </w:r>
        <w:r w:rsidRPr="00AC1304">
          <w:t xml:space="preserve">|      </w:t>
        </w:r>
        <w:r>
          <w:t xml:space="preserve"> |</w:t>
        </w:r>
        <w:r w:rsidRPr="00AC1304">
          <w:t xml:space="preserve">        </w:t>
        </w:r>
        <w:r>
          <w:t xml:space="preserve"> </w:t>
        </w:r>
        <w:r w:rsidRPr="00AC1304">
          <w:t xml:space="preserve">   |</w:t>
        </w:r>
      </w:moveTo>
    </w:p>
    <w:p w14:paraId="1B35EF74" w14:textId="77777777" w:rsidR="00ED4616" w:rsidRPr="00AC1304" w:rsidRDefault="00ED4616" w:rsidP="00ED4616">
      <w:pPr>
        <w:pStyle w:val="RFCFigure"/>
        <w:rPr>
          <w:moveTo w:id="1613" w:author="Italo Busi" w:date="2021-10-11T19:19:00Z"/>
        </w:rPr>
      </w:pPr>
      <w:moveTo w:id="1614" w:author="Italo Busi" w:date="2021-10-11T19:19:00Z">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moveTo>
    </w:p>
    <w:p w14:paraId="7F2FEB03" w14:textId="77777777" w:rsidR="00ED4616" w:rsidRDefault="00ED4616" w:rsidP="00ED4616">
      <w:pPr>
        <w:pStyle w:val="RFCFigure"/>
        <w:rPr>
          <w:moveTo w:id="1615" w:author="Italo Busi" w:date="2021-10-11T19:19:00Z"/>
        </w:rPr>
      </w:pPr>
      <w:moveTo w:id="1616" w:author="Italo Busi" w:date="2021-10-11T19:19:00Z">
        <w:r w:rsidRPr="00AC1304">
          <w:t xml:space="preserve">             </w:t>
        </w:r>
        <w:r>
          <w:t xml:space="preserve">   v           </w:t>
        </w:r>
        <w:r w:rsidRPr="00AC1304">
          <w:t xml:space="preserve">v      </w:t>
        </w:r>
        <w:r>
          <w:t xml:space="preserve"> |      </w:t>
        </w:r>
        <w:r w:rsidRPr="00AD0062">
          <w:t>3. Update VN</w:t>
        </w:r>
      </w:moveTo>
    </w:p>
    <w:p w14:paraId="6C57C2EE" w14:textId="77777777" w:rsidR="00ED4616" w:rsidRDefault="00ED4616" w:rsidP="00ED4616">
      <w:pPr>
        <w:pStyle w:val="RFCFigure"/>
        <w:rPr>
          <w:moveTo w:id="1617" w:author="Italo Busi" w:date="2021-10-11T19:19:00Z"/>
        </w:rPr>
      </w:pPr>
      <w:moveTo w:id="1618" w:author="Italo Busi" w:date="2021-10-11T19:19:00Z">
        <w:r w:rsidRPr="00DC489B">
          <w:t xml:space="preserve">                    </w:t>
        </w:r>
        <w:r>
          <w:t xml:space="preserve"> </w:t>
        </w:r>
        <w:r w:rsidRPr="00AC1304">
          <w:t xml:space="preserve">       </w:t>
        </w:r>
        <w:r>
          <w:t xml:space="preserve">        |</w:t>
        </w:r>
      </w:moveTo>
    </w:p>
    <w:p w14:paraId="7DDE1393" w14:textId="77777777" w:rsidR="00ED4616" w:rsidRPr="002C6A4A" w:rsidRDefault="00ED4616" w:rsidP="00ED4616">
      <w:pPr>
        <w:pStyle w:val="RFCFigure"/>
        <w:rPr>
          <w:moveTo w:id="1619" w:author="Italo Busi" w:date="2021-10-11T19:19:00Z"/>
        </w:rPr>
      </w:pPr>
      <w:moveTo w:id="1620" w:author="Italo Busi" w:date="2021-10-11T19:19:00Z">
        <w:r w:rsidRPr="002C6A4A">
          <w:t xml:space="preserve">            +--------------------</w:t>
        </w:r>
        <w:r>
          <w:t>-</w:t>
        </w:r>
        <w:r w:rsidRPr="002C6A4A">
          <w:t>--</w:t>
        </w:r>
        <w:r>
          <w:t>+</w:t>
        </w:r>
        <w:r w:rsidRPr="002C6A4A">
          <w:t>-------------------+</w:t>
        </w:r>
      </w:moveTo>
    </w:p>
    <w:p w14:paraId="4BA1FCFE" w14:textId="77777777" w:rsidR="00ED4616" w:rsidRPr="002C6A4A" w:rsidRDefault="00ED4616" w:rsidP="00ED4616">
      <w:pPr>
        <w:pStyle w:val="RFCFigure"/>
        <w:rPr>
          <w:moveTo w:id="1621" w:author="Italo Busi" w:date="2021-10-11T19:19:00Z"/>
        </w:rPr>
      </w:pPr>
      <w:moveTo w:id="1622" w:author="Italo Busi" w:date="2021-10-11T19:19:00Z">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moveTo>
    </w:p>
    <w:p w14:paraId="2073693A" w14:textId="77777777" w:rsidR="00ED4616" w:rsidRPr="002C6A4A" w:rsidRDefault="00ED4616" w:rsidP="00ED4616">
      <w:pPr>
        <w:pStyle w:val="RFCFigure"/>
        <w:rPr>
          <w:moveTo w:id="1623" w:author="Italo Busi" w:date="2021-10-11T19:19:00Z"/>
        </w:rPr>
      </w:pPr>
      <w:moveTo w:id="1624" w:author="Italo Busi" w:date="2021-10-11T19:19:00Z">
        <w:r w:rsidRPr="002C6A4A">
          <w:t xml:space="preserve">            |          </w:t>
        </w:r>
        <w:r>
          <w:t xml:space="preserve">        MDSC</w:t>
        </w:r>
        <w:r w:rsidRPr="002C6A4A">
          <w:t xml:space="preserve">          </w:t>
        </w:r>
        <w:r>
          <w:t xml:space="preserve">           </w:t>
        </w:r>
        <w:r w:rsidRPr="002C6A4A">
          <w:t>|</w:t>
        </w:r>
      </w:moveTo>
    </w:p>
    <w:p w14:paraId="06989E74" w14:textId="77777777" w:rsidR="00ED4616" w:rsidRPr="002C6A4A" w:rsidRDefault="00ED4616" w:rsidP="00ED4616">
      <w:pPr>
        <w:pStyle w:val="RFCFigure"/>
        <w:rPr>
          <w:moveTo w:id="1625" w:author="Italo Busi" w:date="2021-10-11T19:19:00Z"/>
        </w:rPr>
      </w:pPr>
      <w:moveTo w:id="1626" w:author="Italo Busi" w:date="2021-10-11T19:19:00Z">
        <w:r w:rsidRPr="002C6A4A">
          <w:t xml:space="preserve">            |                                           |</w:t>
        </w:r>
      </w:moveTo>
    </w:p>
    <w:p w14:paraId="28038D73" w14:textId="77777777" w:rsidR="00ED4616" w:rsidRPr="00AD0062" w:rsidRDefault="00ED4616" w:rsidP="00ED4616">
      <w:pPr>
        <w:pStyle w:val="RFCFigure"/>
        <w:rPr>
          <w:moveTo w:id="1627" w:author="Italo Busi" w:date="2021-10-11T19:19:00Z"/>
        </w:rPr>
      </w:pPr>
      <w:moveTo w:id="1628" w:author="Italo Busi" w:date="2021-10-11T19:19:00Z">
        <w:r w:rsidRPr="002C6A4A">
          <w:t xml:space="preserve">            </w:t>
        </w:r>
        <w:r w:rsidRPr="00AD0062">
          <w:t>+-------</w:t>
        </w:r>
        <w:r>
          <w:t>-</w:t>
        </w:r>
        <w:r w:rsidRPr="00AD0062">
          <w:t>------------------------</w:t>
        </w:r>
        <w:r>
          <w:t>-</w:t>
        </w:r>
        <w:r w:rsidRPr="00AD0062">
          <w:t>----------+</w:t>
        </w:r>
      </w:moveTo>
    </w:p>
    <w:p w14:paraId="2B564F4B" w14:textId="77777777" w:rsidR="00ED4616" w:rsidRPr="002C6A4A" w:rsidRDefault="00ED4616" w:rsidP="00ED4616">
      <w:pPr>
        <w:pStyle w:val="RFCFigure"/>
        <w:rPr>
          <w:moveTo w:id="1629" w:author="Italo Busi" w:date="2021-10-11T19:19:00Z"/>
        </w:rPr>
      </w:pPr>
    </w:p>
    <w:p w14:paraId="292CB3E8" w14:textId="77777777" w:rsidR="00ED4616" w:rsidRPr="002C6A4A" w:rsidRDefault="00ED4616" w:rsidP="00ED4616">
      <w:pPr>
        <w:pStyle w:val="Caption"/>
        <w:rPr>
          <w:moveTo w:id="1630" w:author="Italo Busi" w:date="2021-10-11T19:19:00Z"/>
        </w:rPr>
      </w:pPr>
      <w:bookmarkStart w:id="1631" w:name="_Ref84872455"/>
      <w:moveTo w:id="1632" w:author="Italo Busi" w:date="2021-10-11T19:19:00Z">
        <w:r w:rsidRPr="002C6A4A">
          <w:t>Service Request Process</w:t>
        </w:r>
        <w:bookmarkEnd w:id="1631"/>
      </w:moveTo>
    </w:p>
    <w:p w14:paraId="32FEA5F2" w14:textId="1DE5AA83" w:rsidR="00ED4616" w:rsidRDefault="00ED4616" w:rsidP="00ED4616">
      <w:pPr>
        <w:pStyle w:val="RFCListBullet"/>
        <w:rPr>
          <w:moveTo w:id="1633" w:author="Italo Busi" w:date="2021-10-11T19:19:00Z"/>
        </w:rPr>
      </w:pPr>
      <w:moveTo w:id="1634" w:author="Italo Busi" w:date="2021-10-11T19:19:00Z">
        <w:r>
          <w:t xml:space="preserve">The VN YANG </w:t>
        </w:r>
      </w:moveTo>
      <w:ins w:id="1635" w:author="Italo Busi" w:date="2021-12-20T12:32:00Z">
        <w:r w:rsidR="001F25C9">
          <w:t xml:space="preserve">data </w:t>
        </w:r>
      </w:ins>
      <w:moveTo w:id="1636" w:author="Italo Busi" w:date="2021-10-11T19:19:00Z">
        <w:r>
          <w:t>model</w:t>
        </w:r>
      </w:moveTo>
      <w:ins w:id="1637" w:author="Italo Busi" w:date="2021-10-11T19:24:00Z">
        <w:r>
          <w:t>, defined in</w:t>
        </w:r>
      </w:ins>
      <w:moveTo w:id="1638" w:author="Italo Busi" w:date="2021-10-11T19:19:00Z">
        <w:r>
          <w:t xml:space="preserve"> [VN], whose primary focus is the CMI, can also provide VN Service configuration </w:t>
        </w:r>
        <w:r w:rsidRPr="00AD0062">
          <w:t>from a</w:t>
        </w:r>
        <w:r>
          <w:t>n</w:t>
        </w:r>
        <w:r w:rsidRPr="00AD0062">
          <w:t xml:space="preserve"> orchestrated </w:t>
        </w:r>
        <w:del w:id="1639" w:author="Italo Busi" w:date="2021-10-11T19:21:00Z">
          <w:r w:rsidRPr="00AD0062" w:rsidDel="00ED4616">
            <w:delText xml:space="preserve">connectivity </w:delText>
          </w:r>
        </w:del>
      </w:moveTo>
      <w:ins w:id="1640" w:author="Italo Busi" w:date="2021-10-11T19:21:00Z">
        <w:r w:rsidRPr="00ED4616">
          <w:rPr>
            <w:highlight w:val="yellow"/>
            <w:rPrChange w:id="1641" w:author="Italo Busi" w:date="2021-10-11T19:21:00Z">
              <w:rPr/>
            </w:rPrChange>
          </w:rPr>
          <w:t xml:space="preserve">network </w:t>
        </w:r>
      </w:ins>
      <w:moveTo w:id="1642" w:author="Italo Busi" w:date="2021-10-11T19:19:00Z">
        <w:r w:rsidRPr="00ED4616">
          <w:rPr>
            <w:highlight w:val="yellow"/>
            <w:rPrChange w:id="1643" w:author="Italo Busi" w:date="2021-10-11T19:21:00Z">
              <w:rPr/>
            </w:rPrChange>
          </w:rPr>
          <w:t>service</w:t>
        </w:r>
        <w:r w:rsidRPr="00AD0062">
          <w:t xml:space="preserve"> point of view</w:t>
        </w:r>
        <w:r>
          <w:t xml:space="preserve"> when the L2/L3</w:t>
        </w:r>
      </w:moveTo>
      <w:ins w:id="1644" w:author="Italo Busi" w:date="2021-10-18T12:13:00Z">
        <w:r w:rsidR="008A1DE1">
          <w:t xml:space="preserve"> </w:t>
        </w:r>
      </w:ins>
      <w:moveTo w:id="1645" w:author="Italo Busi" w:date="2021-10-11T19:19:00Z">
        <w:r>
          <w:t xml:space="preserve">VPN </w:t>
        </w:r>
      </w:moveTo>
      <w:ins w:id="1646" w:author="Italo Busi" w:date="2021-10-11T19:21:00Z">
        <w:r>
          <w:t xml:space="preserve">network </w:t>
        </w:r>
      </w:ins>
      <w:moveTo w:id="1647" w:author="Italo Busi" w:date="2021-10-11T19:19:00Z">
        <w:r>
          <w:t>service has TE requirements. However, this model is not used to setup L2/L3</w:t>
        </w:r>
      </w:moveTo>
      <w:ins w:id="1648" w:author="Italo Busi" w:date="2021-10-18T12:13:00Z">
        <w:r w:rsidR="008A1DE1">
          <w:t xml:space="preserve"> </w:t>
        </w:r>
      </w:ins>
      <w:moveTo w:id="1649" w:author="Italo Busi" w:date="2021-10-11T19:19:00Z">
        <w:r>
          <w:t>VPN service with no TE requirements.</w:t>
        </w:r>
      </w:moveTo>
    </w:p>
    <w:p w14:paraId="6E310682" w14:textId="77777777" w:rsidR="00ED4616" w:rsidRDefault="00ED4616" w:rsidP="00ED4616">
      <w:pPr>
        <w:pStyle w:val="RFCListBullet"/>
        <w:numPr>
          <w:ilvl w:val="1"/>
          <w:numId w:val="16"/>
        </w:numPr>
        <w:tabs>
          <w:tab w:val="clear" w:pos="1296"/>
        </w:tabs>
        <w:rPr>
          <w:moveTo w:id="1650" w:author="Italo Busi" w:date="2021-10-11T19:19:00Z"/>
        </w:rPr>
      </w:pPr>
      <w:moveTo w:id="1651" w:author="Italo Busi" w:date="2021-10-11T19:19:00Z">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moveTo>
    </w:p>
    <w:p w14:paraId="69D3A202" w14:textId="77777777" w:rsidR="00ED4616" w:rsidRDefault="00ED4616" w:rsidP="00ED4616">
      <w:pPr>
        <w:pStyle w:val="RFCListBullet"/>
        <w:numPr>
          <w:ilvl w:val="1"/>
          <w:numId w:val="16"/>
        </w:numPr>
        <w:tabs>
          <w:tab w:val="clear" w:pos="1296"/>
        </w:tabs>
        <w:rPr>
          <w:moveTo w:id="1652" w:author="Italo Busi" w:date="2021-10-11T19:19:00Z"/>
        </w:rPr>
      </w:pPr>
      <w:moveTo w:id="1653" w:author="Italo Busi" w:date="2021-10-11T19:19:00Z">
        <w:r>
          <w:t xml:space="preserve">The model also provides VN-level preference information (e.g., VN member diversity) and VN-level admin-status and operational-status. </w:t>
        </w:r>
      </w:moveTo>
    </w:p>
    <w:p w14:paraId="76FB1F6F" w14:textId="0ECB15A5" w:rsidR="00ED4616" w:rsidRPr="00723F72" w:rsidRDefault="00ED4616" w:rsidP="00ED4616">
      <w:pPr>
        <w:pStyle w:val="RFCListBullet"/>
        <w:rPr>
          <w:moveTo w:id="1654" w:author="Italo Busi" w:date="2021-10-11T19:19:00Z"/>
        </w:rPr>
      </w:pPr>
      <w:moveTo w:id="1655" w:author="Italo Busi" w:date="2021-10-11T19:19:00Z">
        <w:r w:rsidRPr="00723F72">
          <w:t xml:space="preserve">The L2NM </w:t>
        </w:r>
      </w:moveTo>
      <w:ins w:id="1656" w:author="Italo Busi" w:date="2021-10-11T19:24:00Z">
        <w:r>
          <w:t xml:space="preserve">and L3NM </w:t>
        </w:r>
      </w:ins>
      <w:moveTo w:id="1657" w:author="Italo Busi" w:date="2021-10-11T19:19:00Z">
        <w:r>
          <w:t xml:space="preserve">YANG </w:t>
        </w:r>
      </w:moveTo>
      <w:ins w:id="1658" w:author="Italo Busi" w:date="2021-12-20T12:32:00Z">
        <w:r w:rsidR="001F25C9">
          <w:t xml:space="preserve">data </w:t>
        </w:r>
      </w:ins>
      <w:moveTo w:id="1659" w:author="Italo Busi" w:date="2021-10-11T19:19:00Z">
        <w:r>
          <w:t>model</w:t>
        </w:r>
      </w:moveTo>
      <w:ins w:id="1660" w:author="Italo Busi" w:date="2021-10-11T19:24:00Z">
        <w:r>
          <w:t>s, defined in</w:t>
        </w:r>
      </w:ins>
      <w:moveTo w:id="1661" w:author="Italo Busi" w:date="2021-10-11T19:19:00Z">
        <w:r>
          <w:t xml:space="preserve"> </w:t>
        </w:r>
        <w:r w:rsidRPr="00723F72">
          <w:t>[L2NM]</w:t>
        </w:r>
      </w:moveTo>
      <w:ins w:id="1662" w:author="Italo Busi" w:date="2021-10-11T19:24:00Z">
        <w:r>
          <w:t xml:space="preserve"> and [L3NM]</w:t>
        </w:r>
      </w:ins>
      <w:moveTo w:id="1663" w:author="Italo Busi" w:date="2021-10-11T19:19:00Z">
        <w:r w:rsidRPr="00723F72">
          <w:t xml:space="preserve">, </w:t>
        </w:r>
        <w:commentRangeStart w:id="1664"/>
        <w:commentRangeStart w:id="1665"/>
        <w:r w:rsidRPr="00AC1304">
          <w:rPr>
            <w:highlight w:val="yellow"/>
          </w:rPr>
          <w:t xml:space="preserve">whose </w:t>
        </w:r>
        <w:r w:rsidRPr="00723F72">
          <w:rPr>
            <w:highlight w:val="yellow"/>
          </w:rPr>
          <w:t xml:space="preserve">primary focus is </w:t>
        </w:r>
        <w:r w:rsidRPr="00AC1304">
          <w:rPr>
            <w:highlight w:val="yellow"/>
          </w:rPr>
          <w:t xml:space="preserve">the </w:t>
        </w:r>
        <w:r w:rsidRPr="00723F72">
          <w:rPr>
            <w:highlight w:val="yellow"/>
          </w:rPr>
          <w:t>MPI</w:t>
        </w:r>
        <w:commentRangeEnd w:id="1664"/>
        <w:r>
          <w:rPr>
            <w:rStyle w:val="CommentReference"/>
          </w:rPr>
          <w:commentReference w:id="1664"/>
        </w:r>
        <w:commentRangeEnd w:id="1665"/>
        <w:r>
          <w:rPr>
            <w:rStyle w:val="CommentReference"/>
          </w:rPr>
          <w:commentReference w:id="1665"/>
        </w:r>
        <w:r w:rsidRPr="00723F72">
          <w:t>, can also be used to provide</w:t>
        </w:r>
        <w:r>
          <w:t xml:space="preserve"> </w:t>
        </w:r>
        <w:r w:rsidRPr="00723F72">
          <w:t>L2VPN</w:t>
        </w:r>
      </w:moveTo>
      <w:ins w:id="1666" w:author="Italo Busi" w:date="2021-10-11T19:24:00Z">
        <w:r>
          <w:t xml:space="preserve"> and L3VPN</w:t>
        </w:r>
      </w:ins>
      <w:moveTo w:id="1667" w:author="Italo Busi" w:date="2021-10-11T19:19:00Z">
        <w:r w:rsidRPr="00723F72">
          <w:t xml:space="preserve"> </w:t>
        </w:r>
      </w:moveTo>
      <w:ins w:id="1668" w:author="Italo Busi" w:date="2021-10-11T19:23:00Z">
        <w:r w:rsidRPr="00ED4616">
          <w:rPr>
            <w:highlight w:val="yellow"/>
            <w:rPrChange w:id="1669" w:author="Italo Busi" w:date="2021-10-11T19:23:00Z">
              <w:rPr/>
            </w:rPrChange>
          </w:rPr>
          <w:t xml:space="preserve">network </w:t>
        </w:r>
      </w:ins>
      <w:moveTo w:id="1670" w:author="Italo Busi" w:date="2021-10-11T19:19:00Z">
        <w:r w:rsidRPr="00ED4616">
          <w:rPr>
            <w:highlight w:val="yellow"/>
            <w:rPrChange w:id="1671" w:author="Italo Busi" w:date="2021-10-11T19:23:00Z">
              <w:rPr/>
            </w:rPrChange>
          </w:rPr>
          <w:t>service</w:t>
        </w:r>
        <w:r w:rsidRPr="00723F72">
          <w:t xml:space="preserve"> configuration </w:t>
        </w:r>
        <w:del w:id="1672" w:author="Italo Busi" w:date="2021-10-11T19:23:00Z">
          <w:r w:rsidRPr="00723F72" w:rsidDel="00ED4616">
            <w:delText>and site information</w:delText>
          </w:r>
          <w:r w:rsidDel="00ED4616">
            <w:delText>,</w:delText>
          </w:r>
          <w:r w:rsidRPr="00723F72" w:rsidDel="00ED4616">
            <w:delText xml:space="preserve"> </w:delText>
          </w:r>
        </w:del>
        <w:r w:rsidRPr="00723F72">
          <w:t xml:space="preserve">from a orchestrated connectivity service point of view. </w:t>
        </w:r>
      </w:moveTo>
    </w:p>
    <w:p w14:paraId="1AF1D711" w14:textId="175BBAD3" w:rsidR="00ED4616" w:rsidRPr="00723F72" w:rsidDel="00ED4616" w:rsidRDefault="00ED4616" w:rsidP="00ED4616">
      <w:pPr>
        <w:pStyle w:val="RFCListBullet"/>
        <w:rPr>
          <w:del w:id="1673" w:author="Italo Busi" w:date="2021-10-11T19:24:00Z"/>
          <w:moveTo w:id="1674" w:author="Italo Busi" w:date="2021-10-11T19:19:00Z"/>
        </w:rPr>
      </w:pPr>
      <w:moveTo w:id="1675" w:author="Italo Busi" w:date="2021-10-11T19:19:00Z">
        <w:del w:id="1676" w:author="Italo Busi" w:date="2021-10-11T19:24:00Z">
          <w:r w:rsidRPr="00723F72" w:rsidDel="00ED4616">
            <w:delText xml:space="preserve">The L3NM </w:delText>
          </w:r>
          <w:r w:rsidDel="00ED4616">
            <w:delText xml:space="preserve">YANG model </w:delText>
          </w:r>
          <w:r w:rsidRPr="00723F72" w:rsidDel="00ED4616">
            <w:delText xml:space="preserve">[L3NM], </w:delText>
          </w:r>
          <w:commentRangeStart w:id="1677"/>
          <w:commentRangeStart w:id="1678"/>
          <w:r w:rsidRPr="00723F72" w:rsidDel="00ED4616">
            <w:rPr>
              <w:highlight w:val="yellow"/>
            </w:rPr>
            <w:delText xml:space="preserve">whose primary focus is </w:delText>
          </w:r>
          <w:r w:rsidRPr="00AC1304" w:rsidDel="00ED4616">
            <w:rPr>
              <w:highlight w:val="yellow"/>
            </w:rPr>
            <w:delText xml:space="preserve">the </w:delText>
          </w:r>
          <w:r w:rsidRPr="00723F72" w:rsidDel="00ED4616">
            <w:rPr>
              <w:highlight w:val="yellow"/>
            </w:rPr>
            <w:delText>MPI</w:delText>
          </w:r>
          <w:commentRangeEnd w:id="1677"/>
          <w:r w:rsidDel="00ED4616">
            <w:rPr>
              <w:rStyle w:val="CommentReference"/>
            </w:rPr>
            <w:commentReference w:id="1677"/>
          </w:r>
          <w:commentRangeEnd w:id="1678"/>
          <w:r w:rsidDel="00ED4616">
            <w:rPr>
              <w:rStyle w:val="CommentReference"/>
            </w:rPr>
            <w:commentReference w:id="1678"/>
          </w:r>
          <w:r w:rsidRPr="00723F72" w:rsidDel="00ED4616">
            <w:delText xml:space="preserve">, can also be used to provide all L3VPN </w:delText>
          </w:r>
          <w:r w:rsidRPr="00ED4616" w:rsidDel="00ED4616">
            <w:rPr>
              <w:highlight w:val="yellow"/>
              <w:rPrChange w:id="1679" w:author="Italo Busi" w:date="2021-10-11T19:23:00Z">
                <w:rPr/>
              </w:rPrChange>
            </w:rPr>
            <w:delText>service</w:delText>
          </w:r>
          <w:r w:rsidRPr="00723F72" w:rsidDel="00ED4616">
            <w:delText xml:space="preserve"> configuration and site information</w:delText>
          </w:r>
          <w:r w:rsidDel="00ED4616">
            <w:delText>,</w:delText>
          </w:r>
          <w:r w:rsidRPr="00723F72" w:rsidDel="00ED4616">
            <w:delText xml:space="preserve"> from a orchestrated connectivity service point of view. </w:delText>
          </w:r>
        </w:del>
      </w:moveTo>
    </w:p>
    <w:p w14:paraId="4AD476D3" w14:textId="200A1B4F" w:rsidR="00ED4616" w:rsidRPr="00AC1304" w:rsidRDefault="00ED4616" w:rsidP="00ED4616">
      <w:pPr>
        <w:pStyle w:val="RFCListBullet"/>
        <w:rPr>
          <w:moveTo w:id="1680" w:author="Italo Busi" w:date="2021-10-11T19:19:00Z"/>
        </w:rPr>
      </w:pPr>
      <w:moveTo w:id="1681" w:author="Italo Busi" w:date="2021-10-11T19:19:00Z">
        <w:r w:rsidRPr="00AC1304">
          <w:t xml:space="preserve">The TE &amp; Service Mapping YANG </w:t>
        </w:r>
      </w:moveTo>
      <w:ins w:id="1682" w:author="Italo Busi" w:date="2021-12-20T12:32:00Z">
        <w:r w:rsidR="001F25C9">
          <w:t xml:space="preserve">data </w:t>
        </w:r>
      </w:ins>
      <w:moveTo w:id="1683" w:author="Italo Busi" w:date="2021-10-11T19:19:00Z">
        <w:r w:rsidRPr="00AC1304">
          <w:t>model [</w:t>
        </w:r>
        <w:r>
          <w:t>TSM</w:t>
        </w:r>
        <w:r w:rsidRPr="00AC1304">
          <w:t>] provides TE-service mapping</w:t>
        </w:r>
        <w:del w:id="1684" w:author="Italo Busi" w:date="2021-10-11T19:24:00Z">
          <w:r w:rsidRPr="00AC1304" w:rsidDel="00ED4616">
            <w:delText xml:space="preserve"> as well as site mapping</w:delText>
          </w:r>
        </w:del>
        <w:r w:rsidRPr="00AC1304">
          <w:t xml:space="preserve">. </w:t>
        </w:r>
      </w:moveTo>
    </w:p>
    <w:p w14:paraId="53DF59B6" w14:textId="77777777" w:rsidR="00ED4616" w:rsidRPr="00AC1304" w:rsidRDefault="00ED4616" w:rsidP="00ED4616">
      <w:pPr>
        <w:pStyle w:val="RFCListBullet"/>
        <w:numPr>
          <w:ilvl w:val="1"/>
          <w:numId w:val="16"/>
        </w:numPr>
        <w:tabs>
          <w:tab w:val="clear" w:pos="1296"/>
        </w:tabs>
        <w:rPr>
          <w:moveTo w:id="1685" w:author="Italo Busi" w:date="2021-10-11T19:19:00Z"/>
        </w:rPr>
      </w:pPr>
      <w:moveTo w:id="1686" w:author="Italo Busi" w:date="2021-10-11T19:19:00Z">
        <w:r w:rsidRPr="00AC1304">
          <w:lastRenderedPageBreak/>
          <w:t xml:space="preserve">TE-service mapping provides the mapping </w:t>
        </w:r>
        <w:r>
          <w:t xml:space="preserve">between a </w:t>
        </w:r>
        <w:r w:rsidRPr="00723F72">
          <w:t>L2/</w:t>
        </w:r>
        <w:r w:rsidRPr="00AC1304">
          <w:t xml:space="preserve">L3VPN instance </w:t>
        </w:r>
        <w:r>
          <w:t>and</w:t>
        </w:r>
        <w:r w:rsidRPr="00AC1304">
          <w:t xml:space="preserve"> the corresponding VN </w:t>
        </w:r>
        <w:commentRangeStart w:id="1687"/>
        <w:commentRangeStart w:id="1688"/>
        <w:r w:rsidRPr="00723F72">
          <w:rPr>
            <w:highlight w:val="yellow"/>
          </w:rPr>
          <w:t>instances</w:t>
        </w:r>
        <w:commentRangeEnd w:id="1687"/>
        <w:r>
          <w:rPr>
            <w:rStyle w:val="CommentReference"/>
          </w:rPr>
          <w:commentReference w:id="1687"/>
        </w:r>
        <w:commentRangeEnd w:id="1688"/>
        <w:r>
          <w:rPr>
            <w:rStyle w:val="CommentReference"/>
          </w:rPr>
          <w:commentReference w:id="1688"/>
        </w:r>
        <w:r w:rsidRPr="00AC1304">
          <w:t xml:space="preserve">. </w:t>
        </w:r>
      </w:moveTo>
    </w:p>
    <w:p w14:paraId="3A818BE3" w14:textId="7BAF1433" w:rsidR="00ED4616" w:rsidRPr="003E3DC6" w:rsidRDefault="00ED4616" w:rsidP="00ED4616">
      <w:pPr>
        <w:pStyle w:val="RFCListBullet"/>
        <w:numPr>
          <w:ilvl w:val="1"/>
          <w:numId w:val="16"/>
        </w:numPr>
        <w:tabs>
          <w:tab w:val="clear" w:pos="1296"/>
        </w:tabs>
        <w:rPr>
          <w:moveTo w:id="1689" w:author="Italo Busi" w:date="2021-10-11T19:19:00Z"/>
        </w:rPr>
      </w:pPr>
      <w:moveTo w:id="1690" w:author="Italo Busi" w:date="2021-10-11T19:19:00Z">
        <w:r w:rsidRPr="00807C8A">
          <w:t>The TE-service mapping also provides the service mapping requirement type as to how each L2/L3</w:t>
        </w:r>
      </w:moveTo>
      <w:ins w:id="1691" w:author="Italo Busi" w:date="2021-10-18T12:13:00Z">
        <w:r w:rsidR="008A1DE1">
          <w:t xml:space="preserve"> </w:t>
        </w:r>
      </w:ins>
      <w:moveTo w:id="1692" w:author="Italo Busi" w:date="2021-10-11T19:19:00Z">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del w:id="1693" w:author="Italo Busi" w:date="2021-10-11T19:25:00Z">
          <w:r w:rsidRPr="00AC1304" w:rsidDel="00ED4616">
            <w:delText>). See</w:delText>
          </w:r>
          <w:r w:rsidRPr="002E7C2B" w:rsidDel="00ED4616">
            <w:delText xml:space="preserve"> Section </w:delText>
          </w:r>
          <w:r w:rsidDel="00ED4616">
            <w:delText>2.2</w:delText>
          </w:r>
          <w:r w:rsidRPr="003E3DC6" w:rsidDel="00ED4616">
            <w:delText xml:space="preserve"> for </w:delText>
          </w:r>
          <w:r w:rsidDel="00ED4616">
            <w:delText xml:space="preserve">a </w:delText>
          </w:r>
          <w:r w:rsidRPr="003E3DC6" w:rsidDel="00ED4616">
            <w:delText>detailed discussion on the mapping requirement types</w:delText>
          </w:r>
        </w:del>
        <w:r w:rsidRPr="003E3DC6">
          <w:t xml:space="preserve">. </w:t>
        </w:r>
      </w:moveTo>
    </w:p>
    <w:p w14:paraId="16E0451B" w14:textId="77777777" w:rsidR="00ED4616" w:rsidRPr="00807C8A" w:rsidRDefault="00ED4616" w:rsidP="00ED4616">
      <w:pPr>
        <w:pStyle w:val="RFCListBullet"/>
        <w:numPr>
          <w:ilvl w:val="1"/>
          <w:numId w:val="16"/>
        </w:numPr>
        <w:tabs>
          <w:tab w:val="clear" w:pos="1296"/>
        </w:tabs>
        <w:rPr>
          <w:moveTo w:id="1694" w:author="Italo Busi" w:date="2021-10-11T19:19:00Z"/>
        </w:rPr>
      </w:pPr>
      <w:moveTo w:id="1695" w:author="Italo Busi" w:date="2021-10-11T19:19:00Z">
        <w:r w:rsidRPr="003E3DC6">
          <w:t xml:space="preserve">Site mapping provides the site reference information across L2/L3VPN Site ID, </w:t>
        </w:r>
        <w:r w:rsidRPr="00807C8A">
          <w:t>VN Access Point ID, and the LTP of the access link.</w:t>
        </w:r>
      </w:moveTo>
    </w:p>
    <w:moveToRangeEnd w:id="1571"/>
    <w:p w14:paraId="6F52F564" w14:textId="77777777" w:rsidR="00A07655" w:rsidRPr="00D22998" w:rsidRDefault="00A07655">
      <w:pPr>
        <w:rPr>
          <w:ins w:id="1696" w:author="Italo Busi" w:date="2021-10-11T19:15:00Z"/>
        </w:rPr>
        <w:pPrChange w:id="1697" w:author="Italo Busi" w:date="2021-10-11T19:16:00Z">
          <w:pPr>
            <w:pStyle w:val="RFCApp"/>
          </w:pPr>
        </w:pPrChange>
      </w:pPr>
    </w:p>
    <w:p w14:paraId="597929A6" w14:textId="77777777" w:rsidR="00D367CF" w:rsidRDefault="00D367CF" w:rsidP="00D367CF">
      <w:pPr>
        <w:pStyle w:val="RFCApp"/>
      </w:pPr>
      <w:bookmarkStart w:id="1698" w:name="_Toc90915392"/>
      <w:r w:rsidRPr="00D367CF">
        <w:lastRenderedPageBreak/>
        <w:t>Multi-layer and multi-domain resiliency</w:t>
      </w:r>
      <w:bookmarkEnd w:id="1543"/>
      <w:bookmarkEnd w:id="1698"/>
    </w:p>
    <w:p w14:paraId="183F9A0D" w14:textId="77777777" w:rsidR="00D367CF" w:rsidRDefault="00D367CF" w:rsidP="00D367CF">
      <w:pPr>
        <w:pStyle w:val="RFCAppH1"/>
      </w:pPr>
      <w:bookmarkStart w:id="1699" w:name="_Toc53130258"/>
      <w:bookmarkStart w:id="1700" w:name="_Toc90915393"/>
      <w:r w:rsidRPr="00D367CF">
        <w:t>Maintenance Window</w:t>
      </w:r>
      <w:bookmarkEnd w:id="1699"/>
      <w:bookmarkEnd w:id="1700"/>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1701" w:name="_Toc53130259"/>
      <w:bookmarkStart w:id="1702" w:name="_Toc90915394"/>
      <w:r w:rsidRPr="00D367CF">
        <w:t>Router port failure</w:t>
      </w:r>
      <w:bookmarkEnd w:id="1701"/>
      <w:bookmarkEnd w:id="1702"/>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CD0EBF">
      <w:pPr>
        <w:pStyle w:val="RFCListNumbered"/>
        <w:numPr>
          <w:ilvl w:val="0"/>
          <w:numId w:val="24"/>
        </w:numPr>
      </w:pPr>
      <w:r>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A5B5D1" w:rsidR="00CD0EBF" w:rsidRDefault="00CD0EBF" w:rsidP="00CD0EBF">
      <w:pPr>
        <w:pStyle w:val="RFCListNumbered"/>
        <w:numPr>
          <w:ilvl w:val="0"/>
          <w:numId w:val="24"/>
        </w:numPr>
      </w:pPr>
      <w:r w:rsidRPr="00677935">
        <w:lastRenderedPageBreak/>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1703" w:name="_Toc44338393"/>
      <w:bookmarkStart w:id="1704" w:name="_Toc53130260"/>
      <w:bookmarkStart w:id="1705" w:name="_Toc90915395"/>
      <w:r w:rsidRPr="005254EF">
        <w:t>Acknowledgments</w:t>
      </w:r>
      <w:bookmarkEnd w:id="1703"/>
      <w:bookmarkEnd w:id="1704"/>
      <w:bookmarkEnd w:id="1705"/>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8F510C" w:rsidRDefault="00D747CD" w:rsidP="00D747CD">
      <w:pPr>
        <w:pStyle w:val="RFCH1-nonum"/>
        <w:rPr>
          <w:lang w:val="it-IT"/>
        </w:rPr>
      </w:pPr>
      <w:bookmarkStart w:id="1706" w:name="_Toc44338394"/>
      <w:bookmarkStart w:id="1707" w:name="_Toc53130261"/>
      <w:bookmarkStart w:id="1708" w:name="_Toc90915396"/>
      <w:r w:rsidRPr="008F510C">
        <w:rPr>
          <w:lang w:val="it-IT"/>
        </w:rPr>
        <w:t>Contributors</w:t>
      </w:r>
      <w:bookmarkEnd w:id="1706"/>
      <w:bookmarkEnd w:id="1707"/>
      <w:bookmarkEnd w:id="1708"/>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8F510C" w:rsidRDefault="00D747CD" w:rsidP="00D747CD">
      <w:pPr>
        <w:rPr>
          <w:lang w:val="it-IT"/>
        </w:rPr>
      </w:pPr>
      <w:r w:rsidRPr="008F510C">
        <w:rPr>
          <w:lang w:val="it-IT"/>
        </w:rPr>
        <w:t xml:space="preserve">Email: </w:t>
      </w:r>
      <w:r w:rsidRPr="008F510C">
        <w:rPr>
          <w:rStyle w:val="Hyperlink"/>
          <w:lang w:val="it-IT"/>
        </w:rPr>
        <w:t>sergio.belotti@nokia.com</w:t>
      </w:r>
      <w:r w:rsidRPr="008F510C">
        <w:rPr>
          <w:lang w:val="it-IT"/>
        </w:rPr>
        <w:t xml:space="preserve"> </w:t>
      </w:r>
    </w:p>
    <w:p w14:paraId="2878565E" w14:textId="77777777" w:rsidR="00D747CD" w:rsidRPr="008F510C" w:rsidRDefault="00D747CD" w:rsidP="00D747CD">
      <w:pPr>
        <w:rPr>
          <w:lang w:val="it-IT"/>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Pr="008F510C" w:rsidRDefault="00D747CD" w:rsidP="00D747CD">
      <w:pPr>
        <w:rPr>
          <w:lang w:val="it-IT"/>
        </w:rPr>
      </w:pPr>
    </w:p>
    <w:p w14:paraId="4A39D6EF" w14:textId="77777777" w:rsidR="00D747CD" w:rsidRPr="00980212" w:rsidRDefault="00D747CD" w:rsidP="00D747CD">
      <w:pPr>
        <w:rPr>
          <w:lang w:val="it-IT"/>
        </w:rPr>
      </w:pPr>
      <w:r w:rsidRPr="005450D7">
        <w:rPr>
          <w:lang w:val="it-IT"/>
        </w:rPr>
        <w:lastRenderedPageBreak/>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r w:rsidRPr="008B1AC2">
        <w:rPr>
          <w:lang w:val="en-GB"/>
        </w:rPr>
        <w:t>Hochschul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Sung Kyun Kwan University</w:t>
      </w:r>
    </w:p>
    <w:p w14:paraId="0BAE4A97" w14:textId="6FB06C1B" w:rsidR="00D747CD" w:rsidRPr="008F510C" w:rsidRDefault="00D747CD" w:rsidP="00D747CD">
      <w:pPr>
        <w:rPr>
          <w:lang w:val="it-IT"/>
        </w:rPr>
      </w:pPr>
      <w:r w:rsidRPr="008F510C">
        <w:rPr>
          <w:lang w:val="it-IT"/>
        </w:rPr>
        <w:t xml:space="preserve">Email: </w:t>
      </w:r>
      <w:r w:rsidRPr="008F510C">
        <w:rPr>
          <w:rStyle w:val="Hyperlink"/>
          <w:lang w:val="it-IT"/>
        </w:rPr>
        <w:t>younglee.tx@gmail.com</w:t>
      </w:r>
    </w:p>
    <w:p w14:paraId="3870300A" w14:textId="77777777" w:rsidR="00D747CD" w:rsidRPr="008F510C" w:rsidRDefault="00D747CD" w:rsidP="00D747CD">
      <w:pPr>
        <w:rPr>
          <w:lang w:val="it-IT"/>
        </w:rPr>
      </w:pPr>
    </w:p>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Pr="008F510C" w:rsidRDefault="00D747CD" w:rsidP="00D747CD">
      <w:pPr>
        <w:rPr>
          <w:lang w:val="it-IT"/>
        </w:rPr>
      </w:pPr>
    </w:p>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8F510C" w:rsidRDefault="00D747CD" w:rsidP="00D747CD">
      <w:r w:rsidRPr="008F510C">
        <w:t xml:space="preserve">Email: </w:t>
      </w:r>
      <w:r w:rsidRPr="008F510C">
        <w:rPr>
          <w:rStyle w:val="Hyperlink"/>
        </w:rPr>
        <w:t>paolo.volpato@huawei.com</w:t>
      </w:r>
    </w:p>
    <w:p w14:paraId="0CA5A666" w14:textId="77777777" w:rsidR="000568C6" w:rsidRPr="008F510C" w:rsidRDefault="000568C6" w:rsidP="000568C6">
      <w:pPr>
        <w:rPr>
          <w:lang w:val="it-IT"/>
        </w:rPr>
      </w:pPr>
      <w:bookmarkStart w:id="1709" w:name="_Toc53130262"/>
    </w:p>
    <w:p w14:paraId="49ED5E03" w14:textId="27E569BB" w:rsidR="000568C6" w:rsidRPr="004867D3" w:rsidRDefault="000568C6" w:rsidP="000568C6">
      <w:pPr>
        <w:rPr>
          <w:lang w:val="it-IT"/>
        </w:rPr>
      </w:pPr>
      <w:r w:rsidRPr="000568C6">
        <w:rPr>
          <w:lang w:val="it-IT"/>
        </w:rPr>
        <w:t>Brent Foster</w:t>
      </w:r>
      <w:r w:rsidRPr="004867D3">
        <w:rPr>
          <w:lang w:val="it-IT"/>
        </w:rPr>
        <w:br/>
      </w:r>
      <w:r>
        <w:rPr>
          <w:lang w:val="it-IT"/>
        </w:rPr>
        <w:t>Cisco</w:t>
      </w:r>
    </w:p>
    <w:p w14:paraId="323C7374" w14:textId="53322525" w:rsidR="000568C6" w:rsidRPr="008F510C" w:rsidRDefault="000568C6" w:rsidP="000568C6">
      <w:r w:rsidRPr="008F510C">
        <w:t xml:space="preserve">Email: </w:t>
      </w:r>
      <w:hyperlink r:id="rId10" w:history="1">
        <w:r w:rsidRPr="00733206">
          <w:rPr>
            <w:rStyle w:val="Hyperlink"/>
          </w:rPr>
          <w:t>brfoster@cisco.com</w:t>
        </w:r>
      </w:hyperlink>
    </w:p>
    <w:p w14:paraId="31B3E9D1" w14:textId="77777777" w:rsidR="00D367CF" w:rsidRDefault="00D367CF" w:rsidP="00D1043E">
      <w:pPr>
        <w:pStyle w:val="RFCH1-nonum"/>
      </w:pPr>
      <w:bookmarkStart w:id="1710" w:name="_Toc90915397"/>
      <w:r w:rsidRPr="006836AC">
        <w:lastRenderedPageBreak/>
        <w:t>Authors’ Addresses</w:t>
      </w:r>
      <w:bookmarkEnd w:id="1709"/>
      <w:bookmarkEnd w:id="1710"/>
    </w:p>
    <w:p w14:paraId="5E1DC79D" w14:textId="77777777" w:rsidR="002E1F5F" w:rsidRPr="008F510C" w:rsidRDefault="005254EF" w:rsidP="002E1F5F">
      <w:pPr>
        <w:pStyle w:val="RFCFigure"/>
        <w:rPr>
          <w:rFonts w:cs="Times New Roman"/>
          <w:lang w:val="it-IT"/>
        </w:rPr>
      </w:pPr>
      <w:r w:rsidRPr="008F510C">
        <w:rPr>
          <w:lang w:val="it-IT"/>
        </w:rPr>
        <w:t>Fabio Peruzzini</w:t>
      </w:r>
    </w:p>
    <w:p w14:paraId="377FB4AE" w14:textId="77777777" w:rsidR="002E1F5F" w:rsidRPr="008F510C" w:rsidRDefault="005254EF" w:rsidP="002E1F5F">
      <w:pPr>
        <w:pStyle w:val="RFCFigure"/>
        <w:rPr>
          <w:rFonts w:cs="Times New Roman"/>
          <w:lang w:val="it-IT"/>
        </w:rPr>
      </w:pPr>
      <w:r w:rsidRPr="008F510C">
        <w:rPr>
          <w:lang w:val="it-IT"/>
        </w:rPr>
        <w:t>TIM</w:t>
      </w:r>
    </w:p>
    <w:p w14:paraId="394342E4" w14:textId="77777777" w:rsidR="002E1F5F" w:rsidRPr="008F510C" w:rsidRDefault="002E1F5F" w:rsidP="002E1F5F">
      <w:pPr>
        <w:pStyle w:val="RFCFigure"/>
        <w:rPr>
          <w:lang w:val="it-IT"/>
        </w:rPr>
      </w:pPr>
      <w:r w:rsidRPr="008F510C">
        <w:rPr>
          <w:lang w:val="it-IT"/>
        </w:rPr>
        <w:tab/>
      </w:r>
    </w:p>
    <w:p w14:paraId="6469E9D6" w14:textId="576A0C0E" w:rsidR="002E1F5F" w:rsidRPr="008F510C" w:rsidRDefault="002E1F5F" w:rsidP="002E1F5F">
      <w:pPr>
        <w:pStyle w:val="RFCFigure"/>
        <w:rPr>
          <w:rFonts w:cs="Times New Roman"/>
          <w:lang w:val="it-IT"/>
        </w:rPr>
      </w:pPr>
      <w:r w:rsidRPr="008F510C">
        <w:rPr>
          <w:lang w:val="it-IT"/>
        </w:rPr>
        <w:t xml:space="preserve">Email: </w:t>
      </w:r>
      <w:r w:rsidR="005254EF" w:rsidRPr="008F510C">
        <w:rPr>
          <w:rStyle w:val="Hyperlink"/>
          <w:lang w:val="it-IT"/>
        </w:rPr>
        <w:t>fabio.peruzzini@telecomitalia.it</w:t>
      </w:r>
    </w:p>
    <w:p w14:paraId="4E3C9BBF" w14:textId="77777777" w:rsidR="006B2FA6" w:rsidRPr="008F510C" w:rsidRDefault="006B2FA6" w:rsidP="006B2FA6">
      <w:pPr>
        <w:rPr>
          <w:lang w:val="it-IT"/>
        </w:rPr>
      </w:pPr>
    </w:p>
    <w:p w14:paraId="062FC289" w14:textId="77777777" w:rsidR="0041623B" w:rsidRPr="006B2FA6" w:rsidRDefault="0041623B" w:rsidP="0041623B">
      <w:pPr>
        <w:rPr>
          <w:lang w:val="en-GB"/>
        </w:rPr>
      </w:pPr>
      <w:r w:rsidRPr="006B2FA6">
        <w:rPr>
          <w:lang w:val="en-GB"/>
        </w:rPr>
        <w:t>Jean-Francois Bouquier</w:t>
      </w:r>
      <w:r w:rsidRPr="006B2FA6">
        <w:rPr>
          <w:lang w:val="en-GB"/>
        </w:rPr>
        <w:br/>
        <w:t>Vodafone</w:t>
      </w:r>
    </w:p>
    <w:p w14:paraId="7146B491" w14:textId="7EA174D6" w:rsidR="0041623B" w:rsidRDefault="0041623B" w:rsidP="0041623B">
      <w:r>
        <w:t xml:space="preserve">Email: </w:t>
      </w:r>
      <w:r w:rsidRPr="0092204D">
        <w:rPr>
          <w:rStyle w:val="Hyperlink"/>
        </w:rPr>
        <w:t>jeff.bouquier@vodafone.com</w:t>
      </w:r>
    </w:p>
    <w:p w14:paraId="408A24B9" w14:textId="77777777" w:rsidR="0041623B" w:rsidRDefault="0041623B" w:rsidP="0041623B"/>
    <w:p w14:paraId="0EAFA567" w14:textId="77777777" w:rsidR="006B2FA6" w:rsidRPr="008F510C" w:rsidRDefault="006B2FA6" w:rsidP="006B2FA6">
      <w:pPr>
        <w:rPr>
          <w:lang w:val="it-IT"/>
        </w:rPr>
      </w:pPr>
      <w:r w:rsidRPr="008F510C">
        <w:rPr>
          <w:lang w:val="it-IT"/>
        </w:rPr>
        <w:t>Italo Busi</w:t>
      </w:r>
      <w:r w:rsidRPr="008F510C">
        <w:rPr>
          <w:lang w:val="it-IT"/>
        </w:rPr>
        <w:br/>
        <w:t>Huawei</w:t>
      </w:r>
    </w:p>
    <w:p w14:paraId="03690BE1" w14:textId="52F14E35" w:rsidR="006B2FA6" w:rsidRPr="008F510C" w:rsidRDefault="006B2FA6" w:rsidP="006B2FA6">
      <w:pPr>
        <w:rPr>
          <w:lang w:val="it-IT"/>
        </w:rPr>
      </w:pPr>
      <w:r w:rsidRPr="008F510C">
        <w:rPr>
          <w:lang w:val="it-IT"/>
        </w:rPr>
        <w:t xml:space="preserve">Email: </w:t>
      </w:r>
      <w:r w:rsidRPr="008F510C">
        <w:rPr>
          <w:rStyle w:val="Hyperlink"/>
          <w:lang w:val="it-IT"/>
        </w:rPr>
        <w:t>Italo.busi@huawei.com</w:t>
      </w:r>
      <w:r w:rsidRPr="008F510C">
        <w:rPr>
          <w:lang w:val="it-IT"/>
        </w:rPr>
        <w:t xml:space="preserve"> </w:t>
      </w:r>
    </w:p>
    <w:p w14:paraId="6FF977B3" w14:textId="77777777" w:rsidR="002E1F5F" w:rsidRPr="008F510C"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8F510C" w:rsidRDefault="0041623B" w:rsidP="0041623B">
      <w:pPr>
        <w:rPr>
          <w:lang w:val="it-IT"/>
        </w:rPr>
      </w:pPr>
      <w:r w:rsidRPr="008F510C">
        <w:rPr>
          <w:lang w:val="it-IT"/>
        </w:rPr>
        <w:t>Daniele Ceccarelli</w:t>
      </w:r>
      <w:r w:rsidRPr="008F510C">
        <w:rPr>
          <w:lang w:val="it-IT"/>
        </w:rPr>
        <w:br/>
        <w:t>Ericsson</w:t>
      </w:r>
    </w:p>
    <w:p w14:paraId="1F2AE0AB" w14:textId="3214103A" w:rsidR="00BA2A4C" w:rsidRPr="00E33E77" w:rsidRDefault="0041623B" w:rsidP="00E33E77">
      <w:pPr>
        <w:rPr>
          <w:lang w:val="it-IT"/>
        </w:rPr>
      </w:pPr>
      <w:r w:rsidRPr="008F510C">
        <w:rPr>
          <w:lang w:val="it-IT"/>
        </w:rPr>
        <w:t xml:space="preserve">Email: </w:t>
      </w:r>
      <w:r w:rsidRPr="0092204D">
        <w:rPr>
          <w:rStyle w:val="Hyperlink"/>
          <w:lang w:val="it-IT"/>
        </w:rPr>
        <w:t>daniele.ceccarelli@ericsson.com</w:t>
      </w:r>
    </w:p>
    <w:sectPr w:rsidR="00BA2A4C" w:rsidRPr="00E33E77" w:rsidSect="001A6614">
      <w:headerReference w:type="default" r:id="rId11"/>
      <w:footerReference w:type="default" r:id="rId12"/>
      <w:headerReference w:type="first" r:id="rId13"/>
      <w:footerReference w:type="first" r:id="rId14"/>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78" w:author="Italo Busi" w:date="2021-10-11T15:54:00Z" w:initials="IB">
    <w:p w14:paraId="2A2F68A1" w14:textId="0091CFB0" w:rsidR="00A3292C" w:rsidRDefault="00A3292C" w:rsidP="00B47729">
      <w:pPr>
        <w:pStyle w:val="CommentText"/>
      </w:pPr>
      <w:r>
        <w:rPr>
          <w:rStyle w:val="CommentReference"/>
        </w:rPr>
        <w:annotationRef/>
      </w:r>
      <w:r>
        <w:t>Text moved here with few editorial and some changes in line with other topics which are claimed to be outside the scope of this document without prejudging that new documents will be produced</w:t>
      </w:r>
    </w:p>
  </w:comment>
  <w:comment w:id="322" w:author="Italo Busi" w:date="2021-01-12T15:40:00Z" w:initials="IB">
    <w:p w14:paraId="3E8F292C" w14:textId="77777777" w:rsidR="00A3292C" w:rsidRDefault="00A3292C" w:rsidP="00C8689C">
      <w:pPr>
        <w:pStyle w:val="CommentText"/>
      </w:pPr>
    </w:p>
    <w:p w14:paraId="218C4EB8" w14:textId="77777777" w:rsidR="00A3292C" w:rsidRPr="00C8689C" w:rsidRDefault="00A3292C" w:rsidP="00C8689C">
      <w:pPr>
        <w:pStyle w:val="CommentText"/>
        <w:rPr>
          <w:b/>
        </w:rPr>
      </w:pPr>
      <w:r w:rsidRPr="00C8689C">
        <w:rPr>
          <w:rStyle w:val="CommentReference"/>
          <w:b/>
        </w:rPr>
        <w:annotationRef/>
      </w:r>
      <w:r w:rsidRPr="00C8689C">
        <w:rPr>
          <w:b/>
        </w:rPr>
        <w:t>See Issue #32</w:t>
      </w:r>
    </w:p>
    <w:p w14:paraId="1EB4AC82" w14:textId="77777777" w:rsidR="00A3292C" w:rsidRDefault="00A3292C" w:rsidP="00C8689C">
      <w:pPr>
        <w:pStyle w:val="CommentText"/>
      </w:pPr>
    </w:p>
    <w:p w14:paraId="444A2366" w14:textId="73538D11" w:rsidR="00A3292C" w:rsidRDefault="00A3292C" w:rsidP="00C8689C">
      <w:pPr>
        <w:pStyle w:val="CommentText"/>
      </w:pPr>
      <w:r>
        <w:t>To evaluate at a later stage whether to address it or or to keep outside the scope of the draft.</w:t>
      </w:r>
    </w:p>
  </w:comment>
  <w:comment w:id="323" w:author="Italo Busi" w:date="2021-10-11T15:41:00Z" w:initials="IB">
    <w:p w14:paraId="2CB8B47F" w14:textId="72BB0BAB" w:rsidR="00A3292C" w:rsidRDefault="00A3292C">
      <w:pPr>
        <w:pStyle w:val="CommentText"/>
      </w:pPr>
      <w:r>
        <w:rPr>
          <w:rStyle w:val="CommentReference"/>
        </w:rPr>
        <w:annotationRef/>
      </w:r>
      <w:r>
        <w:t>Issue #32 has been closed</w:t>
      </w:r>
    </w:p>
  </w:comment>
  <w:comment w:id="354" w:author="Italo Busi" w:date="2021-01-11T11:34:00Z" w:initials="IB">
    <w:p w14:paraId="1717CABF" w14:textId="2B49130E" w:rsidR="00A3292C" w:rsidRPr="00C8689C" w:rsidRDefault="00A3292C">
      <w:pPr>
        <w:pStyle w:val="CommentText"/>
        <w:rPr>
          <w:b/>
        </w:rPr>
      </w:pPr>
      <w:r w:rsidRPr="00C8689C">
        <w:rPr>
          <w:rStyle w:val="CommentReference"/>
          <w:b/>
        </w:rPr>
        <w:annotationRef/>
      </w:r>
      <w:r w:rsidRPr="00C8689C">
        <w:rPr>
          <w:b/>
        </w:rPr>
        <w:t>See Issue #33</w:t>
      </w:r>
    </w:p>
  </w:comment>
  <w:comment w:id="377" w:author="Brent Foster (brfoster)" w:date="2021-07-07T15:32:00Z" w:initials="BF(">
    <w:p w14:paraId="55B75FAF" w14:textId="43C6FBE5" w:rsidR="00A3292C" w:rsidRDefault="00A3292C">
      <w:pPr>
        <w:pStyle w:val="CommentText"/>
      </w:pPr>
      <w:r>
        <w:rPr>
          <w:rStyle w:val="CommentReference"/>
        </w:rPr>
        <w:annotationRef/>
      </w:r>
      <w:r>
        <w:rPr>
          <w:noProof/>
        </w:rPr>
        <w:t>Should there be an example for this?</w:t>
      </w:r>
    </w:p>
  </w:comment>
  <w:comment w:id="378" w:author="Italo Busi" w:date="2021-10-11T19:13:00Z" w:initials="IB">
    <w:p w14:paraId="788A5275" w14:textId="6B7D3EFD" w:rsidR="00A3292C" w:rsidRPr="00A56F80" w:rsidRDefault="00A3292C">
      <w:pPr>
        <w:pStyle w:val="CommentText"/>
        <w:rPr>
          <w:b/>
        </w:rPr>
      </w:pPr>
      <w:r w:rsidRPr="00A56F80">
        <w:rPr>
          <w:rStyle w:val="CommentReference"/>
          <w:b/>
        </w:rPr>
        <w:annotationRef/>
      </w:r>
      <w:r w:rsidRPr="00A56F80">
        <w:rPr>
          <w:b/>
        </w:rPr>
        <w:t>Issue #68</w:t>
      </w:r>
    </w:p>
  </w:comment>
  <w:comment w:id="459" w:author="SBIBPV" w:date="2020-08-11T11:17:00Z" w:initials="SBIBPV">
    <w:p w14:paraId="5C8CD4EF" w14:textId="77777777" w:rsidR="00A3292C" w:rsidRDefault="00A3292C">
      <w:pPr>
        <w:pStyle w:val="CommentText"/>
      </w:pPr>
      <w:r>
        <w:rPr>
          <w:rStyle w:val="CommentReference"/>
        </w:rPr>
        <w:annotationRef/>
      </w:r>
      <w:r>
        <w:t>To check with OPSAWG</w:t>
      </w:r>
    </w:p>
  </w:comment>
  <w:comment w:id="460" w:author="Italo Busi" w:date="2021-01-11T11:40:00Z" w:initials="IB">
    <w:p w14:paraId="57F1CD38" w14:textId="5C36F880" w:rsidR="00A3292C" w:rsidRPr="000E7604" w:rsidRDefault="00A3292C">
      <w:pPr>
        <w:pStyle w:val="CommentText"/>
        <w:rPr>
          <w:b/>
        </w:rPr>
      </w:pPr>
      <w:r w:rsidRPr="000E7604">
        <w:rPr>
          <w:rStyle w:val="CommentReference"/>
          <w:b/>
        </w:rPr>
        <w:annotationRef/>
      </w:r>
      <w:r w:rsidRPr="000E7604">
        <w:rPr>
          <w:rStyle w:val="CommentReference"/>
          <w:b/>
        </w:rPr>
        <w:t>See Issue #34</w:t>
      </w:r>
    </w:p>
  </w:comment>
  <w:comment w:id="467" w:author="SBIBPV" w:date="2020-08-11T11:19:00Z" w:initials="SBIBPV">
    <w:p w14:paraId="21D1B483" w14:textId="77777777" w:rsidR="00A3292C" w:rsidRDefault="00A3292C">
      <w:pPr>
        <w:pStyle w:val="CommentText"/>
      </w:pPr>
      <w:r>
        <w:rPr>
          <w:rStyle w:val="CommentReference"/>
        </w:rPr>
        <w:annotationRef/>
      </w:r>
      <w:r>
        <w:t>To check with OPSAWG</w:t>
      </w:r>
    </w:p>
  </w:comment>
  <w:comment w:id="468" w:author="Italo Busi" w:date="2021-01-11T11:40:00Z" w:initials="IB">
    <w:p w14:paraId="0411F9B5" w14:textId="69199BD8" w:rsidR="00A3292C" w:rsidRDefault="00A3292C">
      <w:pPr>
        <w:pStyle w:val="CommentText"/>
      </w:pPr>
      <w:r>
        <w:rPr>
          <w:rStyle w:val="CommentReference"/>
        </w:rPr>
        <w:annotationRef/>
      </w:r>
      <w:r w:rsidRPr="000E7604">
        <w:rPr>
          <w:rStyle w:val="CommentReference"/>
          <w:b/>
        </w:rPr>
        <w:t>See Issue #34</w:t>
      </w:r>
    </w:p>
  </w:comment>
  <w:comment w:id="477" w:author="SBIBPV" w:date="2020-08-11T11:20:00Z" w:initials="SBIBPV">
    <w:p w14:paraId="0506B759" w14:textId="77777777" w:rsidR="00A3292C" w:rsidRDefault="00A3292C">
      <w:pPr>
        <w:pStyle w:val="CommentText"/>
      </w:pPr>
      <w:r>
        <w:rPr>
          <w:rStyle w:val="CommentReference"/>
        </w:rPr>
        <w:annotationRef/>
      </w:r>
      <w:r>
        <w:t>To check with TEAS (under discussion on the mailing list)</w:t>
      </w:r>
    </w:p>
  </w:comment>
  <w:comment w:id="478" w:author="Italo Busi" w:date="2021-01-11T11:40:00Z" w:initials="IB">
    <w:p w14:paraId="0830396B" w14:textId="3BBF5A6A" w:rsidR="00A3292C" w:rsidRPr="005F55C2" w:rsidRDefault="00A3292C">
      <w:pPr>
        <w:pStyle w:val="CommentText"/>
        <w:rPr>
          <w:b/>
        </w:rPr>
      </w:pPr>
      <w:r>
        <w:rPr>
          <w:rStyle w:val="CommentReference"/>
        </w:rPr>
        <w:annotationRef/>
      </w:r>
      <w:r w:rsidRPr="005F55C2">
        <w:rPr>
          <w:b/>
        </w:rPr>
        <w:t>See Issue #35</w:t>
      </w:r>
    </w:p>
  </w:comment>
  <w:comment w:id="549" w:author="SBIBPV 0817" w:date="2020-08-17T11:05:00Z" w:initials="SIP 0817">
    <w:p w14:paraId="3E6EB220" w14:textId="19653068" w:rsidR="00A3292C" w:rsidRDefault="00A3292C">
      <w:pPr>
        <w:pStyle w:val="CommentText"/>
      </w:pPr>
      <w:r>
        <w:rPr>
          <w:rStyle w:val="CommentReference"/>
        </w:rPr>
        <w:annotationRef/>
      </w:r>
      <w:r>
        <w:t>To be aligned with the latest [TSM] draft</w:t>
      </w:r>
    </w:p>
  </w:comment>
  <w:comment w:id="550" w:author="Italo Busi" w:date="2021-01-11T11:40:00Z" w:initials="IB">
    <w:p w14:paraId="4D2F6EE7" w14:textId="060E0A5A" w:rsidR="00A3292C" w:rsidRPr="005F55C2" w:rsidRDefault="00A3292C">
      <w:pPr>
        <w:pStyle w:val="CommentText"/>
        <w:rPr>
          <w:b/>
        </w:rPr>
      </w:pPr>
      <w:r w:rsidRPr="005F55C2">
        <w:rPr>
          <w:rStyle w:val="CommentReference"/>
          <w:b/>
        </w:rPr>
        <w:annotationRef/>
      </w:r>
      <w:r w:rsidRPr="005F55C2">
        <w:rPr>
          <w:b/>
        </w:rPr>
        <w:t>See Issues #23 and #35</w:t>
      </w:r>
    </w:p>
  </w:comment>
  <w:comment w:id="551" w:author="Italo Busi" w:date="2021-10-18T19:34:00Z" w:initials="IB">
    <w:p w14:paraId="559A18DE" w14:textId="35626713" w:rsidR="00A3292C" w:rsidRDefault="00A3292C">
      <w:pPr>
        <w:pStyle w:val="CommentText"/>
      </w:pPr>
      <w:r>
        <w:rPr>
          <w:rStyle w:val="CommentReference"/>
        </w:rPr>
        <w:annotationRef/>
      </w:r>
      <w:r>
        <w:t>Should we keep this text of just summarize the three cases below?</w:t>
      </w:r>
    </w:p>
  </w:comment>
  <w:comment w:id="643" w:author="Italo Busi" w:date="2021-10-18T19:59:00Z" w:initials="IB">
    <w:p w14:paraId="0CA63759" w14:textId="70CD2C33" w:rsidR="00A3292C" w:rsidRDefault="00A3292C">
      <w:pPr>
        <w:pStyle w:val="CommentText"/>
      </w:pPr>
      <w:r>
        <w:rPr>
          <w:rStyle w:val="CommentReference"/>
        </w:rPr>
        <w:annotationRef/>
      </w:r>
      <w:r>
        <w:t>Should we keep this text?</w:t>
      </w:r>
    </w:p>
    <w:p w14:paraId="7FEAE12B" w14:textId="77777777" w:rsidR="00A3292C" w:rsidRDefault="00A3292C">
      <w:pPr>
        <w:pStyle w:val="CommentText"/>
      </w:pPr>
    </w:p>
    <w:p w14:paraId="0A258ADB" w14:textId="04B59BE2" w:rsidR="00A3292C" w:rsidRDefault="00A3292C">
      <w:pPr>
        <w:pStyle w:val="CommentText"/>
      </w:pPr>
      <w:r>
        <w:t>The P-PNC is also responsible for the TI-LFA configuration and it could still be responsible for single-layer/single-domain path computation as well as rerouting (see issue #45)</w:t>
      </w:r>
    </w:p>
  </w:comment>
  <w:comment w:id="668" w:author="Italo Busi" w:date="2020-09-07T11:55:00Z" w:initials="IB">
    <w:p w14:paraId="1CB0485D" w14:textId="75E28D05" w:rsidR="00A3292C" w:rsidRPr="00166FA4" w:rsidRDefault="00A3292C">
      <w:pPr>
        <w:pStyle w:val="CommentText"/>
        <w:rPr>
          <w:b/>
        </w:rPr>
      </w:pPr>
      <w:r w:rsidRPr="00166FA4">
        <w:rPr>
          <w:rStyle w:val="CommentReference"/>
          <w:b/>
        </w:rPr>
        <w:annotationRef/>
      </w:r>
      <w:r w:rsidRPr="00166FA4">
        <w:rPr>
          <w:b/>
        </w:rPr>
        <w:t>2020-09-07 Call</w:t>
      </w:r>
    </w:p>
    <w:p w14:paraId="4CA592F3" w14:textId="77777777" w:rsidR="00A3292C" w:rsidRDefault="00A3292C">
      <w:pPr>
        <w:pStyle w:val="CommentText"/>
      </w:pPr>
    </w:p>
    <w:p w14:paraId="30968E3C" w14:textId="31D4CF75" w:rsidR="00A3292C" w:rsidRDefault="00A3292C">
      <w:pPr>
        <w:pStyle w:val="CommentText"/>
      </w:pPr>
      <w:r>
        <w:t>To be reconciled with the on-discussion in TEAS WG about hard and soft isolation</w:t>
      </w:r>
    </w:p>
    <w:p w14:paraId="14AC4F78" w14:textId="77777777" w:rsidR="00A3292C" w:rsidRDefault="00A3292C">
      <w:pPr>
        <w:pStyle w:val="CommentText"/>
      </w:pPr>
    </w:p>
    <w:p w14:paraId="31715987" w14:textId="128A11FB" w:rsidR="00A3292C" w:rsidRDefault="00A3292C">
      <w:pPr>
        <w:pStyle w:val="CommentText"/>
      </w:pPr>
      <w:r>
        <w:t>We may rephrase to address the setup of PE-BR optical by-pass Tunnels to support the L2/L3VPN</w:t>
      </w:r>
    </w:p>
    <w:p w14:paraId="678A3A50" w14:textId="77777777" w:rsidR="00A3292C" w:rsidRDefault="00A3292C">
      <w:pPr>
        <w:pStyle w:val="CommentText"/>
      </w:pPr>
    </w:p>
    <w:p w14:paraId="3CEC0839" w14:textId="2C52DB8B" w:rsidR="00A3292C" w:rsidRPr="005F55C2" w:rsidRDefault="00A3292C">
      <w:pPr>
        <w:pStyle w:val="CommentText"/>
        <w:rPr>
          <w:b/>
        </w:rPr>
      </w:pPr>
      <w:r w:rsidRPr="005F55C2">
        <w:rPr>
          <w:b/>
        </w:rPr>
        <w:t>See Issue #23</w:t>
      </w:r>
    </w:p>
  </w:comment>
  <w:comment w:id="669" w:author="Italo Busi" w:date="2021-10-18T19:41:00Z" w:initials="IB">
    <w:p w14:paraId="56BFED20" w14:textId="31A6E1C8" w:rsidR="00A3292C" w:rsidRDefault="00A3292C">
      <w:pPr>
        <w:pStyle w:val="CommentText"/>
      </w:pPr>
      <w:r>
        <w:rPr>
          <w:rStyle w:val="CommentReference"/>
        </w:rPr>
        <w:annotationRef/>
      </w:r>
      <w:r>
        <w:t>Should we keep this text of the three cases summarized above are sufficient?</w:t>
      </w:r>
    </w:p>
  </w:comment>
  <w:comment w:id="699" w:author="Brent Foster (brfoster)" w:date="2021-07-07T15:58:00Z" w:initials="BF(">
    <w:p w14:paraId="5BA73EA2" w14:textId="77777777" w:rsidR="00A3292C" w:rsidRDefault="00A3292C">
      <w:pPr>
        <w:pStyle w:val="CommentText"/>
        <w:rPr>
          <w:noProof/>
        </w:rPr>
      </w:pPr>
      <w:r>
        <w:rPr>
          <w:rStyle w:val="CommentReference"/>
        </w:rPr>
        <w:annotationRef/>
      </w:r>
      <w:r>
        <w:rPr>
          <w:noProof/>
        </w:rPr>
        <w:t>The scenario here is not clear.  If single end-to-end SR policy (my "scenario 1"), the BR nodes are not aware of any tunnel and labels are not distributed by BGP.</w:t>
      </w:r>
    </w:p>
    <w:p w14:paraId="0A1D0EAD" w14:textId="77777777" w:rsidR="00A3292C" w:rsidRDefault="00A3292C">
      <w:pPr>
        <w:pStyle w:val="CommentText"/>
        <w:rPr>
          <w:noProof/>
        </w:rPr>
      </w:pPr>
      <w:r>
        <w:rPr>
          <w:noProof/>
        </w:rPr>
        <w:t>If this is BGP-LU case, it is even more complicated since we need multiple loopbacks, static routes, and BGP.</w:t>
      </w:r>
    </w:p>
    <w:p w14:paraId="2B26A665" w14:textId="78D3ECD6" w:rsidR="00A3292C" w:rsidRDefault="00A3292C">
      <w:pPr>
        <w:pStyle w:val="CommentText"/>
      </w:pPr>
      <w:r>
        <w:rPr>
          <w:noProof/>
        </w:rPr>
        <w:t>I would probably just remove this paragraph.</w:t>
      </w:r>
    </w:p>
  </w:comment>
  <w:comment w:id="700" w:author="Italo Busi" w:date="2021-10-18T19:45:00Z" w:initials="IB">
    <w:p w14:paraId="5FE8049B" w14:textId="69B1A408" w:rsidR="00A3292C" w:rsidRDefault="00A3292C">
      <w:pPr>
        <w:pStyle w:val="CommentText"/>
      </w:pPr>
      <w:r>
        <w:rPr>
          <w:rStyle w:val="CommentReference"/>
        </w:rPr>
        <w:annotationRef/>
      </w:r>
      <w:r>
        <w:t>I think this text is no longer applicable with the current scope of the document</w:t>
      </w:r>
    </w:p>
  </w:comment>
  <w:comment w:id="704" w:author="Italo Busi" w:date="2021-10-18T20:04:00Z" w:initials="IB">
    <w:p w14:paraId="1050599F" w14:textId="7251CDD9" w:rsidR="00A3292C" w:rsidRDefault="00A3292C">
      <w:pPr>
        <w:pStyle w:val="CommentText"/>
      </w:pPr>
      <w:r>
        <w:rPr>
          <w:rStyle w:val="CommentReference"/>
        </w:rPr>
        <w:annotationRef/>
      </w:r>
      <w:r>
        <w:t>REVIEWED UP TO THIS POINT</w:t>
      </w:r>
    </w:p>
    <w:p w14:paraId="517FA1B9" w14:textId="77777777" w:rsidR="00A3292C" w:rsidRDefault="00A3292C">
      <w:pPr>
        <w:pStyle w:val="CommentText"/>
      </w:pPr>
    </w:p>
    <w:p w14:paraId="57F75BA6" w14:textId="4783DB47" w:rsidR="00A3292C" w:rsidRDefault="00A3292C">
      <w:pPr>
        <w:pStyle w:val="CommentText"/>
      </w:pPr>
      <w:r>
        <w:t>REVIEW RE-STARTED FROM SECTION 3</w:t>
      </w:r>
    </w:p>
  </w:comment>
  <w:comment w:id="713" w:author="Brent Foster (brfoster)" w:date="2021-07-07T16:06:00Z" w:initials="BF(">
    <w:p w14:paraId="1879FCF3" w14:textId="725564D5" w:rsidR="00A3292C" w:rsidRDefault="00A3292C">
      <w:pPr>
        <w:pStyle w:val="CommentText"/>
      </w:pPr>
      <w:r>
        <w:rPr>
          <w:rStyle w:val="CommentReference"/>
        </w:rPr>
        <w:annotationRef/>
      </w:r>
      <w:r>
        <w:rPr>
          <w:noProof/>
        </w:rPr>
        <w:t>See previous comment.  It is unclear to me how BGP is distributing labels for end-to-end tunnel.  Is there IETF or RFC reference?</w:t>
      </w:r>
    </w:p>
  </w:comment>
  <w:comment w:id="714" w:author="Brent Foster (brfoster)" w:date="2021-07-07T16:15:00Z" w:initials="BF(">
    <w:p w14:paraId="1B2CD33B" w14:textId="578BA283" w:rsidR="00A3292C" w:rsidRDefault="00A3292C">
      <w:pPr>
        <w:pStyle w:val="CommentText"/>
      </w:pPr>
      <w:r>
        <w:rPr>
          <w:rStyle w:val="CommentReference"/>
        </w:rPr>
        <w:annotationRef/>
      </w:r>
      <w:r>
        <w:rPr>
          <w:noProof/>
        </w:rPr>
        <w:t>same as previous comment.</w:t>
      </w:r>
    </w:p>
  </w:comment>
  <w:comment w:id="781" w:author="Belotti, Sergio (Nokia - IT/Vimercate)" w:date="2020-10-07T11:16:00Z" w:initials="BS(-I">
    <w:p w14:paraId="67935A90" w14:textId="77777777" w:rsidR="00A3292C" w:rsidRDefault="00A3292C" w:rsidP="00183DAE">
      <w:pPr>
        <w:pStyle w:val="CommentText"/>
      </w:pPr>
      <w:r>
        <w:rPr>
          <w:rStyle w:val="CommentReference"/>
        </w:rPr>
        <w:annotationRef/>
      </w:r>
      <w:r>
        <w:t>Should we consider also optical-impairment topology draft ?</w:t>
      </w:r>
    </w:p>
  </w:comment>
  <w:comment w:id="782" w:author="Italo Busi" w:date="2021-01-11T11:42:00Z" w:initials="IB">
    <w:p w14:paraId="01BD34DF" w14:textId="2BB46383" w:rsidR="00A3292C" w:rsidRDefault="00A3292C">
      <w:pPr>
        <w:pStyle w:val="CommentText"/>
      </w:pPr>
      <w:r>
        <w:rPr>
          <w:rStyle w:val="CommentReference"/>
        </w:rPr>
        <w:annotationRef/>
      </w:r>
      <w:r>
        <w:t>Not applicable since this draft is assuming that Optical path computation is performed by the O-PNCs</w:t>
      </w:r>
    </w:p>
    <w:p w14:paraId="425A59A1" w14:textId="77777777" w:rsidR="00A3292C" w:rsidRDefault="00A3292C">
      <w:pPr>
        <w:pStyle w:val="CommentText"/>
      </w:pPr>
    </w:p>
    <w:p w14:paraId="1F2D4271" w14:textId="209E1A47" w:rsidR="00A3292C" w:rsidRPr="005F55C2" w:rsidRDefault="00A3292C">
      <w:pPr>
        <w:pStyle w:val="CommentText"/>
        <w:rPr>
          <w:b/>
        </w:rPr>
      </w:pPr>
      <w:r w:rsidRPr="005F55C2">
        <w:rPr>
          <w:b/>
        </w:rPr>
        <w:t>See Issue #37</w:t>
      </w:r>
    </w:p>
  </w:comment>
  <w:comment w:id="783" w:author="Italo Busi" w:date="2021-11-26T16:20:00Z" w:initials="IB">
    <w:p w14:paraId="5BB046CF" w14:textId="3913809C" w:rsidR="00A3292C" w:rsidRDefault="00A3292C">
      <w:pPr>
        <w:pStyle w:val="CommentText"/>
      </w:pPr>
      <w:r>
        <w:rPr>
          <w:rStyle w:val="CommentReference"/>
        </w:rPr>
        <w:annotationRef/>
      </w:r>
      <w:r>
        <w:t>Text added to section 2.1.2 as discussed on github</w:t>
      </w:r>
    </w:p>
  </w:comment>
  <w:comment w:id="849" w:author="Italo Busi" w:date="2021-10-18T16:47:00Z" w:initials="IB">
    <w:p w14:paraId="7C456CA6" w14:textId="7CF64944" w:rsidR="00A3292C" w:rsidRPr="00C63185" w:rsidRDefault="00A3292C">
      <w:pPr>
        <w:pStyle w:val="CommentText"/>
        <w:rPr>
          <w:b/>
        </w:rPr>
      </w:pPr>
      <w:r w:rsidRPr="00C63185">
        <w:rPr>
          <w:rStyle w:val="CommentReference"/>
          <w:b/>
        </w:rPr>
        <w:annotationRef/>
      </w:r>
      <w:r w:rsidRPr="00C63185">
        <w:rPr>
          <w:b/>
        </w:rPr>
        <w:t>Issue #36</w:t>
      </w:r>
    </w:p>
  </w:comment>
  <w:comment w:id="906" w:author="Italo Busi" w:date="2021-01-11T10:24:00Z" w:initials="IB">
    <w:p w14:paraId="48487F70" w14:textId="11305BCB" w:rsidR="00A3292C" w:rsidRPr="00460D05" w:rsidRDefault="00A3292C">
      <w:pPr>
        <w:pStyle w:val="CommentText"/>
        <w:rPr>
          <w:b/>
        </w:rPr>
      </w:pPr>
      <w:r w:rsidRPr="00460D05">
        <w:rPr>
          <w:rStyle w:val="CommentReference"/>
          <w:b/>
        </w:rPr>
        <w:annotationRef/>
      </w:r>
      <w:r w:rsidRPr="00460D05">
        <w:rPr>
          <w:b/>
        </w:rPr>
        <w:t>See Issue #31</w:t>
      </w:r>
    </w:p>
  </w:comment>
  <w:comment w:id="949" w:author="Italo Busi" w:date="2021-01-11T11:48:00Z" w:initials="IB">
    <w:p w14:paraId="3E8DC7E8" w14:textId="6276443D" w:rsidR="00A3292C" w:rsidRPr="00460D05" w:rsidRDefault="00A3292C">
      <w:pPr>
        <w:pStyle w:val="CommentText"/>
        <w:rPr>
          <w:b/>
        </w:rPr>
      </w:pPr>
      <w:r w:rsidRPr="00460D05">
        <w:rPr>
          <w:rStyle w:val="CommentReference"/>
          <w:b/>
        </w:rPr>
        <w:annotationRef/>
      </w:r>
      <w:r w:rsidRPr="00460D05">
        <w:rPr>
          <w:b/>
        </w:rPr>
        <w:t>See Issue #38</w:t>
      </w:r>
    </w:p>
  </w:comment>
  <w:comment w:id="1128" w:author="Belotti, Sergio (Nokia - IT/Vimercate)" w:date="2020-10-07T11:16:00Z" w:initials="BS(-I">
    <w:p w14:paraId="1D70FB38" w14:textId="77777777" w:rsidR="00116B77" w:rsidRDefault="00116B77" w:rsidP="00116B77">
      <w:pPr>
        <w:pStyle w:val="CommentText"/>
      </w:pPr>
      <w:r>
        <w:rPr>
          <w:rStyle w:val="CommentReference"/>
        </w:rPr>
        <w:annotationRef/>
      </w:r>
      <w:r>
        <w:t>Should we consider also optical-impairment topology draft ?</w:t>
      </w:r>
    </w:p>
  </w:comment>
  <w:comment w:id="1129" w:author="Italo Busi" w:date="2021-01-11T11:42:00Z" w:initials="IB">
    <w:p w14:paraId="12626698" w14:textId="77777777" w:rsidR="00116B77" w:rsidRDefault="00116B77" w:rsidP="00116B77">
      <w:pPr>
        <w:pStyle w:val="CommentText"/>
      </w:pPr>
      <w:r>
        <w:rPr>
          <w:rStyle w:val="CommentReference"/>
        </w:rPr>
        <w:annotationRef/>
      </w:r>
      <w:r>
        <w:t>Not applicable since this draft is assuming that Optical path computation is performed by the O-PNCs</w:t>
      </w:r>
    </w:p>
    <w:p w14:paraId="64068120" w14:textId="77777777" w:rsidR="00116B77" w:rsidRDefault="00116B77" w:rsidP="00116B77">
      <w:pPr>
        <w:pStyle w:val="CommentText"/>
      </w:pPr>
    </w:p>
    <w:p w14:paraId="68949365" w14:textId="77777777" w:rsidR="00116B77" w:rsidRPr="005F55C2" w:rsidRDefault="00116B77" w:rsidP="00116B77">
      <w:pPr>
        <w:pStyle w:val="CommentText"/>
        <w:rPr>
          <w:b/>
        </w:rPr>
      </w:pPr>
      <w:r w:rsidRPr="005F55C2">
        <w:rPr>
          <w:b/>
        </w:rPr>
        <w:t>See Issue #37</w:t>
      </w:r>
    </w:p>
  </w:comment>
  <w:comment w:id="1130" w:author="Italo Busi" w:date="2021-11-26T16:20:00Z" w:initials="IB">
    <w:p w14:paraId="26E783AD" w14:textId="77777777" w:rsidR="00116B77" w:rsidRDefault="00116B77" w:rsidP="00116B77">
      <w:pPr>
        <w:pStyle w:val="CommentText"/>
      </w:pPr>
      <w:r>
        <w:rPr>
          <w:rStyle w:val="CommentReference"/>
        </w:rPr>
        <w:annotationRef/>
      </w:r>
      <w:r>
        <w:t>Text added to section 2.1.2 as discussed on github</w:t>
      </w:r>
    </w:p>
  </w:comment>
  <w:comment w:id="1324" w:author="Italo Busi" w:date="2021-11-26T16:51:00Z" w:initials="IB">
    <w:p w14:paraId="001F36DF" w14:textId="77777777" w:rsidR="008B719F" w:rsidRDefault="008B719F" w:rsidP="008B719F">
      <w:pPr>
        <w:pStyle w:val="CommentText"/>
      </w:pPr>
      <w:r>
        <w:rPr>
          <w:rStyle w:val="CommentReference"/>
        </w:rPr>
        <w:annotationRef/>
      </w:r>
      <w:r w:rsidRPr="00460D05">
        <w:rPr>
          <w:b/>
        </w:rPr>
        <w:t>See Issue #31</w:t>
      </w:r>
    </w:p>
  </w:comment>
  <w:comment w:id="1367" w:author="Italo Busi" w:date="2021-01-11T11:50:00Z" w:initials="IB">
    <w:p w14:paraId="16A26D03" w14:textId="72473C61" w:rsidR="00A3292C" w:rsidRDefault="00A3292C">
      <w:pPr>
        <w:pStyle w:val="CommentText"/>
      </w:pPr>
      <w:r>
        <w:rPr>
          <w:rStyle w:val="CommentReference"/>
        </w:rPr>
        <w:annotationRef/>
      </w:r>
      <w:r>
        <w:t>Create a github open issue</w:t>
      </w:r>
    </w:p>
    <w:p w14:paraId="31E43A3E" w14:textId="77777777" w:rsidR="00A3292C" w:rsidRDefault="00A3292C">
      <w:pPr>
        <w:pStyle w:val="CommentText"/>
      </w:pPr>
    </w:p>
    <w:p w14:paraId="1B9B30AC" w14:textId="6AF3CDD8" w:rsidR="00A3292C" w:rsidRDefault="00A3292C">
      <w:pPr>
        <w:pStyle w:val="CommentText"/>
      </w:pPr>
      <w:r>
        <w:t>Need to describe the case where LLDP snooping is not supported: either static or proprietary solution</w:t>
      </w:r>
    </w:p>
    <w:p w14:paraId="0097B665" w14:textId="77777777" w:rsidR="00A3292C" w:rsidRDefault="00A3292C">
      <w:pPr>
        <w:pStyle w:val="CommentText"/>
      </w:pPr>
    </w:p>
    <w:p w14:paraId="2152BE08" w14:textId="40E24F22" w:rsidR="00A3292C" w:rsidRPr="00460D05" w:rsidRDefault="00A3292C">
      <w:pPr>
        <w:pStyle w:val="CommentText"/>
        <w:rPr>
          <w:b/>
        </w:rPr>
      </w:pPr>
      <w:r w:rsidRPr="00460D05">
        <w:rPr>
          <w:b/>
        </w:rPr>
        <w:t>See Issue #39</w:t>
      </w:r>
    </w:p>
    <w:p w14:paraId="2E4A1426" w14:textId="77777777" w:rsidR="00A3292C" w:rsidRDefault="00A3292C">
      <w:pPr>
        <w:pStyle w:val="CommentText"/>
      </w:pPr>
    </w:p>
    <w:p w14:paraId="262CC1B8" w14:textId="160212FF" w:rsidR="00A3292C" w:rsidRDefault="00A3292C">
      <w:pPr>
        <w:pStyle w:val="CommentText"/>
      </w:pPr>
      <w:r>
        <w:t xml:space="preserve">Create another open issue about some security text about LLDP snooping </w:t>
      </w:r>
    </w:p>
    <w:p w14:paraId="689F906F" w14:textId="77777777" w:rsidR="00A3292C" w:rsidRDefault="00A3292C">
      <w:pPr>
        <w:pStyle w:val="CommentText"/>
      </w:pPr>
    </w:p>
    <w:p w14:paraId="41E30D3B" w14:textId="6686AAEA" w:rsidR="00A3292C" w:rsidRPr="00460D05" w:rsidRDefault="00A3292C">
      <w:pPr>
        <w:pStyle w:val="CommentText"/>
        <w:rPr>
          <w:b/>
        </w:rPr>
      </w:pPr>
      <w:r w:rsidRPr="00460D05">
        <w:rPr>
          <w:b/>
        </w:rPr>
        <w:t>See Issue #40</w:t>
      </w:r>
    </w:p>
  </w:comment>
  <w:comment w:id="1485" w:author="BOUQUIER, JEAN-FRANCOIS, Vodafone" w:date="2021-07-08T09:28:00Z" w:initials="BJV">
    <w:p w14:paraId="4BD42223" w14:textId="0E2B2D1C" w:rsidR="00A3292C" w:rsidRDefault="00A3292C">
      <w:pPr>
        <w:pStyle w:val="CommentText"/>
      </w:pPr>
      <w:r>
        <w:rPr>
          <w:rStyle w:val="CommentReference"/>
        </w:rPr>
        <w:annotationRef/>
      </w:r>
      <w:r>
        <w:t>Please note that update is not mentioned in section 4.2.2</w:t>
      </w:r>
    </w:p>
  </w:comment>
  <w:comment w:id="1486" w:author="IB 0708" w:date="2021-07-09T09:53:00Z" w:initials="IB 0708">
    <w:p w14:paraId="4D87EAF2" w14:textId="19F3DF77" w:rsidR="00A3292C" w:rsidRDefault="00A3292C">
      <w:pPr>
        <w:pStyle w:val="CommentText"/>
      </w:pPr>
      <w:r>
        <w:rPr>
          <w:rStyle w:val="CommentReference"/>
        </w:rPr>
        <w:annotationRef/>
      </w:r>
      <w:r>
        <w:t>Let’s fix this in section 4.2.2</w:t>
      </w:r>
    </w:p>
  </w:comment>
  <w:comment w:id="1503" w:author="Brent Foster (brfoster)" w:date="2021-07-07T17:08:00Z" w:initials="BF(">
    <w:p w14:paraId="196E01FD" w14:textId="77777777" w:rsidR="00A3292C" w:rsidRDefault="00A3292C">
      <w:pPr>
        <w:pStyle w:val="CommentText"/>
        <w:rPr>
          <w:noProof/>
        </w:rPr>
      </w:pPr>
      <w:r>
        <w:rPr>
          <w:rStyle w:val="CommentReference"/>
        </w:rPr>
        <w:annotationRef/>
      </w:r>
      <w:r>
        <w:rPr>
          <w:noProof/>
        </w:rPr>
        <w:t>There are a number of ways to do this, refer to</w:t>
      </w:r>
    </w:p>
    <w:p w14:paraId="7F472DFC" w14:textId="77777777" w:rsidR="00A3292C" w:rsidRDefault="00A3292C">
      <w:pPr>
        <w:pStyle w:val="CommentText"/>
        <w:rPr>
          <w:noProof/>
        </w:rPr>
      </w:pPr>
      <w:r w:rsidRPr="0025471D">
        <w:t>https://datatracker.ietf.org/doc/html/draft-ietf-spring-segment-routing-policy-13#section-8</w:t>
      </w:r>
    </w:p>
    <w:p w14:paraId="39F270F7" w14:textId="245F8392" w:rsidR="00A3292C" w:rsidRDefault="00A3292C">
      <w:pPr>
        <w:pStyle w:val="CommentText"/>
      </w:pPr>
    </w:p>
  </w:comment>
  <w:comment w:id="1506" w:author="Italo Busi" w:date="2021-11-29T20:04:00Z" w:initials="IB">
    <w:p w14:paraId="14C3AB45" w14:textId="394943B9" w:rsidR="00A3292C" w:rsidRDefault="00A3292C">
      <w:pPr>
        <w:pStyle w:val="CommentText"/>
      </w:pPr>
      <w:r>
        <w:rPr>
          <w:rStyle w:val="CommentReference"/>
        </w:rPr>
        <w:annotationRef/>
      </w:r>
      <w:r>
        <w:t>REVIEWED UP TO THIS POINT</w:t>
      </w:r>
    </w:p>
  </w:comment>
  <w:comment w:id="1521" w:author="BOUQUIER, JEAN-FRANCOIS, Vodafone" w:date="2021-07-08T09:26:00Z" w:initials="BJV">
    <w:p w14:paraId="7976D729" w14:textId="582AB60E" w:rsidR="00A3292C" w:rsidRDefault="00A3292C">
      <w:pPr>
        <w:pStyle w:val="CommentText"/>
      </w:pPr>
      <w:r>
        <w:rPr>
          <w:rStyle w:val="CommentReference"/>
        </w:rPr>
        <w:annotationRef/>
      </w:r>
      <w:r>
        <w:t>We are only mentioning the set-up of new optical tunnel and IP link. Update is not mentioned. We could make reference to</w:t>
      </w:r>
    </w:p>
  </w:comment>
  <w:comment w:id="1522" w:author="BOUQUIER, JEAN-FRANCOIS, Vodafone" w:date="2021-07-08T09:29:00Z" w:initials="BJV">
    <w:p w14:paraId="4032165D" w14:textId="77777777" w:rsidR="00A3292C" w:rsidRDefault="00A3292C" w:rsidP="007A7303">
      <w:pPr>
        <w:pStyle w:val="RFCListBullet"/>
        <w:numPr>
          <w:ilvl w:val="0"/>
          <w:numId w:val="0"/>
        </w:numPr>
      </w:pPr>
      <w:r>
        <w:rPr>
          <w:rStyle w:val="CommentReference"/>
        </w:rPr>
        <w:annotationRef/>
      </w:r>
      <w:r>
        <w:t xml:space="preserve">This has been mentioned already in section 4.2 “the P-PNC1 to update the configuration of the existing IP link, in case of LAG, or configure a new IP link, in case of ECMP, between P16 and PE14, as described in section </w:t>
      </w:r>
      <w:r>
        <w:fldChar w:fldCharType="begin"/>
      </w:r>
      <w:r>
        <w:instrText xml:space="preserve"> REF _Ref75427615 \r \h \t</w:instrText>
      </w:r>
      <w:r>
        <w:fldChar w:fldCharType="separate"/>
      </w:r>
      <w:r>
        <w:t>4.2.2</w:t>
      </w:r>
      <w:r>
        <w:fldChar w:fldCharType="end"/>
      </w:r>
      <w:r>
        <w:rPr>
          <w:rStyle w:val="CommentReference"/>
        </w:rPr>
        <w:annotationRef/>
      </w:r>
      <w:r>
        <w:t>;</w:t>
      </w:r>
    </w:p>
    <w:p w14:paraId="0BE0C34B" w14:textId="7C4D7250" w:rsidR="00A3292C" w:rsidRDefault="00A3292C">
      <w:pPr>
        <w:pStyle w:val="CommentText"/>
      </w:pPr>
      <w:r>
        <w:t>“ We need to fix this mutual reference issue</w:t>
      </w:r>
    </w:p>
  </w:comment>
  <w:comment w:id="1526" w:author="Italo Busi" w:date="2021-01-12T16:28:00Z" w:initials="IB">
    <w:p w14:paraId="5B18C718" w14:textId="7A4A0636" w:rsidR="00A3292C" w:rsidRPr="00460D05" w:rsidRDefault="00A3292C">
      <w:pPr>
        <w:pStyle w:val="CommentText"/>
        <w:rPr>
          <w:b/>
        </w:rPr>
      </w:pPr>
      <w:r w:rsidRPr="00460D05">
        <w:rPr>
          <w:rStyle w:val="CommentReference"/>
          <w:b/>
        </w:rPr>
        <w:annotationRef/>
      </w:r>
      <w:r w:rsidRPr="00460D05">
        <w:rPr>
          <w:b/>
        </w:rPr>
        <w:t>See Issue #41</w:t>
      </w:r>
    </w:p>
  </w:comment>
  <w:comment w:id="1529" w:author="Italo Busi" w:date="2021-01-11T11:53:00Z" w:initials="IB">
    <w:p w14:paraId="57F4102F" w14:textId="255A6101" w:rsidR="00A3292C" w:rsidRPr="00460D05" w:rsidRDefault="00A3292C">
      <w:pPr>
        <w:pStyle w:val="CommentText"/>
        <w:rPr>
          <w:b/>
        </w:rPr>
      </w:pPr>
      <w:r w:rsidRPr="00460D05">
        <w:rPr>
          <w:rStyle w:val="CommentReference"/>
          <w:b/>
        </w:rPr>
        <w:annotationRef/>
      </w:r>
      <w:r w:rsidRPr="00460D05">
        <w:rPr>
          <w:b/>
        </w:rPr>
        <w:t>See Issue #42</w:t>
      </w:r>
    </w:p>
  </w:comment>
  <w:comment w:id="1664" w:author="SBIBPV" w:date="2020-08-11T11:17:00Z" w:initials="SBIBPV">
    <w:p w14:paraId="34C7D4C8" w14:textId="77777777" w:rsidR="00A3292C" w:rsidRDefault="00A3292C" w:rsidP="00ED4616">
      <w:pPr>
        <w:pStyle w:val="CommentText"/>
      </w:pPr>
      <w:r>
        <w:rPr>
          <w:rStyle w:val="CommentReference"/>
        </w:rPr>
        <w:annotationRef/>
      </w:r>
      <w:r>
        <w:t>To check with OPSAWG</w:t>
      </w:r>
    </w:p>
  </w:comment>
  <w:comment w:id="1665" w:author="Italo Busi" w:date="2021-01-11T11:40:00Z" w:initials="IB">
    <w:p w14:paraId="713ACA6E" w14:textId="77777777" w:rsidR="00A3292C" w:rsidRPr="000E7604" w:rsidRDefault="00A3292C" w:rsidP="00ED4616">
      <w:pPr>
        <w:pStyle w:val="CommentText"/>
        <w:rPr>
          <w:b/>
        </w:rPr>
      </w:pPr>
      <w:r w:rsidRPr="000E7604">
        <w:rPr>
          <w:rStyle w:val="CommentReference"/>
          <w:b/>
        </w:rPr>
        <w:annotationRef/>
      </w:r>
      <w:r w:rsidRPr="000E7604">
        <w:rPr>
          <w:rStyle w:val="CommentReference"/>
          <w:b/>
        </w:rPr>
        <w:t>See Issue #34</w:t>
      </w:r>
    </w:p>
  </w:comment>
  <w:comment w:id="1677" w:author="SBIBPV" w:date="2020-08-11T11:19:00Z" w:initials="SBIBPV">
    <w:p w14:paraId="7774CCA1" w14:textId="77777777" w:rsidR="00A3292C" w:rsidRDefault="00A3292C" w:rsidP="00ED4616">
      <w:pPr>
        <w:pStyle w:val="CommentText"/>
      </w:pPr>
      <w:r>
        <w:rPr>
          <w:rStyle w:val="CommentReference"/>
        </w:rPr>
        <w:annotationRef/>
      </w:r>
      <w:r>
        <w:t>To check with OPSAWG</w:t>
      </w:r>
    </w:p>
  </w:comment>
  <w:comment w:id="1678" w:author="Italo Busi" w:date="2021-01-11T11:40:00Z" w:initials="IB">
    <w:p w14:paraId="56DB2144" w14:textId="77777777" w:rsidR="00A3292C" w:rsidRDefault="00A3292C" w:rsidP="00ED4616">
      <w:pPr>
        <w:pStyle w:val="CommentText"/>
      </w:pPr>
      <w:r>
        <w:rPr>
          <w:rStyle w:val="CommentReference"/>
        </w:rPr>
        <w:annotationRef/>
      </w:r>
      <w:r w:rsidRPr="000E7604">
        <w:rPr>
          <w:rStyle w:val="CommentReference"/>
          <w:b/>
        </w:rPr>
        <w:t>See Issue #34</w:t>
      </w:r>
    </w:p>
  </w:comment>
  <w:comment w:id="1687" w:author="SBIBPV" w:date="2020-08-11T11:20:00Z" w:initials="SBIBPV">
    <w:p w14:paraId="2F981362" w14:textId="77777777" w:rsidR="00A3292C" w:rsidRDefault="00A3292C" w:rsidP="00ED4616">
      <w:pPr>
        <w:pStyle w:val="CommentText"/>
      </w:pPr>
      <w:r>
        <w:rPr>
          <w:rStyle w:val="CommentReference"/>
        </w:rPr>
        <w:annotationRef/>
      </w:r>
      <w:r>
        <w:t>To check with TEAS (under discussion on the mailing list)</w:t>
      </w:r>
    </w:p>
  </w:comment>
  <w:comment w:id="1688" w:author="Italo Busi" w:date="2021-01-11T11:40:00Z" w:initials="IB">
    <w:p w14:paraId="782C5CBB" w14:textId="77777777" w:rsidR="00A3292C" w:rsidRPr="005F55C2" w:rsidRDefault="00A3292C" w:rsidP="00ED4616">
      <w:pPr>
        <w:pStyle w:val="CommentText"/>
        <w:rPr>
          <w:b/>
        </w:rPr>
      </w:pPr>
      <w:r>
        <w:rPr>
          <w:rStyle w:val="CommentReference"/>
        </w:rPr>
        <w:annotationRef/>
      </w:r>
      <w:r w:rsidRPr="005F55C2">
        <w:rPr>
          <w:b/>
        </w:rPr>
        <w:t>See Issue #35</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A2F68A1" w15:done="0"/>
  <w15:commentEx w15:paraId="444A2366" w15:done="1"/>
  <w15:commentEx w15:paraId="2CB8B47F" w15:paraIdParent="444A2366" w15:done="1"/>
  <w15:commentEx w15:paraId="1717CABF" w15:done="0"/>
  <w15:commentEx w15:paraId="55B75FAF" w15:done="1"/>
  <w15:commentEx w15:paraId="788A5275" w15:paraIdParent="55B75FAF" w15:done="1"/>
  <w15:commentEx w15:paraId="5C8CD4EF" w15:done="0"/>
  <w15:commentEx w15:paraId="57F1CD38" w15:paraIdParent="5C8CD4EF" w15:done="0"/>
  <w15:commentEx w15:paraId="21D1B483" w15:done="0"/>
  <w15:commentEx w15:paraId="0411F9B5" w15:paraIdParent="21D1B483" w15:done="0"/>
  <w15:commentEx w15:paraId="0506B759" w15:done="0"/>
  <w15:commentEx w15:paraId="0830396B" w15:paraIdParent="0506B759" w15:done="0"/>
  <w15:commentEx w15:paraId="3E6EB220" w15:done="0"/>
  <w15:commentEx w15:paraId="4D2F6EE7" w15:paraIdParent="3E6EB220" w15:done="0"/>
  <w15:commentEx w15:paraId="559A18DE" w15:done="0"/>
  <w15:commentEx w15:paraId="0A258ADB" w15:done="0"/>
  <w15:commentEx w15:paraId="3CEC0839" w15:done="0"/>
  <w15:commentEx w15:paraId="56BFED20" w15:done="0"/>
  <w15:commentEx w15:paraId="2B26A665" w15:done="0"/>
  <w15:commentEx w15:paraId="5FE8049B" w15:paraIdParent="2B26A665" w15:done="0"/>
  <w15:commentEx w15:paraId="57F75BA6" w15:done="0"/>
  <w15:commentEx w15:paraId="1879FCF3" w15:done="0"/>
  <w15:commentEx w15:paraId="1B2CD33B" w15:done="0"/>
  <w15:commentEx w15:paraId="67935A90" w15:done="1"/>
  <w15:commentEx w15:paraId="1F2D4271" w15:paraIdParent="67935A90" w15:done="1"/>
  <w15:commentEx w15:paraId="5BB046CF" w15:paraIdParent="67935A90" w15:done="1"/>
  <w15:commentEx w15:paraId="7C456CA6" w15:done="0"/>
  <w15:commentEx w15:paraId="48487F70" w15:done="1"/>
  <w15:commentEx w15:paraId="3E8DC7E8" w15:done="1"/>
  <w15:commentEx w15:paraId="1D70FB38" w15:done="1"/>
  <w15:commentEx w15:paraId="68949365" w15:paraIdParent="1D70FB38" w15:done="1"/>
  <w15:commentEx w15:paraId="26E783AD" w15:paraIdParent="1D70FB38" w15:done="1"/>
  <w15:commentEx w15:paraId="001F36DF" w15:done="0"/>
  <w15:commentEx w15:paraId="41E30D3B" w15:done="1"/>
  <w15:commentEx w15:paraId="4BD42223" w15:done="1"/>
  <w15:commentEx w15:paraId="4D87EAF2" w15:paraIdParent="4BD42223" w15:done="1"/>
  <w15:commentEx w15:paraId="39F270F7" w15:done="0"/>
  <w15:commentEx w15:paraId="14C3AB45" w15:done="0"/>
  <w15:commentEx w15:paraId="7976D729" w15:done="0"/>
  <w15:commentEx w15:paraId="0BE0C34B" w15:done="0"/>
  <w15:commentEx w15:paraId="5B18C718" w15:done="0"/>
  <w15:commentEx w15:paraId="57F4102F" w15:done="0"/>
  <w15:commentEx w15:paraId="34C7D4C8" w15:done="1"/>
  <w15:commentEx w15:paraId="713ACA6E" w15:paraIdParent="34C7D4C8" w15:done="1"/>
  <w15:commentEx w15:paraId="7774CCA1" w15:done="1"/>
  <w15:commentEx w15:paraId="56DB2144" w15:paraIdParent="7774CCA1" w15:done="1"/>
  <w15:commentEx w15:paraId="2F981362" w15:done="0"/>
  <w15:commentEx w15:paraId="782C5CBB" w15:paraIdParent="2F98136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8A686B" w14:textId="77777777" w:rsidR="001F531F" w:rsidRDefault="001F531F">
      <w:r>
        <w:separator/>
      </w:r>
    </w:p>
  </w:endnote>
  <w:endnote w:type="continuationSeparator" w:id="0">
    <w:p w14:paraId="46BDDDD0" w14:textId="77777777" w:rsidR="001F531F" w:rsidRDefault="001F53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8E8737" w14:textId="77777777" w:rsidR="00A3292C" w:rsidRDefault="00A3292C" w:rsidP="00F410C4">
    <w:pPr>
      <w:pStyle w:val="Footer"/>
    </w:pPr>
  </w:p>
  <w:p w14:paraId="5CE618DB" w14:textId="77777777" w:rsidR="00A3292C" w:rsidRDefault="00A3292C" w:rsidP="00F410C4">
    <w:pPr>
      <w:pStyle w:val="Footer"/>
    </w:pPr>
  </w:p>
  <w:p w14:paraId="4F313A99" w14:textId="60BF2F52" w:rsidR="00A3292C" w:rsidRDefault="00A3292C"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CC3B44">
      <w:rPr>
        <w:noProof/>
      </w:rPr>
      <w:instrText>12</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CC3B44">
      <w:rPr>
        <w:noProof/>
      </w:rPr>
      <w:instrText>1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CC3B44">
      <w:rPr>
        <w:noProof/>
      </w:rPr>
      <w:instrText>12</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CC3B44">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CC3B44">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CC3B44">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CC3B44">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CC3B44">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CC3B44">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CC3B44">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sidR="00CC3B44">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ins w:id="1713" w:author="Italo Busi" w:date="2021-12-20T17:55:00Z">
      <w:r w:rsidR="00CC3B44">
        <w:rPr>
          <w:noProof/>
        </w:rPr>
        <w:instrText>12</w:instrText>
      </w:r>
    </w:ins>
    <w:del w:id="1714" w:author="Italo Busi" w:date="2021-12-20T14:32:00Z">
      <w:r w:rsidDel="007666B8">
        <w:rPr>
          <w:noProof/>
        </w:rPr>
        <w:delInstrText>0</w:delInstrText>
      </w:r>
    </w:del>
    <w:r>
      <w:fldChar w:fldCharType="end"/>
    </w:r>
    <w:r>
      <w:instrText xml:space="preserve"> = 12 June "Fail" \* MERGEFORMAT </w:instrText>
    </w:r>
    <w:r>
      <w:fldChar w:fldCharType="separate"/>
    </w:r>
    <w:r w:rsidR="00CC3B44">
      <w:rPr>
        <w:noProof/>
      </w:rPr>
      <w:instrText>June</w:instrText>
    </w:r>
    <w:r>
      <w:fldChar w:fldCharType="end"/>
    </w:r>
    <w:r>
      <w:instrText xml:space="preserve"> \* MERGEFORMAT </w:instrText>
    </w:r>
    <w:r>
      <w:fldChar w:fldCharType="separate"/>
    </w:r>
    <w:r w:rsidR="00CC3B44">
      <w:rPr>
        <w:noProof/>
      </w:rPr>
      <w:instrText>June</w:instrText>
    </w:r>
    <w:r>
      <w:fldChar w:fldCharType="end"/>
    </w:r>
    <w:r>
      <w:instrText xml:space="preserve"> \* MERGEFORMAT </w:instrText>
    </w:r>
    <w:r>
      <w:fldChar w:fldCharType="separate"/>
    </w:r>
    <w:r w:rsidR="00CC3B44">
      <w:rPr>
        <w:noProof/>
      </w:rPr>
      <w:instrText>June</w:instrText>
    </w:r>
    <w:r>
      <w:fldChar w:fldCharType="end"/>
    </w:r>
    <w:r>
      <w:instrText xml:space="preserve"> \* MERGEFORMAT </w:instrText>
    </w:r>
    <w:r>
      <w:fldChar w:fldCharType="separate"/>
    </w:r>
    <w:r w:rsidR="00CC3B44">
      <w:rPr>
        <w:noProof/>
      </w:rPr>
      <w:instrText>June</w:instrText>
    </w:r>
    <w:r>
      <w:fldChar w:fldCharType="end"/>
    </w:r>
    <w:r>
      <w:instrText xml:space="preserve"> \* MERGEFORMAT </w:instrText>
    </w:r>
    <w:r>
      <w:fldChar w:fldCharType="separate"/>
    </w:r>
    <w:r w:rsidR="00CC3B44">
      <w:rPr>
        <w:noProof/>
      </w:rPr>
      <w:instrText>June</w:instrText>
    </w:r>
    <w:r>
      <w:fldChar w:fldCharType="end"/>
    </w:r>
    <w:r>
      <w:instrText xml:space="preserve"> \* MERGEFORMAT </w:instrText>
    </w:r>
    <w:r>
      <w:fldChar w:fldCharType="separate"/>
    </w:r>
    <w:r w:rsidR="00CC3B44">
      <w:rPr>
        <w:noProof/>
      </w:rPr>
      <w:instrText>June</w:instrText>
    </w:r>
    <w:r>
      <w:fldChar w:fldCharType="end"/>
    </w:r>
    <w:r>
      <w:instrText xml:space="preserve"> \* MERGEFORMAT </w:instrText>
    </w:r>
    <w:r>
      <w:fldChar w:fldCharType="separate"/>
    </w:r>
    <w:r w:rsidR="00CC3B44">
      <w:rPr>
        <w:noProof/>
      </w:rPr>
      <w:instrText>June</w:instrText>
    </w:r>
    <w:r>
      <w:fldChar w:fldCharType="end"/>
    </w:r>
    <w:r>
      <w:instrText xml:space="preserve"> \* MERGEFORMAT </w:instrText>
    </w:r>
    <w:r>
      <w:fldChar w:fldCharType="separate"/>
    </w:r>
    <w:r w:rsidR="00CC3B44">
      <w:rPr>
        <w:noProof/>
      </w:rPr>
      <w:instrText>June</w:instrText>
    </w:r>
    <w:r>
      <w:fldChar w:fldCharType="end"/>
    </w:r>
    <w:r>
      <w:instrText xml:space="preserve">  \* MERGEFORMAT </w:instrText>
    </w:r>
    <w:r>
      <w:fldChar w:fldCharType="separate"/>
    </w:r>
    <w:r w:rsidR="00CC3B44">
      <w:rPr>
        <w:noProof/>
      </w:rPr>
      <w:instrText>June</w:instrText>
    </w:r>
    <w:r>
      <w:fldChar w:fldCharType="end"/>
    </w:r>
    <w:r>
      <w:instrText xml:space="preserve"> \* MERGEFORMAT </w:instrText>
    </w:r>
    <w:r>
      <w:fldChar w:fldCharType="separate"/>
    </w:r>
    <w:r w:rsidR="00CC3B44">
      <w:rPr>
        <w:noProof/>
      </w:rPr>
      <w:instrText>June</w:instrText>
    </w:r>
    <w:r>
      <w:fldChar w:fldCharType="end"/>
    </w:r>
    <w:r>
      <w:instrText xml:space="preserve"> \* MERGEFORMAT </w:instrText>
    </w:r>
    <w:r>
      <w:fldChar w:fldCharType="separate"/>
    </w:r>
    <w:r w:rsidR="00CC3B44">
      <w:rPr>
        <w:noProof/>
      </w:rPr>
      <w:instrText>June</w:instrText>
    </w:r>
    <w:r>
      <w:fldChar w:fldCharType="end"/>
    </w:r>
    <w:r>
      <w:instrText xml:space="preserve"> \* MERGEFORMAT </w:instrText>
    </w:r>
    <w:r>
      <w:fldChar w:fldCharType="separate"/>
    </w:r>
    <w:r w:rsidR="00CC3B44">
      <w:rPr>
        <w:noProof/>
      </w:rPr>
      <w:t>June</w:t>
    </w:r>
    <w:r>
      <w:fldChar w:fldCharType="end"/>
    </w:r>
    <w:r>
      <w:t xml:space="preserve"> </w:t>
    </w:r>
    <w:r>
      <w:fldChar w:fldCharType="begin"/>
    </w:r>
    <w:r>
      <w:instrText xml:space="preserve"> SAVEDATE  \@ "d," </w:instrText>
    </w:r>
    <w:r>
      <w:fldChar w:fldCharType="separate"/>
    </w:r>
    <w:ins w:id="1715" w:author="Italo Busi" w:date="2021-12-20T17:55:00Z">
      <w:r w:rsidR="00CC3B44">
        <w:rPr>
          <w:noProof/>
        </w:rPr>
        <w:t>20,</w:t>
      </w:r>
    </w:ins>
    <w:del w:id="1716" w:author="Italo Busi" w:date="2021-11-30T10:33:00Z">
      <w:r w:rsidDel="00196A33">
        <w:rPr>
          <w:noProof/>
        </w:rPr>
        <w:delText>26,</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CC3B44">
      <w:rPr>
        <w:noProof/>
      </w:rPr>
      <w:instrText>12</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CC3B44">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CC3B44">
      <w:rPr>
        <w:noProof/>
      </w:rPr>
      <w:instrText>2021</w:instrText>
    </w:r>
    <w:r>
      <w:fldChar w:fldCharType="end"/>
    </w:r>
    <w:r>
      <w:instrText xml:space="preserve"> + 1 \* MERGEFORMAT </w:instrText>
    </w:r>
    <w:r>
      <w:fldChar w:fldCharType="separate"/>
    </w:r>
    <w:r w:rsidR="00CC3B44">
      <w:rPr>
        <w:noProof/>
      </w:rPr>
      <w:instrText>2022</w:instrText>
    </w:r>
    <w:r>
      <w:fldChar w:fldCharType="end"/>
    </w:r>
    <w:r>
      <w:instrText xml:space="preserve"> "Fail" \* MERGEFORMAT  \* MERGEFORMAT </w:instrText>
    </w:r>
    <w:r>
      <w:fldChar w:fldCharType="separate"/>
    </w:r>
    <w:r w:rsidR="00CC3B44">
      <w:rPr>
        <w:noProof/>
      </w:rPr>
      <w:instrText>2022</w:instrText>
    </w:r>
    <w:r>
      <w:fldChar w:fldCharType="end"/>
    </w:r>
    <w:r>
      <w:instrText xml:space="preserve"> \* MERGEFORMAT </w:instrText>
    </w:r>
    <w:r>
      <w:fldChar w:fldCharType="separate"/>
    </w:r>
    <w:r w:rsidR="00CC3B44">
      <w:rPr>
        <w:noProof/>
      </w:rPr>
      <w:t>2022</w:t>
    </w:r>
    <w:r>
      <w:fldChar w:fldCharType="end"/>
    </w:r>
    <w:r>
      <w:rPr>
        <w:rFonts w:cs="Times New Roman"/>
      </w:rPr>
      <w:tab/>
    </w:r>
    <w:r>
      <w:t xml:space="preserve">[Page </w:t>
    </w:r>
    <w:r>
      <w:fldChar w:fldCharType="begin"/>
    </w:r>
    <w:r>
      <w:instrText xml:space="preserve"> PAGE </w:instrText>
    </w:r>
    <w:r>
      <w:fldChar w:fldCharType="separate"/>
    </w:r>
    <w:r w:rsidR="00CC3B44">
      <w:rPr>
        <w:noProof/>
      </w:rPr>
      <w:t>4</w:t>
    </w:r>
    <w:r>
      <w:fldChar w:fldCharType="end"/>
    </w:r>
    <w:r>
      <w:t>]</w:t>
    </w:r>
  </w:p>
  <w:p w14:paraId="02546C2B" w14:textId="77777777" w:rsidR="00A3292C" w:rsidRDefault="00A3292C" w:rsidP="00F410C4">
    <w:pPr>
      <w:pStyle w:val="Footer"/>
    </w:pPr>
  </w:p>
  <w:p w14:paraId="35EF4550" w14:textId="77777777" w:rsidR="00A3292C" w:rsidRDefault="00A3292C" w:rsidP="00F410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CBF8" w14:textId="6E21A8D8" w:rsidR="00A3292C" w:rsidRDefault="00A3292C"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CC3B44">
      <w:rPr>
        <w:noProof/>
      </w:rPr>
      <w:instrText>12</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CC3B44">
      <w:rPr>
        <w:noProof/>
      </w:rPr>
      <w:instrText>1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CC3B44">
      <w:rPr>
        <w:noProof/>
      </w:rPr>
      <w:instrText>12</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CC3B44">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CC3B44">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CC3B44">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CC3B44">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CC3B44">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CC3B44">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CC3B44">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sidR="00CC3B44">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ins w:id="1721" w:author="Italo Busi" w:date="2021-12-20T17:55:00Z">
      <w:r w:rsidR="00CC3B44">
        <w:rPr>
          <w:noProof/>
        </w:rPr>
        <w:instrText>12</w:instrText>
      </w:r>
    </w:ins>
    <w:del w:id="1722" w:author="Italo Busi" w:date="2021-12-20T14:32:00Z">
      <w:r w:rsidDel="007666B8">
        <w:rPr>
          <w:noProof/>
        </w:rPr>
        <w:delInstrText>0</w:delInstrText>
      </w:r>
    </w:del>
    <w:r>
      <w:fldChar w:fldCharType="end"/>
    </w:r>
    <w:r>
      <w:instrText xml:space="preserve"> = 12 June "Fail" \* MERGEFORMAT </w:instrText>
    </w:r>
    <w:r>
      <w:fldChar w:fldCharType="separate"/>
    </w:r>
    <w:r w:rsidR="00CC3B44">
      <w:rPr>
        <w:noProof/>
      </w:rPr>
      <w:instrText>June</w:instrText>
    </w:r>
    <w:r>
      <w:fldChar w:fldCharType="end"/>
    </w:r>
    <w:r>
      <w:instrText xml:space="preserve"> \* MERGEFORMAT </w:instrText>
    </w:r>
    <w:r>
      <w:fldChar w:fldCharType="separate"/>
    </w:r>
    <w:r w:rsidR="00CC3B44">
      <w:rPr>
        <w:noProof/>
      </w:rPr>
      <w:instrText>June</w:instrText>
    </w:r>
    <w:r>
      <w:fldChar w:fldCharType="end"/>
    </w:r>
    <w:r>
      <w:instrText xml:space="preserve"> \* MERGEFORMAT </w:instrText>
    </w:r>
    <w:r>
      <w:fldChar w:fldCharType="separate"/>
    </w:r>
    <w:r w:rsidR="00CC3B44">
      <w:rPr>
        <w:noProof/>
      </w:rPr>
      <w:instrText>June</w:instrText>
    </w:r>
    <w:r>
      <w:fldChar w:fldCharType="end"/>
    </w:r>
    <w:r>
      <w:instrText xml:space="preserve"> \* MERGEFORMAT </w:instrText>
    </w:r>
    <w:r>
      <w:fldChar w:fldCharType="separate"/>
    </w:r>
    <w:r w:rsidR="00CC3B44">
      <w:rPr>
        <w:noProof/>
      </w:rPr>
      <w:instrText>June</w:instrText>
    </w:r>
    <w:r>
      <w:fldChar w:fldCharType="end"/>
    </w:r>
    <w:r>
      <w:instrText xml:space="preserve"> \* MERGEFORMAT </w:instrText>
    </w:r>
    <w:r>
      <w:fldChar w:fldCharType="separate"/>
    </w:r>
    <w:r w:rsidR="00CC3B44">
      <w:rPr>
        <w:noProof/>
      </w:rPr>
      <w:instrText>June</w:instrText>
    </w:r>
    <w:r>
      <w:fldChar w:fldCharType="end"/>
    </w:r>
    <w:r>
      <w:instrText xml:space="preserve"> \* MERGEFORMAT </w:instrText>
    </w:r>
    <w:r>
      <w:fldChar w:fldCharType="separate"/>
    </w:r>
    <w:r w:rsidR="00CC3B44">
      <w:rPr>
        <w:noProof/>
      </w:rPr>
      <w:instrText>June</w:instrText>
    </w:r>
    <w:r>
      <w:fldChar w:fldCharType="end"/>
    </w:r>
    <w:r>
      <w:instrText xml:space="preserve"> \* MERGEFORMAT </w:instrText>
    </w:r>
    <w:r>
      <w:fldChar w:fldCharType="separate"/>
    </w:r>
    <w:r w:rsidR="00CC3B44">
      <w:rPr>
        <w:noProof/>
      </w:rPr>
      <w:instrText>June</w:instrText>
    </w:r>
    <w:r>
      <w:fldChar w:fldCharType="end"/>
    </w:r>
    <w:r>
      <w:instrText xml:space="preserve"> \* MERGEFORMAT </w:instrText>
    </w:r>
    <w:r>
      <w:fldChar w:fldCharType="separate"/>
    </w:r>
    <w:r w:rsidR="00CC3B44">
      <w:rPr>
        <w:noProof/>
      </w:rPr>
      <w:instrText>June</w:instrText>
    </w:r>
    <w:r>
      <w:fldChar w:fldCharType="end"/>
    </w:r>
    <w:r>
      <w:instrText xml:space="preserve">  \* MERGEFORMAT </w:instrText>
    </w:r>
    <w:r>
      <w:fldChar w:fldCharType="separate"/>
    </w:r>
    <w:r w:rsidR="00CC3B44">
      <w:rPr>
        <w:noProof/>
      </w:rPr>
      <w:instrText>June</w:instrText>
    </w:r>
    <w:r>
      <w:fldChar w:fldCharType="end"/>
    </w:r>
    <w:r>
      <w:instrText xml:space="preserve"> \* MERGEFORMAT </w:instrText>
    </w:r>
    <w:r>
      <w:fldChar w:fldCharType="separate"/>
    </w:r>
    <w:r w:rsidR="00CC3B44">
      <w:rPr>
        <w:noProof/>
      </w:rPr>
      <w:instrText>June</w:instrText>
    </w:r>
    <w:r>
      <w:fldChar w:fldCharType="end"/>
    </w:r>
    <w:r>
      <w:instrText xml:space="preserve"> \* MERGEFORMAT </w:instrText>
    </w:r>
    <w:r>
      <w:fldChar w:fldCharType="separate"/>
    </w:r>
    <w:r w:rsidR="00CC3B44">
      <w:rPr>
        <w:noProof/>
      </w:rPr>
      <w:instrText>June</w:instrText>
    </w:r>
    <w:r>
      <w:fldChar w:fldCharType="end"/>
    </w:r>
    <w:r>
      <w:instrText xml:space="preserve"> \* MERGEFORMAT </w:instrText>
    </w:r>
    <w:r>
      <w:fldChar w:fldCharType="separate"/>
    </w:r>
    <w:r w:rsidR="00CC3B44">
      <w:rPr>
        <w:noProof/>
      </w:rPr>
      <w:t>June</w:t>
    </w:r>
    <w:r>
      <w:fldChar w:fldCharType="end"/>
    </w:r>
    <w:r>
      <w:t xml:space="preserve"> </w:t>
    </w:r>
    <w:r>
      <w:fldChar w:fldCharType="begin"/>
    </w:r>
    <w:r>
      <w:instrText xml:space="preserve"> SAVEDATE  \@ "d," </w:instrText>
    </w:r>
    <w:r>
      <w:fldChar w:fldCharType="separate"/>
    </w:r>
    <w:ins w:id="1723" w:author="Italo Busi" w:date="2021-12-20T17:55:00Z">
      <w:r w:rsidR="00CC3B44">
        <w:rPr>
          <w:noProof/>
        </w:rPr>
        <w:t>20,</w:t>
      </w:r>
    </w:ins>
    <w:del w:id="1724" w:author="Italo Busi" w:date="2021-11-30T10:33:00Z">
      <w:r w:rsidDel="00196A33">
        <w:rPr>
          <w:noProof/>
        </w:rPr>
        <w:delText>26,</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CC3B44">
      <w:rPr>
        <w:noProof/>
      </w:rPr>
      <w:instrText>12</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CC3B44">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CC3B44">
      <w:rPr>
        <w:noProof/>
      </w:rPr>
      <w:instrText>2021</w:instrText>
    </w:r>
    <w:r>
      <w:fldChar w:fldCharType="end"/>
    </w:r>
    <w:r>
      <w:instrText xml:space="preserve"> + 1 \* MERGEFORMAT </w:instrText>
    </w:r>
    <w:r>
      <w:fldChar w:fldCharType="separate"/>
    </w:r>
    <w:r w:rsidR="00CC3B44">
      <w:rPr>
        <w:noProof/>
      </w:rPr>
      <w:instrText>2022</w:instrText>
    </w:r>
    <w:r>
      <w:fldChar w:fldCharType="end"/>
    </w:r>
    <w:r>
      <w:instrText xml:space="preserve"> "Fail" \* MERGEFORMAT  \* MERGEFORMAT </w:instrText>
    </w:r>
    <w:r>
      <w:fldChar w:fldCharType="separate"/>
    </w:r>
    <w:r w:rsidR="00CC3B44">
      <w:rPr>
        <w:noProof/>
      </w:rPr>
      <w:instrText>2022</w:instrText>
    </w:r>
    <w:r>
      <w:fldChar w:fldCharType="end"/>
    </w:r>
    <w:r>
      <w:instrText xml:space="preserve"> \* MERGEFORMAT </w:instrText>
    </w:r>
    <w:r>
      <w:fldChar w:fldCharType="separate"/>
    </w:r>
    <w:r w:rsidR="00CC3B44">
      <w:rPr>
        <w:noProof/>
      </w:rPr>
      <w:t>2022</w:t>
    </w:r>
    <w:r>
      <w:fldChar w:fldCharType="end"/>
    </w:r>
    <w:r>
      <w:tab/>
      <w:t xml:space="preserve">[Page </w:t>
    </w:r>
    <w:r>
      <w:fldChar w:fldCharType="begin"/>
    </w:r>
    <w:r>
      <w:instrText xml:space="preserve"> PAGE </w:instrText>
    </w:r>
    <w:r>
      <w:fldChar w:fldCharType="separate"/>
    </w:r>
    <w:r w:rsidR="00CC3B44">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796EA5" w14:textId="77777777" w:rsidR="001F531F" w:rsidRDefault="001F531F">
      <w:r>
        <w:separator/>
      </w:r>
    </w:p>
  </w:footnote>
  <w:footnote w:type="continuationSeparator" w:id="0">
    <w:p w14:paraId="4230E659" w14:textId="77777777" w:rsidR="001F531F" w:rsidRDefault="001F531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6313F8E5" w:rsidR="00A3292C" w:rsidRDefault="00A3292C"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ins w:id="1711" w:author="Italo Busi" w:date="2021-12-20T17:55:00Z">
      <w:r w:rsidR="00CC3B44">
        <w:rPr>
          <w:noProof/>
        </w:rPr>
        <w:t>December 2021</w:t>
      </w:r>
    </w:ins>
    <w:del w:id="1712" w:author="Italo Busi" w:date="2021-12-20T14:32:00Z">
      <w:r w:rsidDel="007666B8">
        <w:rPr>
          <w:noProof/>
        </w:rPr>
        <w:delText>November 2021</w:delText>
      </w:r>
    </w:del>
    <w:r>
      <w:fldChar w:fldCharType="end"/>
    </w:r>
  </w:p>
  <w:p w14:paraId="0330A958" w14:textId="77777777" w:rsidR="00A3292C" w:rsidRDefault="00A3292C"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A3292C" w:rsidRDefault="00A3292C" w:rsidP="00F410C4">
    <w:pPr>
      <w:pStyle w:val="Header"/>
      <w:rPr>
        <w:highlight w:val="yellow"/>
      </w:rPr>
    </w:pPr>
  </w:p>
  <w:p w14:paraId="6FDEAA1E" w14:textId="77777777" w:rsidR="00A3292C" w:rsidRDefault="00A3292C" w:rsidP="00F410C4">
    <w:pPr>
      <w:pStyle w:val="Header"/>
      <w:rPr>
        <w:highlight w:val="yellow"/>
      </w:rPr>
    </w:pPr>
  </w:p>
  <w:p w14:paraId="4C3133EA" w14:textId="77777777" w:rsidR="00A3292C" w:rsidRDefault="00A3292C" w:rsidP="00F410C4">
    <w:pPr>
      <w:pStyle w:val="Header"/>
    </w:pPr>
    <w:r w:rsidRPr="007064B6">
      <w:t>TEAS Working Group</w:t>
    </w:r>
    <w:r>
      <w:tab/>
    </w:r>
    <w:r w:rsidRPr="00F410C4">
      <w:tab/>
    </w:r>
    <w:r>
      <w:t xml:space="preserve">Fabio </w:t>
    </w:r>
    <w:r w:rsidRPr="007064B6">
      <w:t>Peruzzini</w:t>
    </w:r>
  </w:p>
  <w:p w14:paraId="16A1767F" w14:textId="77777777" w:rsidR="00A3292C" w:rsidRDefault="00A3292C" w:rsidP="00F410C4">
    <w:pPr>
      <w:pStyle w:val="Header"/>
    </w:pPr>
    <w:r>
      <w:t>Internet Draft</w:t>
    </w:r>
    <w:r>
      <w:tab/>
    </w:r>
    <w:r w:rsidRPr="00F410C4">
      <w:tab/>
    </w:r>
    <w:r>
      <w:t>TIM</w:t>
    </w:r>
  </w:p>
  <w:p w14:paraId="4B4B9B7C" w14:textId="77777777" w:rsidR="00A3292C" w:rsidRDefault="00A3292C" w:rsidP="00F410C4">
    <w:pPr>
      <w:pStyle w:val="Header"/>
    </w:pPr>
    <w:r>
      <w:t xml:space="preserve">Intended status: </w:t>
    </w:r>
    <w:r>
      <w:rPr>
        <w:highlight w:val="yellow"/>
      </w:rPr>
      <w:t>Informational</w:t>
    </w:r>
    <w:r>
      <w:tab/>
    </w:r>
    <w:r>
      <w:tab/>
    </w:r>
    <w:r w:rsidRPr="006B2FA6">
      <w:rPr>
        <w:lang w:val="en-GB"/>
      </w:rPr>
      <w:t>Jean-Francois Bouquier</w:t>
    </w:r>
  </w:p>
  <w:p w14:paraId="2E98CA7A" w14:textId="77777777" w:rsidR="00A3292C" w:rsidRPr="00954E1B" w:rsidRDefault="00A3292C" w:rsidP="00F410C4">
    <w:pPr>
      <w:pStyle w:val="Header"/>
      <w:rPr>
        <w:lang w:val="it-IT"/>
      </w:rPr>
    </w:pPr>
    <w:r>
      <w:rPr>
        <w:lang w:val="en-GB"/>
      </w:rPr>
      <w:tab/>
    </w:r>
    <w:r>
      <w:rPr>
        <w:lang w:val="en-GB"/>
      </w:rPr>
      <w:tab/>
    </w:r>
    <w:r w:rsidRPr="00954E1B">
      <w:rPr>
        <w:lang w:val="it-IT"/>
      </w:rPr>
      <w:t>Vodafone</w:t>
    </w:r>
  </w:p>
  <w:p w14:paraId="369C6969" w14:textId="77777777" w:rsidR="00A3292C" w:rsidRPr="00954E1B" w:rsidRDefault="00A3292C" w:rsidP="00F410C4">
    <w:pPr>
      <w:pStyle w:val="Header"/>
      <w:rPr>
        <w:lang w:val="it-IT"/>
      </w:rPr>
    </w:pPr>
    <w:r w:rsidRPr="00954E1B">
      <w:rPr>
        <w:lang w:val="it-IT"/>
      </w:rPr>
      <w:tab/>
    </w:r>
    <w:r w:rsidRPr="00954E1B">
      <w:rPr>
        <w:lang w:val="it-IT"/>
      </w:rPr>
      <w:tab/>
      <w:t>Italo Busi</w:t>
    </w:r>
  </w:p>
  <w:p w14:paraId="2984B8BD" w14:textId="77777777" w:rsidR="00A3292C" w:rsidRPr="00954E1B" w:rsidRDefault="00A3292C" w:rsidP="00F410C4">
    <w:pPr>
      <w:pStyle w:val="Header"/>
      <w:rPr>
        <w:lang w:val="it-IT"/>
      </w:rPr>
    </w:pPr>
    <w:r w:rsidRPr="00954E1B">
      <w:rPr>
        <w:lang w:val="it-IT"/>
      </w:rPr>
      <w:tab/>
    </w:r>
    <w:r w:rsidRPr="00954E1B">
      <w:rPr>
        <w:lang w:val="it-IT"/>
      </w:rPr>
      <w:tab/>
      <w:t>Huawei</w:t>
    </w:r>
  </w:p>
  <w:p w14:paraId="63AFEB19" w14:textId="77777777" w:rsidR="00A3292C" w:rsidRPr="00954E1B" w:rsidRDefault="00A3292C" w:rsidP="00F410C4">
    <w:pPr>
      <w:pStyle w:val="Header"/>
      <w:rPr>
        <w:lang w:val="it-IT"/>
      </w:rPr>
    </w:pPr>
    <w:r w:rsidRPr="00954E1B">
      <w:rPr>
        <w:lang w:val="it-IT"/>
      </w:rPr>
      <w:tab/>
    </w:r>
    <w:r w:rsidRPr="00954E1B">
      <w:rPr>
        <w:lang w:val="it-IT"/>
      </w:rPr>
      <w:tab/>
      <w:t>Daniel King</w:t>
    </w:r>
  </w:p>
  <w:p w14:paraId="6EDB0003" w14:textId="77777777" w:rsidR="00A3292C" w:rsidRDefault="00A3292C" w:rsidP="00F410C4">
    <w:pPr>
      <w:pStyle w:val="Header"/>
    </w:pPr>
    <w:r w:rsidRPr="00954E1B">
      <w:rPr>
        <w:lang w:val="it-IT"/>
      </w:rPr>
      <w:tab/>
    </w:r>
    <w:r w:rsidRPr="00954E1B">
      <w:rPr>
        <w:lang w:val="it-IT"/>
      </w:rPr>
      <w:tab/>
    </w:r>
    <w:r>
      <w:t>Old Dog Consulting</w:t>
    </w:r>
  </w:p>
  <w:p w14:paraId="629C5C70" w14:textId="77777777" w:rsidR="00A3292C" w:rsidRDefault="00A3292C" w:rsidP="00F410C4">
    <w:pPr>
      <w:pStyle w:val="Header"/>
      <w:rPr>
        <w:lang w:val="en-GB"/>
      </w:rPr>
    </w:pPr>
    <w:r>
      <w:rPr>
        <w:lang w:val="en-GB"/>
      </w:rPr>
      <w:tab/>
    </w:r>
    <w:r>
      <w:rPr>
        <w:lang w:val="en-GB"/>
      </w:rPr>
      <w:tab/>
      <w:t>Daniele Ceccarelli</w:t>
    </w:r>
  </w:p>
  <w:p w14:paraId="23931D84" w14:textId="77777777" w:rsidR="00A3292C" w:rsidRPr="00390C09" w:rsidRDefault="00A3292C" w:rsidP="00F410C4">
    <w:pPr>
      <w:pStyle w:val="Header"/>
      <w:rPr>
        <w:lang w:val="en-GB"/>
      </w:rPr>
    </w:pPr>
    <w:r>
      <w:rPr>
        <w:lang w:val="en-GB"/>
      </w:rPr>
      <w:tab/>
    </w:r>
    <w:r>
      <w:rPr>
        <w:lang w:val="en-GB"/>
      </w:rPr>
      <w:tab/>
    </w:r>
    <w:r w:rsidRPr="00433AE6">
      <w:rPr>
        <w:lang w:val="en-GB"/>
      </w:rPr>
      <w:t>Ericsson</w:t>
    </w:r>
  </w:p>
  <w:p w14:paraId="5DE008D9" w14:textId="77777777" w:rsidR="00A3292C" w:rsidRPr="00390C09" w:rsidRDefault="00A3292C" w:rsidP="00F410C4">
    <w:pPr>
      <w:pStyle w:val="Header"/>
      <w:rPr>
        <w:lang w:val="en-GB"/>
      </w:rPr>
    </w:pPr>
  </w:p>
  <w:p w14:paraId="76C05A00" w14:textId="0B236639" w:rsidR="00A3292C" w:rsidRDefault="00A3292C"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CC3B44">
      <w:rPr>
        <w:noProof/>
      </w:rPr>
      <w:instrText>12</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CC3B44">
      <w:rPr>
        <w:noProof/>
      </w:rPr>
      <w:instrText>1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CC3B44">
      <w:rPr>
        <w:noProof/>
      </w:rPr>
      <w:instrText>12</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CC3B44">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CC3B44">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CC3B44">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CC3B44">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CC3B44">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CC3B44">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CC3B44">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sidR="00CC3B44">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ins w:id="1717" w:author="Italo Busi" w:date="2021-12-20T17:55:00Z">
      <w:r w:rsidR="00CC3B44">
        <w:rPr>
          <w:noProof/>
        </w:rPr>
        <w:instrText>12</w:instrText>
      </w:r>
    </w:ins>
    <w:del w:id="1718" w:author="Italo Busi" w:date="2021-12-20T14:32:00Z">
      <w:r w:rsidDel="007666B8">
        <w:rPr>
          <w:noProof/>
        </w:rPr>
        <w:delInstrText>0</w:delInstrText>
      </w:r>
    </w:del>
    <w:r>
      <w:fldChar w:fldCharType="end"/>
    </w:r>
    <w:r>
      <w:instrText xml:space="preserve"> = 12 June "Fail" \* MERGEFORMAT </w:instrText>
    </w:r>
    <w:r>
      <w:fldChar w:fldCharType="separate"/>
    </w:r>
    <w:r w:rsidR="00CC3B44">
      <w:rPr>
        <w:noProof/>
      </w:rPr>
      <w:instrText>June</w:instrText>
    </w:r>
    <w:r>
      <w:fldChar w:fldCharType="end"/>
    </w:r>
    <w:r>
      <w:instrText xml:space="preserve"> \* MERGEFORMAT </w:instrText>
    </w:r>
    <w:r>
      <w:fldChar w:fldCharType="separate"/>
    </w:r>
    <w:r w:rsidR="00CC3B44">
      <w:rPr>
        <w:noProof/>
      </w:rPr>
      <w:instrText>June</w:instrText>
    </w:r>
    <w:r>
      <w:fldChar w:fldCharType="end"/>
    </w:r>
    <w:r>
      <w:instrText xml:space="preserve"> \* MERGEFORMAT </w:instrText>
    </w:r>
    <w:r>
      <w:fldChar w:fldCharType="separate"/>
    </w:r>
    <w:r w:rsidR="00CC3B44">
      <w:rPr>
        <w:noProof/>
      </w:rPr>
      <w:instrText>June</w:instrText>
    </w:r>
    <w:r>
      <w:fldChar w:fldCharType="end"/>
    </w:r>
    <w:r>
      <w:instrText xml:space="preserve"> \* MERGEFORMAT </w:instrText>
    </w:r>
    <w:r>
      <w:fldChar w:fldCharType="separate"/>
    </w:r>
    <w:r w:rsidR="00CC3B44">
      <w:rPr>
        <w:noProof/>
      </w:rPr>
      <w:instrText>June</w:instrText>
    </w:r>
    <w:r>
      <w:fldChar w:fldCharType="end"/>
    </w:r>
    <w:r>
      <w:instrText xml:space="preserve"> \* MERGEFORMAT </w:instrText>
    </w:r>
    <w:r>
      <w:fldChar w:fldCharType="separate"/>
    </w:r>
    <w:r w:rsidR="00CC3B44">
      <w:rPr>
        <w:noProof/>
      </w:rPr>
      <w:instrText>June</w:instrText>
    </w:r>
    <w:r>
      <w:fldChar w:fldCharType="end"/>
    </w:r>
    <w:r>
      <w:instrText xml:space="preserve"> \* MERGEFORMAT </w:instrText>
    </w:r>
    <w:r>
      <w:fldChar w:fldCharType="separate"/>
    </w:r>
    <w:r w:rsidR="00CC3B44">
      <w:rPr>
        <w:noProof/>
      </w:rPr>
      <w:instrText>June</w:instrText>
    </w:r>
    <w:r>
      <w:fldChar w:fldCharType="end"/>
    </w:r>
    <w:r>
      <w:instrText xml:space="preserve"> \* MERGEFORMAT </w:instrText>
    </w:r>
    <w:r>
      <w:fldChar w:fldCharType="separate"/>
    </w:r>
    <w:r w:rsidR="00CC3B44">
      <w:rPr>
        <w:noProof/>
      </w:rPr>
      <w:instrText>June</w:instrText>
    </w:r>
    <w:r>
      <w:fldChar w:fldCharType="end"/>
    </w:r>
    <w:r>
      <w:instrText xml:space="preserve"> \* MERGEFORMAT </w:instrText>
    </w:r>
    <w:r>
      <w:fldChar w:fldCharType="separate"/>
    </w:r>
    <w:r w:rsidR="00CC3B44">
      <w:rPr>
        <w:noProof/>
      </w:rPr>
      <w:instrText>June</w:instrText>
    </w:r>
    <w:r>
      <w:fldChar w:fldCharType="end"/>
    </w:r>
    <w:r>
      <w:instrText xml:space="preserve">  \* MERGEFORMAT </w:instrText>
    </w:r>
    <w:r>
      <w:fldChar w:fldCharType="separate"/>
    </w:r>
    <w:r w:rsidR="00CC3B44">
      <w:rPr>
        <w:noProof/>
      </w:rPr>
      <w:instrText>June</w:instrText>
    </w:r>
    <w:r>
      <w:fldChar w:fldCharType="end"/>
    </w:r>
    <w:r>
      <w:instrText xml:space="preserve"> \* MERGEFORMAT </w:instrText>
    </w:r>
    <w:r>
      <w:fldChar w:fldCharType="separate"/>
    </w:r>
    <w:r w:rsidR="00CC3B44">
      <w:rPr>
        <w:noProof/>
      </w:rPr>
      <w:instrText>June</w:instrText>
    </w:r>
    <w:r>
      <w:fldChar w:fldCharType="end"/>
    </w:r>
    <w:r>
      <w:instrText xml:space="preserve"> \* MERGEFORMAT </w:instrText>
    </w:r>
    <w:r>
      <w:fldChar w:fldCharType="separate"/>
    </w:r>
    <w:r w:rsidR="00CC3B44">
      <w:rPr>
        <w:noProof/>
      </w:rPr>
      <w:instrText>June</w:instrText>
    </w:r>
    <w:r>
      <w:fldChar w:fldCharType="end"/>
    </w:r>
    <w:r>
      <w:instrText xml:space="preserve"> \* MERGEFORMAT </w:instrText>
    </w:r>
    <w:r>
      <w:fldChar w:fldCharType="separate"/>
    </w:r>
    <w:r w:rsidR="00CC3B44">
      <w:rPr>
        <w:noProof/>
      </w:rPr>
      <w:t>June</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CC3B44">
      <w:rPr>
        <w:noProof/>
      </w:rPr>
      <w:instrText>12</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CC3B44">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CC3B44">
      <w:rPr>
        <w:noProof/>
      </w:rPr>
      <w:instrText>2021</w:instrText>
    </w:r>
    <w:r>
      <w:fldChar w:fldCharType="end"/>
    </w:r>
    <w:r>
      <w:instrText xml:space="preserve"> + 1 \* MERGEFORMAT </w:instrText>
    </w:r>
    <w:r>
      <w:fldChar w:fldCharType="separate"/>
    </w:r>
    <w:r w:rsidR="00CC3B44">
      <w:rPr>
        <w:noProof/>
      </w:rPr>
      <w:instrText>2022</w:instrText>
    </w:r>
    <w:r>
      <w:fldChar w:fldCharType="end"/>
    </w:r>
    <w:r>
      <w:instrText xml:space="preserve"> "Fail" \* MERGEFORMAT  \* MERGEFORMAT </w:instrText>
    </w:r>
    <w:r>
      <w:fldChar w:fldCharType="separate"/>
    </w:r>
    <w:r w:rsidR="00CC3B44">
      <w:rPr>
        <w:noProof/>
      </w:rPr>
      <w:instrText>2022</w:instrText>
    </w:r>
    <w:r>
      <w:fldChar w:fldCharType="end"/>
    </w:r>
    <w:r>
      <w:instrText xml:space="preserve"> \* MERGEFORMAT </w:instrText>
    </w:r>
    <w:r>
      <w:fldChar w:fldCharType="separate"/>
    </w:r>
    <w:r w:rsidR="00CC3B44">
      <w:rPr>
        <w:noProof/>
      </w:rPr>
      <w:t>2022</w:t>
    </w:r>
    <w:r>
      <w:fldChar w:fldCharType="end"/>
    </w:r>
    <w:r>
      <w:tab/>
    </w:r>
    <w:r>
      <w:tab/>
    </w:r>
    <w:r>
      <w:fldChar w:fldCharType="begin"/>
    </w:r>
    <w:r>
      <w:instrText xml:space="preserve"> SAVEDATE  \@ "MMMM d, yyyy" </w:instrText>
    </w:r>
    <w:r>
      <w:fldChar w:fldCharType="separate"/>
    </w:r>
    <w:ins w:id="1719" w:author="Italo Busi" w:date="2021-12-20T17:55:00Z">
      <w:r w:rsidR="00CC3B44">
        <w:rPr>
          <w:noProof/>
        </w:rPr>
        <w:t>December 20, 2021</w:t>
      </w:r>
    </w:ins>
    <w:del w:id="1720" w:author="Italo Busi" w:date="2021-11-30T10:33:00Z">
      <w:r w:rsidDel="00196A33">
        <w:rPr>
          <w:noProof/>
        </w:rPr>
        <w:delText>November 26, 2021</w:delText>
      </w:r>
    </w:del>
    <w:r>
      <w:fldChar w:fldCharType="end"/>
    </w:r>
  </w:p>
  <w:p w14:paraId="4C49A4CA" w14:textId="77777777" w:rsidR="00A3292C" w:rsidRDefault="00A3292C" w:rsidP="00F410C4">
    <w:pPr>
      <w:pStyle w:val="Header"/>
    </w:pPr>
    <w:r>
      <w:tab/>
    </w:r>
  </w:p>
  <w:p w14:paraId="4043BDB6" w14:textId="77777777" w:rsidR="00A3292C" w:rsidRDefault="00A3292C"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0B66C8E"/>
    <w:multiLevelType w:val="hybridMultilevel"/>
    <w:tmpl w:val="C4A6AD7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887292"/>
    <w:multiLevelType w:val="hybridMultilevel"/>
    <w:tmpl w:val="2B00151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CFB77EC"/>
    <w:multiLevelType w:val="hybridMultilevel"/>
    <w:tmpl w:val="3FF06C92"/>
    <w:lvl w:ilvl="0" w:tplc="698A619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31100CB"/>
    <w:multiLevelType w:val="hybridMultilevel"/>
    <w:tmpl w:val="47D2CD6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257F1FE4"/>
    <w:multiLevelType w:val="hybridMultilevel"/>
    <w:tmpl w:val="37868D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5"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2B4660FB"/>
    <w:multiLevelType w:val="hybridMultilevel"/>
    <w:tmpl w:val="6AE2F2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8"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9" w15:restartNumberingAfterBreak="0">
    <w:nsid w:val="3095015C"/>
    <w:multiLevelType w:val="hybridMultilevel"/>
    <w:tmpl w:val="84309EBA"/>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0" w15:restartNumberingAfterBreak="0">
    <w:nsid w:val="31D447E7"/>
    <w:multiLevelType w:val="hybridMultilevel"/>
    <w:tmpl w:val="38D47D52"/>
    <w:lvl w:ilvl="0" w:tplc="B48E1B7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DE0534"/>
    <w:multiLevelType w:val="hybridMultilevel"/>
    <w:tmpl w:val="B2B2E55E"/>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3" w15:restartNumberingAfterBreak="0">
    <w:nsid w:val="479F55A9"/>
    <w:multiLevelType w:val="hybridMultilevel"/>
    <w:tmpl w:val="FD0AF4FA"/>
    <w:lvl w:ilvl="0" w:tplc="04090013">
      <w:start w:val="1"/>
      <w:numFmt w:val="upperRoman"/>
      <w:lvlText w:val="%1."/>
      <w:lvlJc w:val="righ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5"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36"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7"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9"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2" w15:restartNumberingAfterBreak="0">
    <w:nsid w:val="5B225FD5"/>
    <w:multiLevelType w:val="hybridMultilevel"/>
    <w:tmpl w:val="894815D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3"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5"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8"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7"/>
  </w:num>
  <w:num w:numId="2">
    <w:abstractNumId w:val="39"/>
  </w:num>
  <w:num w:numId="3">
    <w:abstractNumId w:val="38"/>
  </w:num>
  <w:num w:numId="4">
    <w:abstractNumId w:val="28"/>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35"/>
  </w:num>
  <w:num w:numId="16">
    <w:abstractNumId w:val="12"/>
  </w:num>
  <w:num w:numId="17">
    <w:abstractNumId w:val="26"/>
  </w:num>
  <w:num w:numId="18">
    <w:abstractNumId w:val="26"/>
    <w:lvlOverride w:ilvl="0">
      <w:startOverride w:val="1"/>
    </w:lvlOverride>
  </w:num>
  <w:num w:numId="19">
    <w:abstractNumId w:val="48"/>
  </w:num>
  <w:num w:numId="20">
    <w:abstractNumId w:val="25"/>
  </w:num>
  <w:num w:numId="21">
    <w:abstractNumId w:val="26"/>
  </w:num>
  <w:num w:numId="22">
    <w:abstractNumId w:val="12"/>
  </w:num>
  <w:num w:numId="23">
    <w:abstractNumId w:val="16"/>
  </w:num>
  <w:num w:numId="24">
    <w:abstractNumId w:val="11"/>
  </w:num>
  <w:num w:numId="25">
    <w:abstractNumId w:val="19"/>
  </w:num>
  <w:num w:numId="26">
    <w:abstractNumId w:val="18"/>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6"/>
  </w:num>
  <w:num w:numId="32">
    <w:abstractNumId w:val="17"/>
  </w:num>
  <w:num w:numId="33">
    <w:abstractNumId w:val="12"/>
  </w:num>
  <w:num w:numId="34">
    <w:abstractNumId w:val="12"/>
  </w:num>
  <w:num w:numId="35">
    <w:abstractNumId w:val="14"/>
  </w:num>
  <w:num w:numId="36">
    <w:abstractNumId w:val="36"/>
  </w:num>
  <w:num w:numId="37">
    <w:abstractNumId w:val="41"/>
  </w:num>
  <w:num w:numId="38">
    <w:abstractNumId w:val="34"/>
  </w:num>
  <w:num w:numId="39">
    <w:abstractNumId w:val="12"/>
  </w:num>
  <w:num w:numId="4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5"/>
  </w:num>
  <w:num w:numId="42">
    <w:abstractNumId w:val="31"/>
  </w:num>
  <w:num w:numId="43">
    <w:abstractNumId w:val="23"/>
  </w:num>
  <w:num w:numId="44">
    <w:abstractNumId w:val="26"/>
  </w:num>
  <w:num w:numId="45">
    <w:abstractNumId w:val="20"/>
  </w:num>
  <w:num w:numId="46">
    <w:abstractNumId w:val="40"/>
  </w:num>
  <w:num w:numId="47">
    <w:abstractNumId w:val="40"/>
  </w:num>
  <w:num w:numId="48">
    <w:abstractNumId w:val="43"/>
  </w:num>
  <w:num w:numId="49">
    <w:abstractNumId w:val="44"/>
  </w:num>
  <w:num w:numId="50">
    <w:abstractNumId w:val="43"/>
    <w:lvlOverride w:ilvl="0">
      <w:startOverride w:val="1"/>
    </w:lvlOverride>
  </w:num>
  <w:num w:numId="51">
    <w:abstractNumId w:val="43"/>
  </w:num>
  <w:num w:numId="52">
    <w:abstractNumId w:val="21"/>
  </w:num>
  <w:num w:numId="53">
    <w:abstractNumId w:val="33"/>
  </w:num>
  <w:num w:numId="54">
    <w:abstractNumId w:val="30"/>
  </w:num>
  <w:num w:numId="55">
    <w:abstractNumId w:val="30"/>
    <w:lvlOverride w:ilvl="0">
      <w:startOverride w:val="1"/>
    </w:lvlOverride>
  </w:num>
  <w:num w:numId="56">
    <w:abstractNumId w:val="12"/>
  </w:num>
  <w:num w:numId="57">
    <w:abstractNumId w:val="30"/>
  </w:num>
  <w:num w:numId="58">
    <w:abstractNumId w:val="10"/>
  </w:num>
  <w:num w:numId="59">
    <w:abstractNumId w:val="32"/>
  </w:num>
  <w:num w:numId="60">
    <w:abstractNumId w:val="15"/>
  </w:num>
  <w:num w:numId="61">
    <w:abstractNumId w:val="27"/>
  </w:num>
  <w:num w:numId="62">
    <w:abstractNumId w:val="13"/>
  </w:num>
  <w:num w:numId="63">
    <w:abstractNumId w:val="29"/>
  </w:num>
  <w:num w:numId="64">
    <w:abstractNumId w:val="37"/>
  </w:num>
  <w:num w:numId="65">
    <w:abstractNumId w:val="42"/>
  </w:num>
  <w:num w:numId="66">
    <w:abstractNumId w:val="22"/>
  </w:num>
  <w:num w:numId="67">
    <w:abstractNumId w:val="12"/>
  </w:num>
  <w:num w:numId="68">
    <w:abstractNumId w:val="12"/>
  </w:num>
  <w:num w:numId="69">
    <w:abstractNumId w:val="12"/>
  </w:num>
  <w:num w:numId="70">
    <w:abstractNumId w:val="12"/>
  </w:num>
  <w:num w:numId="71">
    <w:abstractNumId w:val="12"/>
  </w:num>
  <w:num w:numId="72">
    <w:abstractNumId w:val="24"/>
  </w:num>
  <w:num w:numId="73">
    <w:abstractNumId w:val="12"/>
  </w:num>
  <w:numIdMacAtCleanup w:val="7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Brent Foster (brfoster)">
    <w15:presenceInfo w15:providerId="AD" w15:userId="S::brfoster@cisco.com::69892c06-03d0-4082-bf22-fcbb6dc7f252"/>
  </w15:person>
  <w15:person w15:author="SBIBPV">
    <w15:presenceInfo w15:providerId="None" w15:userId="SBIBPV"/>
  </w15:person>
  <w15:person w15:author="SBIBPV 0817">
    <w15:presenceInfo w15:providerId="None" w15:userId="SBIBPV 0817"/>
  </w15:person>
  <w15:person w15:author="Belotti, Sergio (Nokia - IT/Vimercate)">
    <w15:presenceInfo w15:providerId="AD" w15:userId="S::sergio.belotti@nokia.com::1405c469-425d-44df-9775-7098fb1a68f6"/>
  </w15:person>
  <w15:person w15:author="BOUQUIER, JEAN-FRANCOIS, Vodafone">
    <w15:presenceInfo w15:providerId="AD" w15:userId="S::jeff.bouquier@vodafone.com::42bd9f8c-0160-4ee4-a2f9-0385317dd1bb"/>
  </w15:person>
  <w15:person w15:author="IB 0708">
    <w15:presenceInfo w15:providerId="None" w15:userId="IB 07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28"/>
  <w:doNotDisplayPageBoundaries/>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259"/>
    <w:rsid w:val="0000349E"/>
    <w:rsid w:val="000102FD"/>
    <w:rsid w:val="000113B7"/>
    <w:rsid w:val="000126DE"/>
    <w:rsid w:val="000135F0"/>
    <w:rsid w:val="00013C75"/>
    <w:rsid w:val="0001435C"/>
    <w:rsid w:val="000145B3"/>
    <w:rsid w:val="0001519F"/>
    <w:rsid w:val="0002767F"/>
    <w:rsid w:val="000279F0"/>
    <w:rsid w:val="00031750"/>
    <w:rsid w:val="0003182F"/>
    <w:rsid w:val="00031BA3"/>
    <w:rsid w:val="00032D1D"/>
    <w:rsid w:val="00042ACC"/>
    <w:rsid w:val="000440BE"/>
    <w:rsid w:val="00045A33"/>
    <w:rsid w:val="00046C55"/>
    <w:rsid w:val="0005075C"/>
    <w:rsid w:val="00050AE8"/>
    <w:rsid w:val="00052D45"/>
    <w:rsid w:val="00055923"/>
    <w:rsid w:val="000563AA"/>
    <w:rsid w:val="000566F5"/>
    <w:rsid w:val="000568C6"/>
    <w:rsid w:val="00057BBE"/>
    <w:rsid w:val="00061E5D"/>
    <w:rsid w:val="00062039"/>
    <w:rsid w:val="000633CE"/>
    <w:rsid w:val="000636A7"/>
    <w:rsid w:val="000664D9"/>
    <w:rsid w:val="000710E3"/>
    <w:rsid w:val="00072E31"/>
    <w:rsid w:val="00073B3B"/>
    <w:rsid w:val="00074F9B"/>
    <w:rsid w:val="0007656C"/>
    <w:rsid w:val="0008082F"/>
    <w:rsid w:val="00081DF7"/>
    <w:rsid w:val="0008342A"/>
    <w:rsid w:val="000866C2"/>
    <w:rsid w:val="00086ECC"/>
    <w:rsid w:val="00090AAA"/>
    <w:rsid w:val="000929F5"/>
    <w:rsid w:val="000936DF"/>
    <w:rsid w:val="00093D38"/>
    <w:rsid w:val="00093E9A"/>
    <w:rsid w:val="000A0F55"/>
    <w:rsid w:val="000A43A6"/>
    <w:rsid w:val="000A7FA5"/>
    <w:rsid w:val="000B1845"/>
    <w:rsid w:val="000B2898"/>
    <w:rsid w:val="000B3184"/>
    <w:rsid w:val="000B3F6E"/>
    <w:rsid w:val="000B45F0"/>
    <w:rsid w:val="000B4FC0"/>
    <w:rsid w:val="000B5BFB"/>
    <w:rsid w:val="000C2DFA"/>
    <w:rsid w:val="000C6831"/>
    <w:rsid w:val="000C6C9B"/>
    <w:rsid w:val="000D2E68"/>
    <w:rsid w:val="000D344F"/>
    <w:rsid w:val="000D4AD0"/>
    <w:rsid w:val="000D6909"/>
    <w:rsid w:val="000E2C73"/>
    <w:rsid w:val="000E3CAB"/>
    <w:rsid w:val="000E44C0"/>
    <w:rsid w:val="000E4913"/>
    <w:rsid w:val="000E7604"/>
    <w:rsid w:val="000F1A74"/>
    <w:rsid w:val="000F2D89"/>
    <w:rsid w:val="00100BDA"/>
    <w:rsid w:val="001024B5"/>
    <w:rsid w:val="0010341A"/>
    <w:rsid w:val="0010357E"/>
    <w:rsid w:val="001046EA"/>
    <w:rsid w:val="00105538"/>
    <w:rsid w:val="0010654D"/>
    <w:rsid w:val="00106866"/>
    <w:rsid w:val="00106A60"/>
    <w:rsid w:val="00106DB8"/>
    <w:rsid w:val="00107BCE"/>
    <w:rsid w:val="00110664"/>
    <w:rsid w:val="001153AA"/>
    <w:rsid w:val="00115421"/>
    <w:rsid w:val="00116B77"/>
    <w:rsid w:val="00116CFA"/>
    <w:rsid w:val="00116FFE"/>
    <w:rsid w:val="00123BB9"/>
    <w:rsid w:val="00124FA5"/>
    <w:rsid w:val="0012563A"/>
    <w:rsid w:val="0012569E"/>
    <w:rsid w:val="0013055B"/>
    <w:rsid w:val="00132FE8"/>
    <w:rsid w:val="00135066"/>
    <w:rsid w:val="00135F4C"/>
    <w:rsid w:val="00144174"/>
    <w:rsid w:val="00145EA7"/>
    <w:rsid w:val="001464EB"/>
    <w:rsid w:val="00146E66"/>
    <w:rsid w:val="00147470"/>
    <w:rsid w:val="00150728"/>
    <w:rsid w:val="00155BE7"/>
    <w:rsid w:val="00156C7B"/>
    <w:rsid w:val="00160DC6"/>
    <w:rsid w:val="00162890"/>
    <w:rsid w:val="0016603A"/>
    <w:rsid w:val="00166FA4"/>
    <w:rsid w:val="00171AFB"/>
    <w:rsid w:val="00172E45"/>
    <w:rsid w:val="0017445E"/>
    <w:rsid w:val="00177E68"/>
    <w:rsid w:val="00180B61"/>
    <w:rsid w:val="0018134A"/>
    <w:rsid w:val="001814FC"/>
    <w:rsid w:val="00183DAE"/>
    <w:rsid w:val="00186A23"/>
    <w:rsid w:val="00187275"/>
    <w:rsid w:val="00194571"/>
    <w:rsid w:val="0019497B"/>
    <w:rsid w:val="00194FB1"/>
    <w:rsid w:val="00195C3F"/>
    <w:rsid w:val="00196A33"/>
    <w:rsid w:val="00196DFA"/>
    <w:rsid w:val="001A0AB4"/>
    <w:rsid w:val="001A3789"/>
    <w:rsid w:val="001A4027"/>
    <w:rsid w:val="001A434E"/>
    <w:rsid w:val="001A48EF"/>
    <w:rsid w:val="001A61F8"/>
    <w:rsid w:val="001A6614"/>
    <w:rsid w:val="001A7DAD"/>
    <w:rsid w:val="001B08B5"/>
    <w:rsid w:val="001B4498"/>
    <w:rsid w:val="001C3C74"/>
    <w:rsid w:val="001C56D0"/>
    <w:rsid w:val="001D3A8D"/>
    <w:rsid w:val="001D4EF1"/>
    <w:rsid w:val="001D5BC8"/>
    <w:rsid w:val="001D6AB1"/>
    <w:rsid w:val="001E2222"/>
    <w:rsid w:val="001E2BB9"/>
    <w:rsid w:val="001E3DE1"/>
    <w:rsid w:val="001E3E79"/>
    <w:rsid w:val="001E489A"/>
    <w:rsid w:val="001E6196"/>
    <w:rsid w:val="001F25C9"/>
    <w:rsid w:val="001F2F6A"/>
    <w:rsid w:val="001F394B"/>
    <w:rsid w:val="001F50EC"/>
    <w:rsid w:val="001F531F"/>
    <w:rsid w:val="001F59DC"/>
    <w:rsid w:val="001F6550"/>
    <w:rsid w:val="002001F6"/>
    <w:rsid w:val="002021F2"/>
    <w:rsid w:val="00205F44"/>
    <w:rsid w:val="002100C8"/>
    <w:rsid w:val="0021197D"/>
    <w:rsid w:val="00211FC2"/>
    <w:rsid w:val="002163B4"/>
    <w:rsid w:val="002166E2"/>
    <w:rsid w:val="002204CA"/>
    <w:rsid w:val="00221738"/>
    <w:rsid w:val="00222A01"/>
    <w:rsid w:val="00224327"/>
    <w:rsid w:val="00225EA8"/>
    <w:rsid w:val="002263B7"/>
    <w:rsid w:val="002308AD"/>
    <w:rsid w:val="002344D0"/>
    <w:rsid w:val="00234834"/>
    <w:rsid w:val="0023499E"/>
    <w:rsid w:val="0023649F"/>
    <w:rsid w:val="0023750A"/>
    <w:rsid w:val="00237595"/>
    <w:rsid w:val="00237697"/>
    <w:rsid w:val="00240916"/>
    <w:rsid w:val="00242D8E"/>
    <w:rsid w:val="00247A09"/>
    <w:rsid w:val="002501AB"/>
    <w:rsid w:val="00250756"/>
    <w:rsid w:val="002511CE"/>
    <w:rsid w:val="00252E8C"/>
    <w:rsid w:val="0025471D"/>
    <w:rsid w:val="00254FD6"/>
    <w:rsid w:val="00260298"/>
    <w:rsid w:val="00263FEC"/>
    <w:rsid w:val="00264744"/>
    <w:rsid w:val="002651DF"/>
    <w:rsid w:val="00265F84"/>
    <w:rsid w:val="00267F75"/>
    <w:rsid w:val="002706F6"/>
    <w:rsid w:val="00271996"/>
    <w:rsid w:val="002740CD"/>
    <w:rsid w:val="00275C44"/>
    <w:rsid w:val="00275E1F"/>
    <w:rsid w:val="0027759C"/>
    <w:rsid w:val="00277FAA"/>
    <w:rsid w:val="00286A1B"/>
    <w:rsid w:val="00287572"/>
    <w:rsid w:val="00287A63"/>
    <w:rsid w:val="00291216"/>
    <w:rsid w:val="002917BD"/>
    <w:rsid w:val="002960D7"/>
    <w:rsid w:val="00296D3F"/>
    <w:rsid w:val="0029754E"/>
    <w:rsid w:val="002A5C0A"/>
    <w:rsid w:val="002A707B"/>
    <w:rsid w:val="002A7904"/>
    <w:rsid w:val="002B08F9"/>
    <w:rsid w:val="002B1977"/>
    <w:rsid w:val="002B47E5"/>
    <w:rsid w:val="002B6872"/>
    <w:rsid w:val="002C1F42"/>
    <w:rsid w:val="002C4034"/>
    <w:rsid w:val="002C6A4A"/>
    <w:rsid w:val="002D1DF8"/>
    <w:rsid w:val="002D25F4"/>
    <w:rsid w:val="002D2825"/>
    <w:rsid w:val="002D2D04"/>
    <w:rsid w:val="002D2F11"/>
    <w:rsid w:val="002D4619"/>
    <w:rsid w:val="002E1F5F"/>
    <w:rsid w:val="002E2943"/>
    <w:rsid w:val="002E36A0"/>
    <w:rsid w:val="002E41B0"/>
    <w:rsid w:val="002E4F51"/>
    <w:rsid w:val="002E59DC"/>
    <w:rsid w:val="002E5AE1"/>
    <w:rsid w:val="002E5DA5"/>
    <w:rsid w:val="002E7616"/>
    <w:rsid w:val="002E7C2B"/>
    <w:rsid w:val="002F162B"/>
    <w:rsid w:val="002F2B79"/>
    <w:rsid w:val="002F361B"/>
    <w:rsid w:val="002F557C"/>
    <w:rsid w:val="002F5A4D"/>
    <w:rsid w:val="0030239C"/>
    <w:rsid w:val="00302595"/>
    <w:rsid w:val="00302F2A"/>
    <w:rsid w:val="00303FDB"/>
    <w:rsid w:val="00304845"/>
    <w:rsid w:val="00304BE2"/>
    <w:rsid w:val="00305B15"/>
    <w:rsid w:val="00306519"/>
    <w:rsid w:val="003070E1"/>
    <w:rsid w:val="00310193"/>
    <w:rsid w:val="00313C47"/>
    <w:rsid w:val="0031424A"/>
    <w:rsid w:val="00316413"/>
    <w:rsid w:val="00316AC2"/>
    <w:rsid w:val="0032619D"/>
    <w:rsid w:val="00330A6E"/>
    <w:rsid w:val="00331413"/>
    <w:rsid w:val="00333B82"/>
    <w:rsid w:val="003349FE"/>
    <w:rsid w:val="00334C43"/>
    <w:rsid w:val="00337147"/>
    <w:rsid w:val="003376AC"/>
    <w:rsid w:val="00337F30"/>
    <w:rsid w:val="00341FFA"/>
    <w:rsid w:val="00342A68"/>
    <w:rsid w:val="00345474"/>
    <w:rsid w:val="0034548D"/>
    <w:rsid w:val="0034594A"/>
    <w:rsid w:val="003466A6"/>
    <w:rsid w:val="003504FC"/>
    <w:rsid w:val="003531F9"/>
    <w:rsid w:val="00357EC0"/>
    <w:rsid w:val="00362079"/>
    <w:rsid w:val="00364225"/>
    <w:rsid w:val="00364D21"/>
    <w:rsid w:val="0037169F"/>
    <w:rsid w:val="003723AE"/>
    <w:rsid w:val="00372D82"/>
    <w:rsid w:val="00374508"/>
    <w:rsid w:val="003749F5"/>
    <w:rsid w:val="00374C25"/>
    <w:rsid w:val="003755C4"/>
    <w:rsid w:val="00383F55"/>
    <w:rsid w:val="00386297"/>
    <w:rsid w:val="00390C09"/>
    <w:rsid w:val="00391AF8"/>
    <w:rsid w:val="00396CDC"/>
    <w:rsid w:val="003A1329"/>
    <w:rsid w:val="003A27C4"/>
    <w:rsid w:val="003A3C14"/>
    <w:rsid w:val="003A730F"/>
    <w:rsid w:val="003B0B6A"/>
    <w:rsid w:val="003B0D3F"/>
    <w:rsid w:val="003B114E"/>
    <w:rsid w:val="003B156D"/>
    <w:rsid w:val="003B3D19"/>
    <w:rsid w:val="003B6A79"/>
    <w:rsid w:val="003C212D"/>
    <w:rsid w:val="003C429A"/>
    <w:rsid w:val="003C682F"/>
    <w:rsid w:val="003C7575"/>
    <w:rsid w:val="003C7985"/>
    <w:rsid w:val="003D0755"/>
    <w:rsid w:val="003D099C"/>
    <w:rsid w:val="003D24ED"/>
    <w:rsid w:val="003E12E5"/>
    <w:rsid w:val="003E249F"/>
    <w:rsid w:val="003E358A"/>
    <w:rsid w:val="003E3DC6"/>
    <w:rsid w:val="003F00EF"/>
    <w:rsid w:val="003F1D74"/>
    <w:rsid w:val="003F2212"/>
    <w:rsid w:val="003F7DA5"/>
    <w:rsid w:val="004005D0"/>
    <w:rsid w:val="004034E4"/>
    <w:rsid w:val="00405896"/>
    <w:rsid w:val="004061A1"/>
    <w:rsid w:val="00415D34"/>
    <w:rsid w:val="0041623B"/>
    <w:rsid w:val="004222EA"/>
    <w:rsid w:val="004224A2"/>
    <w:rsid w:val="00426A67"/>
    <w:rsid w:val="00426BBF"/>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1ED"/>
    <w:rsid w:val="004546DB"/>
    <w:rsid w:val="0045682D"/>
    <w:rsid w:val="0046094A"/>
    <w:rsid w:val="00460C2A"/>
    <w:rsid w:val="00460D05"/>
    <w:rsid w:val="00460E3F"/>
    <w:rsid w:val="004623EB"/>
    <w:rsid w:val="00463D38"/>
    <w:rsid w:val="004645E0"/>
    <w:rsid w:val="004648E9"/>
    <w:rsid w:val="00464985"/>
    <w:rsid w:val="00473AD7"/>
    <w:rsid w:val="004809E3"/>
    <w:rsid w:val="0048240F"/>
    <w:rsid w:val="004845D4"/>
    <w:rsid w:val="00486C67"/>
    <w:rsid w:val="004911C8"/>
    <w:rsid w:val="004914A1"/>
    <w:rsid w:val="004A3D76"/>
    <w:rsid w:val="004A4B51"/>
    <w:rsid w:val="004A4E2E"/>
    <w:rsid w:val="004B3198"/>
    <w:rsid w:val="004B4A07"/>
    <w:rsid w:val="004B54F1"/>
    <w:rsid w:val="004B5A98"/>
    <w:rsid w:val="004C13F2"/>
    <w:rsid w:val="004C197D"/>
    <w:rsid w:val="004C3695"/>
    <w:rsid w:val="004C38CE"/>
    <w:rsid w:val="004C646F"/>
    <w:rsid w:val="004C6D62"/>
    <w:rsid w:val="004C7955"/>
    <w:rsid w:val="004D15CB"/>
    <w:rsid w:val="004E19F0"/>
    <w:rsid w:val="004E20BD"/>
    <w:rsid w:val="004E25F7"/>
    <w:rsid w:val="004E53D1"/>
    <w:rsid w:val="004E7F85"/>
    <w:rsid w:val="004F02F6"/>
    <w:rsid w:val="004F0535"/>
    <w:rsid w:val="004F73D6"/>
    <w:rsid w:val="005010FF"/>
    <w:rsid w:val="005024CA"/>
    <w:rsid w:val="00506D73"/>
    <w:rsid w:val="00507FD8"/>
    <w:rsid w:val="00511103"/>
    <w:rsid w:val="0051361F"/>
    <w:rsid w:val="00514A3B"/>
    <w:rsid w:val="0052002E"/>
    <w:rsid w:val="00520B13"/>
    <w:rsid w:val="0052303C"/>
    <w:rsid w:val="00523442"/>
    <w:rsid w:val="005254EF"/>
    <w:rsid w:val="005268A1"/>
    <w:rsid w:val="0052697A"/>
    <w:rsid w:val="0052735F"/>
    <w:rsid w:val="005277EC"/>
    <w:rsid w:val="00531B02"/>
    <w:rsid w:val="00532C0A"/>
    <w:rsid w:val="005368B8"/>
    <w:rsid w:val="00536E4B"/>
    <w:rsid w:val="00540B04"/>
    <w:rsid w:val="00543191"/>
    <w:rsid w:val="00544979"/>
    <w:rsid w:val="00547E4E"/>
    <w:rsid w:val="00550ACC"/>
    <w:rsid w:val="00553A5D"/>
    <w:rsid w:val="00554724"/>
    <w:rsid w:val="00557357"/>
    <w:rsid w:val="00560C28"/>
    <w:rsid w:val="00560CAB"/>
    <w:rsid w:val="005613B7"/>
    <w:rsid w:val="00563023"/>
    <w:rsid w:val="005630EE"/>
    <w:rsid w:val="005640C6"/>
    <w:rsid w:val="00564AA2"/>
    <w:rsid w:val="005676EB"/>
    <w:rsid w:val="0057004A"/>
    <w:rsid w:val="00575149"/>
    <w:rsid w:val="005807BF"/>
    <w:rsid w:val="00581197"/>
    <w:rsid w:val="00581201"/>
    <w:rsid w:val="00581409"/>
    <w:rsid w:val="00583616"/>
    <w:rsid w:val="00585BC0"/>
    <w:rsid w:val="005863C0"/>
    <w:rsid w:val="00586495"/>
    <w:rsid w:val="0059017C"/>
    <w:rsid w:val="00595D86"/>
    <w:rsid w:val="00596494"/>
    <w:rsid w:val="00597ACE"/>
    <w:rsid w:val="005A09C4"/>
    <w:rsid w:val="005A50D7"/>
    <w:rsid w:val="005A5836"/>
    <w:rsid w:val="005A5CCB"/>
    <w:rsid w:val="005B1400"/>
    <w:rsid w:val="005B1F7E"/>
    <w:rsid w:val="005B2F07"/>
    <w:rsid w:val="005B3B23"/>
    <w:rsid w:val="005B41DB"/>
    <w:rsid w:val="005B57D1"/>
    <w:rsid w:val="005B60B2"/>
    <w:rsid w:val="005B7B35"/>
    <w:rsid w:val="005C03FF"/>
    <w:rsid w:val="005C11CC"/>
    <w:rsid w:val="005C2124"/>
    <w:rsid w:val="005C32C8"/>
    <w:rsid w:val="005C5912"/>
    <w:rsid w:val="005C5FB0"/>
    <w:rsid w:val="005D3F9D"/>
    <w:rsid w:val="005D78B2"/>
    <w:rsid w:val="005D7E94"/>
    <w:rsid w:val="005E13F3"/>
    <w:rsid w:val="005E2DC5"/>
    <w:rsid w:val="005E65D1"/>
    <w:rsid w:val="005F1CB3"/>
    <w:rsid w:val="005F1D39"/>
    <w:rsid w:val="005F2B95"/>
    <w:rsid w:val="005F2CBA"/>
    <w:rsid w:val="005F3BEE"/>
    <w:rsid w:val="005F4296"/>
    <w:rsid w:val="005F4550"/>
    <w:rsid w:val="005F461F"/>
    <w:rsid w:val="005F55C2"/>
    <w:rsid w:val="005F6857"/>
    <w:rsid w:val="005F6CB4"/>
    <w:rsid w:val="0060080E"/>
    <w:rsid w:val="0060135F"/>
    <w:rsid w:val="006034B4"/>
    <w:rsid w:val="00605243"/>
    <w:rsid w:val="006058DB"/>
    <w:rsid w:val="006131F5"/>
    <w:rsid w:val="006148C6"/>
    <w:rsid w:val="00620842"/>
    <w:rsid w:val="006212DB"/>
    <w:rsid w:val="006227BF"/>
    <w:rsid w:val="00622E6C"/>
    <w:rsid w:val="006254F9"/>
    <w:rsid w:val="0062608B"/>
    <w:rsid w:val="00627811"/>
    <w:rsid w:val="006308F2"/>
    <w:rsid w:val="006309BD"/>
    <w:rsid w:val="00633074"/>
    <w:rsid w:val="006343E2"/>
    <w:rsid w:val="006351F2"/>
    <w:rsid w:val="0063752C"/>
    <w:rsid w:val="00637F7C"/>
    <w:rsid w:val="00642655"/>
    <w:rsid w:val="00645E61"/>
    <w:rsid w:val="006472B9"/>
    <w:rsid w:val="006500C3"/>
    <w:rsid w:val="0065030E"/>
    <w:rsid w:val="006522E9"/>
    <w:rsid w:val="00653F98"/>
    <w:rsid w:val="0065611E"/>
    <w:rsid w:val="00657594"/>
    <w:rsid w:val="006624E0"/>
    <w:rsid w:val="00662D52"/>
    <w:rsid w:val="0066676E"/>
    <w:rsid w:val="006677A8"/>
    <w:rsid w:val="00667AAF"/>
    <w:rsid w:val="006716FF"/>
    <w:rsid w:val="006743E7"/>
    <w:rsid w:val="00676816"/>
    <w:rsid w:val="00677935"/>
    <w:rsid w:val="006815A1"/>
    <w:rsid w:val="00683FBF"/>
    <w:rsid w:val="006844C8"/>
    <w:rsid w:val="006905FD"/>
    <w:rsid w:val="00696527"/>
    <w:rsid w:val="006A08E3"/>
    <w:rsid w:val="006A12B2"/>
    <w:rsid w:val="006A1998"/>
    <w:rsid w:val="006A1DC3"/>
    <w:rsid w:val="006A39BA"/>
    <w:rsid w:val="006A3ABF"/>
    <w:rsid w:val="006A42D8"/>
    <w:rsid w:val="006A74C7"/>
    <w:rsid w:val="006B2726"/>
    <w:rsid w:val="006B2FA6"/>
    <w:rsid w:val="006B3FDA"/>
    <w:rsid w:val="006B6757"/>
    <w:rsid w:val="006C1A71"/>
    <w:rsid w:val="006C237F"/>
    <w:rsid w:val="006C2D4D"/>
    <w:rsid w:val="006C3513"/>
    <w:rsid w:val="006C3558"/>
    <w:rsid w:val="006C39C8"/>
    <w:rsid w:val="006D2272"/>
    <w:rsid w:val="006D24E0"/>
    <w:rsid w:val="006D5DE5"/>
    <w:rsid w:val="006D6BA3"/>
    <w:rsid w:val="006E1129"/>
    <w:rsid w:val="006E1318"/>
    <w:rsid w:val="006E1AC3"/>
    <w:rsid w:val="006E3627"/>
    <w:rsid w:val="006E3755"/>
    <w:rsid w:val="006E4625"/>
    <w:rsid w:val="006E47D5"/>
    <w:rsid w:val="006F0943"/>
    <w:rsid w:val="006F1F70"/>
    <w:rsid w:val="006F25F5"/>
    <w:rsid w:val="006F2D73"/>
    <w:rsid w:val="006F4076"/>
    <w:rsid w:val="006F6F19"/>
    <w:rsid w:val="006F7CF0"/>
    <w:rsid w:val="006F7F7A"/>
    <w:rsid w:val="0070402C"/>
    <w:rsid w:val="007064B6"/>
    <w:rsid w:val="00710003"/>
    <w:rsid w:val="007124AB"/>
    <w:rsid w:val="00712C26"/>
    <w:rsid w:val="00713412"/>
    <w:rsid w:val="00715478"/>
    <w:rsid w:val="007160E2"/>
    <w:rsid w:val="00717C64"/>
    <w:rsid w:val="00720A97"/>
    <w:rsid w:val="0072225C"/>
    <w:rsid w:val="00723F72"/>
    <w:rsid w:val="00724642"/>
    <w:rsid w:val="00732AD9"/>
    <w:rsid w:val="007336C2"/>
    <w:rsid w:val="007376B6"/>
    <w:rsid w:val="007414A3"/>
    <w:rsid w:val="00742588"/>
    <w:rsid w:val="0074503F"/>
    <w:rsid w:val="00750C66"/>
    <w:rsid w:val="007535B4"/>
    <w:rsid w:val="00753DF3"/>
    <w:rsid w:val="00756310"/>
    <w:rsid w:val="00757691"/>
    <w:rsid w:val="00760CF0"/>
    <w:rsid w:val="00762554"/>
    <w:rsid w:val="007666B8"/>
    <w:rsid w:val="00766E6F"/>
    <w:rsid w:val="007673E1"/>
    <w:rsid w:val="00773B11"/>
    <w:rsid w:val="00776578"/>
    <w:rsid w:val="00782D41"/>
    <w:rsid w:val="007900A8"/>
    <w:rsid w:val="00791F7E"/>
    <w:rsid w:val="0079503B"/>
    <w:rsid w:val="00797A0C"/>
    <w:rsid w:val="007A01B5"/>
    <w:rsid w:val="007A0352"/>
    <w:rsid w:val="007A3A93"/>
    <w:rsid w:val="007A45FF"/>
    <w:rsid w:val="007A64CF"/>
    <w:rsid w:val="007A7303"/>
    <w:rsid w:val="007B033B"/>
    <w:rsid w:val="007B0698"/>
    <w:rsid w:val="007B41CB"/>
    <w:rsid w:val="007B4F80"/>
    <w:rsid w:val="007B7056"/>
    <w:rsid w:val="007C75B3"/>
    <w:rsid w:val="007D06CF"/>
    <w:rsid w:val="007D1124"/>
    <w:rsid w:val="007D2A47"/>
    <w:rsid w:val="007D2F46"/>
    <w:rsid w:val="007D525E"/>
    <w:rsid w:val="007D61D1"/>
    <w:rsid w:val="007E10C9"/>
    <w:rsid w:val="007E117C"/>
    <w:rsid w:val="007E33B0"/>
    <w:rsid w:val="007F470E"/>
    <w:rsid w:val="007F554E"/>
    <w:rsid w:val="007F7864"/>
    <w:rsid w:val="007F7886"/>
    <w:rsid w:val="007F7DB5"/>
    <w:rsid w:val="0080054C"/>
    <w:rsid w:val="0080092F"/>
    <w:rsid w:val="00803157"/>
    <w:rsid w:val="00803480"/>
    <w:rsid w:val="00803AE2"/>
    <w:rsid w:val="00804F21"/>
    <w:rsid w:val="00805BD6"/>
    <w:rsid w:val="00807C57"/>
    <w:rsid w:val="00807C8A"/>
    <w:rsid w:val="008110F4"/>
    <w:rsid w:val="008122D3"/>
    <w:rsid w:val="00812F2F"/>
    <w:rsid w:val="00813540"/>
    <w:rsid w:val="0081357B"/>
    <w:rsid w:val="008162F9"/>
    <w:rsid w:val="008168C1"/>
    <w:rsid w:val="00822D43"/>
    <w:rsid w:val="00823F55"/>
    <w:rsid w:val="00825EB5"/>
    <w:rsid w:val="00827BBD"/>
    <w:rsid w:val="00830182"/>
    <w:rsid w:val="00830AAF"/>
    <w:rsid w:val="00834330"/>
    <w:rsid w:val="008367FA"/>
    <w:rsid w:val="00840E9D"/>
    <w:rsid w:val="00841760"/>
    <w:rsid w:val="008435BF"/>
    <w:rsid w:val="00844800"/>
    <w:rsid w:val="00845F2D"/>
    <w:rsid w:val="00847C1A"/>
    <w:rsid w:val="00850297"/>
    <w:rsid w:val="00854265"/>
    <w:rsid w:val="008568DA"/>
    <w:rsid w:val="00856AE2"/>
    <w:rsid w:val="0085703A"/>
    <w:rsid w:val="008614F3"/>
    <w:rsid w:val="00862879"/>
    <w:rsid w:val="00870115"/>
    <w:rsid w:val="00870AAD"/>
    <w:rsid w:val="00870D58"/>
    <w:rsid w:val="008719F0"/>
    <w:rsid w:val="00874048"/>
    <w:rsid w:val="00874E98"/>
    <w:rsid w:val="008761A9"/>
    <w:rsid w:val="0087625D"/>
    <w:rsid w:val="00876B63"/>
    <w:rsid w:val="00877D3E"/>
    <w:rsid w:val="00885267"/>
    <w:rsid w:val="00887CE7"/>
    <w:rsid w:val="0089160A"/>
    <w:rsid w:val="008921E3"/>
    <w:rsid w:val="00892A1A"/>
    <w:rsid w:val="008941CF"/>
    <w:rsid w:val="00894237"/>
    <w:rsid w:val="00894292"/>
    <w:rsid w:val="008950FE"/>
    <w:rsid w:val="00895497"/>
    <w:rsid w:val="00895898"/>
    <w:rsid w:val="008961EC"/>
    <w:rsid w:val="00896275"/>
    <w:rsid w:val="00896325"/>
    <w:rsid w:val="00897F21"/>
    <w:rsid w:val="008A122B"/>
    <w:rsid w:val="008A1DE1"/>
    <w:rsid w:val="008A30C6"/>
    <w:rsid w:val="008A3CFF"/>
    <w:rsid w:val="008A7EE8"/>
    <w:rsid w:val="008B193E"/>
    <w:rsid w:val="008B2B34"/>
    <w:rsid w:val="008B3AB3"/>
    <w:rsid w:val="008B3FA2"/>
    <w:rsid w:val="008B715B"/>
    <w:rsid w:val="008B719F"/>
    <w:rsid w:val="008B71BA"/>
    <w:rsid w:val="008B7B43"/>
    <w:rsid w:val="008C1EC2"/>
    <w:rsid w:val="008C33D6"/>
    <w:rsid w:val="008C4C31"/>
    <w:rsid w:val="008C625D"/>
    <w:rsid w:val="008C6AAA"/>
    <w:rsid w:val="008C6F92"/>
    <w:rsid w:val="008C7637"/>
    <w:rsid w:val="008D01DF"/>
    <w:rsid w:val="008D08C7"/>
    <w:rsid w:val="008D18C6"/>
    <w:rsid w:val="008D1BC5"/>
    <w:rsid w:val="008D20DE"/>
    <w:rsid w:val="008D468D"/>
    <w:rsid w:val="008D4B65"/>
    <w:rsid w:val="008D50C0"/>
    <w:rsid w:val="008E076C"/>
    <w:rsid w:val="008E140F"/>
    <w:rsid w:val="008E2658"/>
    <w:rsid w:val="008E3D52"/>
    <w:rsid w:val="008E4975"/>
    <w:rsid w:val="008E5B2C"/>
    <w:rsid w:val="008E615F"/>
    <w:rsid w:val="008E670E"/>
    <w:rsid w:val="008E6980"/>
    <w:rsid w:val="008E6DEE"/>
    <w:rsid w:val="008F1199"/>
    <w:rsid w:val="008F2F4F"/>
    <w:rsid w:val="008F32CC"/>
    <w:rsid w:val="008F510C"/>
    <w:rsid w:val="008F62D0"/>
    <w:rsid w:val="008F7CEA"/>
    <w:rsid w:val="008F7D99"/>
    <w:rsid w:val="00900561"/>
    <w:rsid w:val="00901CF7"/>
    <w:rsid w:val="009024F8"/>
    <w:rsid w:val="00902B7A"/>
    <w:rsid w:val="00903371"/>
    <w:rsid w:val="00905B7F"/>
    <w:rsid w:val="00906DA2"/>
    <w:rsid w:val="009077E0"/>
    <w:rsid w:val="00913503"/>
    <w:rsid w:val="00913AF6"/>
    <w:rsid w:val="00914A81"/>
    <w:rsid w:val="00915D0D"/>
    <w:rsid w:val="0091607B"/>
    <w:rsid w:val="009212D5"/>
    <w:rsid w:val="0092204D"/>
    <w:rsid w:val="00922170"/>
    <w:rsid w:val="00924B0B"/>
    <w:rsid w:val="0092641E"/>
    <w:rsid w:val="009325CF"/>
    <w:rsid w:val="0093279C"/>
    <w:rsid w:val="009344DD"/>
    <w:rsid w:val="00936A66"/>
    <w:rsid w:val="00937E3A"/>
    <w:rsid w:val="00937F14"/>
    <w:rsid w:val="009439D8"/>
    <w:rsid w:val="009439E3"/>
    <w:rsid w:val="00945E70"/>
    <w:rsid w:val="009473D2"/>
    <w:rsid w:val="00954E1B"/>
    <w:rsid w:val="00957EB8"/>
    <w:rsid w:val="009619FF"/>
    <w:rsid w:val="00967E52"/>
    <w:rsid w:val="009721A4"/>
    <w:rsid w:val="0097702C"/>
    <w:rsid w:val="00980212"/>
    <w:rsid w:val="00980B53"/>
    <w:rsid w:val="009812A3"/>
    <w:rsid w:val="00981678"/>
    <w:rsid w:val="009855F2"/>
    <w:rsid w:val="009876A3"/>
    <w:rsid w:val="00990D3D"/>
    <w:rsid w:val="00992DA2"/>
    <w:rsid w:val="00993578"/>
    <w:rsid w:val="009945BB"/>
    <w:rsid w:val="00994AFA"/>
    <w:rsid w:val="00995068"/>
    <w:rsid w:val="00995102"/>
    <w:rsid w:val="00995AEE"/>
    <w:rsid w:val="009A0EE2"/>
    <w:rsid w:val="009A36FA"/>
    <w:rsid w:val="009A5463"/>
    <w:rsid w:val="009A5D57"/>
    <w:rsid w:val="009B0913"/>
    <w:rsid w:val="009B2690"/>
    <w:rsid w:val="009B271E"/>
    <w:rsid w:val="009B543C"/>
    <w:rsid w:val="009B5550"/>
    <w:rsid w:val="009B6623"/>
    <w:rsid w:val="009B716A"/>
    <w:rsid w:val="009C3EF5"/>
    <w:rsid w:val="009C48B3"/>
    <w:rsid w:val="009C4BEB"/>
    <w:rsid w:val="009C4DC8"/>
    <w:rsid w:val="009C5F01"/>
    <w:rsid w:val="009C788C"/>
    <w:rsid w:val="009D0796"/>
    <w:rsid w:val="009D0BF8"/>
    <w:rsid w:val="009D50BB"/>
    <w:rsid w:val="009D59D1"/>
    <w:rsid w:val="009D7DE1"/>
    <w:rsid w:val="009E0865"/>
    <w:rsid w:val="009E10D3"/>
    <w:rsid w:val="009E2406"/>
    <w:rsid w:val="009E5988"/>
    <w:rsid w:val="009E6BEB"/>
    <w:rsid w:val="009E79B6"/>
    <w:rsid w:val="009F077F"/>
    <w:rsid w:val="009F2C87"/>
    <w:rsid w:val="009F5CD1"/>
    <w:rsid w:val="009F6318"/>
    <w:rsid w:val="009F6BBA"/>
    <w:rsid w:val="009F6DEF"/>
    <w:rsid w:val="00A0090F"/>
    <w:rsid w:val="00A013A3"/>
    <w:rsid w:val="00A04FC8"/>
    <w:rsid w:val="00A06E25"/>
    <w:rsid w:val="00A07392"/>
    <w:rsid w:val="00A07655"/>
    <w:rsid w:val="00A12D65"/>
    <w:rsid w:val="00A15904"/>
    <w:rsid w:val="00A15E3F"/>
    <w:rsid w:val="00A179ED"/>
    <w:rsid w:val="00A20412"/>
    <w:rsid w:val="00A21199"/>
    <w:rsid w:val="00A26096"/>
    <w:rsid w:val="00A26597"/>
    <w:rsid w:val="00A312AE"/>
    <w:rsid w:val="00A318A1"/>
    <w:rsid w:val="00A3292C"/>
    <w:rsid w:val="00A32AF9"/>
    <w:rsid w:val="00A34B93"/>
    <w:rsid w:val="00A35E7B"/>
    <w:rsid w:val="00A372E4"/>
    <w:rsid w:val="00A37704"/>
    <w:rsid w:val="00A404D4"/>
    <w:rsid w:val="00A41241"/>
    <w:rsid w:val="00A41519"/>
    <w:rsid w:val="00A41C86"/>
    <w:rsid w:val="00A43372"/>
    <w:rsid w:val="00A43492"/>
    <w:rsid w:val="00A454F5"/>
    <w:rsid w:val="00A46D7D"/>
    <w:rsid w:val="00A47B7B"/>
    <w:rsid w:val="00A47C47"/>
    <w:rsid w:val="00A51751"/>
    <w:rsid w:val="00A51A2E"/>
    <w:rsid w:val="00A523A5"/>
    <w:rsid w:val="00A53AB9"/>
    <w:rsid w:val="00A540EA"/>
    <w:rsid w:val="00A56F80"/>
    <w:rsid w:val="00A5738F"/>
    <w:rsid w:val="00A65881"/>
    <w:rsid w:val="00A65A11"/>
    <w:rsid w:val="00A67ACD"/>
    <w:rsid w:val="00A7014C"/>
    <w:rsid w:val="00A71036"/>
    <w:rsid w:val="00A71BE4"/>
    <w:rsid w:val="00A73565"/>
    <w:rsid w:val="00A74D0B"/>
    <w:rsid w:val="00A74E03"/>
    <w:rsid w:val="00A74E7B"/>
    <w:rsid w:val="00A75BBE"/>
    <w:rsid w:val="00A7613F"/>
    <w:rsid w:val="00A77608"/>
    <w:rsid w:val="00A8355A"/>
    <w:rsid w:val="00A84F01"/>
    <w:rsid w:val="00A902EA"/>
    <w:rsid w:val="00A90904"/>
    <w:rsid w:val="00A91C7F"/>
    <w:rsid w:val="00A925B8"/>
    <w:rsid w:val="00A92C5F"/>
    <w:rsid w:val="00A92F7E"/>
    <w:rsid w:val="00A95721"/>
    <w:rsid w:val="00AA524F"/>
    <w:rsid w:val="00AA6E08"/>
    <w:rsid w:val="00AB1302"/>
    <w:rsid w:val="00AB6AC6"/>
    <w:rsid w:val="00AC0BDB"/>
    <w:rsid w:val="00AC1076"/>
    <w:rsid w:val="00AC1304"/>
    <w:rsid w:val="00AC1E06"/>
    <w:rsid w:val="00AD0E3B"/>
    <w:rsid w:val="00AD1968"/>
    <w:rsid w:val="00AD68C7"/>
    <w:rsid w:val="00AD7D5D"/>
    <w:rsid w:val="00AE009F"/>
    <w:rsid w:val="00AE0541"/>
    <w:rsid w:val="00AE084D"/>
    <w:rsid w:val="00AE0B88"/>
    <w:rsid w:val="00AE3361"/>
    <w:rsid w:val="00AE33E0"/>
    <w:rsid w:val="00AE3E86"/>
    <w:rsid w:val="00AE63F0"/>
    <w:rsid w:val="00AE7561"/>
    <w:rsid w:val="00AE7FE5"/>
    <w:rsid w:val="00AF0B09"/>
    <w:rsid w:val="00AF3B48"/>
    <w:rsid w:val="00B00B43"/>
    <w:rsid w:val="00B016B1"/>
    <w:rsid w:val="00B01C65"/>
    <w:rsid w:val="00B01DFE"/>
    <w:rsid w:val="00B02302"/>
    <w:rsid w:val="00B058B4"/>
    <w:rsid w:val="00B05D40"/>
    <w:rsid w:val="00B06B29"/>
    <w:rsid w:val="00B10F44"/>
    <w:rsid w:val="00B11E11"/>
    <w:rsid w:val="00B13A14"/>
    <w:rsid w:val="00B1456D"/>
    <w:rsid w:val="00B17E24"/>
    <w:rsid w:val="00B2129D"/>
    <w:rsid w:val="00B21B97"/>
    <w:rsid w:val="00B2624A"/>
    <w:rsid w:val="00B3007E"/>
    <w:rsid w:val="00B317B5"/>
    <w:rsid w:val="00B3240B"/>
    <w:rsid w:val="00B35499"/>
    <w:rsid w:val="00B40C03"/>
    <w:rsid w:val="00B41474"/>
    <w:rsid w:val="00B418B3"/>
    <w:rsid w:val="00B45DA5"/>
    <w:rsid w:val="00B47729"/>
    <w:rsid w:val="00B47D12"/>
    <w:rsid w:val="00B47F15"/>
    <w:rsid w:val="00B50EBB"/>
    <w:rsid w:val="00B51104"/>
    <w:rsid w:val="00B52F7E"/>
    <w:rsid w:val="00B53118"/>
    <w:rsid w:val="00B53579"/>
    <w:rsid w:val="00B54EF7"/>
    <w:rsid w:val="00B556ED"/>
    <w:rsid w:val="00B60252"/>
    <w:rsid w:val="00B62498"/>
    <w:rsid w:val="00B668BC"/>
    <w:rsid w:val="00B6754D"/>
    <w:rsid w:val="00B70255"/>
    <w:rsid w:val="00B73BDC"/>
    <w:rsid w:val="00B82D03"/>
    <w:rsid w:val="00B8696B"/>
    <w:rsid w:val="00B8731D"/>
    <w:rsid w:val="00B9087D"/>
    <w:rsid w:val="00B90C82"/>
    <w:rsid w:val="00B918AD"/>
    <w:rsid w:val="00B923EE"/>
    <w:rsid w:val="00B93C90"/>
    <w:rsid w:val="00B94FF9"/>
    <w:rsid w:val="00B95560"/>
    <w:rsid w:val="00B959E1"/>
    <w:rsid w:val="00B9610B"/>
    <w:rsid w:val="00B96D62"/>
    <w:rsid w:val="00B975A5"/>
    <w:rsid w:val="00B97F03"/>
    <w:rsid w:val="00BA2A4C"/>
    <w:rsid w:val="00BA2AC0"/>
    <w:rsid w:val="00BA469F"/>
    <w:rsid w:val="00BA47FE"/>
    <w:rsid w:val="00BA55AB"/>
    <w:rsid w:val="00BA61EF"/>
    <w:rsid w:val="00BA62CA"/>
    <w:rsid w:val="00BA72C5"/>
    <w:rsid w:val="00BA7F36"/>
    <w:rsid w:val="00BB1E8A"/>
    <w:rsid w:val="00BB2E88"/>
    <w:rsid w:val="00BB3648"/>
    <w:rsid w:val="00BB5A89"/>
    <w:rsid w:val="00BB7353"/>
    <w:rsid w:val="00BC00DB"/>
    <w:rsid w:val="00BC52DD"/>
    <w:rsid w:val="00BC73C3"/>
    <w:rsid w:val="00BD32F5"/>
    <w:rsid w:val="00BD5057"/>
    <w:rsid w:val="00BD6000"/>
    <w:rsid w:val="00BD743C"/>
    <w:rsid w:val="00BE1F88"/>
    <w:rsid w:val="00BE2316"/>
    <w:rsid w:val="00BE3E32"/>
    <w:rsid w:val="00BE53A4"/>
    <w:rsid w:val="00BE6FCE"/>
    <w:rsid w:val="00BF29A8"/>
    <w:rsid w:val="00BF4178"/>
    <w:rsid w:val="00BF48D0"/>
    <w:rsid w:val="00BF527E"/>
    <w:rsid w:val="00BF5D9C"/>
    <w:rsid w:val="00BF728F"/>
    <w:rsid w:val="00C0058B"/>
    <w:rsid w:val="00C00E0A"/>
    <w:rsid w:val="00C0227C"/>
    <w:rsid w:val="00C030F0"/>
    <w:rsid w:val="00C031EF"/>
    <w:rsid w:val="00C04B2A"/>
    <w:rsid w:val="00C109A9"/>
    <w:rsid w:val="00C10F8A"/>
    <w:rsid w:val="00C1228E"/>
    <w:rsid w:val="00C126F8"/>
    <w:rsid w:val="00C150E1"/>
    <w:rsid w:val="00C17E38"/>
    <w:rsid w:val="00C20E29"/>
    <w:rsid w:val="00C23688"/>
    <w:rsid w:val="00C237A8"/>
    <w:rsid w:val="00C246F0"/>
    <w:rsid w:val="00C24FD0"/>
    <w:rsid w:val="00C33342"/>
    <w:rsid w:val="00C37BFB"/>
    <w:rsid w:val="00C405EF"/>
    <w:rsid w:val="00C40AE1"/>
    <w:rsid w:val="00C41BBE"/>
    <w:rsid w:val="00C46F76"/>
    <w:rsid w:val="00C57804"/>
    <w:rsid w:val="00C57C99"/>
    <w:rsid w:val="00C60418"/>
    <w:rsid w:val="00C62F88"/>
    <w:rsid w:val="00C63185"/>
    <w:rsid w:val="00C63A15"/>
    <w:rsid w:val="00C64846"/>
    <w:rsid w:val="00C65842"/>
    <w:rsid w:val="00C714D4"/>
    <w:rsid w:val="00C72D93"/>
    <w:rsid w:val="00C73F65"/>
    <w:rsid w:val="00C744E6"/>
    <w:rsid w:val="00C77514"/>
    <w:rsid w:val="00C803A3"/>
    <w:rsid w:val="00C8345B"/>
    <w:rsid w:val="00C845E5"/>
    <w:rsid w:val="00C85160"/>
    <w:rsid w:val="00C86727"/>
    <w:rsid w:val="00C8689C"/>
    <w:rsid w:val="00C90205"/>
    <w:rsid w:val="00C90F82"/>
    <w:rsid w:val="00C93CE6"/>
    <w:rsid w:val="00C95C21"/>
    <w:rsid w:val="00C963D9"/>
    <w:rsid w:val="00C97092"/>
    <w:rsid w:val="00C9774F"/>
    <w:rsid w:val="00CA02E8"/>
    <w:rsid w:val="00CA0E16"/>
    <w:rsid w:val="00CA15B9"/>
    <w:rsid w:val="00CA6987"/>
    <w:rsid w:val="00CB7817"/>
    <w:rsid w:val="00CC3B44"/>
    <w:rsid w:val="00CC4069"/>
    <w:rsid w:val="00CC5F52"/>
    <w:rsid w:val="00CD0EBF"/>
    <w:rsid w:val="00CD499C"/>
    <w:rsid w:val="00CD747D"/>
    <w:rsid w:val="00CE150A"/>
    <w:rsid w:val="00CE1E9B"/>
    <w:rsid w:val="00CE3D3D"/>
    <w:rsid w:val="00CE4377"/>
    <w:rsid w:val="00CE62E9"/>
    <w:rsid w:val="00CE64B7"/>
    <w:rsid w:val="00CF084B"/>
    <w:rsid w:val="00CF0B71"/>
    <w:rsid w:val="00CF1AB2"/>
    <w:rsid w:val="00CF2A2A"/>
    <w:rsid w:val="00CF3625"/>
    <w:rsid w:val="00CF60A5"/>
    <w:rsid w:val="00CF685A"/>
    <w:rsid w:val="00CF7C74"/>
    <w:rsid w:val="00CF7DF8"/>
    <w:rsid w:val="00D03440"/>
    <w:rsid w:val="00D06A39"/>
    <w:rsid w:val="00D1043E"/>
    <w:rsid w:val="00D109DF"/>
    <w:rsid w:val="00D127FF"/>
    <w:rsid w:val="00D15777"/>
    <w:rsid w:val="00D2158F"/>
    <w:rsid w:val="00D22998"/>
    <w:rsid w:val="00D25B8E"/>
    <w:rsid w:val="00D25E62"/>
    <w:rsid w:val="00D26534"/>
    <w:rsid w:val="00D27340"/>
    <w:rsid w:val="00D2736B"/>
    <w:rsid w:val="00D3166D"/>
    <w:rsid w:val="00D3662B"/>
    <w:rsid w:val="00D367CF"/>
    <w:rsid w:val="00D37305"/>
    <w:rsid w:val="00D37D2D"/>
    <w:rsid w:val="00D41291"/>
    <w:rsid w:val="00D43020"/>
    <w:rsid w:val="00D4322A"/>
    <w:rsid w:val="00D45E14"/>
    <w:rsid w:val="00D50BF9"/>
    <w:rsid w:val="00D57480"/>
    <w:rsid w:val="00D574B3"/>
    <w:rsid w:val="00D60B40"/>
    <w:rsid w:val="00D6281F"/>
    <w:rsid w:val="00D6295E"/>
    <w:rsid w:val="00D641E8"/>
    <w:rsid w:val="00D6521B"/>
    <w:rsid w:val="00D72ADD"/>
    <w:rsid w:val="00D73EE8"/>
    <w:rsid w:val="00D747CD"/>
    <w:rsid w:val="00D754C7"/>
    <w:rsid w:val="00D813CE"/>
    <w:rsid w:val="00D84811"/>
    <w:rsid w:val="00D86317"/>
    <w:rsid w:val="00D87F2B"/>
    <w:rsid w:val="00D90D8B"/>
    <w:rsid w:val="00D910B4"/>
    <w:rsid w:val="00D9291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36AB"/>
    <w:rsid w:val="00DB6399"/>
    <w:rsid w:val="00DC09AA"/>
    <w:rsid w:val="00DC212D"/>
    <w:rsid w:val="00DC41D8"/>
    <w:rsid w:val="00DC476E"/>
    <w:rsid w:val="00DC489B"/>
    <w:rsid w:val="00DC520D"/>
    <w:rsid w:val="00DC54EE"/>
    <w:rsid w:val="00DC5824"/>
    <w:rsid w:val="00DC614E"/>
    <w:rsid w:val="00DC7BF5"/>
    <w:rsid w:val="00DC7D14"/>
    <w:rsid w:val="00DD26D8"/>
    <w:rsid w:val="00DD2CDC"/>
    <w:rsid w:val="00DD3055"/>
    <w:rsid w:val="00DD42FF"/>
    <w:rsid w:val="00DE12AA"/>
    <w:rsid w:val="00DE5C53"/>
    <w:rsid w:val="00DE7D72"/>
    <w:rsid w:val="00DF0F19"/>
    <w:rsid w:val="00DF143C"/>
    <w:rsid w:val="00DF342E"/>
    <w:rsid w:val="00DF3C58"/>
    <w:rsid w:val="00DF475D"/>
    <w:rsid w:val="00DF6FA9"/>
    <w:rsid w:val="00DF7715"/>
    <w:rsid w:val="00DF7911"/>
    <w:rsid w:val="00E03626"/>
    <w:rsid w:val="00E03C56"/>
    <w:rsid w:val="00E04B1A"/>
    <w:rsid w:val="00E05D4B"/>
    <w:rsid w:val="00E128EB"/>
    <w:rsid w:val="00E134C8"/>
    <w:rsid w:val="00E22797"/>
    <w:rsid w:val="00E24DF6"/>
    <w:rsid w:val="00E254CE"/>
    <w:rsid w:val="00E25F78"/>
    <w:rsid w:val="00E26B56"/>
    <w:rsid w:val="00E277B6"/>
    <w:rsid w:val="00E326DD"/>
    <w:rsid w:val="00E3381D"/>
    <w:rsid w:val="00E33E77"/>
    <w:rsid w:val="00E347B6"/>
    <w:rsid w:val="00E42CB0"/>
    <w:rsid w:val="00E557E6"/>
    <w:rsid w:val="00E62D11"/>
    <w:rsid w:val="00E62FD5"/>
    <w:rsid w:val="00E6606B"/>
    <w:rsid w:val="00E71C81"/>
    <w:rsid w:val="00E72A38"/>
    <w:rsid w:val="00E74B29"/>
    <w:rsid w:val="00E74B5D"/>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FB7"/>
    <w:rsid w:val="00E96A9C"/>
    <w:rsid w:val="00EA0CC3"/>
    <w:rsid w:val="00EA1788"/>
    <w:rsid w:val="00EA2E54"/>
    <w:rsid w:val="00EA3B84"/>
    <w:rsid w:val="00EA51EF"/>
    <w:rsid w:val="00EA676F"/>
    <w:rsid w:val="00EA6B49"/>
    <w:rsid w:val="00EA7A99"/>
    <w:rsid w:val="00EB308C"/>
    <w:rsid w:val="00EB3C2B"/>
    <w:rsid w:val="00EB41EC"/>
    <w:rsid w:val="00EB6939"/>
    <w:rsid w:val="00EB7FCA"/>
    <w:rsid w:val="00EC0FB3"/>
    <w:rsid w:val="00EC3B89"/>
    <w:rsid w:val="00EC47A2"/>
    <w:rsid w:val="00EC570E"/>
    <w:rsid w:val="00EC7408"/>
    <w:rsid w:val="00ED0A2B"/>
    <w:rsid w:val="00ED2D12"/>
    <w:rsid w:val="00ED3200"/>
    <w:rsid w:val="00ED44F0"/>
    <w:rsid w:val="00ED4616"/>
    <w:rsid w:val="00ED4C1C"/>
    <w:rsid w:val="00ED66D9"/>
    <w:rsid w:val="00ED789A"/>
    <w:rsid w:val="00EE2C82"/>
    <w:rsid w:val="00EE3193"/>
    <w:rsid w:val="00EE3E41"/>
    <w:rsid w:val="00EE6D6D"/>
    <w:rsid w:val="00EE7196"/>
    <w:rsid w:val="00F0076F"/>
    <w:rsid w:val="00F01136"/>
    <w:rsid w:val="00F03DA7"/>
    <w:rsid w:val="00F13CC9"/>
    <w:rsid w:val="00F15236"/>
    <w:rsid w:val="00F164D2"/>
    <w:rsid w:val="00F20C23"/>
    <w:rsid w:val="00F22289"/>
    <w:rsid w:val="00F22914"/>
    <w:rsid w:val="00F22A55"/>
    <w:rsid w:val="00F22B7B"/>
    <w:rsid w:val="00F22FD1"/>
    <w:rsid w:val="00F24965"/>
    <w:rsid w:val="00F2794B"/>
    <w:rsid w:val="00F317DA"/>
    <w:rsid w:val="00F33CC7"/>
    <w:rsid w:val="00F34AD7"/>
    <w:rsid w:val="00F35EE7"/>
    <w:rsid w:val="00F36068"/>
    <w:rsid w:val="00F36685"/>
    <w:rsid w:val="00F410C4"/>
    <w:rsid w:val="00F4157B"/>
    <w:rsid w:val="00F4507A"/>
    <w:rsid w:val="00F45428"/>
    <w:rsid w:val="00F534AE"/>
    <w:rsid w:val="00F56B61"/>
    <w:rsid w:val="00F5752E"/>
    <w:rsid w:val="00F6195A"/>
    <w:rsid w:val="00F64DCE"/>
    <w:rsid w:val="00F71402"/>
    <w:rsid w:val="00F758C0"/>
    <w:rsid w:val="00F8116F"/>
    <w:rsid w:val="00F836C6"/>
    <w:rsid w:val="00F837F0"/>
    <w:rsid w:val="00F84E1E"/>
    <w:rsid w:val="00F85E64"/>
    <w:rsid w:val="00F86EF4"/>
    <w:rsid w:val="00F91EC9"/>
    <w:rsid w:val="00F97768"/>
    <w:rsid w:val="00FA26A9"/>
    <w:rsid w:val="00FA2E27"/>
    <w:rsid w:val="00FA2EF5"/>
    <w:rsid w:val="00FA387D"/>
    <w:rsid w:val="00FA39C5"/>
    <w:rsid w:val="00FA3ADB"/>
    <w:rsid w:val="00FA7372"/>
    <w:rsid w:val="00FA7437"/>
    <w:rsid w:val="00FB2882"/>
    <w:rsid w:val="00FB5FD7"/>
    <w:rsid w:val="00FC1076"/>
    <w:rsid w:val="00FC3C72"/>
    <w:rsid w:val="00FC46F4"/>
    <w:rsid w:val="00FC505F"/>
    <w:rsid w:val="00FC576E"/>
    <w:rsid w:val="00FC66EB"/>
    <w:rsid w:val="00FC6ADF"/>
    <w:rsid w:val="00FC7DAF"/>
    <w:rsid w:val="00FD0228"/>
    <w:rsid w:val="00FD61A2"/>
    <w:rsid w:val="00FD6F31"/>
    <w:rsid w:val="00FE0B7C"/>
    <w:rsid w:val="00FE13F0"/>
    <w:rsid w:val="00FE2DD8"/>
    <w:rsid w:val="00FE2F1E"/>
    <w:rsid w:val="00FE3F17"/>
    <w:rsid w:val="00FE4461"/>
    <w:rsid w:val="00FE4A8F"/>
    <w:rsid w:val="00FE6076"/>
    <w:rsid w:val="00FF0946"/>
    <w:rsid w:val="00FF1161"/>
    <w:rsid w:val="00FF1F8E"/>
    <w:rsid w:val="00FF33ED"/>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5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brfoster@cisco.com"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2C81EC-F016-40A5-9949-2DF0C3EBB1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3725</TotalTime>
  <Pages>43</Pages>
  <Words>13887</Words>
  <Characters>79160</Characters>
  <Application>Microsoft Office Word</Application>
  <DocSecurity>0</DocSecurity>
  <Lines>659</Lines>
  <Paragraphs>185</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92862</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3</cp:revision>
  <cp:lastPrinted>2021-12-20T16:55:00Z</cp:lastPrinted>
  <dcterms:created xsi:type="dcterms:W3CDTF">2021-07-09T08:43:00Z</dcterms:created>
  <dcterms:modified xsi:type="dcterms:W3CDTF">2021-12-20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0014254</vt:lpwstr>
  </property>
</Properties>
</file>